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62260472"/>
        <w:docPartObj>
          <w:docPartGallery w:val="Cover Pages"/>
          <w:docPartUnique/>
        </w:docPartObj>
      </w:sdtPr>
      <w:sdtContent>
        <w:p w14:paraId="43507175" w14:textId="77777777" w:rsidR="0013305C" w:rsidRDefault="0013305C"/>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46"/>
          </w:tblGrid>
          <w:tr w:rsidR="0013305C" w14:paraId="06AF58D7" w14:textId="77777777">
            <w:sdt>
              <w:sdtPr>
                <w:rPr>
                  <w:color w:val="2F5496" w:themeColor="accent1" w:themeShade="BF"/>
                  <w:sz w:val="24"/>
                  <w:szCs w:val="24"/>
                </w:rPr>
                <w:alias w:val="Company"/>
                <w:id w:val="13406915"/>
                <w:placeholder>
                  <w:docPart w:val="5F158DB73E8B4EE987CF90747A384F6A"/>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001D7F75" w14:textId="08EA20A1" w:rsidR="0013305C" w:rsidRDefault="0013305C">
                    <w:pPr>
                      <w:pStyle w:val="NoSpacing"/>
                      <w:rPr>
                        <w:color w:val="2F5496" w:themeColor="accent1" w:themeShade="BF"/>
                        <w:sz w:val="24"/>
                      </w:rPr>
                    </w:pPr>
                    <w:r>
                      <w:rPr>
                        <w:color w:val="2F5496" w:themeColor="accent1" w:themeShade="BF"/>
                        <w:sz w:val="24"/>
                        <w:szCs w:val="24"/>
                      </w:rPr>
                      <w:t>DHBW</w:t>
                    </w:r>
                  </w:p>
                </w:tc>
              </w:sdtContent>
            </w:sdt>
          </w:tr>
          <w:tr w:rsidR="0013305C" w14:paraId="005C924B" w14:textId="77777777">
            <w:tc>
              <w:tcPr>
                <w:tcW w:w="7672" w:type="dxa"/>
              </w:tcPr>
              <w:sdt>
                <w:sdtPr>
                  <w:rPr>
                    <w:rFonts w:asciiTheme="majorHAnsi" w:eastAsiaTheme="majorEastAsia" w:hAnsiTheme="majorHAnsi" w:cstheme="majorBidi"/>
                    <w:color w:val="4472C4" w:themeColor="accent1"/>
                    <w:sz w:val="72"/>
                    <w:szCs w:val="72"/>
                  </w:rPr>
                  <w:alias w:val="Title"/>
                  <w:id w:val="13406919"/>
                  <w:placeholder>
                    <w:docPart w:val="2A1D60E8B08743AFA937DA4BFC539EB6"/>
                  </w:placeholder>
                  <w:dataBinding w:prefixMappings="xmlns:ns0='http://schemas.openxmlformats.org/package/2006/metadata/core-properties' xmlns:ns1='http://purl.org/dc/elements/1.1/'" w:xpath="/ns0:coreProperties[1]/ns1:title[1]" w:storeItemID="{6C3C8BC8-F283-45AE-878A-BAB7291924A1}"/>
                  <w:text/>
                </w:sdtPr>
                <w:sdtContent>
                  <w:p w14:paraId="0FEFDF77" w14:textId="69EA6A7E" w:rsidR="0013305C" w:rsidRDefault="001B25AC">
                    <w:pPr>
                      <w:pStyle w:val="NoSpacing"/>
                      <w:spacing w:line="216" w:lineRule="auto"/>
                      <w:rPr>
                        <w:rFonts w:asciiTheme="majorHAnsi" w:eastAsiaTheme="majorEastAsia" w:hAnsiTheme="majorHAnsi" w:cstheme="majorBidi"/>
                        <w:color w:val="4472C4" w:themeColor="accent1"/>
                        <w:sz w:val="88"/>
                        <w:szCs w:val="88"/>
                      </w:rPr>
                    </w:pPr>
                    <w:r w:rsidRPr="001B25AC">
                      <w:rPr>
                        <w:rFonts w:asciiTheme="majorHAnsi" w:eastAsiaTheme="majorEastAsia" w:hAnsiTheme="majorHAnsi" w:cstheme="majorBidi"/>
                        <w:color w:val="4472C4" w:themeColor="accent1"/>
                        <w:sz w:val="72"/>
                        <w:szCs w:val="72"/>
                      </w:rPr>
                      <w:t>Extra Hand</w:t>
                    </w:r>
                    <w:r>
                      <w:rPr>
                        <w:rFonts w:asciiTheme="majorHAnsi" w:eastAsiaTheme="majorEastAsia" w:hAnsiTheme="majorHAnsi" w:cstheme="majorBidi"/>
                        <w:color w:val="4472C4" w:themeColor="accent1"/>
                        <w:sz w:val="72"/>
                        <w:szCs w:val="72"/>
                      </w:rPr>
                      <w:t>’</w:t>
                    </w:r>
                    <w:r w:rsidRPr="001B25AC">
                      <w:rPr>
                        <w:rFonts w:asciiTheme="majorHAnsi" w:eastAsiaTheme="majorEastAsia" w:hAnsiTheme="majorHAnsi" w:cstheme="majorBidi"/>
                        <w:color w:val="4472C4" w:themeColor="accent1"/>
                        <w:sz w:val="72"/>
                        <w:szCs w:val="72"/>
                      </w:rPr>
                      <w:t>s Database Documentation</w:t>
                    </w:r>
                  </w:p>
                </w:sdtContent>
              </w:sdt>
            </w:tc>
          </w:tr>
          <w:tr w:rsidR="0013305C" w14:paraId="1119D41E" w14:textId="77777777">
            <w:tc>
              <w:tcPr>
                <w:tcW w:w="7672" w:type="dxa"/>
                <w:tcMar>
                  <w:top w:w="216" w:type="dxa"/>
                  <w:left w:w="115" w:type="dxa"/>
                  <w:bottom w:w="216" w:type="dxa"/>
                  <w:right w:w="115" w:type="dxa"/>
                </w:tcMar>
              </w:tcPr>
              <w:p w14:paraId="7A650911" w14:textId="14519FA3" w:rsidR="0013305C" w:rsidRDefault="0013305C">
                <w:pPr>
                  <w:pStyle w:val="NoSpacing"/>
                  <w:rPr>
                    <w:color w:val="2F5496" w:themeColor="accent1" w:themeShade="BF"/>
                    <w:sz w:val="24"/>
                  </w:rPr>
                </w:pPr>
              </w:p>
            </w:tc>
          </w:tr>
        </w:tbl>
        <w:tbl>
          <w:tblPr>
            <w:tblpPr w:leftFromText="187" w:rightFromText="187" w:horzAnchor="margin" w:tblpXSpec="center" w:tblpYSpec="bottom"/>
            <w:tblW w:w="3857" w:type="pct"/>
            <w:tblLook w:val="04A0" w:firstRow="1" w:lastRow="0" w:firstColumn="1" w:lastColumn="0" w:noHBand="0" w:noVBand="1"/>
          </w:tblPr>
          <w:tblGrid>
            <w:gridCol w:w="6998"/>
          </w:tblGrid>
          <w:tr w:rsidR="0013305C" w14:paraId="1B1749E5" w14:textId="77777777">
            <w:tc>
              <w:tcPr>
                <w:tcW w:w="7221" w:type="dxa"/>
                <w:tcMar>
                  <w:top w:w="216" w:type="dxa"/>
                  <w:left w:w="115" w:type="dxa"/>
                  <w:bottom w:w="216" w:type="dxa"/>
                  <w:right w:w="115" w:type="dxa"/>
                </w:tcMar>
              </w:tcPr>
              <w:p w14:paraId="26EB419E" w14:textId="45FFB9FB" w:rsidR="0013305C" w:rsidRDefault="0013305C">
                <w:pPr>
                  <w:pStyle w:val="NoSpacing"/>
                  <w:rPr>
                    <w:color w:val="4472C4" w:themeColor="accent1"/>
                    <w:sz w:val="28"/>
                    <w:szCs w:val="28"/>
                  </w:rPr>
                </w:pPr>
              </w:p>
              <w:p w14:paraId="2A40FF26" w14:textId="6418013B" w:rsidR="0013305C" w:rsidRDefault="0013305C">
                <w:pPr>
                  <w:pStyle w:val="NoSpacing"/>
                  <w:rPr>
                    <w:color w:val="4472C4" w:themeColor="accent1"/>
                    <w:sz w:val="28"/>
                    <w:szCs w:val="28"/>
                  </w:rPr>
                </w:pPr>
              </w:p>
              <w:p w14:paraId="1A8929DA" w14:textId="77777777" w:rsidR="0013305C" w:rsidRDefault="0013305C">
                <w:pPr>
                  <w:pStyle w:val="NoSpacing"/>
                  <w:rPr>
                    <w:color w:val="4472C4" w:themeColor="accent1"/>
                  </w:rPr>
                </w:pPr>
              </w:p>
            </w:tc>
          </w:tr>
        </w:tbl>
        <w:p w14:paraId="11C3308E" w14:textId="55D4022A" w:rsidR="0013305C" w:rsidRDefault="0013305C" w:rsidP="001B25AC">
          <w:r>
            <w:br w:type="page"/>
          </w:r>
        </w:p>
      </w:sdtContent>
    </w:sdt>
    <w:p w14:paraId="3994FC70" w14:textId="6DB65842" w:rsidR="0032062A" w:rsidRDefault="0013305C" w:rsidP="009D0472">
      <w:pPr>
        <w:pStyle w:val="Heading1"/>
        <w:ind w:left="360"/>
      </w:pPr>
      <w:r>
        <w:lastRenderedPageBreak/>
        <w:t>TABLES</w:t>
      </w:r>
    </w:p>
    <w:p w14:paraId="0764DD62" w14:textId="0B7CB3A9" w:rsidR="00C53ABF" w:rsidRDefault="00C53ABF" w:rsidP="00C53ABF">
      <w:pPr>
        <w:rPr>
          <w:lang w:val="en-US"/>
        </w:rPr>
      </w:pPr>
      <w:r w:rsidRPr="00C53ABF">
        <w:rPr>
          <w:lang w:val="en-US"/>
        </w:rPr>
        <w:t>Before designing databases and t</w:t>
      </w:r>
      <w:r>
        <w:rPr>
          <w:lang w:val="en-US"/>
        </w:rPr>
        <w:t>ables, our team analyze what data would be collected and expected uses of the data in the system.</w:t>
      </w:r>
    </w:p>
    <w:p w14:paraId="4A050D32" w14:textId="36044384" w:rsidR="00C53ABF" w:rsidRPr="00C53ABF" w:rsidRDefault="00C53ABF" w:rsidP="00C53ABF">
      <w:pPr>
        <w:rPr>
          <w:lang w:val="en-US"/>
        </w:rPr>
      </w:pPr>
      <w:r>
        <w:rPr>
          <w:lang w:val="en-US"/>
        </w:rPr>
        <w:t>Below tables were identified throw several processes and were created and used in the system respectively.</w:t>
      </w:r>
    </w:p>
    <w:p w14:paraId="171028AF" w14:textId="51C2FB1A" w:rsidR="0013305C" w:rsidRPr="0013305C" w:rsidRDefault="0013305C" w:rsidP="009D0472">
      <w:pPr>
        <w:pStyle w:val="Heading2"/>
        <w:numPr>
          <w:ilvl w:val="1"/>
          <w:numId w:val="3"/>
        </w:numPr>
        <w:ind w:left="450"/>
        <w:rPr>
          <w:lang w:val="en-US"/>
        </w:rPr>
      </w:pPr>
      <w:proofErr w:type="spellStart"/>
      <w:proofErr w:type="gramStart"/>
      <w:r w:rsidRPr="0013305C">
        <w:rPr>
          <w:lang w:val="en-US"/>
        </w:rPr>
        <w:t>dbo.question</w:t>
      </w:r>
      <w:proofErr w:type="spellEnd"/>
      <w:proofErr w:type="gramEnd"/>
    </w:p>
    <w:p w14:paraId="7E0F1512" w14:textId="77777777" w:rsidR="009D0472" w:rsidRDefault="009D0472" w:rsidP="009D0472">
      <w:pPr>
        <w:pStyle w:val="Heading3"/>
        <w:rPr>
          <w:lang w:val="en-US"/>
        </w:rPr>
      </w:pPr>
      <w:r>
        <w:rPr>
          <w:lang w:val="en-US"/>
        </w:rPr>
        <w:t>Description:</w:t>
      </w:r>
    </w:p>
    <w:p w14:paraId="23A859F6" w14:textId="2E595B8C" w:rsidR="009D0472" w:rsidRDefault="00F668EA" w:rsidP="009D0472">
      <w:pPr>
        <w:rPr>
          <w:lang w:val="en-US"/>
        </w:rPr>
      </w:pPr>
      <w:r>
        <w:rPr>
          <w:lang w:val="en-US"/>
        </w:rPr>
        <w:t xml:space="preserve">In the Question table we record questions which our clients may </w:t>
      </w:r>
      <w:proofErr w:type="gramStart"/>
      <w:r>
        <w:rPr>
          <w:lang w:val="en-US"/>
        </w:rPr>
        <w:t>have, and</w:t>
      </w:r>
      <w:proofErr w:type="gramEnd"/>
      <w:r>
        <w:rPr>
          <w:lang w:val="en-US"/>
        </w:rPr>
        <w:t xml:space="preserve"> can use these data to find related needs.</w:t>
      </w:r>
    </w:p>
    <w:p w14:paraId="3519D457" w14:textId="565C588A" w:rsidR="00F668EA" w:rsidRDefault="00F668EA" w:rsidP="009D0472">
      <w:pPr>
        <w:rPr>
          <w:lang w:val="en-US"/>
        </w:rPr>
      </w:pPr>
      <w:r>
        <w:rPr>
          <w:lang w:val="en-US"/>
        </w:rPr>
        <w:t>Clients can write extra information or question for the needed services in the user interface of the system.</w:t>
      </w:r>
    </w:p>
    <w:p w14:paraId="0C90071D" w14:textId="5D26EB62" w:rsidR="009D0472" w:rsidRDefault="001C6C6D" w:rsidP="009D0472">
      <w:pPr>
        <w:pStyle w:val="Heading3"/>
        <w:rPr>
          <w:lang w:val="en-US"/>
        </w:rPr>
      </w:pPr>
      <w:r>
        <w:rPr>
          <w:lang w:val="en-US"/>
        </w:rPr>
        <w:t>Columns</w:t>
      </w:r>
      <w:r w:rsidR="009D0472">
        <w:rPr>
          <w:lang w:val="en-US"/>
        </w:rPr>
        <w:t>:</w:t>
      </w:r>
    </w:p>
    <w:tbl>
      <w:tblPr>
        <w:tblStyle w:val="GridTable4-Accent1"/>
        <w:tblW w:w="4060" w:type="pct"/>
        <w:tblLook w:val="04A0" w:firstRow="1" w:lastRow="0" w:firstColumn="1" w:lastColumn="0" w:noHBand="0" w:noVBand="1"/>
      </w:tblPr>
      <w:tblGrid>
        <w:gridCol w:w="1679"/>
        <w:gridCol w:w="225"/>
        <w:gridCol w:w="347"/>
        <w:gridCol w:w="2210"/>
        <w:gridCol w:w="681"/>
        <w:gridCol w:w="1770"/>
        <w:gridCol w:w="224"/>
        <w:gridCol w:w="222"/>
      </w:tblGrid>
      <w:tr w:rsidR="004F6F01" w:rsidRPr="002C0AC0" w14:paraId="51D53EEB"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0C6DA7B9" w14:textId="77777777" w:rsidR="009D0472" w:rsidRPr="002C0AC0" w:rsidRDefault="009D0472"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65C822EC"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4" w:type="pct"/>
            <w:gridSpan w:val="4"/>
            <w:noWrap/>
            <w:hideMark/>
          </w:tcPr>
          <w:p w14:paraId="49F092D9"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2D3E63E1"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4D8A686F"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4F6F01" w:rsidRPr="002C0AC0" w14:paraId="2E7A95D0"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CDB99FB"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0FAF1F82"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4C58724D"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825D706"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EB70653"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9D0472" w:rsidRPr="002C0AC0" w14:paraId="507FDD86"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FD2297A"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2C8DE9CA"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5B4EB443"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5664BEC"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707B97EA"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4F6F01" w:rsidRPr="002C0AC0" w14:paraId="44CE1E3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4623EB6"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580CAE92"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79920ACD"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2B54CA9"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04AE8B4"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D0472" w:rsidRPr="002C0AC0" w14:paraId="3EFB870E"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26A72EF"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38C808D3"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6D0763DC"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F8EEDA0"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93EF2F6"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4F6F01" w:rsidRPr="002C0AC0" w14:paraId="769FF784"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2790D0F"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08F6E4A6"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02AE72E0"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979A22F"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4A4FE8BA"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9D0472" w:rsidRPr="002C0AC0" w14:paraId="4400660D"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1E77BE2"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588893E5"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0A9EAFB5"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4C75B5E"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F08E9DB"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4F6F01" w:rsidRPr="002C0AC0" w14:paraId="7EDF18BB"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E57E55A"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6D06855C"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2E370831"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0421DB0"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379B344"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9D0472" w:rsidRPr="002C0AC0" w14:paraId="641D6C62"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FC4C6C1"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4B09A7AA"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4" w:type="pct"/>
            <w:gridSpan w:val="4"/>
            <w:hideMark/>
          </w:tcPr>
          <w:p w14:paraId="4C71FE85"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C3E2562"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72CFE1E"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4F6F01" w:rsidRPr="002C0AC0" w14:paraId="016C90C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7D3E13D"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7674C1BD"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4" w:type="pct"/>
            <w:gridSpan w:val="4"/>
            <w:hideMark/>
          </w:tcPr>
          <w:p w14:paraId="78397508"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F4B9A08"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26114ED"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9D0472" w:rsidRPr="002C0AC0" w14:paraId="53BDEFC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CFB037A"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04C1295B"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4" w:type="pct"/>
            <w:gridSpan w:val="4"/>
            <w:hideMark/>
          </w:tcPr>
          <w:p w14:paraId="015C3253"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9033859"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1B958FE4"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4F6F01" w14:paraId="75646122"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8A55A5F" w14:textId="6F5C664B" w:rsidR="004F6F01" w:rsidRPr="004F6F01" w:rsidRDefault="001C6C6D" w:rsidP="00CB229A">
            <w:pPr>
              <w:rPr>
                <w:lang w:val="en-US"/>
              </w:rPr>
            </w:pPr>
            <w:r>
              <w:rPr>
                <w:lang w:val="en-US"/>
              </w:rPr>
              <w:t>Name</w:t>
            </w:r>
          </w:p>
        </w:tc>
        <w:tc>
          <w:tcPr>
            <w:tcW w:w="1502" w:type="pct"/>
          </w:tcPr>
          <w:p w14:paraId="2E04C4A7" w14:textId="77777777" w:rsidR="004F6F01" w:rsidRPr="004F6F01" w:rsidRDefault="004F6F01"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07F8F890" w14:textId="77777777" w:rsidR="004F6F01" w:rsidRPr="004F6F01" w:rsidRDefault="004F6F01"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4F6F01" w14:paraId="3E1DAF54"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6EF57BB" w14:textId="0C3B182C" w:rsidR="004F6F01" w:rsidRPr="004F6F01" w:rsidRDefault="004F6F01" w:rsidP="00CB229A">
            <w:pPr>
              <w:rPr>
                <w:b w:val="0"/>
                <w:bCs w:val="0"/>
                <w:lang w:val="en-US"/>
              </w:rPr>
            </w:pPr>
            <w:r>
              <w:rPr>
                <w:b w:val="0"/>
                <w:bCs w:val="0"/>
                <w:lang w:val="en-US"/>
              </w:rPr>
              <w:t>q</w:t>
            </w:r>
            <w:r w:rsidRPr="004F6F01">
              <w:rPr>
                <w:b w:val="0"/>
                <w:bCs w:val="0"/>
                <w:lang w:val="en-US"/>
              </w:rPr>
              <w:t>uestions</w:t>
            </w:r>
          </w:p>
        </w:tc>
        <w:tc>
          <w:tcPr>
            <w:tcW w:w="1502" w:type="pct"/>
          </w:tcPr>
          <w:p w14:paraId="32D48E32" w14:textId="5E562843" w:rsidR="004F6F01" w:rsidRDefault="004F6F01"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NVARCHAR</w:t>
            </w:r>
          </w:p>
        </w:tc>
        <w:tc>
          <w:tcPr>
            <w:tcW w:w="463" w:type="pct"/>
          </w:tcPr>
          <w:p w14:paraId="1F5FED42" w14:textId="463B7A81" w:rsidR="004F6F01" w:rsidRDefault="004F6F01"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4F6F01" w14:paraId="514A74BE"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3DC05C1" w14:textId="1FA2350D" w:rsidR="004F6F01" w:rsidRPr="004F6F01" w:rsidRDefault="004F6F01" w:rsidP="004F6F01">
            <w:pPr>
              <w:rPr>
                <w:b w:val="0"/>
                <w:bCs w:val="0"/>
                <w:lang w:val="en-US"/>
              </w:rPr>
            </w:pPr>
            <w:proofErr w:type="spellStart"/>
            <w:r w:rsidRPr="004F6F01">
              <w:rPr>
                <w:b w:val="0"/>
                <w:bCs w:val="0"/>
                <w:lang w:val="en-US"/>
              </w:rPr>
              <w:t>Parent_key</w:t>
            </w:r>
            <w:proofErr w:type="spellEnd"/>
          </w:p>
        </w:tc>
        <w:tc>
          <w:tcPr>
            <w:tcW w:w="1502" w:type="pct"/>
          </w:tcPr>
          <w:p w14:paraId="6CBF9AD2" w14:textId="7E66D6DD" w:rsidR="004F6F01" w:rsidRDefault="004F6F01" w:rsidP="004F6F01">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0DA36AF2" w14:textId="75BE80EB" w:rsidR="004F6F01" w:rsidRDefault="004F6F01" w:rsidP="004F6F01">
            <w:pPr>
              <w:cnfStyle w:val="000000100000" w:firstRow="0" w:lastRow="0" w:firstColumn="0" w:lastColumn="0" w:oddVBand="0" w:evenVBand="0" w:oddHBand="1" w:evenHBand="0" w:firstRowFirstColumn="0" w:firstRowLastColumn="0" w:lastRowFirstColumn="0" w:lastRowLastColumn="0"/>
              <w:rPr>
                <w:lang w:val="en-US"/>
              </w:rPr>
            </w:pPr>
            <w:r w:rsidRPr="00E03446">
              <w:rPr>
                <w:lang w:val="en-US"/>
              </w:rPr>
              <w:t>255</w:t>
            </w:r>
          </w:p>
        </w:tc>
      </w:tr>
      <w:tr w:rsidR="004F6F01" w14:paraId="435C0539"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717326B" w14:textId="53B2FFAD" w:rsidR="004F6F01" w:rsidRPr="004F6F01" w:rsidRDefault="004F6F01" w:rsidP="004F6F01">
            <w:pPr>
              <w:rPr>
                <w:b w:val="0"/>
                <w:bCs w:val="0"/>
                <w:lang w:val="en-US"/>
              </w:rPr>
            </w:pPr>
            <w:proofErr w:type="spellStart"/>
            <w:r w:rsidRPr="004F6F01">
              <w:rPr>
                <w:b w:val="0"/>
                <w:bCs w:val="0"/>
                <w:lang w:val="en-US"/>
              </w:rPr>
              <w:t>Moreinfo</w:t>
            </w:r>
            <w:proofErr w:type="spellEnd"/>
          </w:p>
        </w:tc>
        <w:tc>
          <w:tcPr>
            <w:tcW w:w="1502" w:type="pct"/>
          </w:tcPr>
          <w:p w14:paraId="3FF6037F" w14:textId="4A4DD30C" w:rsidR="004F6F01" w:rsidRDefault="004F6F01" w:rsidP="004F6F01">
            <w:pPr>
              <w:cnfStyle w:val="000000000000" w:firstRow="0" w:lastRow="0" w:firstColumn="0" w:lastColumn="0" w:oddVBand="0" w:evenVBand="0" w:oddHBand="0" w:evenHBand="0" w:firstRowFirstColumn="0" w:firstRowLastColumn="0" w:lastRowFirstColumn="0" w:lastRowLastColumn="0"/>
              <w:rPr>
                <w:lang w:val="en-US"/>
              </w:rPr>
            </w:pPr>
            <w:r w:rsidRPr="00AA7031">
              <w:rPr>
                <w:lang w:val="en-US"/>
              </w:rPr>
              <w:t>NVARCHAR</w:t>
            </w:r>
          </w:p>
        </w:tc>
        <w:tc>
          <w:tcPr>
            <w:tcW w:w="463" w:type="pct"/>
          </w:tcPr>
          <w:p w14:paraId="5BF0E3B2" w14:textId="2864BFE4" w:rsidR="004F6F01" w:rsidRDefault="004F6F01" w:rsidP="004F6F01">
            <w:pPr>
              <w:cnfStyle w:val="000000000000" w:firstRow="0" w:lastRow="0" w:firstColumn="0" w:lastColumn="0" w:oddVBand="0" w:evenVBand="0" w:oddHBand="0" w:evenHBand="0" w:firstRowFirstColumn="0" w:firstRowLastColumn="0" w:lastRowFirstColumn="0" w:lastRowLastColumn="0"/>
              <w:rPr>
                <w:lang w:val="en-US"/>
              </w:rPr>
            </w:pPr>
            <w:r w:rsidRPr="00E03446">
              <w:rPr>
                <w:lang w:val="en-US"/>
              </w:rPr>
              <w:t>255</w:t>
            </w:r>
          </w:p>
        </w:tc>
      </w:tr>
      <w:tr w:rsidR="004F6F01" w14:paraId="45A3A38C"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88A4801" w14:textId="635986BF" w:rsidR="004F6F01" w:rsidRPr="004F6F01" w:rsidRDefault="004F6F01" w:rsidP="004F6F01">
            <w:pPr>
              <w:rPr>
                <w:b w:val="0"/>
                <w:bCs w:val="0"/>
                <w:lang w:val="en-US"/>
              </w:rPr>
            </w:pPr>
            <w:proofErr w:type="spellStart"/>
            <w:r w:rsidRPr="004F6F01">
              <w:rPr>
                <w:b w:val="0"/>
                <w:bCs w:val="0"/>
                <w:lang w:val="en-US"/>
              </w:rPr>
              <w:t>Question_key</w:t>
            </w:r>
            <w:proofErr w:type="spellEnd"/>
          </w:p>
        </w:tc>
        <w:tc>
          <w:tcPr>
            <w:tcW w:w="1502" w:type="pct"/>
          </w:tcPr>
          <w:p w14:paraId="5BF90A28" w14:textId="26A64974" w:rsidR="004F6F01" w:rsidRDefault="004F6F01" w:rsidP="004F6F01">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7C07786B" w14:textId="3C2265DF" w:rsidR="004F6F01" w:rsidRDefault="004F6F01" w:rsidP="004F6F01">
            <w:pPr>
              <w:cnfStyle w:val="000000100000" w:firstRow="0" w:lastRow="0" w:firstColumn="0" w:lastColumn="0" w:oddVBand="0" w:evenVBand="0" w:oddHBand="1" w:evenHBand="0" w:firstRowFirstColumn="0" w:firstRowLastColumn="0" w:lastRowFirstColumn="0" w:lastRowLastColumn="0"/>
              <w:rPr>
                <w:lang w:val="en-US"/>
              </w:rPr>
            </w:pPr>
            <w:r w:rsidRPr="00E03446">
              <w:rPr>
                <w:lang w:val="en-US"/>
              </w:rPr>
              <w:t>255</w:t>
            </w:r>
          </w:p>
        </w:tc>
      </w:tr>
      <w:tr w:rsidR="004F6F01" w14:paraId="1213BE73"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A25E235" w14:textId="2F9F5422" w:rsidR="004F6F01" w:rsidRPr="004F6F01" w:rsidRDefault="004F6F01" w:rsidP="00CB229A">
            <w:pPr>
              <w:rPr>
                <w:b w:val="0"/>
                <w:bCs w:val="0"/>
                <w:lang w:val="en-US"/>
              </w:rPr>
            </w:pPr>
            <w:proofErr w:type="spellStart"/>
            <w:r w:rsidRPr="004F6F01">
              <w:rPr>
                <w:b w:val="0"/>
                <w:bCs w:val="0"/>
                <w:lang w:val="en-US"/>
              </w:rPr>
              <w:t>invisualized</w:t>
            </w:r>
            <w:proofErr w:type="spellEnd"/>
          </w:p>
        </w:tc>
        <w:tc>
          <w:tcPr>
            <w:tcW w:w="1502" w:type="pct"/>
          </w:tcPr>
          <w:p w14:paraId="6A63BD87" w14:textId="63DDEB75" w:rsidR="004F6F01" w:rsidRDefault="004F6F01"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BIT</w:t>
            </w:r>
          </w:p>
        </w:tc>
        <w:tc>
          <w:tcPr>
            <w:tcW w:w="463" w:type="pct"/>
          </w:tcPr>
          <w:p w14:paraId="0F6ADFAE" w14:textId="77777777" w:rsidR="004F6F01" w:rsidRDefault="004F6F01" w:rsidP="00CB229A">
            <w:pPr>
              <w:cnfStyle w:val="000000000000" w:firstRow="0" w:lastRow="0" w:firstColumn="0" w:lastColumn="0" w:oddVBand="0" w:evenVBand="0" w:oddHBand="0" w:evenHBand="0" w:firstRowFirstColumn="0" w:firstRowLastColumn="0" w:lastRowFirstColumn="0" w:lastRowLastColumn="0"/>
              <w:rPr>
                <w:lang w:val="en-US"/>
              </w:rPr>
            </w:pPr>
          </w:p>
        </w:tc>
      </w:tr>
    </w:tbl>
    <w:p w14:paraId="306D8B05" w14:textId="77777777" w:rsidR="009D0472" w:rsidRDefault="009D0472" w:rsidP="009D0472">
      <w:pPr>
        <w:rPr>
          <w:lang w:val="en-US"/>
        </w:rPr>
      </w:pPr>
    </w:p>
    <w:p w14:paraId="757B0B2A" w14:textId="77777777" w:rsidR="009D0472" w:rsidRDefault="009D0472" w:rsidP="009D0472">
      <w:pPr>
        <w:pStyle w:val="Heading3"/>
        <w:rPr>
          <w:lang w:val="en-US"/>
        </w:rPr>
      </w:pPr>
      <w:r>
        <w:rPr>
          <w:lang w:val="en-US"/>
        </w:rPr>
        <w:t>Depending Objects:</w:t>
      </w:r>
    </w:p>
    <w:tbl>
      <w:tblPr>
        <w:tblStyle w:val="GridTable4-Accent1"/>
        <w:tblW w:w="4455" w:type="pct"/>
        <w:tblLook w:val="04A0" w:firstRow="1" w:lastRow="0" w:firstColumn="1" w:lastColumn="0" w:noHBand="0" w:noVBand="1"/>
      </w:tblPr>
      <w:tblGrid>
        <w:gridCol w:w="1677"/>
        <w:gridCol w:w="223"/>
        <w:gridCol w:w="349"/>
        <w:gridCol w:w="2211"/>
        <w:gridCol w:w="1216"/>
        <w:gridCol w:w="1952"/>
        <w:gridCol w:w="223"/>
        <w:gridCol w:w="223"/>
      </w:tblGrid>
      <w:tr w:rsidR="009D0472" w:rsidRPr="002C0AC0" w14:paraId="5AD38396"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hideMark/>
          </w:tcPr>
          <w:p w14:paraId="0C684DFC" w14:textId="77777777" w:rsidR="009D0472" w:rsidRPr="002C0AC0" w:rsidRDefault="009D0472"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38" w:type="pct"/>
            <w:noWrap/>
            <w:hideMark/>
          </w:tcPr>
          <w:p w14:paraId="18847C9D"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547" w:type="pct"/>
            <w:gridSpan w:val="4"/>
            <w:noWrap/>
            <w:hideMark/>
          </w:tcPr>
          <w:p w14:paraId="2DAD5220"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8" w:type="pct"/>
            <w:noWrap/>
            <w:hideMark/>
          </w:tcPr>
          <w:p w14:paraId="6D346D37"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7" w:type="pct"/>
            <w:noWrap/>
            <w:hideMark/>
          </w:tcPr>
          <w:p w14:paraId="0F4EBDC9" w14:textId="77777777" w:rsidR="009D0472" w:rsidRPr="002C0AC0" w:rsidRDefault="009D0472"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9D0472" w:rsidRPr="002C0AC0" w14:paraId="1A22F24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7F6BFAD6"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38" w:type="pct"/>
            <w:hideMark/>
          </w:tcPr>
          <w:p w14:paraId="6C82F2C7"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76A8B30D"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40E9F62E"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6A96114F"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9D0472" w:rsidRPr="002C0AC0" w14:paraId="4B60B582" w14:textId="77777777" w:rsidTr="00F96A53">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49B604FB"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38" w:type="pct"/>
            <w:hideMark/>
          </w:tcPr>
          <w:p w14:paraId="66E9F3F0"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38402776"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1036BB94"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1EC6CAD9"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D0472" w:rsidRPr="002C0AC0" w14:paraId="2B19C20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58200B6D"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38" w:type="pct"/>
            <w:hideMark/>
          </w:tcPr>
          <w:p w14:paraId="60632E36"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57F0B0BF"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47B97524"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30CFB32E"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D0472" w:rsidRPr="002C0AC0" w14:paraId="374B9BC2" w14:textId="77777777" w:rsidTr="00F96A53">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163569FA"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38" w:type="pct"/>
            <w:hideMark/>
          </w:tcPr>
          <w:p w14:paraId="1A2F50B9"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243885D3"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2772C778"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795B1BEF"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D0472" w:rsidRPr="002C0AC0" w14:paraId="650C1603"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6AA325BC"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38" w:type="pct"/>
            <w:hideMark/>
          </w:tcPr>
          <w:p w14:paraId="0FEB8959"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5A00CBF6"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6B9D71C8"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1223088F"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9D0472" w:rsidRPr="002C0AC0" w14:paraId="58E79DFD" w14:textId="77777777" w:rsidTr="00F96A53">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1BB5568C"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38" w:type="pct"/>
            <w:hideMark/>
          </w:tcPr>
          <w:p w14:paraId="16C5EA17"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41B234CB"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6CA031AD"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589EA332"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9D0472" w:rsidRPr="002C0AC0" w14:paraId="3E5ECE1B"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48A4D12B"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38" w:type="pct"/>
            <w:hideMark/>
          </w:tcPr>
          <w:p w14:paraId="75F94BCA"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77DD772B"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0631B751"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3C525A4B"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9D0472" w:rsidRPr="002C0AC0" w14:paraId="7D52D5BD" w14:textId="77777777" w:rsidTr="00F96A53">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5615BA00"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38" w:type="pct"/>
            <w:hideMark/>
          </w:tcPr>
          <w:p w14:paraId="1A8D63D3"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547" w:type="pct"/>
            <w:gridSpan w:val="4"/>
            <w:hideMark/>
          </w:tcPr>
          <w:p w14:paraId="3D3B569E"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2876B162"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6C7FC91A"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9D0472" w:rsidRPr="002C0AC0" w14:paraId="5E208EEF"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6DDEB80E"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38" w:type="pct"/>
            <w:hideMark/>
          </w:tcPr>
          <w:p w14:paraId="1447EFCB"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547" w:type="pct"/>
            <w:gridSpan w:val="4"/>
            <w:hideMark/>
          </w:tcPr>
          <w:p w14:paraId="26C6F838" w14:textId="77777777" w:rsidR="009D0472" w:rsidRPr="002C0AC0" w:rsidRDefault="009D0472"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3A2D3C09"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7464E7E1" w14:textId="77777777" w:rsidR="009D0472" w:rsidRPr="002C0AC0" w:rsidRDefault="009D0472"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9D0472" w:rsidRPr="002C0AC0" w14:paraId="35F7588B" w14:textId="77777777" w:rsidTr="00F96A53">
        <w:trPr>
          <w:hidden/>
        </w:trPr>
        <w:tc>
          <w:tcPr>
            <w:cnfStyle w:val="001000000000" w:firstRow="0" w:lastRow="0" w:firstColumn="1" w:lastColumn="0" w:oddVBand="0" w:evenVBand="0" w:oddHBand="0" w:evenHBand="0" w:firstRowFirstColumn="0" w:firstRowLastColumn="0" w:lastRowFirstColumn="0" w:lastRowLastColumn="0"/>
            <w:tcW w:w="1039" w:type="pct"/>
            <w:noWrap/>
            <w:hideMark/>
          </w:tcPr>
          <w:p w14:paraId="22184BC1" w14:textId="77777777" w:rsidR="009D0472" w:rsidRPr="002C0AC0" w:rsidRDefault="009D0472"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38" w:type="pct"/>
            <w:hideMark/>
          </w:tcPr>
          <w:p w14:paraId="191EF84B"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547" w:type="pct"/>
            <w:gridSpan w:val="4"/>
            <w:hideMark/>
          </w:tcPr>
          <w:p w14:paraId="54280C2B" w14:textId="77777777" w:rsidR="009D0472" w:rsidRPr="002C0AC0" w:rsidRDefault="009D0472"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8" w:type="pct"/>
            <w:hideMark/>
          </w:tcPr>
          <w:p w14:paraId="1F67ACEF"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67620219" w14:textId="77777777" w:rsidR="009D0472" w:rsidRPr="002C0AC0" w:rsidRDefault="009D0472"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9D0472" w14:paraId="163B0E0C" w14:textId="77777777" w:rsidTr="00F96A53">
        <w:trPr>
          <w:gridAfter w:val="3"/>
          <w:cnfStyle w:val="000000100000" w:firstRow="0" w:lastRow="0" w:firstColumn="0" w:lastColumn="0" w:oddVBand="0" w:evenVBand="0" w:oddHBand="1" w:evenHBand="0" w:firstRowFirstColumn="0" w:firstRowLastColumn="0" w:lastRowFirstColumn="0" w:lastRowLastColumn="0"/>
          <w:wAfter w:w="1485" w:type="pct"/>
        </w:trPr>
        <w:tc>
          <w:tcPr>
            <w:cnfStyle w:val="001000000000" w:firstRow="0" w:lastRow="0" w:firstColumn="1" w:lastColumn="0" w:oddVBand="0" w:evenVBand="0" w:oddHBand="0" w:evenHBand="0" w:firstRowFirstColumn="0" w:firstRowLastColumn="0" w:lastRowFirstColumn="0" w:lastRowLastColumn="0"/>
            <w:tcW w:w="1393" w:type="pct"/>
            <w:gridSpan w:val="3"/>
          </w:tcPr>
          <w:p w14:paraId="6D0C8FB4" w14:textId="77777777" w:rsidR="009D0472" w:rsidRPr="004F6F01" w:rsidRDefault="009D0472" w:rsidP="00CB229A">
            <w:pPr>
              <w:rPr>
                <w:lang w:val="en-US"/>
              </w:rPr>
            </w:pPr>
            <w:r w:rsidRPr="004F6F01">
              <w:rPr>
                <w:lang w:val="en-US"/>
              </w:rPr>
              <w:t>Database Object</w:t>
            </w:r>
          </w:p>
        </w:tc>
        <w:tc>
          <w:tcPr>
            <w:tcW w:w="1369" w:type="pct"/>
          </w:tcPr>
          <w:p w14:paraId="15F1E9F9" w14:textId="77777777" w:rsidR="009D0472" w:rsidRPr="004F6F01" w:rsidRDefault="009D0472"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53" w:type="pct"/>
          </w:tcPr>
          <w:p w14:paraId="7CA9B96A" w14:textId="77777777" w:rsidR="009D0472" w:rsidRPr="004F6F01" w:rsidRDefault="009D0472"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9D0472" w14:paraId="1E6EBDD5" w14:textId="77777777" w:rsidTr="00F96A53">
        <w:trPr>
          <w:gridAfter w:val="3"/>
          <w:wAfter w:w="1485" w:type="pct"/>
        </w:trPr>
        <w:tc>
          <w:tcPr>
            <w:cnfStyle w:val="001000000000" w:firstRow="0" w:lastRow="0" w:firstColumn="1" w:lastColumn="0" w:oddVBand="0" w:evenVBand="0" w:oddHBand="0" w:evenHBand="0" w:firstRowFirstColumn="0" w:firstRowLastColumn="0" w:lastRowFirstColumn="0" w:lastRowLastColumn="0"/>
            <w:tcW w:w="1393" w:type="pct"/>
            <w:gridSpan w:val="3"/>
          </w:tcPr>
          <w:p w14:paraId="7296A39F" w14:textId="2386654A" w:rsidR="009D0472" w:rsidRPr="004F6F01" w:rsidRDefault="001C6C6D" w:rsidP="00CB229A">
            <w:pPr>
              <w:rPr>
                <w:b w:val="0"/>
                <w:bCs w:val="0"/>
                <w:lang w:val="en-US"/>
              </w:rPr>
            </w:pPr>
            <w:proofErr w:type="spellStart"/>
            <w:proofErr w:type="gramStart"/>
            <w:r>
              <w:rPr>
                <w:b w:val="0"/>
                <w:bCs w:val="0"/>
                <w:lang w:val="en-US"/>
              </w:rPr>
              <w:t>dbo.verbal</w:t>
            </w:r>
            <w:proofErr w:type="gramEnd"/>
            <w:r>
              <w:rPr>
                <w:b w:val="0"/>
                <w:bCs w:val="0"/>
                <w:lang w:val="en-US"/>
              </w:rPr>
              <w:t>_answer</w:t>
            </w:r>
            <w:proofErr w:type="spellEnd"/>
          </w:p>
        </w:tc>
        <w:tc>
          <w:tcPr>
            <w:tcW w:w="1369" w:type="pct"/>
          </w:tcPr>
          <w:p w14:paraId="180FEC9F" w14:textId="417CBB1D" w:rsidR="009D0472" w:rsidRPr="004F6F01" w:rsidRDefault="001C6C6D"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53" w:type="pct"/>
          </w:tcPr>
          <w:p w14:paraId="35F54BEE" w14:textId="69231C0D" w:rsidR="009D0472" w:rsidRPr="004F6F01" w:rsidRDefault="001C6C6D"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1C6C6D" w14:paraId="6D98519F" w14:textId="77777777" w:rsidTr="00F96A53">
        <w:trPr>
          <w:gridAfter w:val="3"/>
          <w:cnfStyle w:val="000000100000" w:firstRow="0" w:lastRow="0" w:firstColumn="0" w:lastColumn="0" w:oddVBand="0" w:evenVBand="0" w:oddHBand="1" w:evenHBand="0" w:firstRowFirstColumn="0" w:firstRowLastColumn="0" w:lastRowFirstColumn="0" w:lastRowLastColumn="0"/>
          <w:wAfter w:w="1485" w:type="pct"/>
        </w:trPr>
        <w:tc>
          <w:tcPr>
            <w:cnfStyle w:val="001000000000" w:firstRow="0" w:lastRow="0" w:firstColumn="1" w:lastColumn="0" w:oddVBand="0" w:evenVBand="0" w:oddHBand="0" w:evenHBand="0" w:firstRowFirstColumn="0" w:firstRowLastColumn="0" w:lastRowFirstColumn="0" w:lastRowLastColumn="0"/>
            <w:tcW w:w="1393" w:type="pct"/>
            <w:gridSpan w:val="3"/>
          </w:tcPr>
          <w:p w14:paraId="19755C17" w14:textId="663B2149" w:rsidR="001C6C6D" w:rsidRPr="004F6F01" w:rsidRDefault="001C6C6D" w:rsidP="001C6C6D">
            <w:pPr>
              <w:rPr>
                <w:b w:val="0"/>
                <w:bCs w:val="0"/>
                <w:lang w:val="en-US"/>
              </w:rPr>
            </w:pPr>
            <w:proofErr w:type="spellStart"/>
            <w:proofErr w:type="gramStart"/>
            <w:r>
              <w:rPr>
                <w:b w:val="0"/>
                <w:bCs w:val="0"/>
                <w:lang w:val="en-US"/>
              </w:rPr>
              <w:t>dbo.visual</w:t>
            </w:r>
            <w:proofErr w:type="gramEnd"/>
            <w:r>
              <w:rPr>
                <w:b w:val="0"/>
                <w:bCs w:val="0"/>
                <w:lang w:val="en-US"/>
              </w:rPr>
              <w:t>_answer</w:t>
            </w:r>
            <w:proofErr w:type="spellEnd"/>
          </w:p>
        </w:tc>
        <w:tc>
          <w:tcPr>
            <w:tcW w:w="1369" w:type="pct"/>
          </w:tcPr>
          <w:p w14:paraId="465A8B50" w14:textId="116B750D" w:rsidR="001C6C6D" w:rsidRPr="004F6F01" w:rsidRDefault="001C6C6D" w:rsidP="001C6C6D">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53" w:type="pct"/>
          </w:tcPr>
          <w:p w14:paraId="1A9F554E" w14:textId="627638F4" w:rsidR="001C6C6D" w:rsidRPr="004F6F01" w:rsidRDefault="001C6C6D" w:rsidP="001C6C6D">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3535F069" w14:textId="22AFF3E1" w:rsidR="001C6C6D" w:rsidRDefault="001C6C6D" w:rsidP="001C6C6D">
      <w:pPr>
        <w:spacing w:after="0" w:line="240" w:lineRule="auto"/>
        <w:rPr>
          <w:lang w:val="en-US"/>
        </w:rPr>
      </w:pPr>
    </w:p>
    <w:p w14:paraId="532BD2CF" w14:textId="77777777" w:rsidR="00CB229A" w:rsidRPr="0013305C" w:rsidRDefault="00CB229A" w:rsidP="001C6C6D">
      <w:pPr>
        <w:spacing w:after="0" w:line="240" w:lineRule="auto"/>
        <w:rPr>
          <w:lang w:val="en-US"/>
        </w:rPr>
      </w:pPr>
    </w:p>
    <w:p w14:paraId="11E993DA" w14:textId="45E2E406" w:rsidR="0013305C" w:rsidRDefault="0013305C" w:rsidP="009D0472">
      <w:pPr>
        <w:pStyle w:val="Heading2"/>
        <w:numPr>
          <w:ilvl w:val="1"/>
          <w:numId w:val="3"/>
        </w:numPr>
        <w:ind w:left="450"/>
        <w:rPr>
          <w:lang w:val="en-US"/>
        </w:rPr>
      </w:pPr>
      <w:proofErr w:type="spellStart"/>
      <w:proofErr w:type="gramStart"/>
      <w:r w:rsidRPr="0013305C">
        <w:rPr>
          <w:lang w:val="en-US"/>
        </w:rPr>
        <w:t>d</w:t>
      </w:r>
      <w:r>
        <w:rPr>
          <w:lang w:val="en-US"/>
        </w:rPr>
        <w:t>bo.service</w:t>
      </w:r>
      <w:proofErr w:type="gramEnd"/>
      <w:r>
        <w:rPr>
          <w:lang w:val="en-US"/>
        </w:rPr>
        <w:t>_providers_ref</w:t>
      </w:r>
      <w:proofErr w:type="spellEnd"/>
    </w:p>
    <w:p w14:paraId="162D7A17" w14:textId="77777777" w:rsidR="001C6C6D" w:rsidRDefault="001C6C6D" w:rsidP="001C6C6D">
      <w:pPr>
        <w:pStyle w:val="Heading3"/>
        <w:rPr>
          <w:lang w:val="en-US"/>
        </w:rPr>
      </w:pPr>
      <w:r>
        <w:rPr>
          <w:lang w:val="en-US"/>
        </w:rPr>
        <w:t>Description:</w:t>
      </w:r>
    </w:p>
    <w:p w14:paraId="69B16F96" w14:textId="5AB5E1B0" w:rsidR="001C6C6D" w:rsidRDefault="00F668EA" w:rsidP="001C6C6D">
      <w:pPr>
        <w:rPr>
          <w:lang w:val="en-US"/>
        </w:rPr>
      </w:pPr>
      <w:r>
        <w:rPr>
          <w:lang w:val="en-US"/>
        </w:rPr>
        <w:t>This table holds the relation between users and services, and it was identified during normalization of the hole database, which is acts as the bases of our services.</w:t>
      </w:r>
    </w:p>
    <w:p w14:paraId="5712C647" w14:textId="77777777" w:rsidR="001C6C6D" w:rsidRDefault="001C6C6D" w:rsidP="001C6C6D">
      <w:pPr>
        <w:pStyle w:val="Heading3"/>
        <w:rPr>
          <w:lang w:val="en-US"/>
        </w:rPr>
      </w:pPr>
      <w:r>
        <w:rPr>
          <w:lang w:val="en-US"/>
        </w:rPr>
        <w:t>Columns:</w:t>
      </w:r>
    </w:p>
    <w:tbl>
      <w:tblPr>
        <w:tblStyle w:val="GridTable4-Accent1"/>
        <w:tblW w:w="4060" w:type="pct"/>
        <w:tblLook w:val="04A0" w:firstRow="1" w:lastRow="0" w:firstColumn="1" w:lastColumn="0" w:noHBand="0" w:noVBand="1"/>
      </w:tblPr>
      <w:tblGrid>
        <w:gridCol w:w="1678"/>
        <w:gridCol w:w="224"/>
        <w:gridCol w:w="347"/>
        <w:gridCol w:w="2210"/>
        <w:gridCol w:w="681"/>
        <w:gridCol w:w="1772"/>
        <w:gridCol w:w="224"/>
        <w:gridCol w:w="222"/>
      </w:tblGrid>
      <w:tr w:rsidR="001C6C6D" w:rsidRPr="002C0AC0" w14:paraId="103D6F6A"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hideMark/>
          </w:tcPr>
          <w:p w14:paraId="064D6425" w14:textId="77777777" w:rsidR="001C6C6D" w:rsidRPr="002C0AC0" w:rsidRDefault="001C6C6D"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2" w:type="pct"/>
            <w:noWrap/>
            <w:hideMark/>
          </w:tcPr>
          <w:p w14:paraId="62078474"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55714C00"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767D917C"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4A433B0E"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1C6C6D" w:rsidRPr="002C0AC0" w14:paraId="681A4431"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1FE7FB7E"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2" w:type="pct"/>
            <w:hideMark/>
          </w:tcPr>
          <w:p w14:paraId="21A7DD47"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FE0B1BA"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A0F0A9B"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E16B494"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1C6C6D" w:rsidRPr="002C0AC0" w14:paraId="54B9A923"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52B6EF01"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2" w:type="pct"/>
            <w:hideMark/>
          </w:tcPr>
          <w:p w14:paraId="4EFBE615"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0B6A2F9"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997012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113EEB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1C6C6D" w:rsidRPr="002C0AC0" w14:paraId="781F34E9"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719A8891"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2" w:type="pct"/>
            <w:hideMark/>
          </w:tcPr>
          <w:p w14:paraId="50760F3F"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5C33C55E"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9278D0D"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D5B06C4"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1C6C6D" w:rsidRPr="002C0AC0" w14:paraId="18BAB85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603DD92F"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2" w:type="pct"/>
            <w:hideMark/>
          </w:tcPr>
          <w:p w14:paraId="3FC1DABB"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AF11F0A"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F4073B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46A3E5FB"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1C6C6D" w:rsidRPr="002C0AC0" w14:paraId="7DE8C64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4E3F63A8"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2" w:type="pct"/>
            <w:hideMark/>
          </w:tcPr>
          <w:p w14:paraId="70DF13BF"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9057FEC"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3094C30"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36BCA3E8"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1C6C6D" w:rsidRPr="002C0AC0" w14:paraId="5FC769B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660BB18A"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2" w:type="pct"/>
            <w:hideMark/>
          </w:tcPr>
          <w:p w14:paraId="69A6DEDC"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41C0950F"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42332F3"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566473B"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1C6C6D" w:rsidRPr="002C0AC0" w14:paraId="50C8B554"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002E7B2E"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2" w:type="pct"/>
            <w:hideMark/>
          </w:tcPr>
          <w:p w14:paraId="123838F4"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1EDA6B0"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52058B3"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4F7C837"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1C6C6D" w:rsidRPr="002C0AC0" w14:paraId="5C094E21"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3EE13F11"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2" w:type="pct"/>
            <w:hideMark/>
          </w:tcPr>
          <w:p w14:paraId="623D4A10"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644F2E50"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CB09F7C"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EE32B85"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1C6C6D" w:rsidRPr="002C0AC0" w14:paraId="329037C4"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6C072665"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2" w:type="pct"/>
            <w:hideMark/>
          </w:tcPr>
          <w:p w14:paraId="6958EBCC"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135ADBBC"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FAC80FC"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7DCF42D"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1C6C6D" w:rsidRPr="002C0AC0" w14:paraId="623E09B6"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1" w:type="pct"/>
            <w:noWrap/>
            <w:hideMark/>
          </w:tcPr>
          <w:p w14:paraId="61B836BD"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2" w:type="pct"/>
            <w:hideMark/>
          </w:tcPr>
          <w:p w14:paraId="7318D702"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1AFD6C94"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73B1F31"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022861D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1C6C6D" w14:paraId="401DCF40"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1076317" w14:textId="77777777" w:rsidR="001C6C6D" w:rsidRPr="004F6F01" w:rsidRDefault="001C6C6D" w:rsidP="00CB229A">
            <w:pPr>
              <w:rPr>
                <w:lang w:val="en-US"/>
              </w:rPr>
            </w:pPr>
            <w:r>
              <w:rPr>
                <w:lang w:val="en-US"/>
              </w:rPr>
              <w:t>Name</w:t>
            </w:r>
          </w:p>
        </w:tc>
        <w:tc>
          <w:tcPr>
            <w:tcW w:w="1502" w:type="pct"/>
          </w:tcPr>
          <w:p w14:paraId="137116EA" w14:textId="77777777" w:rsidR="001C6C6D" w:rsidRPr="004F6F01" w:rsidRDefault="001C6C6D"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7488D344" w14:textId="77777777" w:rsidR="001C6C6D" w:rsidRPr="004F6F01" w:rsidRDefault="001C6C6D"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1C6C6D" w14:paraId="6FA4E815"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2A4AFED" w14:textId="2FB97584" w:rsidR="001C6C6D" w:rsidRPr="004F6F01" w:rsidRDefault="001C6C6D" w:rsidP="00CB229A">
            <w:pPr>
              <w:rPr>
                <w:b w:val="0"/>
                <w:bCs w:val="0"/>
                <w:lang w:val="en-US"/>
              </w:rPr>
            </w:pPr>
            <w:proofErr w:type="spellStart"/>
            <w:r w:rsidRPr="001C6C6D">
              <w:rPr>
                <w:b w:val="0"/>
                <w:bCs w:val="0"/>
                <w:lang w:val="en-US"/>
              </w:rPr>
              <w:t>sp_id</w:t>
            </w:r>
            <w:proofErr w:type="spellEnd"/>
          </w:p>
        </w:tc>
        <w:tc>
          <w:tcPr>
            <w:tcW w:w="1502" w:type="pct"/>
          </w:tcPr>
          <w:p w14:paraId="12FE0399" w14:textId="4308CA6E" w:rsidR="001C6C6D" w:rsidRDefault="001C6C6D"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35DCB8A8" w14:textId="434ABD7F" w:rsidR="001C6C6D" w:rsidRDefault="001C6C6D" w:rsidP="00CB229A">
            <w:pPr>
              <w:cnfStyle w:val="000000000000" w:firstRow="0" w:lastRow="0" w:firstColumn="0" w:lastColumn="0" w:oddVBand="0" w:evenVBand="0" w:oddHBand="0" w:evenHBand="0" w:firstRowFirstColumn="0" w:firstRowLastColumn="0" w:lastRowFirstColumn="0" w:lastRowLastColumn="0"/>
              <w:rPr>
                <w:lang w:val="en-US"/>
              </w:rPr>
            </w:pPr>
          </w:p>
        </w:tc>
      </w:tr>
      <w:tr w:rsidR="001C6C6D" w14:paraId="6C87E008"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46872C7" w14:textId="3E563F2C" w:rsidR="001C6C6D" w:rsidRPr="004F6F01" w:rsidRDefault="001C6C6D" w:rsidP="00CB229A">
            <w:pPr>
              <w:rPr>
                <w:b w:val="0"/>
                <w:bCs w:val="0"/>
                <w:lang w:val="en-US"/>
              </w:rPr>
            </w:pPr>
            <w:proofErr w:type="spellStart"/>
            <w:r w:rsidRPr="001C6C6D">
              <w:rPr>
                <w:b w:val="0"/>
                <w:bCs w:val="0"/>
                <w:lang w:val="en-US"/>
              </w:rPr>
              <w:t>user_id</w:t>
            </w:r>
            <w:proofErr w:type="spellEnd"/>
          </w:p>
        </w:tc>
        <w:tc>
          <w:tcPr>
            <w:tcW w:w="1502" w:type="pct"/>
          </w:tcPr>
          <w:p w14:paraId="56080D97" w14:textId="6AB0A5CE" w:rsidR="001C6C6D" w:rsidRDefault="001C6C6D"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463" w:type="pct"/>
          </w:tcPr>
          <w:p w14:paraId="0DFE36C5" w14:textId="25547B51" w:rsidR="001C6C6D" w:rsidRDefault="001C6C6D" w:rsidP="00CB229A">
            <w:pPr>
              <w:cnfStyle w:val="000000100000" w:firstRow="0" w:lastRow="0" w:firstColumn="0" w:lastColumn="0" w:oddVBand="0" w:evenVBand="0" w:oddHBand="1" w:evenHBand="0" w:firstRowFirstColumn="0" w:firstRowLastColumn="0" w:lastRowFirstColumn="0" w:lastRowLastColumn="0"/>
              <w:rPr>
                <w:lang w:val="en-US"/>
              </w:rPr>
            </w:pPr>
          </w:p>
        </w:tc>
      </w:tr>
      <w:tr w:rsidR="001C6C6D" w14:paraId="499213BD"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3AA8326" w14:textId="6AE9FFC6" w:rsidR="001C6C6D" w:rsidRPr="004F6F01" w:rsidRDefault="001C6C6D" w:rsidP="00CB229A">
            <w:pPr>
              <w:rPr>
                <w:b w:val="0"/>
                <w:bCs w:val="0"/>
                <w:lang w:val="en-US"/>
              </w:rPr>
            </w:pPr>
            <w:proofErr w:type="spellStart"/>
            <w:r w:rsidRPr="001C6C6D">
              <w:rPr>
                <w:b w:val="0"/>
                <w:bCs w:val="0"/>
                <w:lang w:val="en-US"/>
              </w:rPr>
              <w:t>service_id</w:t>
            </w:r>
            <w:proofErr w:type="spellEnd"/>
          </w:p>
        </w:tc>
        <w:tc>
          <w:tcPr>
            <w:tcW w:w="1502" w:type="pct"/>
          </w:tcPr>
          <w:p w14:paraId="2F76268B" w14:textId="1D699E4F" w:rsidR="001C6C6D" w:rsidRDefault="001C6C6D"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62B15EE3" w14:textId="350BA586" w:rsidR="001C6C6D" w:rsidRDefault="001C6C6D" w:rsidP="00CB229A">
            <w:pPr>
              <w:cnfStyle w:val="000000000000" w:firstRow="0" w:lastRow="0" w:firstColumn="0" w:lastColumn="0" w:oddVBand="0" w:evenVBand="0" w:oddHBand="0" w:evenHBand="0" w:firstRowFirstColumn="0" w:firstRowLastColumn="0" w:lastRowFirstColumn="0" w:lastRowLastColumn="0"/>
              <w:rPr>
                <w:lang w:val="en-US"/>
              </w:rPr>
            </w:pPr>
          </w:p>
        </w:tc>
      </w:tr>
      <w:tr w:rsidR="001C6C6D" w14:paraId="46728264"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40C1B5F" w14:textId="10C68C2C" w:rsidR="001C6C6D" w:rsidRPr="004F6F01" w:rsidRDefault="001C6C6D" w:rsidP="00CB229A">
            <w:pPr>
              <w:rPr>
                <w:b w:val="0"/>
                <w:bCs w:val="0"/>
                <w:lang w:val="en-US"/>
              </w:rPr>
            </w:pPr>
            <w:proofErr w:type="spellStart"/>
            <w:r w:rsidRPr="001C6C6D">
              <w:rPr>
                <w:b w:val="0"/>
                <w:bCs w:val="0"/>
                <w:lang w:val="en-US"/>
              </w:rPr>
              <w:t>more_info</w:t>
            </w:r>
            <w:proofErr w:type="spellEnd"/>
          </w:p>
        </w:tc>
        <w:tc>
          <w:tcPr>
            <w:tcW w:w="1502" w:type="pct"/>
          </w:tcPr>
          <w:p w14:paraId="5F82B997" w14:textId="77777777" w:rsidR="001C6C6D" w:rsidRDefault="001C6C6D" w:rsidP="00CB229A">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3516CAE5" w14:textId="77777777" w:rsidR="001C6C6D" w:rsidRDefault="001C6C6D" w:rsidP="00CB229A">
            <w:pPr>
              <w:cnfStyle w:val="000000100000" w:firstRow="0" w:lastRow="0" w:firstColumn="0" w:lastColumn="0" w:oddVBand="0" w:evenVBand="0" w:oddHBand="1" w:evenHBand="0" w:firstRowFirstColumn="0" w:firstRowLastColumn="0" w:lastRowFirstColumn="0" w:lastRowLastColumn="0"/>
              <w:rPr>
                <w:lang w:val="en-US"/>
              </w:rPr>
            </w:pPr>
            <w:r w:rsidRPr="00E03446">
              <w:rPr>
                <w:lang w:val="en-US"/>
              </w:rPr>
              <w:t>255</w:t>
            </w:r>
          </w:p>
        </w:tc>
      </w:tr>
    </w:tbl>
    <w:p w14:paraId="6FB70883" w14:textId="77777777" w:rsidR="001C6C6D" w:rsidRDefault="001C6C6D" w:rsidP="001C6C6D">
      <w:pPr>
        <w:rPr>
          <w:lang w:val="en-US"/>
        </w:rPr>
      </w:pPr>
    </w:p>
    <w:p w14:paraId="5BCE6BD2" w14:textId="77777777" w:rsidR="001C6C6D" w:rsidRDefault="001C6C6D" w:rsidP="001C6C6D">
      <w:pPr>
        <w:pStyle w:val="Heading3"/>
        <w:rPr>
          <w:lang w:val="en-US"/>
        </w:rPr>
      </w:pPr>
      <w:r>
        <w:rPr>
          <w:lang w:val="en-US"/>
        </w:rPr>
        <w:t>Depending Objects:</w:t>
      </w:r>
    </w:p>
    <w:tbl>
      <w:tblPr>
        <w:tblStyle w:val="GridTable4-Accent1"/>
        <w:tblW w:w="4502" w:type="pct"/>
        <w:tblLook w:val="04A0" w:firstRow="1" w:lastRow="0" w:firstColumn="1" w:lastColumn="0" w:noHBand="0" w:noVBand="1"/>
      </w:tblPr>
      <w:tblGrid>
        <w:gridCol w:w="1867"/>
        <w:gridCol w:w="248"/>
        <w:gridCol w:w="386"/>
        <w:gridCol w:w="2126"/>
        <w:gridCol w:w="1216"/>
        <w:gridCol w:w="1872"/>
        <w:gridCol w:w="222"/>
        <w:gridCol w:w="222"/>
      </w:tblGrid>
      <w:tr w:rsidR="001C6C6D" w:rsidRPr="002C0AC0" w14:paraId="45647245"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190B363A" w14:textId="77777777" w:rsidR="001C6C6D" w:rsidRPr="002C0AC0" w:rsidRDefault="001C6C6D"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2" w:type="pct"/>
            <w:noWrap/>
            <w:hideMark/>
          </w:tcPr>
          <w:p w14:paraId="5E2C07DD"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2" w:type="pct"/>
            <w:gridSpan w:val="4"/>
            <w:noWrap/>
            <w:hideMark/>
          </w:tcPr>
          <w:p w14:paraId="5A369D59"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7C3F4708"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6" w:type="pct"/>
            <w:noWrap/>
            <w:hideMark/>
          </w:tcPr>
          <w:p w14:paraId="2294E6BC" w14:textId="77777777" w:rsidR="001C6C6D" w:rsidRPr="002C0AC0" w:rsidRDefault="001C6C6D"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1C6C6D" w:rsidRPr="002C0AC0" w14:paraId="348DA9D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9808ED8"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2" w:type="pct"/>
            <w:hideMark/>
          </w:tcPr>
          <w:p w14:paraId="13F4BCC7"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2EFADCA2"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8EF117C"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367EABB2"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1C6C6D" w:rsidRPr="002C0AC0" w14:paraId="0ED98ACE"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9B9D009"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2" w:type="pct"/>
            <w:hideMark/>
          </w:tcPr>
          <w:p w14:paraId="286EB9D2"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3ADB6AE1"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EA01F6B"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2FE21201"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1C6C6D" w:rsidRPr="002C0AC0" w14:paraId="7505C88E"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AAEBD87"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2" w:type="pct"/>
            <w:hideMark/>
          </w:tcPr>
          <w:p w14:paraId="2CA9C2D4"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07A4103E"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C0FCA1A"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44C92E66"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1C6C6D" w:rsidRPr="002C0AC0" w14:paraId="267F5F08"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9EBF70E"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2" w:type="pct"/>
            <w:hideMark/>
          </w:tcPr>
          <w:p w14:paraId="6C71BD82"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628013F1"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689FE28"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56E83D2A"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1C6C6D" w:rsidRPr="002C0AC0" w14:paraId="0856AB8B"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F6D8986"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2" w:type="pct"/>
            <w:hideMark/>
          </w:tcPr>
          <w:p w14:paraId="2841CECB"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7FA717FC"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850215F"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6" w:type="pct"/>
            <w:hideMark/>
          </w:tcPr>
          <w:p w14:paraId="451D190C"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1C6C6D" w:rsidRPr="002C0AC0" w14:paraId="5DF2DFF1"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FFFA03A"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2" w:type="pct"/>
            <w:hideMark/>
          </w:tcPr>
          <w:p w14:paraId="0CB2BBC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3FDA4138"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304D437"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5B4E17C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1C6C6D" w:rsidRPr="002C0AC0" w14:paraId="279FC9C9"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98618A9"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2" w:type="pct"/>
            <w:hideMark/>
          </w:tcPr>
          <w:p w14:paraId="386CEBC1"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459D1538"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643D179"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62C7D769"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1C6C6D" w:rsidRPr="002C0AC0" w14:paraId="30F883F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80CFA6A"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2" w:type="pct"/>
            <w:hideMark/>
          </w:tcPr>
          <w:p w14:paraId="64EF788A"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51F043A3"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95FA793"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35AC6056"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1C6C6D" w:rsidRPr="002C0AC0" w14:paraId="3B7CFB8E"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8EC0BA0"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2" w:type="pct"/>
            <w:hideMark/>
          </w:tcPr>
          <w:p w14:paraId="2286D1FE"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2" w:type="pct"/>
            <w:gridSpan w:val="4"/>
            <w:hideMark/>
          </w:tcPr>
          <w:p w14:paraId="2932C116" w14:textId="77777777" w:rsidR="001C6C6D" w:rsidRPr="002C0AC0" w:rsidRDefault="001C6C6D"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B262B3B"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22553FCA" w14:textId="77777777" w:rsidR="001C6C6D" w:rsidRPr="002C0AC0" w:rsidRDefault="001C6C6D"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1C6C6D" w:rsidRPr="002C0AC0" w14:paraId="563CC22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4CB41E4" w14:textId="77777777" w:rsidR="001C6C6D" w:rsidRPr="002C0AC0" w:rsidRDefault="001C6C6D"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2" w:type="pct"/>
            <w:hideMark/>
          </w:tcPr>
          <w:p w14:paraId="44AB905C"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2" w:type="pct"/>
            <w:gridSpan w:val="4"/>
            <w:hideMark/>
          </w:tcPr>
          <w:p w14:paraId="04CDECAC" w14:textId="77777777" w:rsidR="001C6C6D" w:rsidRPr="002C0AC0" w:rsidRDefault="001C6C6D"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AFD2E64"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6" w:type="pct"/>
            <w:hideMark/>
          </w:tcPr>
          <w:p w14:paraId="0DE99D1B" w14:textId="77777777" w:rsidR="001C6C6D" w:rsidRPr="002C0AC0" w:rsidRDefault="001C6C6D"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1C6C6D" w14:paraId="62A714FB" w14:textId="77777777" w:rsidTr="00F96A53">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73F0B4CB" w14:textId="77777777" w:rsidR="001C6C6D" w:rsidRPr="004F6F01" w:rsidRDefault="001C6C6D" w:rsidP="00CB229A">
            <w:pPr>
              <w:rPr>
                <w:lang w:val="en-US"/>
              </w:rPr>
            </w:pPr>
            <w:r w:rsidRPr="004F6F01">
              <w:rPr>
                <w:lang w:val="en-US"/>
              </w:rPr>
              <w:t>Database Object</w:t>
            </w:r>
          </w:p>
        </w:tc>
        <w:tc>
          <w:tcPr>
            <w:tcW w:w="1303" w:type="pct"/>
          </w:tcPr>
          <w:p w14:paraId="7454C827" w14:textId="77777777" w:rsidR="001C6C6D" w:rsidRPr="004F6F01" w:rsidRDefault="001C6C6D"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738F7C79" w14:textId="77777777" w:rsidR="001C6C6D" w:rsidRPr="004F6F01" w:rsidRDefault="001C6C6D"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1C6C6D" w14:paraId="70352163" w14:textId="77777777" w:rsidTr="00F96A53">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3EDCD818" w14:textId="1E5BDE44" w:rsidR="001C6C6D" w:rsidRPr="004F6F01" w:rsidRDefault="001C6C6D" w:rsidP="00CB229A">
            <w:pPr>
              <w:rPr>
                <w:b w:val="0"/>
                <w:bCs w:val="0"/>
                <w:lang w:val="en-US"/>
              </w:rPr>
            </w:pPr>
            <w:proofErr w:type="spellStart"/>
            <w:proofErr w:type="gramStart"/>
            <w:r>
              <w:rPr>
                <w:b w:val="0"/>
                <w:bCs w:val="0"/>
                <w:lang w:val="en-US"/>
              </w:rPr>
              <w:t>dbo.services</w:t>
            </w:r>
            <w:proofErr w:type="spellEnd"/>
            <w:proofErr w:type="gramEnd"/>
          </w:p>
        </w:tc>
        <w:tc>
          <w:tcPr>
            <w:tcW w:w="1303" w:type="pct"/>
          </w:tcPr>
          <w:p w14:paraId="395AF4AC" w14:textId="77777777" w:rsidR="001C6C6D" w:rsidRPr="004F6F01" w:rsidRDefault="001C6C6D"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71695029" w14:textId="77777777" w:rsidR="001C6C6D" w:rsidRPr="004F6F01" w:rsidRDefault="001C6C6D"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1C6C6D" w14:paraId="4ACADEF4" w14:textId="77777777" w:rsidTr="00F96A53">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414ED3C4" w14:textId="40B17125" w:rsidR="001C6C6D" w:rsidRPr="004F6F01" w:rsidRDefault="001C6C6D" w:rsidP="00CB229A">
            <w:pPr>
              <w:rPr>
                <w:b w:val="0"/>
                <w:bCs w:val="0"/>
                <w:lang w:val="en-US"/>
              </w:rPr>
            </w:pPr>
            <w:proofErr w:type="spellStart"/>
            <w:proofErr w:type="gramStart"/>
            <w:r>
              <w:rPr>
                <w:b w:val="0"/>
                <w:bCs w:val="0"/>
                <w:lang w:val="en-US"/>
              </w:rPr>
              <w:t>dbo.users</w:t>
            </w:r>
            <w:proofErr w:type="spellEnd"/>
            <w:proofErr w:type="gramEnd"/>
          </w:p>
        </w:tc>
        <w:tc>
          <w:tcPr>
            <w:tcW w:w="1303" w:type="pct"/>
          </w:tcPr>
          <w:p w14:paraId="081EE956" w14:textId="77777777" w:rsidR="001C6C6D" w:rsidRPr="004F6F01" w:rsidRDefault="001C6C6D"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24EA47A2" w14:textId="77777777" w:rsidR="001C6C6D" w:rsidRPr="004F6F01" w:rsidRDefault="001C6C6D"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613306" w14:paraId="7900BA87" w14:textId="77777777" w:rsidTr="00F96A53">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1092F44E" w14:textId="2C00C3E1" w:rsidR="00613306" w:rsidRPr="00613306" w:rsidRDefault="00613306" w:rsidP="00CB229A">
            <w:pPr>
              <w:rPr>
                <w:b w:val="0"/>
                <w:bCs w:val="0"/>
                <w:lang w:val="en-US"/>
              </w:rPr>
            </w:pPr>
            <w:proofErr w:type="spellStart"/>
            <w:r w:rsidRPr="00613306">
              <w:rPr>
                <w:b w:val="0"/>
                <w:bCs w:val="0"/>
                <w:lang w:val="en-US"/>
              </w:rPr>
              <w:t>dbo.user_serviceprovider</w:t>
            </w:r>
            <w:proofErr w:type="spellEnd"/>
          </w:p>
        </w:tc>
        <w:tc>
          <w:tcPr>
            <w:tcW w:w="1303" w:type="pct"/>
          </w:tcPr>
          <w:p w14:paraId="70B30842" w14:textId="58FFAF7C" w:rsidR="0061330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View</w:t>
            </w:r>
          </w:p>
        </w:tc>
        <w:tc>
          <w:tcPr>
            <w:tcW w:w="745" w:type="pct"/>
          </w:tcPr>
          <w:p w14:paraId="1F50C776" w14:textId="63FC1FA1" w:rsidR="0061330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63D80CF5" w14:textId="77777777" w:rsidR="001C6C6D" w:rsidRDefault="001C6C6D" w:rsidP="001C6C6D">
      <w:pPr>
        <w:rPr>
          <w:lang w:val="en-US"/>
        </w:rPr>
      </w:pPr>
    </w:p>
    <w:p w14:paraId="47E868FA" w14:textId="7316B6E7" w:rsidR="0013305C" w:rsidRDefault="0013305C" w:rsidP="009D0472">
      <w:pPr>
        <w:pStyle w:val="Heading2"/>
        <w:numPr>
          <w:ilvl w:val="1"/>
          <w:numId w:val="3"/>
        </w:numPr>
        <w:ind w:left="450"/>
        <w:rPr>
          <w:lang w:val="en-US"/>
        </w:rPr>
      </w:pPr>
      <w:proofErr w:type="spellStart"/>
      <w:proofErr w:type="gramStart"/>
      <w:r>
        <w:rPr>
          <w:lang w:val="en-US"/>
        </w:rPr>
        <w:t>dbo.service</w:t>
      </w:r>
      <w:proofErr w:type="gramEnd"/>
      <w:r>
        <w:rPr>
          <w:lang w:val="en-US"/>
        </w:rPr>
        <w:t>_providers</w:t>
      </w:r>
      <w:proofErr w:type="spellEnd"/>
    </w:p>
    <w:p w14:paraId="07AB6124" w14:textId="77777777" w:rsidR="00613306" w:rsidRDefault="00613306" w:rsidP="00613306">
      <w:pPr>
        <w:pStyle w:val="Heading3"/>
        <w:rPr>
          <w:lang w:val="en-US"/>
        </w:rPr>
      </w:pPr>
      <w:r>
        <w:rPr>
          <w:lang w:val="en-US"/>
        </w:rPr>
        <w:t>Description:</w:t>
      </w:r>
    </w:p>
    <w:p w14:paraId="4721C9C3" w14:textId="77777777" w:rsidR="00F668EA" w:rsidRDefault="00F668EA" w:rsidP="00F668EA">
      <w:pPr>
        <w:rPr>
          <w:lang w:val="en-US"/>
        </w:rPr>
      </w:pPr>
      <w:r>
        <w:rPr>
          <w:lang w:val="en-US"/>
        </w:rPr>
        <w:t>Service providers (</w:t>
      </w:r>
      <w:proofErr w:type="spellStart"/>
      <w:r>
        <w:rPr>
          <w:lang w:val="en-US"/>
        </w:rPr>
        <w:t>sps</w:t>
      </w:r>
      <w:proofErr w:type="spellEnd"/>
      <w:r>
        <w:rPr>
          <w:lang w:val="en-US"/>
        </w:rPr>
        <w:t xml:space="preserve">) are one of the main </w:t>
      </w:r>
      <w:proofErr w:type="gramStart"/>
      <w:r>
        <w:rPr>
          <w:lang w:val="en-US"/>
        </w:rPr>
        <w:t>part</w:t>
      </w:r>
      <w:proofErr w:type="gramEnd"/>
      <w:r>
        <w:rPr>
          <w:lang w:val="en-US"/>
        </w:rPr>
        <w:t xml:space="preserve"> of the system.</w:t>
      </w:r>
    </w:p>
    <w:p w14:paraId="50B87A16" w14:textId="57DDA3F4" w:rsidR="00F668EA" w:rsidRDefault="00F668EA" w:rsidP="00F668EA">
      <w:pPr>
        <w:rPr>
          <w:lang w:val="en-US"/>
        </w:rPr>
      </w:pPr>
      <w:r>
        <w:rPr>
          <w:lang w:val="en-US"/>
        </w:rPr>
        <w:t xml:space="preserve">In the system </w:t>
      </w:r>
      <w:proofErr w:type="spellStart"/>
      <w:r>
        <w:rPr>
          <w:lang w:val="en-US"/>
        </w:rPr>
        <w:t>sps</w:t>
      </w:r>
      <w:proofErr w:type="spellEnd"/>
      <w:r>
        <w:rPr>
          <w:lang w:val="en-US"/>
        </w:rPr>
        <w:t xml:space="preserve"> are extended from users table with more information in </w:t>
      </w:r>
      <w:proofErr w:type="spellStart"/>
      <w:r>
        <w:rPr>
          <w:lang w:val="en-US"/>
        </w:rPr>
        <w:t>service_providers</w:t>
      </w:r>
      <w:proofErr w:type="spellEnd"/>
      <w:r>
        <w:rPr>
          <w:lang w:val="en-US"/>
        </w:rPr>
        <w:t xml:space="preserve"> table which are the fundamental and essential information of the </w:t>
      </w:r>
      <w:proofErr w:type="spellStart"/>
      <w:r>
        <w:rPr>
          <w:lang w:val="en-US"/>
        </w:rPr>
        <w:t>sps</w:t>
      </w:r>
      <w:proofErr w:type="spellEnd"/>
      <w:r>
        <w:rPr>
          <w:lang w:val="en-US"/>
        </w:rPr>
        <w:t>.</w:t>
      </w:r>
    </w:p>
    <w:p w14:paraId="0AEFA015" w14:textId="77777777" w:rsidR="00613306" w:rsidRDefault="00613306" w:rsidP="00613306">
      <w:pPr>
        <w:pStyle w:val="Heading3"/>
        <w:rPr>
          <w:lang w:val="en-US"/>
        </w:rPr>
      </w:pPr>
      <w:r>
        <w:rPr>
          <w:lang w:val="en-US"/>
        </w:rPr>
        <w:t>Columns:</w:t>
      </w:r>
    </w:p>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613306" w:rsidRPr="002C0AC0" w14:paraId="20DE9E84"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25DCF24A" w14:textId="77777777" w:rsidR="00613306" w:rsidRPr="002C0AC0" w:rsidRDefault="00613306"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2847BE40"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635A6E05"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1F3BAEAE"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4FA8FC29"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613306" w:rsidRPr="002C0AC0" w14:paraId="03597D63"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773FDD4"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57DD799E"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668F86CD"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B334F99"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A817459"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613306" w:rsidRPr="002C0AC0" w14:paraId="29EDA947"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B2BE688"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7E379F48"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6E68FFB"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62E6FB8"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7E80B005"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613306" w:rsidRPr="002C0AC0" w14:paraId="54C6BD7B"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D83CD34"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64641782"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6EE6CB56"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7139EC6"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6BEE793"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613306" w:rsidRPr="002C0AC0" w14:paraId="466D92E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75FF1AC"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66C73317"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2FFF0DF"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FC843A0"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0D715D6"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613306" w:rsidRPr="002C0AC0" w14:paraId="288999DE"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4A876EF"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7DE7ADAD"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BFEB39E"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53D9249"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1621C4DA"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613306" w:rsidRPr="002C0AC0" w14:paraId="539229DF"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1E095BE"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5FDD676C"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4BD58C6D"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A79048B"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FB02541"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613306" w:rsidRPr="002C0AC0" w14:paraId="750B8D41"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95D2236"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74F62F0E"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3782A31"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3F76840"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5673FE8"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613306" w:rsidRPr="002C0AC0" w14:paraId="7BA54113"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736FEFB"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73E0D380"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31EBA0F"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CD47BF0"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EA3594A"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613306" w:rsidRPr="002C0AC0" w14:paraId="5DB39DB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DBE63E7"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5C0B3AE8"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35DFB3A5"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1FB80DA"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88B2914"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613306" w:rsidRPr="002C0AC0" w14:paraId="71DC2606"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EB71B59"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61A10E4E"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7AAEB287"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B03F056"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0127E07F"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613306" w14:paraId="7C3A1237"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5ABB5BC" w14:textId="77777777" w:rsidR="00613306" w:rsidRPr="004F6F01" w:rsidRDefault="00613306" w:rsidP="00CB229A">
            <w:pPr>
              <w:rPr>
                <w:lang w:val="en-US"/>
              </w:rPr>
            </w:pPr>
            <w:r>
              <w:rPr>
                <w:lang w:val="en-US"/>
              </w:rPr>
              <w:t>Name</w:t>
            </w:r>
          </w:p>
        </w:tc>
        <w:tc>
          <w:tcPr>
            <w:tcW w:w="1502" w:type="pct"/>
          </w:tcPr>
          <w:p w14:paraId="4767AE8F" w14:textId="77777777" w:rsidR="00613306" w:rsidRPr="004F6F01" w:rsidRDefault="00613306"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6FA085CE" w14:textId="77777777" w:rsidR="00613306" w:rsidRPr="004F6F01" w:rsidRDefault="00613306"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613306" w14:paraId="0EED7219"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AD9B4DA" w14:textId="77777777" w:rsidR="00613306" w:rsidRPr="004F6F01" w:rsidRDefault="00613306" w:rsidP="00CB229A">
            <w:pPr>
              <w:rPr>
                <w:b w:val="0"/>
                <w:bCs w:val="0"/>
                <w:lang w:val="en-US"/>
              </w:rPr>
            </w:pPr>
            <w:proofErr w:type="spellStart"/>
            <w:r w:rsidRPr="001C6C6D">
              <w:rPr>
                <w:b w:val="0"/>
                <w:bCs w:val="0"/>
                <w:lang w:val="en-US"/>
              </w:rPr>
              <w:t>sp_id</w:t>
            </w:r>
            <w:proofErr w:type="spellEnd"/>
          </w:p>
        </w:tc>
        <w:tc>
          <w:tcPr>
            <w:tcW w:w="1502" w:type="pct"/>
          </w:tcPr>
          <w:p w14:paraId="6CFBE62F" w14:textId="77777777" w:rsidR="0061330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16BA94DC" w14:textId="77777777" w:rsidR="0061330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p>
        </w:tc>
      </w:tr>
      <w:tr w:rsidR="00613306" w14:paraId="765C9441"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63EE912" w14:textId="77777777" w:rsidR="00613306" w:rsidRPr="004F6F01" w:rsidRDefault="00613306" w:rsidP="00CB229A">
            <w:pPr>
              <w:rPr>
                <w:b w:val="0"/>
                <w:bCs w:val="0"/>
                <w:lang w:val="en-US"/>
              </w:rPr>
            </w:pPr>
            <w:proofErr w:type="spellStart"/>
            <w:r w:rsidRPr="001C6C6D">
              <w:rPr>
                <w:b w:val="0"/>
                <w:bCs w:val="0"/>
                <w:lang w:val="en-US"/>
              </w:rPr>
              <w:t>user_id</w:t>
            </w:r>
            <w:proofErr w:type="spellEnd"/>
          </w:p>
        </w:tc>
        <w:tc>
          <w:tcPr>
            <w:tcW w:w="1502" w:type="pct"/>
          </w:tcPr>
          <w:p w14:paraId="76803605" w14:textId="77777777" w:rsidR="00613306" w:rsidRDefault="00613306"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463" w:type="pct"/>
          </w:tcPr>
          <w:p w14:paraId="2FA55FE5" w14:textId="77777777" w:rsidR="00613306" w:rsidRDefault="00613306" w:rsidP="00CB229A">
            <w:pPr>
              <w:cnfStyle w:val="000000100000" w:firstRow="0" w:lastRow="0" w:firstColumn="0" w:lastColumn="0" w:oddVBand="0" w:evenVBand="0" w:oddHBand="1" w:evenHBand="0" w:firstRowFirstColumn="0" w:firstRowLastColumn="0" w:lastRowFirstColumn="0" w:lastRowLastColumn="0"/>
              <w:rPr>
                <w:lang w:val="en-US"/>
              </w:rPr>
            </w:pPr>
          </w:p>
        </w:tc>
      </w:tr>
      <w:tr w:rsidR="00613306" w14:paraId="056F0815"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8B06711" w14:textId="77777777" w:rsidR="00613306" w:rsidRPr="004F6F01" w:rsidRDefault="00613306" w:rsidP="00CB229A">
            <w:pPr>
              <w:rPr>
                <w:b w:val="0"/>
                <w:bCs w:val="0"/>
                <w:lang w:val="en-US"/>
              </w:rPr>
            </w:pPr>
            <w:proofErr w:type="spellStart"/>
            <w:r w:rsidRPr="001C6C6D">
              <w:rPr>
                <w:b w:val="0"/>
                <w:bCs w:val="0"/>
                <w:lang w:val="en-US"/>
              </w:rPr>
              <w:t>service_id</w:t>
            </w:r>
            <w:proofErr w:type="spellEnd"/>
          </w:p>
        </w:tc>
        <w:tc>
          <w:tcPr>
            <w:tcW w:w="1502" w:type="pct"/>
          </w:tcPr>
          <w:p w14:paraId="026ECEEC" w14:textId="77777777" w:rsidR="0061330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7004DBBE" w14:textId="77777777" w:rsidR="0061330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p>
        </w:tc>
      </w:tr>
      <w:tr w:rsidR="00613306" w14:paraId="37CBDBA3"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F95C202" w14:textId="4045E893" w:rsidR="00613306" w:rsidRPr="004F6F01" w:rsidRDefault="00613306" w:rsidP="00CB229A">
            <w:pPr>
              <w:rPr>
                <w:b w:val="0"/>
                <w:bCs w:val="0"/>
                <w:lang w:val="en-US"/>
              </w:rPr>
            </w:pPr>
            <w:proofErr w:type="spellStart"/>
            <w:r w:rsidRPr="00613306">
              <w:rPr>
                <w:b w:val="0"/>
                <w:bCs w:val="0"/>
                <w:lang w:val="en-US"/>
              </w:rPr>
              <w:t>company_name</w:t>
            </w:r>
            <w:proofErr w:type="spellEnd"/>
          </w:p>
        </w:tc>
        <w:tc>
          <w:tcPr>
            <w:tcW w:w="1502" w:type="pct"/>
          </w:tcPr>
          <w:p w14:paraId="7F4078ED" w14:textId="77777777" w:rsidR="00613306" w:rsidRDefault="00613306" w:rsidP="00CB229A">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676C10C2" w14:textId="168514DD" w:rsidR="00613306" w:rsidRDefault="00613306"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613306" w14:paraId="73291B10"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54B6F40" w14:textId="6BE84AED" w:rsidR="00613306" w:rsidRPr="00613306" w:rsidRDefault="00613306" w:rsidP="00613306">
            <w:pPr>
              <w:rPr>
                <w:b w:val="0"/>
                <w:bCs w:val="0"/>
                <w:lang w:val="en-US"/>
              </w:rPr>
            </w:pPr>
            <w:proofErr w:type="spellStart"/>
            <w:r w:rsidRPr="00613306">
              <w:rPr>
                <w:b w:val="0"/>
                <w:bCs w:val="0"/>
                <w:lang w:val="en-US"/>
              </w:rPr>
              <w:t>address_sp</w:t>
            </w:r>
            <w:proofErr w:type="spellEnd"/>
          </w:p>
        </w:tc>
        <w:tc>
          <w:tcPr>
            <w:tcW w:w="1502" w:type="pct"/>
          </w:tcPr>
          <w:p w14:paraId="09F7B6FB" w14:textId="07FC9BD4" w:rsidR="00613306" w:rsidRPr="00AA7031"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7F336EA8" w14:textId="02D65946" w:rsidR="00613306" w:rsidRPr="00E03446"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sidRPr="00D77336">
              <w:rPr>
                <w:lang w:val="en-US"/>
              </w:rPr>
              <w:t>40</w:t>
            </w:r>
          </w:p>
        </w:tc>
      </w:tr>
      <w:tr w:rsidR="00613306" w14:paraId="0112B7EE"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9FA8DC1" w14:textId="79FFCB71" w:rsidR="00613306" w:rsidRPr="00613306" w:rsidRDefault="00613306" w:rsidP="00613306">
            <w:pPr>
              <w:rPr>
                <w:b w:val="0"/>
                <w:bCs w:val="0"/>
                <w:lang w:val="en-US"/>
              </w:rPr>
            </w:pPr>
            <w:r w:rsidRPr="00613306">
              <w:rPr>
                <w:b w:val="0"/>
                <w:bCs w:val="0"/>
                <w:lang w:val="en-US"/>
              </w:rPr>
              <w:t>telephone</w:t>
            </w:r>
          </w:p>
        </w:tc>
        <w:tc>
          <w:tcPr>
            <w:tcW w:w="1502" w:type="pct"/>
          </w:tcPr>
          <w:p w14:paraId="1C1D25B1" w14:textId="00F2D309" w:rsidR="00613306" w:rsidRPr="00AA7031" w:rsidRDefault="00613306" w:rsidP="00613306">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253BC574" w14:textId="742B71D2" w:rsidR="00613306" w:rsidRPr="00E03446" w:rsidRDefault="00613306" w:rsidP="00613306">
            <w:pPr>
              <w:cnfStyle w:val="000000100000" w:firstRow="0" w:lastRow="0" w:firstColumn="0" w:lastColumn="0" w:oddVBand="0" w:evenVBand="0" w:oddHBand="1" w:evenHBand="0" w:firstRowFirstColumn="0" w:firstRowLastColumn="0" w:lastRowFirstColumn="0" w:lastRowLastColumn="0"/>
              <w:rPr>
                <w:lang w:val="en-US"/>
              </w:rPr>
            </w:pPr>
            <w:r w:rsidRPr="00D77336">
              <w:rPr>
                <w:lang w:val="en-US"/>
              </w:rPr>
              <w:t>40</w:t>
            </w:r>
          </w:p>
        </w:tc>
      </w:tr>
      <w:tr w:rsidR="00613306" w14:paraId="002E1ACE"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1320A23" w14:textId="1BE9EE00" w:rsidR="00613306" w:rsidRPr="00613306" w:rsidRDefault="00613306" w:rsidP="00613306">
            <w:pPr>
              <w:rPr>
                <w:b w:val="0"/>
                <w:bCs w:val="0"/>
                <w:lang w:val="en-US"/>
              </w:rPr>
            </w:pPr>
            <w:proofErr w:type="spellStart"/>
            <w:r w:rsidRPr="00613306">
              <w:rPr>
                <w:b w:val="0"/>
                <w:bCs w:val="0"/>
                <w:lang w:val="en-US"/>
              </w:rPr>
              <w:t>website_link</w:t>
            </w:r>
            <w:proofErr w:type="spellEnd"/>
          </w:p>
        </w:tc>
        <w:tc>
          <w:tcPr>
            <w:tcW w:w="1502" w:type="pct"/>
          </w:tcPr>
          <w:p w14:paraId="27BBE5F0" w14:textId="7E96AA87" w:rsidR="00613306" w:rsidRPr="00AA7031"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6E710087" w14:textId="41BA899D" w:rsidR="00613306" w:rsidRPr="00E03446"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sidRPr="00D77336">
              <w:rPr>
                <w:lang w:val="en-US"/>
              </w:rPr>
              <w:t>40</w:t>
            </w:r>
          </w:p>
        </w:tc>
      </w:tr>
      <w:tr w:rsidR="00613306" w14:paraId="39A7BF22"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1FCBCF5" w14:textId="77779DC0" w:rsidR="00613306" w:rsidRPr="00613306" w:rsidRDefault="00613306" w:rsidP="00613306">
            <w:pPr>
              <w:rPr>
                <w:b w:val="0"/>
                <w:bCs w:val="0"/>
                <w:lang w:val="en-US"/>
              </w:rPr>
            </w:pPr>
            <w:proofErr w:type="spellStart"/>
            <w:r w:rsidRPr="00613306">
              <w:rPr>
                <w:b w:val="0"/>
                <w:bCs w:val="0"/>
                <w:lang w:val="en-US"/>
              </w:rPr>
              <w:t>contact_email</w:t>
            </w:r>
            <w:proofErr w:type="spellEnd"/>
          </w:p>
        </w:tc>
        <w:tc>
          <w:tcPr>
            <w:tcW w:w="1502" w:type="pct"/>
          </w:tcPr>
          <w:p w14:paraId="77E9CDB9" w14:textId="7518E7F7" w:rsidR="00613306" w:rsidRPr="00AA7031" w:rsidRDefault="00613306" w:rsidP="00613306">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5F862E36" w14:textId="696D7AF5" w:rsidR="00613306" w:rsidRPr="00E03446" w:rsidRDefault="00613306" w:rsidP="00613306">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613306" w14:paraId="76DB2FF1"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640D0B0" w14:textId="39808E43" w:rsidR="00613306" w:rsidRPr="00613306" w:rsidRDefault="00613306" w:rsidP="00CB229A">
            <w:pPr>
              <w:rPr>
                <w:b w:val="0"/>
                <w:bCs w:val="0"/>
                <w:lang w:val="en-US"/>
              </w:rPr>
            </w:pPr>
            <w:r w:rsidRPr="00613306">
              <w:rPr>
                <w:b w:val="0"/>
                <w:bCs w:val="0"/>
                <w:lang w:val="en-US"/>
              </w:rPr>
              <w:t>Zip</w:t>
            </w:r>
          </w:p>
        </w:tc>
        <w:tc>
          <w:tcPr>
            <w:tcW w:w="1502" w:type="pct"/>
          </w:tcPr>
          <w:p w14:paraId="2F92E8A6" w14:textId="5C5DC9A7" w:rsidR="00613306" w:rsidRPr="00AA7031"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31F3F3C2" w14:textId="77777777" w:rsidR="00613306" w:rsidRPr="00E0344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p>
        </w:tc>
      </w:tr>
      <w:tr w:rsidR="00613306" w14:paraId="14F75186"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0B1B89B" w14:textId="7FB09D37" w:rsidR="00613306" w:rsidRPr="00613306" w:rsidRDefault="00613306" w:rsidP="00613306">
            <w:pPr>
              <w:rPr>
                <w:b w:val="0"/>
                <w:bCs w:val="0"/>
                <w:lang w:val="en-US"/>
              </w:rPr>
            </w:pPr>
            <w:r w:rsidRPr="00613306">
              <w:rPr>
                <w:b w:val="0"/>
                <w:bCs w:val="0"/>
                <w:lang w:val="en-US"/>
              </w:rPr>
              <w:t>city</w:t>
            </w:r>
          </w:p>
        </w:tc>
        <w:tc>
          <w:tcPr>
            <w:tcW w:w="1502" w:type="pct"/>
          </w:tcPr>
          <w:p w14:paraId="3D03B467" w14:textId="0493F05B" w:rsidR="00613306" w:rsidRPr="00AA7031" w:rsidRDefault="00613306" w:rsidP="00613306">
            <w:pPr>
              <w:cnfStyle w:val="000000100000" w:firstRow="0" w:lastRow="0" w:firstColumn="0" w:lastColumn="0" w:oddVBand="0" w:evenVBand="0" w:oddHBand="1" w:evenHBand="0" w:firstRowFirstColumn="0" w:firstRowLastColumn="0" w:lastRowFirstColumn="0" w:lastRowLastColumn="0"/>
              <w:rPr>
                <w:lang w:val="en-US"/>
              </w:rPr>
            </w:pPr>
            <w:r w:rsidRPr="006B0A0B">
              <w:rPr>
                <w:lang w:val="en-US"/>
              </w:rPr>
              <w:t>NVARCHAR</w:t>
            </w:r>
          </w:p>
        </w:tc>
        <w:tc>
          <w:tcPr>
            <w:tcW w:w="463" w:type="pct"/>
          </w:tcPr>
          <w:p w14:paraId="522C9FB2" w14:textId="786FC04F" w:rsidR="00613306" w:rsidRPr="00E03446" w:rsidRDefault="00613306" w:rsidP="00613306">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613306" w14:paraId="07821E8C"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AA43C80" w14:textId="636FFCBB" w:rsidR="00613306" w:rsidRPr="00613306" w:rsidRDefault="00613306" w:rsidP="00613306">
            <w:pPr>
              <w:rPr>
                <w:b w:val="0"/>
                <w:bCs w:val="0"/>
                <w:lang w:val="en-US"/>
              </w:rPr>
            </w:pPr>
            <w:proofErr w:type="spellStart"/>
            <w:r w:rsidRPr="00613306">
              <w:rPr>
                <w:b w:val="0"/>
                <w:bCs w:val="0"/>
                <w:lang w:val="en-US"/>
              </w:rPr>
              <w:t>about_me</w:t>
            </w:r>
            <w:proofErr w:type="spellEnd"/>
          </w:p>
        </w:tc>
        <w:tc>
          <w:tcPr>
            <w:tcW w:w="1502" w:type="pct"/>
          </w:tcPr>
          <w:p w14:paraId="59B1B491" w14:textId="3A7886C3" w:rsidR="00613306" w:rsidRPr="00AA7031"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sidRPr="006B0A0B">
              <w:rPr>
                <w:lang w:val="en-US"/>
              </w:rPr>
              <w:t>NVARCHAR</w:t>
            </w:r>
          </w:p>
        </w:tc>
        <w:tc>
          <w:tcPr>
            <w:tcW w:w="463" w:type="pct"/>
          </w:tcPr>
          <w:p w14:paraId="1169161D" w14:textId="6FC73907" w:rsidR="00613306" w:rsidRPr="00E03446"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613306" w14:paraId="5D206DF6"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49DC5A8" w14:textId="291E73B3" w:rsidR="00613306" w:rsidRPr="00613306" w:rsidRDefault="00613306" w:rsidP="00CB229A">
            <w:pPr>
              <w:rPr>
                <w:b w:val="0"/>
                <w:bCs w:val="0"/>
                <w:lang w:val="en-US"/>
              </w:rPr>
            </w:pPr>
            <w:r w:rsidRPr="00613306">
              <w:rPr>
                <w:b w:val="0"/>
                <w:bCs w:val="0"/>
                <w:lang w:val="en-US"/>
              </w:rPr>
              <w:t>Verified</w:t>
            </w:r>
          </w:p>
        </w:tc>
        <w:tc>
          <w:tcPr>
            <w:tcW w:w="1502" w:type="pct"/>
          </w:tcPr>
          <w:p w14:paraId="23B497DF" w14:textId="4A935832" w:rsidR="00613306" w:rsidRPr="00AA7031" w:rsidRDefault="00613306"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BIT</w:t>
            </w:r>
          </w:p>
        </w:tc>
        <w:tc>
          <w:tcPr>
            <w:tcW w:w="463" w:type="pct"/>
          </w:tcPr>
          <w:p w14:paraId="623317AF" w14:textId="77777777" w:rsidR="00613306" w:rsidRPr="00E03446" w:rsidRDefault="00613306" w:rsidP="00CB229A">
            <w:pPr>
              <w:cnfStyle w:val="000000100000" w:firstRow="0" w:lastRow="0" w:firstColumn="0" w:lastColumn="0" w:oddVBand="0" w:evenVBand="0" w:oddHBand="1" w:evenHBand="0" w:firstRowFirstColumn="0" w:firstRowLastColumn="0" w:lastRowFirstColumn="0" w:lastRowLastColumn="0"/>
              <w:rPr>
                <w:lang w:val="en-US"/>
              </w:rPr>
            </w:pPr>
          </w:p>
        </w:tc>
      </w:tr>
      <w:tr w:rsidR="00613306" w14:paraId="25AE78C7"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96A63A8" w14:textId="23B403E4" w:rsidR="00613306" w:rsidRPr="00613306" w:rsidRDefault="00613306" w:rsidP="00CB229A">
            <w:pPr>
              <w:rPr>
                <w:b w:val="0"/>
                <w:bCs w:val="0"/>
                <w:lang w:val="en-US"/>
              </w:rPr>
            </w:pPr>
            <w:proofErr w:type="spellStart"/>
            <w:r w:rsidRPr="00613306">
              <w:rPr>
                <w:b w:val="0"/>
                <w:bCs w:val="0"/>
                <w:lang w:val="en-US"/>
              </w:rPr>
              <w:t>login_user</w:t>
            </w:r>
            <w:proofErr w:type="spellEnd"/>
          </w:p>
        </w:tc>
        <w:tc>
          <w:tcPr>
            <w:tcW w:w="1502" w:type="pct"/>
          </w:tcPr>
          <w:p w14:paraId="417DFC26" w14:textId="3CD6A70E" w:rsidR="00613306" w:rsidRPr="00AA7031"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sidRPr="00AA7031">
              <w:rPr>
                <w:lang w:val="en-US"/>
              </w:rPr>
              <w:t>NVARCHAR</w:t>
            </w:r>
          </w:p>
        </w:tc>
        <w:tc>
          <w:tcPr>
            <w:tcW w:w="463" w:type="pct"/>
          </w:tcPr>
          <w:p w14:paraId="193F1FAA" w14:textId="63F1551D" w:rsidR="00613306" w:rsidRPr="00E03446"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bl>
    <w:p w14:paraId="22B5CB0B" w14:textId="77777777" w:rsidR="00613306" w:rsidRDefault="00613306" w:rsidP="00613306">
      <w:pPr>
        <w:rPr>
          <w:lang w:val="en-US"/>
        </w:rPr>
      </w:pPr>
    </w:p>
    <w:p w14:paraId="333B1BC5" w14:textId="77777777" w:rsidR="00613306" w:rsidRDefault="00613306" w:rsidP="00613306">
      <w:pPr>
        <w:pStyle w:val="Heading3"/>
        <w:rPr>
          <w:lang w:val="en-US"/>
        </w:rPr>
      </w:pPr>
      <w:r>
        <w:rPr>
          <w:lang w:val="en-US"/>
        </w:rPr>
        <w:t>Depending Objects:</w:t>
      </w:r>
    </w:p>
    <w:tbl>
      <w:tblPr>
        <w:tblStyle w:val="GridTable4-Accent1"/>
        <w:tblW w:w="4502" w:type="pct"/>
        <w:tblLook w:val="04A0" w:firstRow="1" w:lastRow="0" w:firstColumn="1" w:lastColumn="0" w:noHBand="0" w:noVBand="1"/>
      </w:tblPr>
      <w:tblGrid>
        <w:gridCol w:w="1867"/>
        <w:gridCol w:w="248"/>
        <w:gridCol w:w="386"/>
        <w:gridCol w:w="2126"/>
        <w:gridCol w:w="1216"/>
        <w:gridCol w:w="1872"/>
        <w:gridCol w:w="222"/>
        <w:gridCol w:w="222"/>
      </w:tblGrid>
      <w:tr w:rsidR="00613306" w:rsidRPr="002C0AC0" w14:paraId="7E35130F"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7DA525EF" w14:textId="77777777" w:rsidR="00613306" w:rsidRPr="002C0AC0" w:rsidRDefault="00613306"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2" w:type="pct"/>
            <w:noWrap/>
            <w:hideMark/>
          </w:tcPr>
          <w:p w14:paraId="43AD4C11"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2" w:type="pct"/>
            <w:gridSpan w:val="4"/>
            <w:noWrap/>
            <w:hideMark/>
          </w:tcPr>
          <w:p w14:paraId="6A4C06F5"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01B3DC98"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6" w:type="pct"/>
            <w:noWrap/>
            <w:hideMark/>
          </w:tcPr>
          <w:p w14:paraId="6C2262CC" w14:textId="77777777" w:rsidR="00613306" w:rsidRPr="002C0AC0" w:rsidRDefault="00613306"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613306" w:rsidRPr="002C0AC0" w14:paraId="13F09E8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5292D65"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2" w:type="pct"/>
            <w:hideMark/>
          </w:tcPr>
          <w:p w14:paraId="27BF5AC7"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730A4B06"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CED1100"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5DB21586"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613306" w:rsidRPr="002C0AC0" w14:paraId="473C3B2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0FD9920"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2" w:type="pct"/>
            <w:hideMark/>
          </w:tcPr>
          <w:p w14:paraId="6BE8276E"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443D99C0"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A403F15"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5DC0C46C"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613306" w:rsidRPr="002C0AC0" w14:paraId="62AAA52D"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CB516EF"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2" w:type="pct"/>
            <w:hideMark/>
          </w:tcPr>
          <w:p w14:paraId="7A3DC6A2"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2EFA1FC7"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CA1D090"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76CAF1C9"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613306" w:rsidRPr="002C0AC0" w14:paraId="651A27F5"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78FA49C"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2" w:type="pct"/>
            <w:hideMark/>
          </w:tcPr>
          <w:p w14:paraId="6CAAD8C6"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714B178B"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8D313D3"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04AC67E3"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613306" w:rsidRPr="002C0AC0" w14:paraId="31678C21"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77BE08F"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2" w:type="pct"/>
            <w:hideMark/>
          </w:tcPr>
          <w:p w14:paraId="26629FC6"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30982FE5"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9722A2C"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6" w:type="pct"/>
            <w:hideMark/>
          </w:tcPr>
          <w:p w14:paraId="0BC8CCDA"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613306" w:rsidRPr="002C0AC0" w14:paraId="6A714782"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C77AC05"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2" w:type="pct"/>
            <w:hideMark/>
          </w:tcPr>
          <w:p w14:paraId="460F3A72"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5142005A"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C146DD6"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66C68F38"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613306" w:rsidRPr="002C0AC0" w14:paraId="2CF9679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6D14336"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2" w:type="pct"/>
            <w:hideMark/>
          </w:tcPr>
          <w:p w14:paraId="750C2131"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6D6245F1"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E22132D"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2C46A374"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613306" w:rsidRPr="002C0AC0" w14:paraId="6CFC6B7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707EC83"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2" w:type="pct"/>
            <w:hideMark/>
          </w:tcPr>
          <w:p w14:paraId="06094392"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2" w:type="pct"/>
            <w:gridSpan w:val="4"/>
            <w:hideMark/>
          </w:tcPr>
          <w:p w14:paraId="2C71F3C2"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2AA12A67"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03E46B7E"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613306" w:rsidRPr="002C0AC0" w14:paraId="1A53734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AB43C0E"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2" w:type="pct"/>
            <w:hideMark/>
          </w:tcPr>
          <w:p w14:paraId="5F70ADFD"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2" w:type="pct"/>
            <w:gridSpan w:val="4"/>
            <w:hideMark/>
          </w:tcPr>
          <w:p w14:paraId="00CFB900" w14:textId="77777777" w:rsidR="00613306" w:rsidRPr="002C0AC0" w:rsidRDefault="00613306"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BF8F2AB"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6" w:type="pct"/>
            <w:hideMark/>
          </w:tcPr>
          <w:p w14:paraId="58825067" w14:textId="77777777" w:rsidR="00613306" w:rsidRPr="002C0AC0" w:rsidRDefault="00613306"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613306" w:rsidRPr="002C0AC0" w14:paraId="42E6D54A"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E797DC7" w14:textId="77777777" w:rsidR="00613306" w:rsidRPr="002C0AC0" w:rsidRDefault="00613306"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2" w:type="pct"/>
            <w:hideMark/>
          </w:tcPr>
          <w:p w14:paraId="65DAE3C1"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2" w:type="pct"/>
            <w:gridSpan w:val="4"/>
            <w:hideMark/>
          </w:tcPr>
          <w:p w14:paraId="19604040" w14:textId="77777777" w:rsidR="00613306" w:rsidRPr="002C0AC0" w:rsidRDefault="00613306"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C8DA8A0"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6" w:type="pct"/>
            <w:hideMark/>
          </w:tcPr>
          <w:p w14:paraId="018ABFA5" w14:textId="77777777" w:rsidR="00613306" w:rsidRPr="002C0AC0" w:rsidRDefault="00613306"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613306" w14:paraId="7E6B7B4E" w14:textId="77777777" w:rsidTr="00F96A53">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2C914224" w14:textId="77777777" w:rsidR="00613306" w:rsidRPr="004F6F01" w:rsidRDefault="00613306" w:rsidP="00CB229A">
            <w:pPr>
              <w:rPr>
                <w:lang w:val="en-US"/>
              </w:rPr>
            </w:pPr>
            <w:r w:rsidRPr="004F6F01">
              <w:rPr>
                <w:lang w:val="en-US"/>
              </w:rPr>
              <w:t>Database Object</w:t>
            </w:r>
          </w:p>
        </w:tc>
        <w:tc>
          <w:tcPr>
            <w:tcW w:w="1303" w:type="pct"/>
          </w:tcPr>
          <w:p w14:paraId="5BA31E3E" w14:textId="77777777" w:rsidR="00613306" w:rsidRPr="004F6F01" w:rsidRDefault="00613306"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1BCC0F16" w14:textId="77777777" w:rsidR="00613306" w:rsidRPr="004F6F01" w:rsidRDefault="00613306"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613306" w14:paraId="6A413027" w14:textId="77777777" w:rsidTr="00F96A53">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7C666800" w14:textId="77777777" w:rsidR="00613306" w:rsidRPr="004F6F01" w:rsidRDefault="00613306" w:rsidP="00CB229A">
            <w:pPr>
              <w:rPr>
                <w:b w:val="0"/>
                <w:bCs w:val="0"/>
                <w:lang w:val="en-US"/>
              </w:rPr>
            </w:pPr>
            <w:proofErr w:type="spellStart"/>
            <w:proofErr w:type="gramStart"/>
            <w:r>
              <w:rPr>
                <w:b w:val="0"/>
                <w:bCs w:val="0"/>
                <w:lang w:val="en-US"/>
              </w:rPr>
              <w:t>dbo.services</w:t>
            </w:r>
            <w:proofErr w:type="spellEnd"/>
            <w:proofErr w:type="gramEnd"/>
          </w:p>
        </w:tc>
        <w:tc>
          <w:tcPr>
            <w:tcW w:w="1303" w:type="pct"/>
          </w:tcPr>
          <w:p w14:paraId="7FB0D430" w14:textId="77777777" w:rsidR="00613306" w:rsidRPr="004F6F01"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3DC92FF2" w14:textId="64651551" w:rsidR="00613306" w:rsidRPr="004F6F01" w:rsidRDefault="00613306"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r>
      <w:tr w:rsidR="00613306" w14:paraId="75C4084F" w14:textId="77777777" w:rsidTr="00F96A53">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61E12ED1" w14:textId="77777777" w:rsidR="00613306" w:rsidRPr="004F6F01" w:rsidRDefault="00613306" w:rsidP="00CB229A">
            <w:pPr>
              <w:rPr>
                <w:b w:val="0"/>
                <w:bCs w:val="0"/>
                <w:lang w:val="en-US"/>
              </w:rPr>
            </w:pPr>
            <w:proofErr w:type="spellStart"/>
            <w:proofErr w:type="gramStart"/>
            <w:r>
              <w:rPr>
                <w:b w:val="0"/>
                <w:bCs w:val="0"/>
                <w:lang w:val="en-US"/>
              </w:rPr>
              <w:t>dbo.users</w:t>
            </w:r>
            <w:proofErr w:type="spellEnd"/>
            <w:proofErr w:type="gramEnd"/>
          </w:p>
        </w:tc>
        <w:tc>
          <w:tcPr>
            <w:tcW w:w="1303" w:type="pct"/>
          </w:tcPr>
          <w:p w14:paraId="16CE0249" w14:textId="77777777" w:rsidR="00613306" w:rsidRPr="004F6F01" w:rsidRDefault="00613306"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783A75BF" w14:textId="77777777" w:rsidR="00613306" w:rsidRPr="004F6F01" w:rsidRDefault="00613306"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613306" w14:paraId="149EF964" w14:textId="77777777" w:rsidTr="00F96A53">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0A5F5141" w14:textId="2FA96D52" w:rsidR="00613306" w:rsidRDefault="00613306" w:rsidP="00613306">
            <w:pPr>
              <w:rPr>
                <w:b w:val="0"/>
                <w:bCs w:val="0"/>
                <w:lang w:val="en-US"/>
              </w:rPr>
            </w:pPr>
            <w:proofErr w:type="spellStart"/>
            <w:r w:rsidRPr="00613306">
              <w:rPr>
                <w:b w:val="0"/>
                <w:bCs w:val="0"/>
                <w:lang w:val="en-US"/>
              </w:rPr>
              <w:t>dbo.user_serviceprovider</w:t>
            </w:r>
            <w:proofErr w:type="spellEnd"/>
          </w:p>
        </w:tc>
        <w:tc>
          <w:tcPr>
            <w:tcW w:w="1303" w:type="pct"/>
          </w:tcPr>
          <w:p w14:paraId="05BCDE78" w14:textId="11D3A1CF" w:rsidR="00613306"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Pr>
                <w:lang w:val="en-US"/>
              </w:rPr>
              <w:t>View</w:t>
            </w:r>
          </w:p>
        </w:tc>
        <w:tc>
          <w:tcPr>
            <w:tcW w:w="745" w:type="pct"/>
          </w:tcPr>
          <w:p w14:paraId="39AF4962" w14:textId="7EF32C75" w:rsidR="00613306" w:rsidRDefault="00613306" w:rsidP="00613306">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4973B1EE" w14:textId="767DD498" w:rsidR="0013305C" w:rsidRDefault="0013305C" w:rsidP="0013305C">
      <w:pPr>
        <w:rPr>
          <w:lang w:val="en-US"/>
        </w:rPr>
      </w:pPr>
    </w:p>
    <w:p w14:paraId="5451C2F4" w14:textId="0D76DE8B" w:rsidR="0013305C" w:rsidRDefault="0013305C" w:rsidP="009D0472">
      <w:pPr>
        <w:pStyle w:val="Heading2"/>
        <w:numPr>
          <w:ilvl w:val="1"/>
          <w:numId w:val="3"/>
        </w:numPr>
        <w:ind w:left="450"/>
        <w:rPr>
          <w:lang w:val="en-US"/>
        </w:rPr>
      </w:pPr>
      <w:proofErr w:type="spellStart"/>
      <w:proofErr w:type="gramStart"/>
      <w:r>
        <w:rPr>
          <w:lang w:val="en-US"/>
        </w:rPr>
        <w:t>dbo.services</w:t>
      </w:r>
      <w:proofErr w:type="spellEnd"/>
      <w:proofErr w:type="gramEnd"/>
    </w:p>
    <w:p w14:paraId="4FD3DC0A" w14:textId="77777777" w:rsidR="00CB229A" w:rsidRDefault="00CB229A" w:rsidP="00CB229A">
      <w:pPr>
        <w:pStyle w:val="Heading3"/>
        <w:rPr>
          <w:lang w:val="en-US"/>
        </w:rPr>
      </w:pPr>
      <w:r>
        <w:rPr>
          <w:lang w:val="en-US"/>
        </w:rPr>
        <w:t>Description:</w:t>
      </w:r>
    </w:p>
    <w:p w14:paraId="0DAD58CF" w14:textId="04B313A2" w:rsidR="00CB229A" w:rsidRDefault="00F668EA" w:rsidP="00CB229A">
      <w:pPr>
        <w:rPr>
          <w:lang w:val="en-US"/>
        </w:rPr>
      </w:pPr>
      <w:r>
        <w:rPr>
          <w:lang w:val="en-US"/>
        </w:rPr>
        <w:t xml:space="preserve">The core of </w:t>
      </w:r>
      <w:r w:rsidR="00A669C7">
        <w:rPr>
          <w:lang w:val="en-US"/>
        </w:rPr>
        <w:t>a</w:t>
      </w:r>
      <w:r>
        <w:rPr>
          <w:lang w:val="en-US"/>
        </w:rPr>
        <w:t xml:space="preserve"> business is the type of services which it provides, and all our </w:t>
      </w:r>
      <w:proofErr w:type="gramStart"/>
      <w:r>
        <w:rPr>
          <w:lang w:val="en-US"/>
        </w:rPr>
        <w:t>business related</w:t>
      </w:r>
      <w:proofErr w:type="gramEnd"/>
      <w:r>
        <w:rPr>
          <w:lang w:val="en-US"/>
        </w:rPr>
        <w:t xml:space="preserve"> services are stored in services table.</w:t>
      </w:r>
    </w:p>
    <w:p w14:paraId="4E34A343" w14:textId="77777777" w:rsidR="00CB229A" w:rsidRDefault="00CB229A" w:rsidP="00CB229A">
      <w:pPr>
        <w:pStyle w:val="Heading3"/>
        <w:rPr>
          <w:lang w:val="en-US"/>
        </w:rPr>
      </w:pPr>
      <w:r>
        <w:rPr>
          <w:lang w:val="en-US"/>
        </w:rPr>
        <w:t>Columns:</w:t>
      </w:r>
    </w:p>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CB229A" w:rsidRPr="002C0AC0" w14:paraId="34E37D7E"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546825AB" w14:textId="77777777" w:rsidR="00CB229A" w:rsidRPr="002C0AC0" w:rsidRDefault="00CB229A"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3A79F347"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7376C2AE"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2E178FE3"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58F7C8E9"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CB229A" w:rsidRPr="002C0AC0" w14:paraId="6DFFC36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652255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68702B69"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23E580D"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CC4BCB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4287C790"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5A3D597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7F8AD20"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6A166297"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77D11D02"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C52D3FB"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09B209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1DB5E6D6"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E9D9DD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7FBE341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EE0A26E"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AC43498"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42294D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04403F6A"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6655F94"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5A10A7AD"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4BFD7BCD"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6834D2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633974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03D82BC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FCD823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7A08BD4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C537749"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914017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3F88F2D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rsidRPr="002C0AC0" w14:paraId="764515C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714EBDB"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18A8F39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496E40B"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BB7463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10CE1F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623F1145"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36209E0"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7321BD6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706BE8E3"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6D24FF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7D52882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33F2730F"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88665B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46F8518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F5B94A9"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762E63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826CF7A"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6358E6B1"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734C3F6"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3E4EB971"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6D2CEE4D"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FBF006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D7F2FC9"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B229A" w:rsidRPr="002C0AC0" w14:paraId="3A3FA41F"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49708B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11371ED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0AA6F254"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1AB3A4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60E7DE15"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14:paraId="7D8E8905"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6880098" w14:textId="77777777" w:rsidR="00CB229A" w:rsidRPr="004F6F01" w:rsidRDefault="00CB229A" w:rsidP="00CB229A">
            <w:pPr>
              <w:rPr>
                <w:lang w:val="en-US"/>
              </w:rPr>
            </w:pPr>
            <w:r>
              <w:rPr>
                <w:lang w:val="en-US"/>
              </w:rPr>
              <w:t>Name</w:t>
            </w:r>
          </w:p>
        </w:tc>
        <w:tc>
          <w:tcPr>
            <w:tcW w:w="1502" w:type="pct"/>
          </w:tcPr>
          <w:p w14:paraId="1A8B9E10"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793B934A"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CB229A" w14:paraId="0D71A6A2"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02B90DB" w14:textId="77777777" w:rsidR="00CB229A" w:rsidRPr="004F6F01" w:rsidRDefault="00CB229A" w:rsidP="00CB229A">
            <w:pPr>
              <w:rPr>
                <w:b w:val="0"/>
                <w:bCs w:val="0"/>
                <w:lang w:val="en-US"/>
              </w:rPr>
            </w:pPr>
            <w:proofErr w:type="spellStart"/>
            <w:r w:rsidRPr="001C6C6D">
              <w:rPr>
                <w:b w:val="0"/>
                <w:bCs w:val="0"/>
                <w:lang w:val="en-US"/>
              </w:rPr>
              <w:t>sp_id</w:t>
            </w:r>
            <w:proofErr w:type="spellEnd"/>
          </w:p>
        </w:tc>
        <w:tc>
          <w:tcPr>
            <w:tcW w:w="1502" w:type="pct"/>
          </w:tcPr>
          <w:p w14:paraId="02610E22"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6067E965"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p>
        </w:tc>
      </w:tr>
      <w:tr w:rsidR="00CB229A" w14:paraId="3ACD0A9C"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BC0C75E" w14:textId="665501D3" w:rsidR="00CB229A" w:rsidRPr="004F6F01" w:rsidRDefault="00CB229A" w:rsidP="00CB229A">
            <w:pPr>
              <w:rPr>
                <w:b w:val="0"/>
                <w:bCs w:val="0"/>
                <w:lang w:val="en-US"/>
              </w:rPr>
            </w:pPr>
            <w:r>
              <w:rPr>
                <w:b w:val="0"/>
                <w:bCs w:val="0"/>
                <w:lang w:val="en-US"/>
              </w:rPr>
              <w:t>title</w:t>
            </w:r>
          </w:p>
        </w:tc>
        <w:tc>
          <w:tcPr>
            <w:tcW w:w="1502" w:type="pct"/>
          </w:tcPr>
          <w:p w14:paraId="3DAD3571" w14:textId="77777777"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38E81727" w14:textId="0DE0FEDA"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r w:rsidR="00CB229A" w14:paraId="1F1CCF86"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71CDB89" w14:textId="75401A82" w:rsidR="00CB229A" w:rsidRPr="00613306" w:rsidRDefault="00CB229A" w:rsidP="00CB229A">
            <w:pPr>
              <w:rPr>
                <w:b w:val="0"/>
                <w:bCs w:val="0"/>
                <w:lang w:val="en-US"/>
              </w:rPr>
            </w:pPr>
            <w:r>
              <w:rPr>
                <w:b w:val="0"/>
                <w:bCs w:val="0"/>
                <w:lang w:val="en-US"/>
              </w:rPr>
              <w:t>category</w:t>
            </w:r>
          </w:p>
        </w:tc>
        <w:tc>
          <w:tcPr>
            <w:tcW w:w="1502" w:type="pct"/>
          </w:tcPr>
          <w:p w14:paraId="591F00F1" w14:textId="77777777" w:rsidR="00CB229A" w:rsidRPr="00AA703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15740627" w14:textId="28D3ECEA" w:rsidR="00CB229A" w:rsidRPr="00E03446"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CB229A" w14:paraId="240EE927"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F521ADA" w14:textId="28BEA687" w:rsidR="00CB229A" w:rsidRPr="00613306" w:rsidRDefault="00CB229A" w:rsidP="00CB229A">
            <w:pPr>
              <w:rPr>
                <w:b w:val="0"/>
                <w:bCs w:val="0"/>
                <w:lang w:val="en-US"/>
              </w:rPr>
            </w:pPr>
            <w:proofErr w:type="spellStart"/>
            <w:r>
              <w:rPr>
                <w:b w:val="0"/>
                <w:bCs w:val="0"/>
                <w:lang w:val="en-US"/>
              </w:rPr>
              <w:t>super_cat</w:t>
            </w:r>
            <w:proofErr w:type="spellEnd"/>
          </w:p>
        </w:tc>
        <w:tc>
          <w:tcPr>
            <w:tcW w:w="1502" w:type="pct"/>
          </w:tcPr>
          <w:p w14:paraId="7BDCE87F" w14:textId="77777777" w:rsidR="00CB229A" w:rsidRPr="00AA7031"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64D03F07" w14:textId="0BBFF0D1" w:rsidR="00CB229A" w:rsidRPr="00E03446"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CB229A" w14:paraId="0B14BA09"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B134F70" w14:textId="41BBEB5C" w:rsidR="00CB229A" w:rsidRPr="00613306" w:rsidRDefault="00CB229A" w:rsidP="00CB229A">
            <w:pPr>
              <w:rPr>
                <w:b w:val="0"/>
                <w:bCs w:val="0"/>
                <w:lang w:val="en-US"/>
              </w:rPr>
            </w:pPr>
            <w:r>
              <w:rPr>
                <w:b w:val="0"/>
                <w:bCs w:val="0"/>
                <w:lang w:val="en-US"/>
              </w:rPr>
              <w:t>name</w:t>
            </w:r>
          </w:p>
        </w:tc>
        <w:tc>
          <w:tcPr>
            <w:tcW w:w="1502" w:type="pct"/>
          </w:tcPr>
          <w:p w14:paraId="5EDB6675" w14:textId="77777777" w:rsidR="00CB229A" w:rsidRPr="00AA703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21F69090" w14:textId="42281983" w:rsidR="00CB229A" w:rsidRPr="00E03446"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CB229A" w14:paraId="1896F83F"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53196F4" w14:textId="42944B24" w:rsidR="00CB229A" w:rsidRPr="00613306" w:rsidRDefault="00CB229A" w:rsidP="00CB229A">
            <w:pPr>
              <w:rPr>
                <w:b w:val="0"/>
                <w:bCs w:val="0"/>
                <w:lang w:val="en-US"/>
              </w:rPr>
            </w:pPr>
            <w:r>
              <w:rPr>
                <w:b w:val="0"/>
                <w:bCs w:val="0"/>
                <w:lang w:val="en-US"/>
              </w:rPr>
              <w:t>pic</w:t>
            </w:r>
          </w:p>
        </w:tc>
        <w:tc>
          <w:tcPr>
            <w:tcW w:w="1502" w:type="pct"/>
          </w:tcPr>
          <w:p w14:paraId="4A78E482" w14:textId="77777777" w:rsidR="00CB229A" w:rsidRPr="00AA7031"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1AE32F36" w14:textId="77777777" w:rsidR="00CB229A" w:rsidRPr="00E03446"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CB229A" w14:paraId="2354A5F3"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1BF52A" w14:textId="5B3A4468" w:rsidR="00CB229A" w:rsidRDefault="00CB229A" w:rsidP="00CB229A">
            <w:pPr>
              <w:rPr>
                <w:b w:val="0"/>
                <w:bCs w:val="0"/>
                <w:lang w:val="en-US"/>
              </w:rPr>
            </w:pPr>
            <w:r>
              <w:rPr>
                <w:b w:val="0"/>
                <w:bCs w:val="0"/>
                <w:lang w:val="en-US"/>
              </w:rPr>
              <w:t>info</w:t>
            </w:r>
          </w:p>
        </w:tc>
        <w:tc>
          <w:tcPr>
            <w:tcW w:w="1502" w:type="pct"/>
          </w:tcPr>
          <w:p w14:paraId="799903A0" w14:textId="77777777" w:rsidR="00CB229A" w:rsidRPr="00AB7A62" w:rsidRDefault="00CB229A" w:rsidP="00CB229A">
            <w:pPr>
              <w:cnfStyle w:val="000000000000" w:firstRow="0" w:lastRow="0" w:firstColumn="0" w:lastColumn="0" w:oddVBand="0" w:evenVBand="0" w:oddHBand="0" w:evenHBand="0" w:firstRowFirstColumn="0" w:firstRowLastColumn="0" w:lastRowFirstColumn="0" w:lastRowLastColumn="0"/>
              <w:rPr>
                <w:lang w:val="en-US"/>
              </w:rPr>
            </w:pPr>
          </w:p>
        </w:tc>
        <w:tc>
          <w:tcPr>
            <w:tcW w:w="463" w:type="pct"/>
          </w:tcPr>
          <w:p w14:paraId="7E2D1A3E" w14:textId="7C925848"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bl>
    <w:p w14:paraId="6B1D35EF" w14:textId="77777777" w:rsidR="00CB229A" w:rsidRDefault="00CB229A" w:rsidP="00CB229A">
      <w:pPr>
        <w:rPr>
          <w:lang w:val="en-US"/>
        </w:rPr>
      </w:pPr>
    </w:p>
    <w:p w14:paraId="5AAB0630" w14:textId="77777777" w:rsidR="00CB229A" w:rsidRDefault="00CB229A" w:rsidP="00CB229A">
      <w:pPr>
        <w:pStyle w:val="Heading3"/>
        <w:rPr>
          <w:lang w:val="en-US"/>
        </w:rPr>
      </w:pPr>
      <w:r>
        <w:rPr>
          <w:lang w:val="en-US"/>
        </w:rPr>
        <w:t>Depending Objects:</w:t>
      </w:r>
    </w:p>
    <w:tbl>
      <w:tblPr>
        <w:tblStyle w:val="GridTable4-Accent1"/>
        <w:tblW w:w="4501" w:type="pct"/>
        <w:tblLook w:val="04A0" w:firstRow="1" w:lastRow="0" w:firstColumn="1" w:lastColumn="0" w:noHBand="0" w:noVBand="1"/>
      </w:tblPr>
      <w:tblGrid>
        <w:gridCol w:w="1866"/>
        <w:gridCol w:w="250"/>
        <w:gridCol w:w="385"/>
        <w:gridCol w:w="2126"/>
        <w:gridCol w:w="1216"/>
        <w:gridCol w:w="1871"/>
        <w:gridCol w:w="222"/>
        <w:gridCol w:w="222"/>
      </w:tblGrid>
      <w:tr w:rsidR="00CB229A" w:rsidRPr="002C0AC0" w14:paraId="4868256E"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6E193CB9" w14:textId="77777777" w:rsidR="00CB229A" w:rsidRPr="002C0AC0" w:rsidRDefault="00CB229A"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593B6484"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1" w:type="pct"/>
            <w:gridSpan w:val="4"/>
            <w:noWrap/>
            <w:hideMark/>
          </w:tcPr>
          <w:p w14:paraId="568BF797"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52A63B50"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7" w:type="pct"/>
            <w:noWrap/>
            <w:hideMark/>
          </w:tcPr>
          <w:p w14:paraId="4E3E55A3"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CB229A" w:rsidRPr="002C0AC0" w14:paraId="01FA0C36"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E70D74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29FFDBB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579BFCC7"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63D323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4BC2C3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26DF563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0B3243E"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23825A4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5ACF55F3"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F212F8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17294F9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7D133230"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0FBF15E"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3C679E7B"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6E37ADC5"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9125DA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009F5F2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65FC858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4794A6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1C285D9C"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539BFDBE"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2262343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C7A2C2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4E265309"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39C1A3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36A7497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4ABB0425"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39AE114"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67B96360"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rsidRPr="002C0AC0" w14:paraId="018785AF"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F4C4F1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1D8328DB"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4BC32AEE"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952D05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190F785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2F6BAAC9"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7203E46"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3B01EA0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537B2737"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69C56A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6B601B1"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7FDDDAFE"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0839F6F"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64884AED"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5BAF4BA0"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EF517A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B9A774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7C4E771F"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D272F11"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6345957C"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1" w:type="pct"/>
            <w:gridSpan w:val="4"/>
            <w:hideMark/>
          </w:tcPr>
          <w:p w14:paraId="7F84AF0D"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203C935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EED2FC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B229A" w:rsidRPr="002C0AC0" w14:paraId="2D34D5A7"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93CE94E"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60CF37B7"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1" w:type="pct"/>
            <w:gridSpan w:val="4"/>
            <w:hideMark/>
          </w:tcPr>
          <w:p w14:paraId="08995448"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7D42F7BD"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0D27069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14:paraId="606A6B6A" w14:textId="77777777" w:rsidTr="00F96A53">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5EF538BD" w14:textId="77777777" w:rsidR="00CB229A" w:rsidRPr="004F6F01" w:rsidRDefault="00CB229A" w:rsidP="00CB229A">
            <w:pPr>
              <w:rPr>
                <w:lang w:val="en-US"/>
              </w:rPr>
            </w:pPr>
            <w:r w:rsidRPr="004F6F01">
              <w:rPr>
                <w:lang w:val="en-US"/>
              </w:rPr>
              <w:t>Database Object</w:t>
            </w:r>
          </w:p>
        </w:tc>
        <w:tc>
          <w:tcPr>
            <w:tcW w:w="1303" w:type="pct"/>
          </w:tcPr>
          <w:p w14:paraId="008E9909"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799190BC"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CB229A" w14:paraId="72501A19" w14:textId="77777777" w:rsidTr="00F96A53">
        <w:trPr>
          <w:gridAfter w:val="3"/>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7AAE0707" w14:textId="5DE0ED41" w:rsidR="00CB229A" w:rsidRPr="004F6F01" w:rsidRDefault="00CB229A" w:rsidP="00CB229A">
            <w:pPr>
              <w:rPr>
                <w:b w:val="0"/>
                <w:bCs w:val="0"/>
                <w:lang w:val="en-US"/>
              </w:rPr>
            </w:pPr>
            <w:proofErr w:type="spellStart"/>
            <w:proofErr w:type="gramStart"/>
            <w:r>
              <w:rPr>
                <w:b w:val="0"/>
                <w:bCs w:val="0"/>
                <w:lang w:val="en-US"/>
              </w:rPr>
              <w:t>dbo.service</w:t>
            </w:r>
            <w:proofErr w:type="gramEnd"/>
            <w:r>
              <w:rPr>
                <w:b w:val="0"/>
                <w:bCs w:val="0"/>
                <w:lang w:val="en-US"/>
              </w:rPr>
              <w:t>_prividers_ref</w:t>
            </w:r>
            <w:proofErr w:type="spellEnd"/>
          </w:p>
        </w:tc>
        <w:tc>
          <w:tcPr>
            <w:tcW w:w="1303" w:type="pct"/>
          </w:tcPr>
          <w:p w14:paraId="01509008" w14:textId="77777777" w:rsidR="00CB229A" w:rsidRPr="004F6F0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0AB23962" w14:textId="77777777" w:rsidR="00CB229A" w:rsidRPr="004F6F0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CB229A" w14:paraId="2C8A6FF3" w14:textId="77777777" w:rsidTr="00F96A53">
        <w:trPr>
          <w:gridAfter w:val="3"/>
          <w:cnfStyle w:val="000000100000" w:firstRow="0" w:lastRow="0" w:firstColumn="0" w:lastColumn="0" w:oddVBand="0" w:evenVBand="0" w:oddHBand="1" w:evenHBand="0" w:firstRowFirstColumn="0" w:firstRowLastColumn="0" w:lastRowFirstColumn="0" w:lastRowLastColumn="0"/>
          <w:wAfter w:w="1419" w:type="pct"/>
        </w:trPr>
        <w:tc>
          <w:tcPr>
            <w:cnfStyle w:val="001000000000" w:firstRow="0" w:lastRow="0" w:firstColumn="1" w:lastColumn="0" w:oddVBand="0" w:evenVBand="0" w:oddHBand="0" w:evenHBand="0" w:firstRowFirstColumn="0" w:firstRowLastColumn="0" w:lastRowFirstColumn="0" w:lastRowLastColumn="0"/>
            <w:tcW w:w="1533" w:type="pct"/>
            <w:gridSpan w:val="3"/>
          </w:tcPr>
          <w:p w14:paraId="060630F3" w14:textId="77777777" w:rsidR="00CB229A" w:rsidRDefault="00CB229A" w:rsidP="00CB229A">
            <w:pPr>
              <w:rPr>
                <w:b w:val="0"/>
                <w:bCs w:val="0"/>
                <w:lang w:val="en-US"/>
              </w:rPr>
            </w:pPr>
            <w:proofErr w:type="spellStart"/>
            <w:r w:rsidRPr="00613306">
              <w:rPr>
                <w:b w:val="0"/>
                <w:bCs w:val="0"/>
                <w:lang w:val="en-US"/>
              </w:rPr>
              <w:t>dbo.user_serviceprovider</w:t>
            </w:r>
            <w:proofErr w:type="spellEnd"/>
          </w:p>
        </w:tc>
        <w:tc>
          <w:tcPr>
            <w:tcW w:w="1303" w:type="pct"/>
          </w:tcPr>
          <w:p w14:paraId="36909FE3" w14:textId="77777777"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View</w:t>
            </w:r>
          </w:p>
        </w:tc>
        <w:tc>
          <w:tcPr>
            <w:tcW w:w="745" w:type="pct"/>
          </w:tcPr>
          <w:p w14:paraId="6552977C" w14:textId="77777777"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2444347E" w14:textId="679E8FE0" w:rsidR="0013305C" w:rsidRDefault="0013305C" w:rsidP="0013305C">
      <w:pPr>
        <w:rPr>
          <w:lang w:val="en-US"/>
        </w:rPr>
      </w:pPr>
    </w:p>
    <w:p w14:paraId="490276DD" w14:textId="3AFAE10C" w:rsidR="0013305C" w:rsidRDefault="0013305C" w:rsidP="009D0472">
      <w:pPr>
        <w:pStyle w:val="Heading2"/>
        <w:numPr>
          <w:ilvl w:val="1"/>
          <w:numId w:val="3"/>
        </w:numPr>
        <w:ind w:left="450"/>
        <w:rPr>
          <w:lang w:val="en-US"/>
        </w:rPr>
      </w:pPr>
      <w:proofErr w:type="spellStart"/>
      <w:r>
        <w:rPr>
          <w:lang w:val="en-US"/>
        </w:rPr>
        <w:t>dbo.user_address</w:t>
      </w:r>
      <w:proofErr w:type="spellEnd"/>
    </w:p>
    <w:p w14:paraId="13570010" w14:textId="77777777" w:rsidR="00CB229A" w:rsidRDefault="00CB229A" w:rsidP="00CB229A">
      <w:pPr>
        <w:pStyle w:val="Heading3"/>
        <w:rPr>
          <w:lang w:val="en-US"/>
        </w:rPr>
      </w:pPr>
      <w:r>
        <w:rPr>
          <w:lang w:val="en-US"/>
        </w:rPr>
        <w:t>Description:</w:t>
      </w:r>
    </w:p>
    <w:p w14:paraId="0BAA1BB1" w14:textId="6504D736" w:rsidR="00CB229A" w:rsidRDefault="000D288D" w:rsidP="00CB229A">
      <w:pPr>
        <w:rPr>
          <w:lang w:val="en-US"/>
        </w:rPr>
      </w:pPr>
      <w:proofErr w:type="spellStart"/>
      <w:r>
        <w:rPr>
          <w:lang w:val="en-US"/>
        </w:rPr>
        <w:t>User_address</w:t>
      </w:r>
      <w:proofErr w:type="spellEnd"/>
      <w:r>
        <w:rPr>
          <w:lang w:val="en-US"/>
        </w:rPr>
        <w:t xml:space="preserve"> table was found as an essential table for our system, which we extend the information of clients in</w:t>
      </w:r>
      <w:r w:rsidR="00A669C7">
        <w:rPr>
          <w:lang w:val="en-US"/>
        </w:rPr>
        <w:t xml:space="preserve"> </w:t>
      </w:r>
      <w:r>
        <w:rPr>
          <w:lang w:val="en-US"/>
        </w:rPr>
        <w:t>order to be able to serve them in better manner.</w:t>
      </w:r>
    </w:p>
    <w:p w14:paraId="17F4F96B" w14:textId="77777777" w:rsidR="00CB229A" w:rsidRDefault="00CB229A" w:rsidP="00CB229A">
      <w:pPr>
        <w:pStyle w:val="Heading3"/>
        <w:rPr>
          <w:lang w:val="en-US"/>
        </w:rPr>
      </w:pPr>
      <w:r>
        <w:rPr>
          <w:lang w:val="en-US"/>
        </w:rPr>
        <w:t>Columns:</w:t>
      </w:r>
    </w:p>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CB229A" w:rsidRPr="002C0AC0" w14:paraId="2DA7B404"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2C11467A" w14:textId="77777777" w:rsidR="00CB229A" w:rsidRPr="002C0AC0" w:rsidRDefault="00CB229A"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2DC99089"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28BAA5EC"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1B7C1385"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0205A56B"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CB229A" w:rsidRPr="002C0AC0" w14:paraId="166439D7"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5B1D580"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6258440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6F3680AE"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8F37FA3"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0743D6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64B89C75"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E0BA10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3F2D850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50551E35"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C74A7B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253678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27EAEFF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9572799"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3F96CC0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71F2D20"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212D7A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47E7EFE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7A638A3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B03E2E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5F2425B5"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8C78BB7"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A47A1BA"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91449E4"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2D6F8265"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7B955E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7C20C871"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0B6953C"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787CDC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3FEE20D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rsidRPr="002C0AC0" w14:paraId="6271369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9EA3ACE"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19DEA9B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E21596D"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07067D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34B7FC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14DDA81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C47A455"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53781F2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4250FA6F"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7A43C2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2A591F8"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79D8CD3A"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68661C2"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3C611C6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748C7057"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ABEA547"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ED76F62"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44FDEE4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D4626FB"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575216D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03441885"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66D5FE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D0647D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B229A" w:rsidRPr="002C0AC0" w14:paraId="50CA8FEF"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CABBD7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4391431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36C8C684"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F749004"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45C5D00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14:paraId="0CBF4389"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00932D" w14:textId="77777777" w:rsidR="00CB229A" w:rsidRPr="004F6F01" w:rsidRDefault="00CB229A" w:rsidP="00CB229A">
            <w:pPr>
              <w:rPr>
                <w:lang w:val="en-US"/>
              </w:rPr>
            </w:pPr>
            <w:r>
              <w:rPr>
                <w:lang w:val="en-US"/>
              </w:rPr>
              <w:t>Name</w:t>
            </w:r>
          </w:p>
        </w:tc>
        <w:tc>
          <w:tcPr>
            <w:tcW w:w="1502" w:type="pct"/>
          </w:tcPr>
          <w:p w14:paraId="5F1AE689"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260AF0A9"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CB229A" w14:paraId="0B12011F"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08EA4D4" w14:textId="0CDECF63" w:rsidR="00CB229A" w:rsidRPr="004F6F01" w:rsidRDefault="00CB229A" w:rsidP="00CB229A">
            <w:pPr>
              <w:rPr>
                <w:b w:val="0"/>
                <w:bCs w:val="0"/>
                <w:lang w:val="en-US"/>
              </w:rPr>
            </w:pPr>
            <w:proofErr w:type="spellStart"/>
            <w:r w:rsidRPr="00CB229A">
              <w:rPr>
                <w:b w:val="0"/>
                <w:bCs w:val="0"/>
                <w:lang w:val="en-US"/>
              </w:rPr>
              <w:t>address_id</w:t>
            </w:r>
            <w:proofErr w:type="spellEnd"/>
          </w:p>
        </w:tc>
        <w:tc>
          <w:tcPr>
            <w:tcW w:w="1502" w:type="pct"/>
          </w:tcPr>
          <w:p w14:paraId="1B562C7D"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53F57839"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p>
        </w:tc>
      </w:tr>
      <w:tr w:rsidR="00CB229A" w14:paraId="72732280"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CC1B0A4" w14:textId="20DCDCB4" w:rsidR="00CB229A" w:rsidRPr="004F6F01" w:rsidRDefault="00CB229A" w:rsidP="00CB229A">
            <w:pPr>
              <w:rPr>
                <w:b w:val="0"/>
                <w:bCs w:val="0"/>
                <w:lang w:val="en-US"/>
              </w:rPr>
            </w:pPr>
            <w:proofErr w:type="spellStart"/>
            <w:r w:rsidRPr="00CB229A">
              <w:rPr>
                <w:b w:val="0"/>
                <w:bCs w:val="0"/>
                <w:lang w:val="en-US"/>
              </w:rPr>
              <w:t>login_name</w:t>
            </w:r>
            <w:proofErr w:type="spellEnd"/>
          </w:p>
        </w:tc>
        <w:tc>
          <w:tcPr>
            <w:tcW w:w="1502" w:type="pct"/>
          </w:tcPr>
          <w:p w14:paraId="3DA26E20" w14:textId="77777777"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1B67A6B5" w14:textId="22EA2970"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CB229A" w14:paraId="0E85E42F"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5FF83E8" w14:textId="49AFE4BF" w:rsidR="00CB229A" w:rsidRPr="00613306" w:rsidRDefault="00CB229A" w:rsidP="00CB229A">
            <w:pPr>
              <w:rPr>
                <w:b w:val="0"/>
                <w:bCs w:val="0"/>
                <w:lang w:val="en-US"/>
              </w:rPr>
            </w:pPr>
            <w:r w:rsidRPr="00CB229A">
              <w:rPr>
                <w:b w:val="0"/>
                <w:bCs w:val="0"/>
                <w:lang w:val="en-US"/>
              </w:rPr>
              <w:t>address_1</w:t>
            </w:r>
          </w:p>
        </w:tc>
        <w:tc>
          <w:tcPr>
            <w:tcW w:w="1502" w:type="pct"/>
          </w:tcPr>
          <w:p w14:paraId="76743B69" w14:textId="77777777" w:rsidR="00CB229A" w:rsidRPr="00AA703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64182D11" w14:textId="5DA9F552" w:rsidR="00CB229A" w:rsidRPr="00E03446"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20</w:t>
            </w:r>
          </w:p>
        </w:tc>
      </w:tr>
      <w:tr w:rsidR="00CB229A" w14:paraId="658123FC"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418F8DFB" w14:textId="14D066C7" w:rsidR="00CB229A" w:rsidRPr="00613306" w:rsidRDefault="00CB229A" w:rsidP="00CB229A">
            <w:pPr>
              <w:rPr>
                <w:b w:val="0"/>
                <w:bCs w:val="0"/>
                <w:lang w:val="en-US"/>
              </w:rPr>
            </w:pPr>
            <w:r w:rsidRPr="00CB229A">
              <w:rPr>
                <w:b w:val="0"/>
                <w:bCs w:val="0"/>
                <w:lang w:val="en-US"/>
              </w:rPr>
              <w:t>address_</w:t>
            </w:r>
            <w:r>
              <w:rPr>
                <w:b w:val="0"/>
                <w:bCs w:val="0"/>
                <w:lang w:val="en-US"/>
              </w:rPr>
              <w:t>2</w:t>
            </w:r>
          </w:p>
        </w:tc>
        <w:tc>
          <w:tcPr>
            <w:tcW w:w="1502" w:type="pct"/>
          </w:tcPr>
          <w:p w14:paraId="3B46A4C9" w14:textId="77777777" w:rsidR="00CB229A" w:rsidRPr="00AA7031"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202C7B41" w14:textId="0F83C4A1" w:rsidR="00CB229A" w:rsidRPr="00E03446"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120</w:t>
            </w:r>
          </w:p>
        </w:tc>
      </w:tr>
      <w:tr w:rsidR="00CB229A" w14:paraId="01B481AB"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64E5D4E" w14:textId="1A03134E" w:rsidR="00CB229A" w:rsidRPr="00613306" w:rsidRDefault="00CB229A" w:rsidP="00CB229A">
            <w:pPr>
              <w:rPr>
                <w:b w:val="0"/>
                <w:bCs w:val="0"/>
                <w:lang w:val="en-US"/>
              </w:rPr>
            </w:pPr>
            <w:r w:rsidRPr="00CB229A">
              <w:rPr>
                <w:b w:val="0"/>
                <w:bCs w:val="0"/>
                <w:lang w:val="en-US"/>
              </w:rPr>
              <w:t>address_</w:t>
            </w:r>
            <w:r>
              <w:rPr>
                <w:b w:val="0"/>
                <w:bCs w:val="0"/>
                <w:lang w:val="en-US"/>
              </w:rPr>
              <w:t>3</w:t>
            </w:r>
          </w:p>
        </w:tc>
        <w:tc>
          <w:tcPr>
            <w:tcW w:w="1502" w:type="pct"/>
          </w:tcPr>
          <w:p w14:paraId="275E3C40" w14:textId="77777777" w:rsidR="00CB229A" w:rsidRPr="00AA703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653A1E97" w14:textId="4B8725B5" w:rsidR="00CB229A" w:rsidRPr="00E03446"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20</w:t>
            </w:r>
          </w:p>
        </w:tc>
      </w:tr>
      <w:tr w:rsidR="00CB229A" w14:paraId="1EA324BD"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4DF2570" w14:textId="6CB54A53" w:rsidR="00CB229A" w:rsidRPr="00613306" w:rsidRDefault="00CB229A" w:rsidP="00CB229A">
            <w:pPr>
              <w:rPr>
                <w:b w:val="0"/>
                <w:bCs w:val="0"/>
                <w:lang w:val="en-US"/>
              </w:rPr>
            </w:pPr>
            <w:proofErr w:type="spellStart"/>
            <w:r w:rsidRPr="00CB229A">
              <w:rPr>
                <w:b w:val="0"/>
                <w:bCs w:val="0"/>
                <w:lang w:val="en-US"/>
              </w:rPr>
              <w:t>city_name</w:t>
            </w:r>
            <w:proofErr w:type="spellEnd"/>
          </w:p>
        </w:tc>
        <w:tc>
          <w:tcPr>
            <w:tcW w:w="1502" w:type="pct"/>
          </w:tcPr>
          <w:p w14:paraId="7FABE286" w14:textId="77777777" w:rsidR="00CB229A" w:rsidRPr="00AA7031"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001E1F4B" w14:textId="14F26791" w:rsidR="00CB229A" w:rsidRPr="00E03446"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CB229A" w14:paraId="002B00E4"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3C52BBE" w14:textId="7FC0FEFC" w:rsidR="00CB229A" w:rsidRDefault="00CB229A" w:rsidP="00CB229A">
            <w:pPr>
              <w:rPr>
                <w:b w:val="0"/>
                <w:bCs w:val="0"/>
                <w:lang w:val="en-US"/>
              </w:rPr>
            </w:pPr>
            <w:proofErr w:type="spellStart"/>
            <w:r w:rsidRPr="00CB229A">
              <w:rPr>
                <w:b w:val="0"/>
                <w:bCs w:val="0"/>
                <w:lang w:val="en-US"/>
              </w:rPr>
              <w:t>state_name</w:t>
            </w:r>
            <w:proofErr w:type="spellEnd"/>
          </w:p>
        </w:tc>
        <w:tc>
          <w:tcPr>
            <w:tcW w:w="1502" w:type="pct"/>
          </w:tcPr>
          <w:p w14:paraId="6E2C1261" w14:textId="7D91AB72" w:rsidR="00CB229A" w:rsidRPr="00AB7A62"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45156F">
              <w:rPr>
                <w:lang w:val="en-US"/>
              </w:rPr>
              <w:t>NVARCHAR</w:t>
            </w:r>
          </w:p>
        </w:tc>
        <w:tc>
          <w:tcPr>
            <w:tcW w:w="463" w:type="pct"/>
          </w:tcPr>
          <w:p w14:paraId="2BCA04E8" w14:textId="573D5CB2"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r>
      <w:tr w:rsidR="00CB229A" w14:paraId="67D8A5B4"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D6A9230" w14:textId="0E3B46B3" w:rsidR="00CB229A" w:rsidRPr="00CB229A" w:rsidRDefault="00CB229A" w:rsidP="00CB229A">
            <w:pPr>
              <w:rPr>
                <w:b w:val="0"/>
                <w:bCs w:val="0"/>
                <w:lang w:val="en-US"/>
              </w:rPr>
            </w:pPr>
            <w:r w:rsidRPr="00CB229A">
              <w:rPr>
                <w:b w:val="0"/>
                <w:bCs w:val="0"/>
                <w:lang w:val="en-US"/>
              </w:rPr>
              <w:t>Country</w:t>
            </w:r>
          </w:p>
        </w:tc>
        <w:tc>
          <w:tcPr>
            <w:tcW w:w="1502" w:type="pct"/>
          </w:tcPr>
          <w:p w14:paraId="3C770159" w14:textId="586B3750" w:rsidR="00CB229A" w:rsidRPr="00AB7A62"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45156F">
              <w:rPr>
                <w:lang w:val="en-US"/>
              </w:rPr>
              <w:t>NVARCHAR</w:t>
            </w:r>
          </w:p>
        </w:tc>
        <w:tc>
          <w:tcPr>
            <w:tcW w:w="463" w:type="pct"/>
          </w:tcPr>
          <w:p w14:paraId="3C7B78DE" w14:textId="4A16A6E4"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20</w:t>
            </w:r>
          </w:p>
        </w:tc>
      </w:tr>
      <w:tr w:rsidR="00CB229A" w14:paraId="169E533F"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EBD9175" w14:textId="7499D858" w:rsidR="00CB229A" w:rsidRPr="00CB229A" w:rsidRDefault="00CB229A" w:rsidP="00CB229A">
            <w:pPr>
              <w:rPr>
                <w:b w:val="0"/>
                <w:bCs w:val="0"/>
                <w:lang w:val="en-US"/>
              </w:rPr>
            </w:pPr>
            <w:r w:rsidRPr="00CB229A">
              <w:rPr>
                <w:b w:val="0"/>
                <w:bCs w:val="0"/>
                <w:lang w:val="en-US"/>
              </w:rPr>
              <w:t>PLZ</w:t>
            </w:r>
          </w:p>
        </w:tc>
        <w:tc>
          <w:tcPr>
            <w:tcW w:w="1502" w:type="pct"/>
          </w:tcPr>
          <w:p w14:paraId="29821F9B" w14:textId="09A5F348" w:rsidR="00CB229A" w:rsidRPr="00AB7A62"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00033895"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p>
        </w:tc>
      </w:tr>
    </w:tbl>
    <w:p w14:paraId="0CCDDEAF" w14:textId="77777777" w:rsidR="00CB229A" w:rsidRDefault="00CB229A" w:rsidP="00CB229A">
      <w:pPr>
        <w:rPr>
          <w:lang w:val="en-US"/>
        </w:rPr>
      </w:pPr>
    </w:p>
    <w:p w14:paraId="50E4875D" w14:textId="77777777" w:rsidR="00CB229A" w:rsidRDefault="00CB229A" w:rsidP="00CB229A">
      <w:pPr>
        <w:pStyle w:val="Heading3"/>
        <w:rPr>
          <w:lang w:val="en-US"/>
        </w:rPr>
      </w:pPr>
      <w:r>
        <w:rPr>
          <w:lang w:val="en-US"/>
        </w:rPr>
        <w:t>Depending Objects:</w:t>
      </w:r>
    </w:p>
    <w:tbl>
      <w:tblPr>
        <w:tblStyle w:val="GridTable4-Accent1"/>
        <w:tblW w:w="4504" w:type="pct"/>
        <w:tblLook w:val="04A0" w:firstRow="1" w:lastRow="0" w:firstColumn="1" w:lastColumn="0" w:noHBand="0" w:noVBand="1"/>
      </w:tblPr>
      <w:tblGrid>
        <w:gridCol w:w="1867"/>
        <w:gridCol w:w="248"/>
        <w:gridCol w:w="384"/>
        <w:gridCol w:w="2126"/>
        <w:gridCol w:w="1216"/>
        <w:gridCol w:w="1876"/>
        <w:gridCol w:w="222"/>
        <w:gridCol w:w="224"/>
      </w:tblGrid>
      <w:tr w:rsidR="00CB229A" w:rsidRPr="002C0AC0" w14:paraId="0BE7D134"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6A29CDF2" w14:textId="77777777" w:rsidR="00CB229A" w:rsidRPr="002C0AC0" w:rsidRDefault="00CB229A"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2" w:type="pct"/>
            <w:noWrap/>
            <w:hideMark/>
          </w:tcPr>
          <w:p w14:paraId="60CE9F4B"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1" w:type="pct"/>
            <w:gridSpan w:val="4"/>
            <w:noWrap/>
            <w:hideMark/>
          </w:tcPr>
          <w:p w14:paraId="71C1ED0A"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37AF8EF2"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7" w:type="pct"/>
            <w:noWrap/>
            <w:hideMark/>
          </w:tcPr>
          <w:p w14:paraId="650BAC8F"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CB229A" w:rsidRPr="002C0AC0" w14:paraId="52440C83"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75176E7"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2" w:type="pct"/>
            <w:hideMark/>
          </w:tcPr>
          <w:p w14:paraId="6B4B72E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4883F2D7"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90803B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13843724"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2383C299"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7A0CC6B"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2" w:type="pct"/>
            <w:hideMark/>
          </w:tcPr>
          <w:p w14:paraId="0ECEDBA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30CD1A51"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77752F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7B5C64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1781CEC3"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0CD1B49"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2" w:type="pct"/>
            <w:hideMark/>
          </w:tcPr>
          <w:p w14:paraId="279C7FBC"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39DD1C53"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72946B80"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2ECF50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2BA11DEE"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9E5DCEA"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2" w:type="pct"/>
            <w:hideMark/>
          </w:tcPr>
          <w:p w14:paraId="3258E130"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16C3C2A9"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F0F872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1C131D2"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1EB2E000"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F0608BA"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2" w:type="pct"/>
            <w:hideMark/>
          </w:tcPr>
          <w:p w14:paraId="0589BC8A"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10129C01"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4F789BC"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176BD40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rsidRPr="002C0AC0" w14:paraId="1A43E60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F481B5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2" w:type="pct"/>
            <w:hideMark/>
          </w:tcPr>
          <w:p w14:paraId="1C4DD36A"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70B4582E"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1A7D24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E3AA11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55E4593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9DB4945"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2" w:type="pct"/>
            <w:hideMark/>
          </w:tcPr>
          <w:p w14:paraId="2C96A98B"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2AF30C4B"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92B681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14457A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4AC6C0F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43F9D39"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2" w:type="pct"/>
            <w:hideMark/>
          </w:tcPr>
          <w:p w14:paraId="077F726C"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3F553D20"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416CEB0"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3A041C84"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780CB6A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5E62C8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2" w:type="pct"/>
            <w:hideMark/>
          </w:tcPr>
          <w:p w14:paraId="2A4744F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1" w:type="pct"/>
            <w:gridSpan w:val="4"/>
            <w:hideMark/>
          </w:tcPr>
          <w:p w14:paraId="0B2D45E5"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2DF2254"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534DCF0"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B229A" w:rsidRPr="002C0AC0" w14:paraId="3007382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AC83236"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2" w:type="pct"/>
            <w:hideMark/>
          </w:tcPr>
          <w:p w14:paraId="0D3AF9B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1" w:type="pct"/>
            <w:gridSpan w:val="4"/>
            <w:hideMark/>
          </w:tcPr>
          <w:p w14:paraId="2A8BA360"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A0759F0"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171231A5"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14:paraId="02C2CFFD" w14:textId="77777777" w:rsidTr="00F96A53">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1" w:type="pct"/>
            <w:gridSpan w:val="3"/>
          </w:tcPr>
          <w:p w14:paraId="2002B06D" w14:textId="77777777" w:rsidR="00CB229A" w:rsidRPr="004F6F01" w:rsidRDefault="00CB229A" w:rsidP="00CB229A">
            <w:pPr>
              <w:rPr>
                <w:lang w:val="en-US"/>
              </w:rPr>
            </w:pPr>
            <w:r w:rsidRPr="004F6F01">
              <w:rPr>
                <w:lang w:val="en-US"/>
              </w:rPr>
              <w:t>Database Object</w:t>
            </w:r>
          </w:p>
        </w:tc>
        <w:tc>
          <w:tcPr>
            <w:tcW w:w="1302" w:type="pct"/>
          </w:tcPr>
          <w:p w14:paraId="2237012B"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3334919C"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CB229A" w14:paraId="28A2F825" w14:textId="77777777" w:rsidTr="00F96A53">
        <w:trPr>
          <w:gridAfter w:val="3"/>
          <w:wAfter w:w="1422" w:type="pct"/>
        </w:trPr>
        <w:tc>
          <w:tcPr>
            <w:cnfStyle w:val="001000000000" w:firstRow="0" w:lastRow="0" w:firstColumn="1" w:lastColumn="0" w:oddVBand="0" w:evenVBand="0" w:oddHBand="0" w:evenHBand="0" w:firstRowFirstColumn="0" w:firstRowLastColumn="0" w:lastRowFirstColumn="0" w:lastRowLastColumn="0"/>
            <w:tcW w:w="1531" w:type="pct"/>
            <w:gridSpan w:val="3"/>
          </w:tcPr>
          <w:p w14:paraId="06B1C6E0" w14:textId="391E624E" w:rsidR="00CB229A" w:rsidRPr="004F6F01" w:rsidRDefault="00CB229A" w:rsidP="00CB229A">
            <w:pPr>
              <w:rPr>
                <w:b w:val="0"/>
                <w:bCs w:val="0"/>
                <w:lang w:val="en-US"/>
              </w:rPr>
            </w:pPr>
            <w:proofErr w:type="spellStart"/>
            <w:proofErr w:type="gramStart"/>
            <w:r>
              <w:rPr>
                <w:b w:val="0"/>
                <w:bCs w:val="0"/>
                <w:lang w:val="en-US"/>
              </w:rPr>
              <w:t>dbo.users</w:t>
            </w:r>
            <w:proofErr w:type="spellEnd"/>
            <w:proofErr w:type="gramEnd"/>
          </w:p>
        </w:tc>
        <w:tc>
          <w:tcPr>
            <w:tcW w:w="1302" w:type="pct"/>
          </w:tcPr>
          <w:p w14:paraId="6D272810" w14:textId="77777777" w:rsidR="00CB229A" w:rsidRPr="004F6F0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1238D07D" w14:textId="77777777" w:rsidR="00CB229A" w:rsidRPr="004F6F0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45985E67" w14:textId="016A757B" w:rsidR="0013305C" w:rsidRDefault="0013305C" w:rsidP="0013305C">
      <w:pPr>
        <w:rPr>
          <w:lang w:val="en-US"/>
        </w:rPr>
      </w:pPr>
    </w:p>
    <w:p w14:paraId="6C299DE9" w14:textId="272D4AFF" w:rsidR="0013305C" w:rsidRDefault="0013305C" w:rsidP="009D0472">
      <w:pPr>
        <w:pStyle w:val="Heading2"/>
        <w:numPr>
          <w:ilvl w:val="1"/>
          <w:numId w:val="3"/>
        </w:numPr>
        <w:ind w:left="450"/>
        <w:rPr>
          <w:lang w:val="en-US"/>
        </w:rPr>
      </w:pPr>
      <w:proofErr w:type="spellStart"/>
      <w:proofErr w:type="gramStart"/>
      <w:r>
        <w:rPr>
          <w:lang w:val="en-US"/>
        </w:rPr>
        <w:t>dbo.users</w:t>
      </w:r>
      <w:proofErr w:type="spellEnd"/>
      <w:proofErr w:type="gramEnd"/>
    </w:p>
    <w:p w14:paraId="305EE902" w14:textId="77777777" w:rsidR="00CB229A" w:rsidRDefault="00CB229A" w:rsidP="00CB229A">
      <w:pPr>
        <w:pStyle w:val="Heading3"/>
        <w:rPr>
          <w:lang w:val="en-US"/>
        </w:rPr>
      </w:pPr>
      <w:r>
        <w:rPr>
          <w:lang w:val="en-US"/>
        </w:rPr>
        <w:t>Description:</w:t>
      </w:r>
    </w:p>
    <w:p w14:paraId="441DCBCA" w14:textId="1D258505" w:rsidR="00CB229A" w:rsidRDefault="000D288D" w:rsidP="00CB229A">
      <w:pPr>
        <w:rPr>
          <w:lang w:val="en-US"/>
        </w:rPr>
      </w:pPr>
      <w:r>
        <w:rPr>
          <w:lang w:val="en-US"/>
        </w:rPr>
        <w:t xml:space="preserve">All basic </w:t>
      </w:r>
      <w:proofErr w:type="spellStart"/>
      <w:r>
        <w:rPr>
          <w:lang w:val="en-US"/>
        </w:rPr>
        <w:t>informations</w:t>
      </w:r>
      <w:proofErr w:type="spellEnd"/>
      <w:r>
        <w:rPr>
          <w:lang w:val="en-US"/>
        </w:rPr>
        <w:t xml:space="preserve"> of our platform users are stored in the users table, which is later widened into other tables based on the different types of the user which we have.</w:t>
      </w:r>
    </w:p>
    <w:p w14:paraId="436CCFAE" w14:textId="55E285A4" w:rsidR="001030B0" w:rsidRDefault="00FB18BA" w:rsidP="00CB229A">
      <w:pPr>
        <w:rPr>
          <w:lang w:val="en-US"/>
        </w:rPr>
      </w:pPr>
      <w:r>
        <w:rPr>
          <w:lang w:val="en-US"/>
        </w:rPr>
        <w:t>In order</w:t>
      </w:r>
      <w:r w:rsidR="001030B0">
        <w:rPr>
          <w:lang w:val="en-US"/>
        </w:rPr>
        <w:t xml:space="preserve"> that our customers </w:t>
      </w:r>
      <w:proofErr w:type="gramStart"/>
      <w:r w:rsidR="001030B0">
        <w:rPr>
          <w:lang w:val="en-US"/>
        </w:rPr>
        <w:t>feels</w:t>
      </w:r>
      <w:proofErr w:type="gramEnd"/>
      <w:r w:rsidR="001030B0">
        <w:rPr>
          <w:lang w:val="en-US"/>
        </w:rPr>
        <w:t xml:space="preserve"> secure, passwords are stored </w:t>
      </w:r>
      <w:r>
        <w:rPr>
          <w:lang w:val="en-US"/>
        </w:rPr>
        <w:t xml:space="preserve">encrypted using </w:t>
      </w:r>
      <w:proofErr w:type="spellStart"/>
      <w:r w:rsidR="001030B0">
        <w:rPr>
          <w:lang w:val="en-US"/>
        </w:rPr>
        <w:t>hash</w:t>
      </w:r>
      <w:r>
        <w:rPr>
          <w:lang w:val="en-US"/>
        </w:rPr>
        <w:t>bytes</w:t>
      </w:r>
      <w:proofErr w:type="spellEnd"/>
      <w:r>
        <w:rPr>
          <w:lang w:val="en-US"/>
        </w:rPr>
        <w:t xml:space="preserve"> and salt.</w:t>
      </w:r>
    </w:p>
    <w:p w14:paraId="6E2DB75F" w14:textId="1676D92D" w:rsidR="00FB18BA" w:rsidRDefault="00FB18BA" w:rsidP="00CB229A">
      <w:pPr>
        <w:rPr>
          <w:lang w:val="en-US"/>
        </w:rPr>
      </w:pPr>
      <w:r>
        <w:rPr>
          <w:lang w:val="en-US"/>
        </w:rPr>
        <w:t xml:space="preserve">Combination of </w:t>
      </w:r>
      <w:proofErr w:type="spellStart"/>
      <w:r>
        <w:rPr>
          <w:lang w:val="en-US"/>
        </w:rPr>
        <w:t>hashbytes</w:t>
      </w:r>
      <w:proofErr w:type="spellEnd"/>
      <w:r>
        <w:rPr>
          <w:lang w:val="en-US"/>
        </w:rPr>
        <w:t xml:space="preserve"> </w:t>
      </w:r>
      <w:r w:rsidR="00A22E80">
        <w:rPr>
          <w:lang w:val="en-US"/>
        </w:rPr>
        <w:t>(</w:t>
      </w:r>
      <w:r w:rsidR="00A22E80">
        <w:rPr>
          <w:lang w:val="en-US"/>
        </w:rPr>
        <w:t xml:space="preserve">type SHA_512) </w:t>
      </w:r>
      <w:r>
        <w:rPr>
          <w:lang w:val="en-US"/>
        </w:rPr>
        <w:t xml:space="preserve">and salt makes it harder to </w:t>
      </w:r>
      <w:proofErr w:type="spellStart"/>
      <w:r>
        <w:rPr>
          <w:lang w:val="en-US"/>
        </w:rPr>
        <w:t>decypt</w:t>
      </w:r>
      <w:proofErr w:type="spellEnd"/>
      <w:r>
        <w:rPr>
          <w:lang w:val="en-US"/>
        </w:rPr>
        <w:t xml:space="preserve"> the data, </w:t>
      </w:r>
      <w:r w:rsidR="00A22E80">
        <w:rPr>
          <w:lang w:val="en-US"/>
        </w:rPr>
        <w:t>salt is a randomly generated unique string using (UNIQUEIDENTIFIER) which is used in enterprises for password encryption as standard.</w:t>
      </w:r>
    </w:p>
    <w:p w14:paraId="461FEAF6" w14:textId="77777777" w:rsidR="00CB229A" w:rsidRDefault="00CB229A" w:rsidP="00CB229A">
      <w:pPr>
        <w:pStyle w:val="Heading3"/>
        <w:rPr>
          <w:lang w:val="en-US"/>
        </w:rPr>
      </w:pPr>
      <w:r>
        <w:rPr>
          <w:lang w:val="en-US"/>
        </w:rPr>
        <w:t>Columns:</w:t>
      </w:r>
    </w:p>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CB229A" w:rsidRPr="002C0AC0" w14:paraId="04E2A613"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5185AC65" w14:textId="77777777" w:rsidR="00CB229A" w:rsidRPr="002C0AC0" w:rsidRDefault="00CB229A"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10336E0B"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20115D30"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5530AEF6"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47B4F9DE"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CB229A" w:rsidRPr="002C0AC0" w14:paraId="35D425C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609D40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421737E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FC87755"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896A643"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6751C8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24574668"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6B95E97"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306E9BE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E5FA69D"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687A9A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D83621A"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1765E974"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334B7C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587B4FB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DAF0EEF"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FDC9150"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BBF5D2B"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16320F1D"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BB9CEC6"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623E4E4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B4DFD85"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A03973B"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6CD89F4"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193058AF"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97A8B3A"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0D3BF2A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4FD9E968"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5DC1FB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18B9564C"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rsidRPr="002C0AC0" w14:paraId="3A4B8F03"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EC6F874"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623673E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5E091ED6"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EF0E13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9FDD7C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5FF8E6F3"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FBA35E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25B2307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FFA0764"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5FA7013"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3AA868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4ABC8A6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AC0F1A9"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0703C42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687D066"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352AB8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58C198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750B9D4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E15EE34"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6A600C7E"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01CC222E"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F48017A"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86D52BA"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B229A" w:rsidRPr="002C0AC0" w14:paraId="2869CDF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99CD833"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711EF3AB"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4B76CA7A"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7427EC4"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3D05F3E1"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14:paraId="442D1500"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7E0E49CC" w14:textId="77777777" w:rsidR="00CB229A" w:rsidRPr="004F6F01" w:rsidRDefault="00CB229A" w:rsidP="00CB229A">
            <w:pPr>
              <w:rPr>
                <w:lang w:val="en-US"/>
              </w:rPr>
            </w:pPr>
            <w:r>
              <w:rPr>
                <w:lang w:val="en-US"/>
              </w:rPr>
              <w:t>Name</w:t>
            </w:r>
          </w:p>
        </w:tc>
        <w:tc>
          <w:tcPr>
            <w:tcW w:w="1502" w:type="pct"/>
          </w:tcPr>
          <w:p w14:paraId="0532209B"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6F1999C5"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CB229A" w14:paraId="2A444586"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08B7359" w14:textId="61B512D6" w:rsidR="00CB229A" w:rsidRPr="004F6F01" w:rsidRDefault="00C4316C" w:rsidP="00CB229A">
            <w:pPr>
              <w:rPr>
                <w:b w:val="0"/>
                <w:bCs w:val="0"/>
                <w:lang w:val="en-US"/>
              </w:rPr>
            </w:pPr>
            <w:proofErr w:type="spellStart"/>
            <w:r w:rsidRPr="00C4316C">
              <w:rPr>
                <w:b w:val="0"/>
                <w:bCs w:val="0"/>
                <w:lang w:val="en-US"/>
              </w:rPr>
              <w:t>user_id</w:t>
            </w:r>
            <w:proofErr w:type="spellEnd"/>
          </w:p>
        </w:tc>
        <w:tc>
          <w:tcPr>
            <w:tcW w:w="1502" w:type="pct"/>
          </w:tcPr>
          <w:p w14:paraId="50D4E8B6"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12F05D9F" w14:textId="77777777" w:rsidR="00CB229A" w:rsidRDefault="00CB229A" w:rsidP="00CB229A">
            <w:pPr>
              <w:cnfStyle w:val="000000000000" w:firstRow="0" w:lastRow="0" w:firstColumn="0" w:lastColumn="0" w:oddVBand="0" w:evenVBand="0" w:oddHBand="0" w:evenHBand="0" w:firstRowFirstColumn="0" w:firstRowLastColumn="0" w:lastRowFirstColumn="0" w:lastRowLastColumn="0"/>
              <w:rPr>
                <w:lang w:val="en-US"/>
              </w:rPr>
            </w:pPr>
          </w:p>
        </w:tc>
      </w:tr>
      <w:tr w:rsidR="00CB229A" w14:paraId="48AA0DBB"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82BF854" w14:textId="77777777" w:rsidR="00CB229A" w:rsidRPr="004F6F01" w:rsidRDefault="00CB229A" w:rsidP="00CB229A">
            <w:pPr>
              <w:rPr>
                <w:b w:val="0"/>
                <w:bCs w:val="0"/>
                <w:lang w:val="en-US"/>
              </w:rPr>
            </w:pPr>
            <w:proofErr w:type="spellStart"/>
            <w:r w:rsidRPr="00CB229A">
              <w:rPr>
                <w:b w:val="0"/>
                <w:bCs w:val="0"/>
                <w:lang w:val="en-US"/>
              </w:rPr>
              <w:t>login_name</w:t>
            </w:r>
            <w:proofErr w:type="spellEnd"/>
          </w:p>
        </w:tc>
        <w:tc>
          <w:tcPr>
            <w:tcW w:w="1502" w:type="pct"/>
          </w:tcPr>
          <w:p w14:paraId="69E26F67" w14:textId="77777777"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NVARCHAR</w:t>
            </w:r>
          </w:p>
        </w:tc>
        <w:tc>
          <w:tcPr>
            <w:tcW w:w="463" w:type="pct"/>
          </w:tcPr>
          <w:p w14:paraId="2ED8A7CC" w14:textId="77777777"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CB229A" w14:paraId="530555B2"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EDDA9DB" w14:textId="70B3AD43" w:rsidR="00CB229A" w:rsidRPr="00613306" w:rsidRDefault="00C4316C" w:rsidP="00CB229A">
            <w:pPr>
              <w:rPr>
                <w:b w:val="0"/>
                <w:bCs w:val="0"/>
                <w:lang w:val="en-US"/>
              </w:rPr>
            </w:pPr>
            <w:proofErr w:type="spellStart"/>
            <w:r w:rsidRPr="00C4316C">
              <w:rPr>
                <w:b w:val="0"/>
                <w:bCs w:val="0"/>
                <w:lang w:val="en-US"/>
              </w:rPr>
              <w:t>password_hash</w:t>
            </w:r>
            <w:proofErr w:type="spellEnd"/>
          </w:p>
        </w:tc>
        <w:tc>
          <w:tcPr>
            <w:tcW w:w="1502" w:type="pct"/>
          </w:tcPr>
          <w:p w14:paraId="58CA181D" w14:textId="1BA709D3" w:rsidR="00CB229A" w:rsidRPr="00AA7031" w:rsidRDefault="001030B0"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HASHBYTES</w:t>
            </w:r>
          </w:p>
        </w:tc>
        <w:tc>
          <w:tcPr>
            <w:tcW w:w="463" w:type="pct"/>
          </w:tcPr>
          <w:p w14:paraId="5C0BFD68" w14:textId="069DC88E" w:rsidR="00CB229A" w:rsidRPr="00E03446" w:rsidRDefault="00C4316C"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64</w:t>
            </w:r>
          </w:p>
        </w:tc>
      </w:tr>
      <w:tr w:rsidR="00CB229A" w14:paraId="5738D21D"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EB5827B" w14:textId="6E5A8B40" w:rsidR="00CB229A" w:rsidRPr="00613306" w:rsidRDefault="00C4316C" w:rsidP="00CB229A">
            <w:pPr>
              <w:rPr>
                <w:b w:val="0"/>
                <w:bCs w:val="0"/>
                <w:lang w:val="en-US"/>
              </w:rPr>
            </w:pPr>
            <w:proofErr w:type="spellStart"/>
            <w:r w:rsidRPr="00C4316C">
              <w:rPr>
                <w:b w:val="0"/>
                <w:bCs w:val="0"/>
                <w:lang w:val="en-US"/>
              </w:rPr>
              <w:t>first_name</w:t>
            </w:r>
            <w:proofErr w:type="spellEnd"/>
          </w:p>
        </w:tc>
        <w:tc>
          <w:tcPr>
            <w:tcW w:w="1502" w:type="pct"/>
          </w:tcPr>
          <w:p w14:paraId="645B62FA" w14:textId="77777777" w:rsidR="00CB229A" w:rsidRPr="00AA7031" w:rsidRDefault="00CB229A" w:rsidP="00CB229A">
            <w:pPr>
              <w:cnfStyle w:val="000000100000" w:firstRow="0" w:lastRow="0" w:firstColumn="0" w:lastColumn="0" w:oddVBand="0" w:evenVBand="0" w:oddHBand="1" w:evenHBand="0" w:firstRowFirstColumn="0" w:firstRowLastColumn="0" w:lastRowFirstColumn="0" w:lastRowLastColumn="0"/>
              <w:rPr>
                <w:lang w:val="en-US"/>
              </w:rPr>
            </w:pPr>
            <w:r w:rsidRPr="00AB7A62">
              <w:rPr>
                <w:lang w:val="en-US"/>
              </w:rPr>
              <w:t>NVARCHAR</w:t>
            </w:r>
          </w:p>
        </w:tc>
        <w:tc>
          <w:tcPr>
            <w:tcW w:w="463" w:type="pct"/>
          </w:tcPr>
          <w:p w14:paraId="20F0F6CD" w14:textId="300D1B3E" w:rsidR="00CB229A" w:rsidRPr="00E03446" w:rsidRDefault="00C4316C"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CB229A" w14:paraId="014DA64F"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9E192DA" w14:textId="519BF1AA" w:rsidR="00CB229A" w:rsidRPr="00613306" w:rsidRDefault="00C4316C" w:rsidP="00CB229A">
            <w:pPr>
              <w:rPr>
                <w:b w:val="0"/>
                <w:bCs w:val="0"/>
                <w:lang w:val="en-US"/>
              </w:rPr>
            </w:pPr>
            <w:proofErr w:type="spellStart"/>
            <w:r w:rsidRPr="00C4316C">
              <w:rPr>
                <w:b w:val="0"/>
                <w:bCs w:val="0"/>
                <w:lang w:val="en-US"/>
              </w:rPr>
              <w:t>last_name</w:t>
            </w:r>
            <w:proofErr w:type="spellEnd"/>
          </w:p>
        </w:tc>
        <w:tc>
          <w:tcPr>
            <w:tcW w:w="1502" w:type="pct"/>
          </w:tcPr>
          <w:p w14:paraId="1DCB99C0" w14:textId="77777777" w:rsidR="00CB229A" w:rsidRPr="00AA703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AB7A62">
              <w:rPr>
                <w:lang w:val="en-US"/>
              </w:rPr>
              <w:t>NVARCHAR</w:t>
            </w:r>
          </w:p>
        </w:tc>
        <w:tc>
          <w:tcPr>
            <w:tcW w:w="463" w:type="pct"/>
          </w:tcPr>
          <w:p w14:paraId="26D62B73" w14:textId="2327FE57" w:rsidR="00CB229A" w:rsidRPr="00E03446" w:rsidRDefault="00C4316C"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40</w:t>
            </w:r>
          </w:p>
        </w:tc>
      </w:tr>
      <w:tr w:rsidR="00CB229A" w14:paraId="36E8E266"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AF1DBC6" w14:textId="42EF54C4" w:rsidR="00CB229A" w:rsidRPr="00613306" w:rsidRDefault="00C4316C" w:rsidP="00CB229A">
            <w:pPr>
              <w:rPr>
                <w:b w:val="0"/>
                <w:bCs w:val="0"/>
                <w:lang w:val="en-US"/>
              </w:rPr>
            </w:pPr>
            <w:r w:rsidRPr="00C4316C">
              <w:rPr>
                <w:b w:val="0"/>
                <w:bCs w:val="0"/>
                <w:lang w:val="en-US"/>
              </w:rPr>
              <w:t>Salt</w:t>
            </w:r>
          </w:p>
        </w:tc>
        <w:tc>
          <w:tcPr>
            <w:tcW w:w="1502" w:type="pct"/>
          </w:tcPr>
          <w:p w14:paraId="4B8901D0" w14:textId="27239D19" w:rsidR="00CB229A" w:rsidRPr="00AA7031" w:rsidRDefault="00C4316C"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UNIQUEIDENTIFIER</w:t>
            </w:r>
          </w:p>
        </w:tc>
        <w:tc>
          <w:tcPr>
            <w:tcW w:w="463" w:type="pct"/>
          </w:tcPr>
          <w:p w14:paraId="62176775" w14:textId="50550B8C" w:rsidR="00CB229A" w:rsidRPr="00E03446" w:rsidRDefault="00CB229A" w:rsidP="00CB229A">
            <w:pPr>
              <w:cnfStyle w:val="000000100000" w:firstRow="0" w:lastRow="0" w:firstColumn="0" w:lastColumn="0" w:oddVBand="0" w:evenVBand="0" w:oddHBand="1" w:evenHBand="0" w:firstRowFirstColumn="0" w:firstRowLastColumn="0" w:lastRowFirstColumn="0" w:lastRowLastColumn="0"/>
              <w:rPr>
                <w:lang w:val="en-US"/>
              </w:rPr>
            </w:pPr>
          </w:p>
        </w:tc>
      </w:tr>
      <w:tr w:rsidR="00CB229A" w14:paraId="7C8EC23A"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F42364D" w14:textId="4490CC98" w:rsidR="00CB229A" w:rsidRDefault="00C4316C" w:rsidP="00CB229A">
            <w:pPr>
              <w:rPr>
                <w:b w:val="0"/>
                <w:bCs w:val="0"/>
                <w:lang w:val="en-US"/>
              </w:rPr>
            </w:pPr>
            <w:r w:rsidRPr="00C4316C">
              <w:rPr>
                <w:b w:val="0"/>
                <w:bCs w:val="0"/>
                <w:lang w:val="en-US"/>
              </w:rPr>
              <w:t>email</w:t>
            </w:r>
          </w:p>
        </w:tc>
        <w:tc>
          <w:tcPr>
            <w:tcW w:w="1502" w:type="pct"/>
          </w:tcPr>
          <w:p w14:paraId="4A29FA3E" w14:textId="77777777" w:rsidR="00CB229A" w:rsidRPr="00AB7A62"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sidRPr="0045156F">
              <w:rPr>
                <w:lang w:val="en-US"/>
              </w:rPr>
              <w:t>NVARCHAR</w:t>
            </w:r>
          </w:p>
        </w:tc>
        <w:tc>
          <w:tcPr>
            <w:tcW w:w="463" w:type="pct"/>
          </w:tcPr>
          <w:p w14:paraId="4772074C" w14:textId="0E9A3703" w:rsidR="00CB229A" w:rsidRDefault="00C4316C"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5</w:t>
            </w:r>
            <w:r w:rsidR="00CB229A">
              <w:rPr>
                <w:lang w:val="en-US"/>
              </w:rPr>
              <w:t>0</w:t>
            </w:r>
          </w:p>
        </w:tc>
      </w:tr>
      <w:tr w:rsidR="00CB229A" w14:paraId="1B8CCFDA"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BBE2030" w14:textId="43CB4259" w:rsidR="00CB229A" w:rsidRPr="00CB229A" w:rsidRDefault="00C4316C" w:rsidP="00CB229A">
            <w:pPr>
              <w:rPr>
                <w:b w:val="0"/>
                <w:bCs w:val="0"/>
                <w:lang w:val="en-US"/>
              </w:rPr>
            </w:pPr>
            <w:proofErr w:type="spellStart"/>
            <w:r w:rsidRPr="00C4316C">
              <w:rPr>
                <w:b w:val="0"/>
                <w:bCs w:val="0"/>
                <w:lang w:val="en-US"/>
              </w:rPr>
              <w:t>admin_rights</w:t>
            </w:r>
            <w:proofErr w:type="spellEnd"/>
          </w:p>
        </w:tc>
        <w:tc>
          <w:tcPr>
            <w:tcW w:w="1502" w:type="pct"/>
          </w:tcPr>
          <w:p w14:paraId="17E58152" w14:textId="4C514159" w:rsidR="00CB229A" w:rsidRPr="00AB7A62" w:rsidRDefault="00C4316C" w:rsidP="00CB229A">
            <w:pPr>
              <w:cnfStyle w:val="000000100000" w:firstRow="0" w:lastRow="0" w:firstColumn="0" w:lastColumn="0" w:oddVBand="0" w:evenVBand="0" w:oddHBand="1" w:evenHBand="0" w:firstRowFirstColumn="0" w:firstRowLastColumn="0" w:lastRowFirstColumn="0" w:lastRowLastColumn="0"/>
              <w:rPr>
                <w:lang w:val="en-US"/>
              </w:rPr>
            </w:pPr>
            <w:r>
              <w:rPr>
                <w:lang w:val="en-US"/>
              </w:rPr>
              <w:t>BIT</w:t>
            </w:r>
          </w:p>
        </w:tc>
        <w:tc>
          <w:tcPr>
            <w:tcW w:w="463" w:type="pct"/>
          </w:tcPr>
          <w:p w14:paraId="5A9EDCE3" w14:textId="4D3D19EC" w:rsidR="00CB229A" w:rsidRDefault="00CB229A" w:rsidP="00CB229A">
            <w:pPr>
              <w:cnfStyle w:val="000000100000" w:firstRow="0" w:lastRow="0" w:firstColumn="0" w:lastColumn="0" w:oddVBand="0" w:evenVBand="0" w:oddHBand="1" w:evenHBand="0" w:firstRowFirstColumn="0" w:firstRowLastColumn="0" w:lastRowFirstColumn="0" w:lastRowLastColumn="0"/>
              <w:rPr>
                <w:lang w:val="en-US"/>
              </w:rPr>
            </w:pPr>
          </w:p>
        </w:tc>
      </w:tr>
      <w:tr w:rsidR="00CB229A" w14:paraId="6EE91BAE"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40E9A71" w14:textId="396B7A9C" w:rsidR="00CB229A" w:rsidRPr="00CB229A" w:rsidRDefault="00C4316C" w:rsidP="00CB229A">
            <w:pPr>
              <w:rPr>
                <w:b w:val="0"/>
                <w:bCs w:val="0"/>
                <w:lang w:val="en-US"/>
              </w:rPr>
            </w:pPr>
            <w:proofErr w:type="spellStart"/>
            <w:r w:rsidRPr="00C4316C">
              <w:rPr>
                <w:b w:val="0"/>
                <w:bCs w:val="0"/>
                <w:lang w:val="en-US"/>
              </w:rPr>
              <w:t>profile_pic_url</w:t>
            </w:r>
            <w:proofErr w:type="spellEnd"/>
          </w:p>
        </w:tc>
        <w:tc>
          <w:tcPr>
            <w:tcW w:w="1502" w:type="pct"/>
          </w:tcPr>
          <w:p w14:paraId="3F479607" w14:textId="73DCE996" w:rsidR="00CB229A" w:rsidRPr="00AB7A62" w:rsidRDefault="00C4316C" w:rsidP="00CB229A">
            <w:pPr>
              <w:cnfStyle w:val="000000000000" w:firstRow="0" w:lastRow="0" w:firstColumn="0" w:lastColumn="0" w:oddVBand="0" w:evenVBand="0" w:oddHBand="0" w:evenHBand="0" w:firstRowFirstColumn="0" w:firstRowLastColumn="0" w:lastRowFirstColumn="0" w:lastRowLastColumn="0"/>
              <w:rPr>
                <w:lang w:val="en-US"/>
              </w:rPr>
            </w:pPr>
            <w:r w:rsidRPr="0045156F">
              <w:rPr>
                <w:lang w:val="en-US"/>
              </w:rPr>
              <w:t>NVARCHAR</w:t>
            </w:r>
          </w:p>
        </w:tc>
        <w:tc>
          <w:tcPr>
            <w:tcW w:w="463" w:type="pct"/>
          </w:tcPr>
          <w:p w14:paraId="38534E21" w14:textId="40B336C0" w:rsidR="00CB229A" w:rsidRDefault="00C4316C"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bl>
    <w:p w14:paraId="7FD7DE4A" w14:textId="77777777" w:rsidR="00CB229A" w:rsidRDefault="00CB229A" w:rsidP="00CB229A">
      <w:pPr>
        <w:rPr>
          <w:lang w:val="en-US"/>
        </w:rPr>
      </w:pPr>
    </w:p>
    <w:p w14:paraId="1777B54C" w14:textId="77777777" w:rsidR="00CB229A" w:rsidRDefault="00CB229A" w:rsidP="00CB229A">
      <w:pPr>
        <w:pStyle w:val="Heading3"/>
        <w:rPr>
          <w:lang w:val="en-US"/>
        </w:rPr>
      </w:pPr>
      <w:r>
        <w:rPr>
          <w:lang w:val="en-US"/>
        </w:rPr>
        <w:t>Depending Objects:</w:t>
      </w:r>
    </w:p>
    <w:tbl>
      <w:tblPr>
        <w:tblStyle w:val="GridTable4-Accent1"/>
        <w:tblW w:w="4504" w:type="pct"/>
        <w:tblLook w:val="04A0" w:firstRow="1" w:lastRow="0" w:firstColumn="1" w:lastColumn="0" w:noHBand="0" w:noVBand="1"/>
      </w:tblPr>
      <w:tblGrid>
        <w:gridCol w:w="1867"/>
        <w:gridCol w:w="251"/>
        <w:gridCol w:w="384"/>
        <w:gridCol w:w="2124"/>
        <w:gridCol w:w="1216"/>
        <w:gridCol w:w="1877"/>
        <w:gridCol w:w="222"/>
        <w:gridCol w:w="222"/>
      </w:tblGrid>
      <w:tr w:rsidR="00CB229A" w:rsidRPr="002C0AC0" w14:paraId="4C8C923D"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6672D430" w14:textId="77777777" w:rsidR="00CB229A" w:rsidRPr="002C0AC0" w:rsidRDefault="00CB229A" w:rsidP="00CB229A">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5E431C63"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1" w:type="pct"/>
            <w:gridSpan w:val="4"/>
            <w:noWrap/>
            <w:hideMark/>
          </w:tcPr>
          <w:p w14:paraId="4FA4F1D5"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05DE597D"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7" w:type="pct"/>
            <w:noWrap/>
            <w:hideMark/>
          </w:tcPr>
          <w:p w14:paraId="3E1BD379" w14:textId="77777777" w:rsidR="00CB229A" w:rsidRPr="002C0AC0" w:rsidRDefault="00CB229A" w:rsidP="00CB229A">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CB229A" w:rsidRPr="002C0AC0" w14:paraId="4CE6CC0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7D2FA5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03DB9137"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195E8CC7"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B4B5EB2"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757CB98A"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6646E7C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D2E3422"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0092E56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1E776D39"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6A5DE26"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04485739"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436DCBF4"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9373887"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66806E74"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681A490E"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371940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7488046"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3A10C6BD"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6363744"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48F30D8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2F5C0955"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78DEC84F"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15B77504"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B229A" w:rsidRPr="002C0AC0" w14:paraId="7BA675A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0A5018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45393D3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3FEF1DC9"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3566C94"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35904B53"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rsidRPr="002C0AC0" w14:paraId="1771213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BFCAB50"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6744EA8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59E5843F"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50F4ADD"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46B7E24B"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B229A" w:rsidRPr="002C0AC0" w14:paraId="09047286"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A138614"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0A0BA455"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7BABF60A"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F0AE16F"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F772648"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74F35AF8"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AAA3468"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3EA9365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1" w:type="pct"/>
            <w:gridSpan w:val="4"/>
            <w:hideMark/>
          </w:tcPr>
          <w:p w14:paraId="7C95DEFF"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C98DC78"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2F4E9693"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B229A" w:rsidRPr="002C0AC0" w14:paraId="5734A3B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6F5C691"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0DCF86DD"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1" w:type="pct"/>
            <w:gridSpan w:val="4"/>
            <w:hideMark/>
          </w:tcPr>
          <w:p w14:paraId="6D758C1F" w14:textId="77777777" w:rsidR="00CB229A" w:rsidRPr="002C0AC0" w:rsidRDefault="00CB229A" w:rsidP="00CB229A">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18D782C"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7" w:type="pct"/>
            <w:hideMark/>
          </w:tcPr>
          <w:p w14:paraId="3B481404" w14:textId="77777777" w:rsidR="00CB229A" w:rsidRPr="002C0AC0" w:rsidRDefault="00CB229A" w:rsidP="00CB229A">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B229A" w:rsidRPr="002C0AC0" w14:paraId="06BAB600"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97A4BAD" w14:textId="77777777" w:rsidR="00CB229A" w:rsidRPr="002C0AC0" w:rsidRDefault="00CB229A" w:rsidP="00CB229A">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03B5E04D"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1" w:type="pct"/>
            <w:gridSpan w:val="4"/>
            <w:hideMark/>
          </w:tcPr>
          <w:p w14:paraId="736AA324" w14:textId="77777777" w:rsidR="00CB229A" w:rsidRPr="002C0AC0" w:rsidRDefault="00CB229A" w:rsidP="00CB229A">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D018C9E"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7" w:type="pct"/>
            <w:hideMark/>
          </w:tcPr>
          <w:p w14:paraId="1F7C8302" w14:textId="77777777" w:rsidR="00CB229A" w:rsidRPr="002C0AC0" w:rsidRDefault="00CB229A" w:rsidP="00CB229A">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B229A" w14:paraId="363970CF" w14:textId="77777777" w:rsidTr="00F96A53">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43E4E269" w14:textId="77777777" w:rsidR="00CB229A" w:rsidRPr="004F6F01" w:rsidRDefault="00CB229A" w:rsidP="00CB229A">
            <w:pPr>
              <w:rPr>
                <w:lang w:val="en-US"/>
              </w:rPr>
            </w:pPr>
            <w:r w:rsidRPr="004F6F01">
              <w:rPr>
                <w:lang w:val="en-US"/>
              </w:rPr>
              <w:t>Database Object</w:t>
            </w:r>
          </w:p>
        </w:tc>
        <w:tc>
          <w:tcPr>
            <w:tcW w:w="1301" w:type="pct"/>
          </w:tcPr>
          <w:p w14:paraId="3ECEA9C4"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195392F5" w14:textId="77777777" w:rsidR="00CB229A" w:rsidRPr="004F6F01" w:rsidRDefault="00CB229A" w:rsidP="00CB229A">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CB229A" w14:paraId="1330AB0A" w14:textId="77777777" w:rsidTr="00F96A53">
        <w:trPr>
          <w:gridAfter w:val="3"/>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54A98AB1" w14:textId="112250EA" w:rsidR="00CB229A" w:rsidRPr="004F6F01" w:rsidRDefault="00CB229A" w:rsidP="00CB229A">
            <w:pPr>
              <w:rPr>
                <w:b w:val="0"/>
                <w:bCs w:val="0"/>
                <w:lang w:val="en-US"/>
              </w:rPr>
            </w:pPr>
            <w:proofErr w:type="spellStart"/>
            <w:r>
              <w:rPr>
                <w:b w:val="0"/>
                <w:bCs w:val="0"/>
                <w:lang w:val="en-US"/>
              </w:rPr>
              <w:t>dbo.user</w:t>
            </w:r>
            <w:r w:rsidR="00202690">
              <w:rPr>
                <w:b w:val="0"/>
                <w:bCs w:val="0"/>
                <w:lang w:val="en-US"/>
              </w:rPr>
              <w:t>_address</w:t>
            </w:r>
            <w:proofErr w:type="spellEnd"/>
          </w:p>
        </w:tc>
        <w:tc>
          <w:tcPr>
            <w:tcW w:w="1301" w:type="pct"/>
          </w:tcPr>
          <w:p w14:paraId="073A8BCF" w14:textId="77777777" w:rsidR="00CB229A" w:rsidRPr="004F6F0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6C124011" w14:textId="77777777" w:rsidR="00CB229A" w:rsidRPr="004F6F01" w:rsidRDefault="00CB229A" w:rsidP="00CB229A">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202690" w14:paraId="5FE335C4" w14:textId="77777777" w:rsidTr="00F96A53">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06A85DA4" w14:textId="057046DD" w:rsidR="00202690" w:rsidRDefault="00202690" w:rsidP="00202690">
            <w:pPr>
              <w:rPr>
                <w:b w:val="0"/>
                <w:bCs w:val="0"/>
                <w:lang w:val="en-US"/>
              </w:rPr>
            </w:pPr>
            <w:proofErr w:type="spellStart"/>
            <w:proofErr w:type="gramStart"/>
            <w:r>
              <w:rPr>
                <w:b w:val="0"/>
                <w:bCs w:val="0"/>
                <w:lang w:val="en-US"/>
              </w:rPr>
              <w:t>dbo.service</w:t>
            </w:r>
            <w:proofErr w:type="gramEnd"/>
            <w:r>
              <w:rPr>
                <w:b w:val="0"/>
                <w:bCs w:val="0"/>
                <w:lang w:val="en-US"/>
              </w:rPr>
              <w:t>_providers</w:t>
            </w:r>
            <w:proofErr w:type="spellEnd"/>
          </w:p>
        </w:tc>
        <w:tc>
          <w:tcPr>
            <w:tcW w:w="1301" w:type="pct"/>
          </w:tcPr>
          <w:p w14:paraId="041D026C" w14:textId="5CC198B8" w:rsidR="00202690" w:rsidRDefault="00202690" w:rsidP="00202690">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67F2924B" w14:textId="0A0CAF67" w:rsidR="00202690" w:rsidRDefault="00202690" w:rsidP="00202690">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202690" w14:paraId="44A01BD9" w14:textId="77777777" w:rsidTr="00F96A53">
        <w:trPr>
          <w:gridAfter w:val="3"/>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108B0CD4" w14:textId="4AA5D16B" w:rsidR="00202690" w:rsidRDefault="00202690" w:rsidP="00202690">
            <w:pPr>
              <w:rPr>
                <w:b w:val="0"/>
                <w:bCs w:val="0"/>
                <w:lang w:val="en-US"/>
              </w:rPr>
            </w:pPr>
            <w:proofErr w:type="spellStart"/>
            <w:proofErr w:type="gramStart"/>
            <w:r>
              <w:rPr>
                <w:b w:val="0"/>
                <w:bCs w:val="0"/>
                <w:lang w:val="en-US"/>
              </w:rPr>
              <w:t>dbo.service</w:t>
            </w:r>
            <w:proofErr w:type="gramEnd"/>
            <w:r>
              <w:rPr>
                <w:b w:val="0"/>
                <w:bCs w:val="0"/>
                <w:lang w:val="en-US"/>
              </w:rPr>
              <w:t>_prividers_ref</w:t>
            </w:r>
            <w:proofErr w:type="spellEnd"/>
          </w:p>
        </w:tc>
        <w:tc>
          <w:tcPr>
            <w:tcW w:w="1301" w:type="pct"/>
          </w:tcPr>
          <w:p w14:paraId="4177D1B8" w14:textId="405BCAFC" w:rsidR="00202690" w:rsidRDefault="00202690" w:rsidP="00202690">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2CB55C3B" w14:textId="1C86F293" w:rsidR="00202690" w:rsidRDefault="00202690" w:rsidP="00202690">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202690" w14:paraId="1B1B3095" w14:textId="77777777" w:rsidTr="00F96A53">
        <w:trPr>
          <w:gridAfter w:val="3"/>
          <w:cnfStyle w:val="000000100000" w:firstRow="0" w:lastRow="0" w:firstColumn="0" w:lastColumn="0" w:oddVBand="0" w:evenVBand="0" w:oddHBand="1" w:evenHBand="0" w:firstRowFirstColumn="0" w:firstRowLastColumn="0" w:lastRowFirstColumn="0" w:lastRowLastColumn="0"/>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33BBD510" w14:textId="4617E775" w:rsidR="00202690" w:rsidRDefault="00202690" w:rsidP="00202690">
            <w:pPr>
              <w:rPr>
                <w:b w:val="0"/>
                <w:bCs w:val="0"/>
                <w:lang w:val="en-US"/>
              </w:rPr>
            </w:pPr>
            <w:proofErr w:type="spellStart"/>
            <w:r>
              <w:rPr>
                <w:b w:val="0"/>
                <w:bCs w:val="0"/>
                <w:lang w:val="en-US"/>
              </w:rPr>
              <w:t>dbo.user_services</w:t>
            </w:r>
            <w:proofErr w:type="spellEnd"/>
          </w:p>
        </w:tc>
        <w:tc>
          <w:tcPr>
            <w:tcW w:w="1301" w:type="pct"/>
          </w:tcPr>
          <w:p w14:paraId="47E98F1E" w14:textId="18F6F8F7" w:rsidR="00202690" w:rsidRDefault="00202690" w:rsidP="00202690">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6624569A" w14:textId="55B9DE57" w:rsidR="00202690" w:rsidRDefault="00202690" w:rsidP="00202690">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202690" w14:paraId="6A0BB2C0" w14:textId="77777777" w:rsidTr="00F96A53">
        <w:trPr>
          <w:gridAfter w:val="3"/>
          <w:wAfter w:w="1422"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683FDD15" w14:textId="6A08ABFC" w:rsidR="00202690" w:rsidRDefault="00202690" w:rsidP="00202690">
            <w:pPr>
              <w:rPr>
                <w:b w:val="0"/>
                <w:bCs w:val="0"/>
                <w:lang w:val="en-US"/>
              </w:rPr>
            </w:pPr>
            <w:proofErr w:type="spellStart"/>
            <w:r w:rsidRPr="00613306">
              <w:rPr>
                <w:b w:val="0"/>
                <w:bCs w:val="0"/>
                <w:lang w:val="en-US"/>
              </w:rPr>
              <w:t>dbo.user_serviceprovider</w:t>
            </w:r>
            <w:proofErr w:type="spellEnd"/>
          </w:p>
        </w:tc>
        <w:tc>
          <w:tcPr>
            <w:tcW w:w="1301" w:type="pct"/>
          </w:tcPr>
          <w:p w14:paraId="75115940" w14:textId="69BACDEB" w:rsidR="00202690" w:rsidRDefault="00202690" w:rsidP="00202690">
            <w:pPr>
              <w:cnfStyle w:val="000000000000" w:firstRow="0" w:lastRow="0" w:firstColumn="0" w:lastColumn="0" w:oddVBand="0" w:evenVBand="0" w:oddHBand="0" w:evenHBand="0" w:firstRowFirstColumn="0" w:firstRowLastColumn="0" w:lastRowFirstColumn="0" w:lastRowLastColumn="0"/>
              <w:rPr>
                <w:lang w:val="en-US"/>
              </w:rPr>
            </w:pPr>
            <w:r>
              <w:rPr>
                <w:lang w:val="en-US"/>
              </w:rPr>
              <w:t>View</w:t>
            </w:r>
          </w:p>
        </w:tc>
        <w:tc>
          <w:tcPr>
            <w:tcW w:w="745" w:type="pct"/>
          </w:tcPr>
          <w:p w14:paraId="3599D84C" w14:textId="3E7A9560" w:rsidR="00202690" w:rsidRDefault="00202690" w:rsidP="00202690">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4D1E509C" w14:textId="77777777" w:rsidR="00CB229A" w:rsidRDefault="00CB229A" w:rsidP="00CB229A">
      <w:pPr>
        <w:rPr>
          <w:lang w:val="en-US"/>
        </w:rPr>
      </w:pPr>
    </w:p>
    <w:p w14:paraId="7BF39350" w14:textId="4FEFA068" w:rsidR="0013305C" w:rsidRDefault="0013305C" w:rsidP="009D0472">
      <w:pPr>
        <w:pStyle w:val="Heading2"/>
        <w:numPr>
          <w:ilvl w:val="1"/>
          <w:numId w:val="3"/>
        </w:numPr>
        <w:ind w:left="450"/>
        <w:rPr>
          <w:lang w:val="en-US"/>
        </w:rPr>
      </w:pPr>
      <w:proofErr w:type="spellStart"/>
      <w:proofErr w:type="gramStart"/>
      <w:r>
        <w:rPr>
          <w:lang w:val="en-US"/>
        </w:rPr>
        <w:t>dbo.verbal</w:t>
      </w:r>
      <w:proofErr w:type="gramEnd"/>
      <w:r>
        <w:rPr>
          <w:lang w:val="en-US"/>
        </w:rPr>
        <w:t>_answer</w:t>
      </w:r>
      <w:proofErr w:type="spellEnd"/>
    </w:p>
    <w:p w14:paraId="336B367B" w14:textId="77777777" w:rsidR="00783D5D" w:rsidRDefault="00783D5D" w:rsidP="00783D5D">
      <w:pPr>
        <w:pStyle w:val="Heading3"/>
        <w:rPr>
          <w:lang w:val="en-US"/>
        </w:rPr>
      </w:pPr>
      <w:r>
        <w:rPr>
          <w:lang w:val="en-US"/>
        </w:rPr>
        <w:t>Description:</w:t>
      </w:r>
    </w:p>
    <w:p w14:paraId="3315D211" w14:textId="0F41D5E3" w:rsidR="00783D5D" w:rsidRDefault="000D288D" w:rsidP="00783D5D">
      <w:pPr>
        <w:rPr>
          <w:lang w:val="en-US"/>
        </w:rPr>
      </w:pPr>
      <w:r>
        <w:rPr>
          <w:lang w:val="en-US"/>
        </w:rPr>
        <w:t xml:space="preserve">For user friendliness of our platform user’s needs are generated in two types of Descriptive and Visual demonstration, which the </w:t>
      </w:r>
      <w:proofErr w:type="spellStart"/>
      <w:r>
        <w:rPr>
          <w:lang w:val="en-US"/>
        </w:rPr>
        <w:t>descriptives</w:t>
      </w:r>
      <w:proofErr w:type="spellEnd"/>
      <w:r>
        <w:rPr>
          <w:lang w:val="en-US"/>
        </w:rPr>
        <w:t xml:space="preserve"> are stored in </w:t>
      </w:r>
      <w:proofErr w:type="spellStart"/>
      <w:r>
        <w:rPr>
          <w:lang w:val="en-US"/>
        </w:rPr>
        <w:t>verbal_answer</w:t>
      </w:r>
      <w:proofErr w:type="spellEnd"/>
      <w:r>
        <w:rPr>
          <w:lang w:val="en-US"/>
        </w:rPr>
        <w:t xml:space="preserve"> table.</w:t>
      </w:r>
    </w:p>
    <w:p w14:paraId="6728B7A8" w14:textId="77777777" w:rsidR="00783D5D" w:rsidRDefault="00783D5D" w:rsidP="00783D5D">
      <w:pPr>
        <w:pStyle w:val="Heading3"/>
        <w:rPr>
          <w:lang w:val="en-US"/>
        </w:rPr>
      </w:pPr>
      <w:r>
        <w:rPr>
          <w:lang w:val="en-US"/>
        </w:rPr>
        <w:t>Columns:</w:t>
      </w:r>
    </w:p>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783D5D" w:rsidRPr="002C0AC0" w14:paraId="7A280863"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201A8DF0" w14:textId="77777777" w:rsidR="00783D5D" w:rsidRPr="002C0AC0" w:rsidRDefault="00783D5D" w:rsidP="00CE7815">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35C3E4DD"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372FC05C"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3DF36D9A"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3EC0812A"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783D5D" w:rsidRPr="002C0AC0" w14:paraId="11CF5859"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CD6BFE3"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058C667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7643DEEF"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4CC72C2"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25B40BC"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7AEEB745"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A7CFEF6"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084DF8CA"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24E138F"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85114EF"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99D19AC"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78B0B15D"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2F9BF76"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3232F333"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67A8C37E"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0609C0E"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54F926A"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7D0B3A6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D913A37"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37732C85"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587FAA4E"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4B550D2"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AEA6401"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6EBBFAED"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2CD4D0D"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0911C378"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9847A9C"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A606600"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1F35D1BD"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rsidRPr="002C0AC0" w14:paraId="5125C965"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C9649F0"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6C9F4F21"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6ABA81D"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25D3593"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7CDD4ED2"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16A3CAF5"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1AC1251"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3147731C"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D17D02B"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599B0AD"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41BB962"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33CACB27"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4ADD121"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3B3C9456"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E138DAC"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F2EBE92"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F51E4FE"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46AEC69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5E059C8"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0AE1137E"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77B58756"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A15E1C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0483931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783D5D" w:rsidRPr="002C0AC0" w14:paraId="7B739022"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A05D557"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0CD64AD1"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1400F019"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3079D18"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56224310"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14:paraId="4C174EF7"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B6D5899" w14:textId="77777777" w:rsidR="00783D5D" w:rsidRPr="004F6F01" w:rsidRDefault="00783D5D" w:rsidP="00CE7815">
            <w:pPr>
              <w:rPr>
                <w:lang w:val="en-US"/>
              </w:rPr>
            </w:pPr>
            <w:r>
              <w:rPr>
                <w:lang w:val="en-US"/>
              </w:rPr>
              <w:t>Name</w:t>
            </w:r>
          </w:p>
        </w:tc>
        <w:tc>
          <w:tcPr>
            <w:tcW w:w="1502" w:type="pct"/>
          </w:tcPr>
          <w:p w14:paraId="4CEC9CF4"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2C4E1F66"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783D5D" w14:paraId="644C32BE"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53D3B70" w14:textId="6D2D99AB" w:rsidR="00783D5D" w:rsidRPr="004F6F01" w:rsidRDefault="00783D5D" w:rsidP="00CE7815">
            <w:pPr>
              <w:rPr>
                <w:b w:val="0"/>
                <w:bCs w:val="0"/>
                <w:lang w:val="en-US"/>
              </w:rPr>
            </w:pPr>
            <w:proofErr w:type="spellStart"/>
            <w:r>
              <w:rPr>
                <w:b w:val="0"/>
                <w:bCs w:val="0"/>
                <w:lang w:val="en-US"/>
              </w:rPr>
              <w:t>question_key</w:t>
            </w:r>
            <w:proofErr w:type="spellEnd"/>
          </w:p>
        </w:tc>
        <w:tc>
          <w:tcPr>
            <w:tcW w:w="1502" w:type="pct"/>
          </w:tcPr>
          <w:p w14:paraId="091E0C23" w14:textId="71537682" w:rsidR="00783D5D"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sidRPr="00AA7031">
              <w:rPr>
                <w:lang w:val="en-US"/>
              </w:rPr>
              <w:t>VARCHAR</w:t>
            </w:r>
          </w:p>
        </w:tc>
        <w:tc>
          <w:tcPr>
            <w:tcW w:w="463" w:type="pct"/>
          </w:tcPr>
          <w:p w14:paraId="60C44306" w14:textId="2A8AEF9F" w:rsidR="00783D5D"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783D5D" w14:paraId="0F4D6350"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A437CA3" w14:textId="3C675120" w:rsidR="00783D5D" w:rsidRPr="004F6F01" w:rsidRDefault="00783D5D" w:rsidP="00CE7815">
            <w:pPr>
              <w:rPr>
                <w:b w:val="0"/>
                <w:bCs w:val="0"/>
                <w:lang w:val="en-US"/>
              </w:rPr>
            </w:pPr>
            <w:r>
              <w:rPr>
                <w:b w:val="0"/>
                <w:bCs w:val="0"/>
                <w:lang w:val="en-US"/>
              </w:rPr>
              <w:t>txt</w:t>
            </w:r>
          </w:p>
        </w:tc>
        <w:tc>
          <w:tcPr>
            <w:tcW w:w="1502" w:type="pct"/>
          </w:tcPr>
          <w:p w14:paraId="6A115C58" w14:textId="770416C4"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VARCHAR</w:t>
            </w:r>
          </w:p>
        </w:tc>
        <w:tc>
          <w:tcPr>
            <w:tcW w:w="463" w:type="pct"/>
          </w:tcPr>
          <w:p w14:paraId="371081B9" w14:textId="2CD51445"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r w:rsidR="00783D5D" w14:paraId="075297C5"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6E7A405" w14:textId="31DD11CF" w:rsidR="00783D5D" w:rsidRPr="00613306" w:rsidRDefault="00783D5D" w:rsidP="00CE7815">
            <w:pPr>
              <w:rPr>
                <w:b w:val="0"/>
                <w:bCs w:val="0"/>
                <w:lang w:val="en-US"/>
              </w:rPr>
            </w:pPr>
            <w:r>
              <w:rPr>
                <w:b w:val="0"/>
                <w:bCs w:val="0"/>
                <w:lang w:val="en-US"/>
              </w:rPr>
              <w:t>id</w:t>
            </w:r>
          </w:p>
        </w:tc>
        <w:tc>
          <w:tcPr>
            <w:tcW w:w="1502" w:type="pct"/>
          </w:tcPr>
          <w:p w14:paraId="1F8C10E3" w14:textId="76BB91C7" w:rsidR="00783D5D" w:rsidRPr="00AA7031"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5B70895D" w14:textId="615CCD96" w:rsidR="00783D5D" w:rsidRPr="00E03446" w:rsidRDefault="00783D5D" w:rsidP="00CE7815">
            <w:pPr>
              <w:cnfStyle w:val="000000000000" w:firstRow="0" w:lastRow="0" w:firstColumn="0" w:lastColumn="0" w:oddVBand="0" w:evenVBand="0" w:oddHBand="0" w:evenHBand="0" w:firstRowFirstColumn="0" w:firstRowLastColumn="0" w:lastRowFirstColumn="0" w:lastRowLastColumn="0"/>
              <w:rPr>
                <w:lang w:val="en-US"/>
              </w:rPr>
            </w:pPr>
          </w:p>
        </w:tc>
      </w:tr>
      <w:tr w:rsidR="00783D5D" w14:paraId="1EC3C258"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951206" w14:textId="13D6AFB6" w:rsidR="00783D5D" w:rsidRPr="00613306" w:rsidRDefault="00783D5D" w:rsidP="00CE7815">
            <w:pPr>
              <w:rPr>
                <w:b w:val="0"/>
                <w:bCs w:val="0"/>
                <w:lang w:val="en-US"/>
              </w:rPr>
            </w:pPr>
            <w:proofErr w:type="spellStart"/>
            <w:r>
              <w:rPr>
                <w:b w:val="0"/>
                <w:bCs w:val="0"/>
                <w:lang w:val="en-US"/>
              </w:rPr>
              <w:t>next_slide_key</w:t>
            </w:r>
            <w:proofErr w:type="spellEnd"/>
          </w:p>
        </w:tc>
        <w:tc>
          <w:tcPr>
            <w:tcW w:w="1502" w:type="pct"/>
          </w:tcPr>
          <w:p w14:paraId="1FE11F29" w14:textId="1D7F8B74" w:rsidR="00783D5D" w:rsidRPr="00AA7031"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VARCHAR</w:t>
            </w:r>
          </w:p>
        </w:tc>
        <w:tc>
          <w:tcPr>
            <w:tcW w:w="463" w:type="pct"/>
          </w:tcPr>
          <w:p w14:paraId="1A753D77" w14:textId="7A6DCCF5" w:rsidR="00783D5D" w:rsidRPr="00E03446"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bl>
    <w:p w14:paraId="59D8373A" w14:textId="77777777" w:rsidR="00783D5D" w:rsidRDefault="00783D5D" w:rsidP="00783D5D">
      <w:pPr>
        <w:rPr>
          <w:lang w:val="en-US"/>
        </w:rPr>
      </w:pPr>
    </w:p>
    <w:p w14:paraId="56CB9D23" w14:textId="77777777" w:rsidR="00783D5D" w:rsidRDefault="00783D5D" w:rsidP="00783D5D">
      <w:pPr>
        <w:pStyle w:val="Heading3"/>
        <w:rPr>
          <w:lang w:val="en-US"/>
        </w:rPr>
      </w:pPr>
      <w:r>
        <w:rPr>
          <w:lang w:val="en-US"/>
        </w:rPr>
        <w:t>Depending Objects:</w:t>
      </w:r>
    </w:p>
    <w:tbl>
      <w:tblPr>
        <w:tblStyle w:val="GridTable4-Accent1"/>
        <w:tblW w:w="4503" w:type="pct"/>
        <w:tblLook w:val="04A0" w:firstRow="1" w:lastRow="0" w:firstColumn="1" w:lastColumn="0" w:noHBand="0" w:noVBand="1"/>
      </w:tblPr>
      <w:tblGrid>
        <w:gridCol w:w="1868"/>
        <w:gridCol w:w="248"/>
        <w:gridCol w:w="385"/>
        <w:gridCol w:w="2123"/>
        <w:gridCol w:w="1216"/>
        <w:gridCol w:w="1874"/>
        <w:gridCol w:w="222"/>
        <w:gridCol w:w="225"/>
      </w:tblGrid>
      <w:tr w:rsidR="00783D5D" w:rsidRPr="002C0AC0" w14:paraId="4BAE1BE1"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5C582539" w14:textId="77777777" w:rsidR="00783D5D" w:rsidRPr="002C0AC0" w:rsidRDefault="00783D5D" w:rsidP="00CE7815">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2" w:type="pct"/>
            <w:noWrap/>
            <w:hideMark/>
          </w:tcPr>
          <w:p w14:paraId="3C98EFEC"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0" w:type="pct"/>
            <w:gridSpan w:val="4"/>
            <w:noWrap/>
            <w:hideMark/>
          </w:tcPr>
          <w:p w14:paraId="52390002"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6FC22D4E"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8" w:type="pct"/>
            <w:noWrap/>
            <w:hideMark/>
          </w:tcPr>
          <w:p w14:paraId="07510EB6"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783D5D" w:rsidRPr="002C0AC0" w14:paraId="167FEFE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17076AE"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2" w:type="pct"/>
            <w:hideMark/>
          </w:tcPr>
          <w:p w14:paraId="0285D94A"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63EDAAE5"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2FC20A2E"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420D6246"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7FBD2533"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523F811"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2" w:type="pct"/>
            <w:hideMark/>
          </w:tcPr>
          <w:p w14:paraId="0FF07B05"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17AC364D"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4ABE663"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11B24992"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49808CF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6491A74"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2" w:type="pct"/>
            <w:hideMark/>
          </w:tcPr>
          <w:p w14:paraId="0D88909C"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4B207A8D"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80A50CF"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7ECAEA04"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10EC4A2E"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3ACE720"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2" w:type="pct"/>
            <w:hideMark/>
          </w:tcPr>
          <w:p w14:paraId="7B2B9914"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529C8807"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A1B66CF"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6843ED1C"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47B86226"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3E6759D"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2" w:type="pct"/>
            <w:hideMark/>
          </w:tcPr>
          <w:p w14:paraId="4B3AFCFF"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3108B13B"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584022B"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8" w:type="pct"/>
            <w:hideMark/>
          </w:tcPr>
          <w:p w14:paraId="24540E61"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rsidRPr="002C0AC0" w14:paraId="47CD6BEF"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79A2D84"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2" w:type="pct"/>
            <w:hideMark/>
          </w:tcPr>
          <w:p w14:paraId="40D0CF09"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25A35AF2"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06E4C51E"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116AC327"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68CDCD8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EB29594"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2" w:type="pct"/>
            <w:hideMark/>
          </w:tcPr>
          <w:p w14:paraId="14211BDF"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5536E9F7"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6BA8C2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2D9FDC2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5543CC26"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A51F268"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2" w:type="pct"/>
            <w:hideMark/>
          </w:tcPr>
          <w:p w14:paraId="74CD551F"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04478232"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65A7C6C"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18642749"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1107E94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4FBA33A"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2" w:type="pct"/>
            <w:hideMark/>
          </w:tcPr>
          <w:p w14:paraId="64B19E3E"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0" w:type="pct"/>
            <w:gridSpan w:val="4"/>
            <w:hideMark/>
          </w:tcPr>
          <w:p w14:paraId="0D1096E1"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078EDDC"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4A49ECA2"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783D5D" w:rsidRPr="002C0AC0" w14:paraId="240D3993"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78D2E3E"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2" w:type="pct"/>
            <w:hideMark/>
          </w:tcPr>
          <w:p w14:paraId="7E33FE79"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0" w:type="pct"/>
            <w:gridSpan w:val="4"/>
            <w:hideMark/>
          </w:tcPr>
          <w:p w14:paraId="2BB67533"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1BAE824"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8" w:type="pct"/>
            <w:hideMark/>
          </w:tcPr>
          <w:p w14:paraId="4A6872E9"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14:paraId="5F47A88B" w14:textId="77777777" w:rsidTr="00F96A53">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2A668995" w14:textId="77777777" w:rsidR="00783D5D" w:rsidRPr="004F6F01" w:rsidRDefault="00783D5D" w:rsidP="00CE7815">
            <w:pPr>
              <w:rPr>
                <w:lang w:val="en-US"/>
              </w:rPr>
            </w:pPr>
            <w:r w:rsidRPr="004F6F01">
              <w:rPr>
                <w:lang w:val="en-US"/>
              </w:rPr>
              <w:t>Database Object</w:t>
            </w:r>
          </w:p>
        </w:tc>
        <w:tc>
          <w:tcPr>
            <w:tcW w:w="1301" w:type="pct"/>
          </w:tcPr>
          <w:p w14:paraId="3AB8D00D"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5F126208"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783D5D" w14:paraId="7C5E7A7C" w14:textId="77777777" w:rsidTr="00F96A53">
        <w:trPr>
          <w:gridAfter w:val="3"/>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5B19BBF4" w14:textId="0E0DCB7F" w:rsidR="00783D5D" w:rsidRPr="004F6F01" w:rsidRDefault="00783D5D" w:rsidP="00CE7815">
            <w:pPr>
              <w:rPr>
                <w:b w:val="0"/>
                <w:bCs w:val="0"/>
                <w:lang w:val="en-US"/>
              </w:rPr>
            </w:pPr>
            <w:proofErr w:type="spellStart"/>
            <w:proofErr w:type="gramStart"/>
            <w:r>
              <w:rPr>
                <w:b w:val="0"/>
                <w:bCs w:val="0"/>
                <w:lang w:val="en-US"/>
              </w:rPr>
              <w:t>dbo.question</w:t>
            </w:r>
            <w:proofErr w:type="spellEnd"/>
            <w:proofErr w:type="gramEnd"/>
          </w:p>
        </w:tc>
        <w:tc>
          <w:tcPr>
            <w:tcW w:w="1301" w:type="pct"/>
          </w:tcPr>
          <w:p w14:paraId="054C6938" w14:textId="77777777" w:rsidR="00783D5D" w:rsidRPr="004F6F01"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5F6D3A32" w14:textId="77777777" w:rsidR="00783D5D" w:rsidRPr="004F6F01"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783D5D" w14:paraId="0D75297A" w14:textId="77777777" w:rsidTr="00F96A53">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4F8DDD95" w14:textId="27C70600" w:rsidR="00783D5D" w:rsidRDefault="00783D5D" w:rsidP="00CE7815">
            <w:pPr>
              <w:rPr>
                <w:b w:val="0"/>
                <w:bCs w:val="0"/>
                <w:lang w:val="en-US"/>
              </w:rPr>
            </w:pPr>
            <w:proofErr w:type="spellStart"/>
            <w:proofErr w:type="gramStart"/>
            <w:r>
              <w:rPr>
                <w:b w:val="0"/>
                <w:bCs w:val="0"/>
                <w:lang w:val="en-US"/>
              </w:rPr>
              <w:t>dbo.visual</w:t>
            </w:r>
            <w:proofErr w:type="gramEnd"/>
            <w:r>
              <w:rPr>
                <w:b w:val="0"/>
                <w:bCs w:val="0"/>
                <w:lang w:val="en-US"/>
              </w:rPr>
              <w:t>_answer</w:t>
            </w:r>
            <w:proofErr w:type="spellEnd"/>
          </w:p>
        </w:tc>
        <w:tc>
          <w:tcPr>
            <w:tcW w:w="1301" w:type="pct"/>
          </w:tcPr>
          <w:p w14:paraId="107A84C2" w14:textId="77777777"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4743C1F8" w14:textId="77777777"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7F9DD6BC" w14:textId="77777777" w:rsidR="00783D5D" w:rsidRDefault="00783D5D" w:rsidP="00783D5D">
      <w:pPr>
        <w:rPr>
          <w:lang w:val="en-US"/>
        </w:rPr>
      </w:pPr>
    </w:p>
    <w:p w14:paraId="69DF2816" w14:textId="77CB787D" w:rsidR="0013305C" w:rsidRPr="0013305C" w:rsidRDefault="0013305C" w:rsidP="009D0472">
      <w:pPr>
        <w:pStyle w:val="Heading2"/>
        <w:numPr>
          <w:ilvl w:val="1"/>
          <w:numId w:val="3"/>
        </w:numPr>
        <w:ind w:left="450"/>
        <w:rPr>
          <w:lang w:val="en-US"/>
        </w:rPr>
      </w:pPr>
      <w:proofErr w:type="spellStart"/>
      <w:proofErr w:type="gramStart"/>
      <w:r>
        <w:rPr>
          <w:lang w:val="en-US"/>
        </w:rPr>
        <w:t>dbo.visual</w:t>
      </w:r>
      <w:proofErr w:type="gramEnd"/>
      <w:r>
        <w:rPr>
          <w:lang w:val="en-US"/>
        </w:rPr>
        <w:t>_answer</w:t>
      </w:r>
      <w:proofErr w:type="spellEnd"/>
    </w:p>
    <w:p w14:paraId="44930907" w14:textId="77777777" w:rsidR="00783D5D" w:rsidRDefault="00783D5D" w:rsidP="00783D5D">
      <w:pPr>
        <w:pStyle w:val="Heading3"/>
        <w:rPr>
          <w:lang w:val="en-US"/>
        </w:rPr>
      </w:pPr>
      <w:r>
        <w:rPr>
          <w:lang w:val="en-US"/>
        </w:rPr>
        <w:t>Description:</w:t>
      </w:r>
    </w:p>
    <w:p w14:paraId="57CE2A7B" w14:textId="2D9B64AE" w:rsidR="00783D5D" w:rsidRDefault="000D288D" w:rsidP="000D288D">
      <w:pPr>
        <w:rPr>
          <w:lang w:val="en-US"/>
        </w:rPr>
      </w:pPr>
      <w:r>
        <w:rPr>
          <w:lang w:val="en-US"/>
        </w:rPr>
        <w:t>For user friendliness of our platform user</w:t>
      </w:r>
      <w:r>
        <w:rPr>
          <w:lang w:val="en-US"/>
        </w:rPr>
        <w:t>’s</w:t>
      </w:r>
      <w:r>
        <w:rPr>
          <w:lang w:val="en-US"/>
        </w:rPr>
        <w:t xml:space="preserve"> needs are generated in two types of Descriptive and Visual demonstration, which the </w:t>
      </w:r>
      <w:r>
        <w:rPr>
          <w:lang w:val="en-US"/>
        </w:rPr>
        <w:t>visuals</w:t>
      </w:r>
      <w:r>
        <w:rPr>
          <w:lang w:val="en-US"/>
        </w:rPr>
        <w:t xml:space="preserve"> are stored in </w:t>
      </w:r>
      <w:proofErr w:type="spellStart"/>
      <w:r>
        <w:rPr>
          <w:lang w:val="en-US"/>
        </w:rPr>
        <w:t>v</w:t>
      </w:r>
      <w:r w:rsidR="00A669C7">
        <w:rPr>
          <w:lang w:val="en-US"/>
        </w:rPr>
        <w:t>isual</w:t>
      </w:r>
      <w:r>
        <w:rPr>
          <w:lang w:val="en-US"/>
        </w:rPr>
        <w:t>_answer</w:t>
      </w:r>
      <w:proofErr w:type="spellEnd"/>
      <w:r>
        <w:rPr>
          <w:lang w:val="en-US"/>
        </w:rPr>
        <w:t xml:space="preserve"> table.</w:t>
      </w:r>
    </w:p>
    <w:p w14:paraId="1B40A1D4" w14:textId="77777777" w:rsidR="00783D5D" w:rsidRDefault="00783D5D" w:rsidP="00783D5D">
      <w:pPr>
        <w:pStyle w:val="Heading3"/>
        <w:rPr>
          <w:lang w:val="en-US"/>
        </w:rPr>
      </w:pPr>
      <w:r>
        <w:rPr>
          <w:lang w:val="en-US"/>
        </w:rPr>
        <w:t>Columns:</w:t>
      </w:r>
      <w:bookmarkStart w:id="0" w:name="_GoBack"/>
      <w:bookmarkEnd w:id="0"/>
    </w:p>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783D5D" w:rsidRPr="002C0AC0" w14:paraId="0B80DF5F"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198D0022" w14:textId="77777777" w:rsidR="00783D5D" w:rsidRPr="002C0AC0" w:rsidRDefault="00783D5D" w:rsidP="00CE7815">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514AE215"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40D00F47"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08E6F3DC"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1F25E2F7"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783D5D" w:rsidRPr="002C0AC0" w14:paraId="43AF800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A05F77B"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01F41DD4"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D28EFF6"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68A6EB5"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7C60B62"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7C741A21"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ED03735"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54E2C6D7"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AF3171A"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AC9F09F"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020FC19"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1DE8CF93"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D1B5608"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6CC03610"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4E6F6C1"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4B95162A"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180311C"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32C7E9D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76FEA0F"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6B730901"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72D571C"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173AECD"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E05E250"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1F79B04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A636BBF"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13295B87"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4A8F50E"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0CDD79A"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03D50DA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rsidRPr="002C0AC0" w14:paraId="0C9DB4C5"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A6CBA96"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583ECCB4"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7C4008C7"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3F9DB001"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F75FDFE"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35013786"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192CA596"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60D931EC"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75D210D"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1AC99BEF"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436FD9BE"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17155D1D"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0ABBDFEE"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648A758A"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ECC254C"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8BF993E"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966C80D"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2E1179F7"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9A1D277"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4013EA2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570AF2F2"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A1715C3"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42AAD09A"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783D5D" w:rsidRPr="002C0AC0" w14:paraId="689EF967"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F80C049"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395D9C44"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5740BE55"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69D2B6B7"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53B883A3"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14:paraId="01724BE4"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5D2C18E" w14:textId="77777777" w:rsidR="00783D5D" w:rsidRPr="004F6F01" w:rsidRDefault="00783D5D" w:rsidP="00CE7815">
            <w:pPr>
              <w:rPr>
                <w:lang w:val="en-US"/>
              </w:rPr>
            </w:pPr>
            <w:r>
              <w:rPr>
                <w:lang w:val="en-US"/>
              </w:rPr>
              <w:t>Name</w:t>
            </w:r>
          </w:p>
        </w:tc>
        <w:tc>
          <w:tcPr>
            <w:tcW w:w="1502" w:type="pct"/>
          </w:tcPr>
          <w:p w14:paraId="715835F5"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601ADBE2"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783D5D" w14:paraId="6EFBF2EA"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8D614B1" w14:textId="3E3F6BE1" w:rsidR="00783D5D" w:rsidRPr="004F6F01" w:rsidRDefault="00783D5D" w:rsidP="00CE7815">
            <w:pPr>
              <w:rPr>
                <w:b w:val="0"/>
                <w:bCs w:val="0"/>
                <w:lang w:val="en-US"/>
              </w:rPr>
            </w:pPr>
            <w:proofErr w:type="spellStart"/>
            <w:r>
              <w:rPr>
                <w:b w:val="0"/>
                <w:bCs w:val="0"/>
                <w:lang w:val="en-US"/>
              </w:rPr>
              <w:t>question_key</w:t>
            </w:r>
            <w:proofErr w:type="spellEnd"/>
          </w:p>
        </w:tc>
        <w:tc>
          <w:tcPr>
            <w:tcW w:w="1502" w:type="pct"/>
          </w:tcPr>
          <w:p w14:paraId="67E479E1" w14:textId="77777777" w:rsidR="00783D5D"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sidRPr="00AA7031">
              <w:rPr>
                <w:lang w:val="en-US"/>
              </w:rPr>
              <w:t>VARCHAR</w:t>
            </w:r>
          </w:p>
        </w:tc>
        <w:tc>
          <w:tcPr>
            <w:tcW w:w="463" w:type="pct"/>
          </w:tcPr>
          <w:p w14:paraId="43249F31" w14:textId="77777777" w:rsidR="00783D5D"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783D5D" w14:paraId="37C814FE"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2A2EC39" w14:textId="1B447617" w:rsidR="00783D5D" w:rsidRPr="004F6F01" w:rsidRDefault="00783D5D" w:rsidP="00CE7815">
            <w:pPr>
              <w:rPr>
                <w:b w:val="0"/>
                <w:bCs w:val="0"/>
                <w:lang w:val="en-US"/>
              </w:rPr>
            </w:pPr>
            <w:proofErr w:type="spellStart"/>
            <w:r>
              <w:rPr>
                <w:b w:val="0"/>
                <w:bCs w:val="0"/>
                <w:lang w:val="en-US"/>
              </w:rPr>
              <w:t>image_description</w:t>
            </w:r>
            <w:proofErr w:type="spellEnd"/>
          </w:p>
        </w:tc>
        <w:tc>
          <w:tcPr>
            <w:tcW w:w="1502" w:type="pct"/>
          </w:tcPr>
          <w:p w14:paraId="4F4D323B" w14:textId="77777777"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VARCHAR</w:t>
            </w:r>
          </w:p>
        </w:tc>
        <w:tc>
          <w:tcPr>
            <w:tcW w:w="463" w:type="pct"/>
          </w:tcPr>
          <w:p w14:paraId="5F8CCE02" w14:textId="77777777"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r w:rsidR="00783D5D" w14:paraId="04AA1A86"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1DA2E31" w14:textId="567A709D" w:rsidR="00783D5D" w:rsidRPr="00613306" w:rsidRDefault="00783D5D" w:rsidP="00CE7815">
            <w:pPr>
              <w:rPr>
                <w:b w:val="0"/>
                <w:bCs w:val="0"/>
                <w:lang w:val="en-US"/>
              </w:rPr>
            </w:pPr>
            <w:r>
              <w:rPr>
                <w:b w:val="0"/>
                <w:bCs w:val="0"/>
                <w:lang w:val="en-US"/>
              </w:rPr>
              <w:t>id</w:t>
            </w:r>
          </w:p>
        </w:tc>
        <w:tc>
          <w:tcPr>
            <w:tcW w:w="1502" w:type="pct"/>
          </w:tcPr>
          <w:p w14:paraId="7A2AC013" w14:textId="77777777" w:rsidR="00783D5D" w:rsidRPr="00AA7031"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55179488" w14:textId="77777777" w:rsidR="00783D5D" w:rsidRPr="00E03446" w:rsidRDefault="00783D5D" w:rsidP="00CE7815">
            <w:pPr>
              <w:cnfStyle w:val="000000000000" w:firstRow="0" w:lastRow="0" w:firstColumn="0" w:lastColumn="0" w:oddVBand="0" w:evenVBand="0" w:oddHBand="0" w:evenHBand="0" w:firstRowFirstColumn="0" w:firstRowLastColumn="0" w:lastRowFirstColumn="0" w:lastRowLastColumn="0"/>
              <w:rPr>
                <w:lang w:val="en-US"/>
              </w:rPr>
            </w:pPr>
          </w:p>
        </w:tc>
      </w:tr>
      <w:tr w:rsidR="00783D5D" w14:paraId="30E24472"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CC8367D" w14:textId="5BD54DCF" w:rsidR="00783D5D" w:rsidRPr="00613306" w:rsidRDefault="00783D5D" w:rsidP="00CE7815">
            <w:pPr>
              <w:rPr>
                <w:b w:val="0"/>
                <w:bCs w:val="0"/>
                <w:lang w:val="en-US"/>
              </w:rPr>
            </w:pPr>
            <w:proofErr w:type="spellStart"/>
            <w:r>
              <w:rPr>
                <w:b w:val="0"/>
                <w:bCs w:val="0"/>
                <w:lang w:val="en-US"/>
              </w:rPr>
              <w:t>next_slide_key</w:t>
            </w:r>
            <w:proofErr w:type="spellEnd"/>
          </w:p>
        </w:tc>
        <w:tc>
          <w:tcPr>
            <w:tcW w:w="1502" w:type="pct"/>
          </w:tcPr>
          <w:p w14:paraId="77DF0889" w14:textId="77777777" w:rsidR="00783D5D" w:rsidRPr="00AA7031"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VARCHAR</w:t>
            </w:r>
          </w:p>
        </w:tc>
        <w:tc>
          <w:tcPr>
            <w:tcW w:w="463" w:type="pct"/>
          </w:tcPr>
          <w:p w14:paraId="425779A3" w14:textId="77777777" w:rsidR="00783D5D" w:rsidRPr="00E03446"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r w:rsidR="00783D5D" w14:paraId="5AC35910"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381C0801" w14:textId="12249FA5" w:rsidR="00783D5D" w:rsidRDefault="00783D5D" w:rsidP="00783D5D">
            <w:pPr>
              <w:rPr>
                <w:b w:val="0"/>
                <w:bCs w:val="0"/>
                <w:lang w:val="en-US"/>
              </w:rPr>
            </w:pPr>
            <w:proofErr w:type="spellStart"/>
            <w:r>
              <w:rPr>
                <w:b w:val="0"/>
                <w:bCs w:val="0"/>
                <w:lang w:val="en-US"/>
              </w:rPr>
              <w:t>image_caption</w:t>
            </w:r>
            <w:proofErr w:type="spellEnd"/>
          </w:p>
        </w:tc>
        <w:tc>
          <w:tcPr>
            <w:tcW w:w="1502" w:type="pct"/>
          </w:tcPr>
          <w:p w14:paraId="266BCD3B" w14:textId="0D36B2BF" w:rsidR="00783D5D" w:rsidRPr="00AA7031" w:rsidRDefault="00783D5D" w:rsidP="00783D5D">
            <w:pPr>
              <w:cnfStyle w:val="000000000000" w:firstRow="0" w:lastRow="0" w:firstColumn="0" w:lastColumn="0" w:oddVBand="0" w:evenVBand="0" w:oddHBand="0" w:evenHBand="0" w:firstRowFirstColumn="0" w:firstRowLastColumn="0" w:lastRowFirstColumn="0" w:lastRowLastColumn="0"/>
              <w:rPr>
                <w:lang w:val="en-US"/>
              </w:rPr>
            </w:pPr>
            <w:r w:rsidRPr="00AA7031">
              <w:rPr>
                <w:lang w:val="en-US"/>
              </w:rPr>
              <w:t>VARCHAR</w:t>
            </w:r>
          </w:p>
        </w:tc>
        <w:tc>
          <w:tcPr>
            <w:tcW w:w="463" w:type="pct"/>
          </w:tcPr>
          <w:p w14:paraId="10AD131F" w14:textId="0673F706" w:rsidR="00783D5D" w:rsidRDefault="00783D5D" w:rsidP="00783D5D">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783D5D" w14:paraId="49BAA35B"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41C72B5" w14:textId="48A7CF12" w:rsidR="00783D5D" w:rsidRDefault="00783D5D" w:rsidP="00783D5D">
            <w:pPr>
              <w:rPr>
                <w:b w:val="0"/>
                <w:bCs w:val="0"/>
                <w:lang w:val="en-US"/>
              </w:rPr>
            </w:pPr>
            <w:proofErr w:type="spellStart"/>
            <w:r>
              <w:rPr>
                <w:b w:val="0"/>
                <w:bCs w:val="0"/>
                <w:lang w:val="en-US"/>
              </w:rPr>
              <w:t>image_url</w:t>
            </w:r>
            <w:proofErr w:type="spellEnd"/>
          </w:p>
        </w:tc>
        <w:tc>
          <w:tcPr>
            <w:tcW w:w="1502" w:type="pct"/>
          </w:tcPr>
          <w:p w14:paraId="32697C2C" w14:textId="707CF6E6" w:rsidR="00783D5D" w:rsidRPr="00AA7031" w:rsidRDefault="00783D5D" w:rsidP="00783D5D">
            <w:pPr>
              <w:cnfStyle w:val="000000100000" w:firstRow="0" w:lastRow="0" w:firstColumn="0" w:lastColumn="0" w:oddVBand="0" w:evenVBand="0" w:oddHBand="1" w:evenHBand="0" w:firstRowFirstColumn="0" w:firstRowLastColumn="0" w:lastRowFirstColumn="0" w:lastRowLastColumn="0"/>
              <w:rPr>
                <w:lang w:val="en-US"/>
              </w:rPr>
            </w:pPr>
            <w:r w:rsidRPr="00AA7031">
              <w:rPr>
                <w:lang w:val="en-US"/>
              </w:rPr>
              <w:t>VARCHAR</w:t>
            </w:r>
          </w:p>
        </w:tc>
        <w:tc>
          <w:tcPr>
            <w:tcW w:w="463" w:type="pct"/>
          </w:tcPr>
          <w:p w14:paraId="13CD657A" w14:textId="0518BDC9" w:rsidR="00783D5D" w:rsidRDefault="00783D5D" w:rsidP="00783D5D">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bl>
    <w:p w14:paraId="7368A845" w14:textId="77777777" w:rsidR="00783D5D" w:rsidRDefault="00783D5D" w:rsidP="00783D5D">
      <w:pPr>
        <w:rPr>
          <w:lang w:val="en-US"/>
        </w:rPr>
      </w:pPr>
    </w:p>
    <w:p w14:paraId="110C5DA0" w14:textId="77777777" w:rsidR="00783D5D" w:rsidRDefault="00783D5D" w:rsidP="00783D5D">
      <w:pPr>
        <w:pStyle w:val="Heading3"/>
        <w:rPr>
          <w:lang w:val="en-US"/>
        </w:rPr>
      </w:pPr>
      <w:r>
        <w:rPr>
          <w:lang w:val="en-US"/>
        </w:rPr>
        <w:t>Depending Objects:</w:t>
      </w:r>
    </w:p>
    <w:tbl>
      <w:tblPr>
        <w:tblStyle w:val="GridTable4-Accent1"/>
        <w:tblW w:w="4503" w:type="pct"/>
        <w:tblLook w:val="04A0" w:firstRow="1" w:lastRow="0" w:firstColumn="1" w:lastColumn="0" w:noHBand="0" w:noVBand="1"/>
      </w:tblPr>
      <w:tblGrid>
        <w:gridCol w:w="1868"/>
        <w:gridCol w:w="248"/>
        <w:gridCol w:w="385"/>
        <w:gridCol w:w="2123"/>
        <w:gridCol w:w="1216"/>
        <w:gridCol w:w="1874"/>
        <w:gridCol w:w="222"/>
        <w:gridCol w:w="225"/>
      </w:tblGrid>
      <w:tr w:rsidR="00783D5D" w:rsidRPr="002C0AC0" w14:paraId="12E72592"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22706EA9" w14:textId="77777777" w:rsidR="00783D5D" w:rsidRPr="002C0AC0" w:rsidRDefault="00783D5D" w:rsidP="00CE7815">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2" w:type="pct"/>
            <w:noWrap/>
            <w:hideMark/>
          </w:tcPr>
          <w:p w14:paraId="4E521153"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30" w:type="pct"/>
            <w:gridSpan w:val="4"/>
            <w:noWrap/>
            <w:hideMark/>
          </w:tcPr>
          <w:p w14:paraId="3D6F8561"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36" w:type="pct"/>
            <w:noWrap/>
            <w:hideMark/>
          </w:tcPr>
          <w:p w14:paraId="7A5CA71D"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38" w:type="pct"/>
            <w:noWrap/>
            <w:hideMark/>
          </w:tcPr>
          <w:p w14:paraId="4F83EB4F" w14:textId="77777777" w:rsidR="00783D5D" w:rsidRPr="002C0AC0" w:rsidRDefault="00783D5D"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783D5D" w:rsidRPr="002C0AC0" w14:paraId="258A5A2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8990CC8"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2" w:type="pct"/>
            <w:hideMark/>
          </w:tcPr>
          <w:p w14:paraId="328C3E15"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493674E9"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92FDAD9"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4BEB8641"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66653B3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7B0A11E"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2" w:type="pct"/>
            <w:hideMark/>
          </w:tcPr>
          <w:p w14:paraId="5E21E2C6"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5505AED4"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610E03E"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60779392"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3E84DB6D"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49D1AB2"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2" w:type="pct"/>
            <w:hideMark/>
          </w:tcPr>
          <w:p w14:paraId="2A161294"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2BD39188"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E82D91B"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2CCFE4AF"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07EDA8E3"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9E2B3E0"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2" w:type="pct"/>
            <w:hideMark/>
          </w:tcPr>
          <w:p w14:paraId="591B5298"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083C703B"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11AA4733"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4C7A391B"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83D5D" w:rsidRPr="002C0AC0" w14:paraId="55DF7395"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374CB68"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2" w:type="pct"/>
            <w:hideMark/>
          </w:tcPr>
          <w:p w14:paraId="72AC1E6F"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5018775E"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55A8327B"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8" w:type="pct"/>
            <w:hideMark/>
          </w:tcPr>
          <w:p w14:paraId="30A570A7"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rsidRPr="002C0AC0" w14:paraId="4D9E5986"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8620ED1"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2" w:type="pct"/>
            <w:hideMark/>
          </w:tcPr>
          <w:p w14:paraId="64DF5325"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6685AFF2"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1BBBA45"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09E5BD5D"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83D5D" w:rsidRPr="002C0AC0" w14:paraId="7A66C620"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4EDD411F"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2" w:type="pct"/>
            <w:hideMark/>
          </w:tcPr>
          <w:p w14:paraId="19181B21"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4CD584CC"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36546EB6"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60280578"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58A8D1CA"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3CBAB4A"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2" w:type="pct"/>
            <w:hideMark/>
          </w:tcPr>
          <w:p w14:paraId="477724DA"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30" w:type="pct"/>
            <w:gridSpan w:val="4"/>
            <w:hideMark/>
          </w:tcPr>
          <w:p w14:paraId="40CD9969"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2A831F4C"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03546B66"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83D5D" w:rsidRPr="002C0AC0" w14:paraId="66AFAAB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F8512E4"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2" w:type="pct"/>
            <w:hideMark/>
          </w:tcPr>
          <w:p w14:paraId="0F32A3E0"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30" w:type="pct"/>
            <w:gridSpan w:val="4"/>
            <w:hideMark/>
          </w:tcPr>
          <w:p w14:paraId="24C58332" w14:textId="77777777" w:rsidR="00783D5D" w:rsidRPr="002C0AC0" w:rsidRDefault="00783D5D"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4846DF31"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38" w:type="pct"/>
            <w:hideMark/>
          </w:tcPr>
          <w:p w14:paraId="61ED4652" w14:textId="77777777" w:rsidR="00783D5D" w:rsidRPr="002C0AC0" w:rsidRDefault="00783D5D"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783D5D" w:rsidRPr="002C0AC0" w14:paraId="5E1784B6"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C3593D5" w14:textId="77777777" w:rsidR="00783D5D" w:rsidRPr="002C0AC0" w:rsidRDefault="00783D5D"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2" w:type="pct"/>
            <w:hideMark/>
          </w:tcPr>
          <w:p w14:paraId="2E7552A8"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30" w:type="pct"/>
            <w:gridSpan w:val="4"/>
            <w:hideMark/>
          </w:tcPr>
          <w:p w14:paraId="65F0CFAB" w14:textId="77777777" w:rsidR="00783D5D" w:rsidRPr="002C0AC0" w:rsidRDefault="00783D5D"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36" w:type="pct"/>
            <w:hideMark/>
          </w:tcPr>
          <w:p w14:paraId="625BCEC0"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38" w:type="pct"/>
            <w:hideMark/>
          </w:tcPr>
          <w:p w14:paraId="771790B6" w14:textId="77777777" w:rsidR="00783D5D" w:rsidRPr="002C0AC0" w:rsidRDefault="00783D5D"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83D5D" w14:paraId="7CAB51ED" w14:textId="77777777" w:rsidTr="00F96A53">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474B17DA" w14:textId="77777777" w:rsidR="00783D5D" w:rsidRPr="004F6F01" w:rsidRDefault="00783D5D" w:rsidP="00CE7815">
            <w:pPr>
              <w:rPr>
                <w:lang w:val="en-US"/>
              </w:rPr>
            </w:pPr>
            <w:r w:rsidRPr="004F6F01">
              <w:rPr>
                <w:lang w:val="en-US"/>
              </w:rPr>
              <w:t>Database Object</w:t>
            </w:r>
          </w:p>
        </w:tc>
        <w:tc>
          <w:tcPr>
            <w:tcW w:w="1301" w:type="pct"/>
          </w:tcPr>
          <w:p w14:paraId="26DEE8F4"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509B9B8D" w14:textId="77777777" w:rsidR="00783D5D" w:rsidRPr="004F6F01" w:rsidRDefault="00783D5D"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783D5D" w14:paraId="4336F58C" w14:textId="77777777" w:rsidTr="00F96A53">
        <w:trPr>
          <w:gridAfter w:val="3"/>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5372EBE7" w14:textId="77777777" w:rsidR="00783D5D" w:rsidRPr="004F6F01" w:rsidRDefault="00783D5D" w:rsidP="00CE7815">
            <w:pPr>
              <w:rPr>
                <w:b w:val="0"/>
                <w:bCs w:val="0"/>
                <w:lang w:val="en-US"/>
              </w:rPr>
            </w:pPr>
            <w:proofErr w:type="spellStart"/>
            <w:proofErr w:type="gramStart"/>
            <w:r>
              <w:rPr>
                <w:b w:val="0"/>
                <w:bCs w:val="0"/>
                <w:lang w:val="en-US"/>
              </w:rPr>
              <w:t>dbo.question</w:t>
            </w:r>
            <w:proofErr w:type="spellEnd"/>
            <w:proofErr w:type="gramEnd"/>
          </w:p>
        </w:tc>
        <w:tc>
          <w:tcPr>
            <w:tcW w:w="1301" w:type="pct"/>
          </w:tcPr>
          <w:p w14:paraId="7AD0F207" w14:textId="77777777" w:rsidR="00783D5D" w:rsidRPr="004F6F01"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3CE1F313" w14:textId="77777777" w:rsidR="00783D5D" w:rsidRPr="004F6F01" w:rsidRDefault="00783D5D"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783D5D" w14:paraId="12428828" w14:textId="77777777" w:rsidTr="00F96A53">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2E76C6F0" w14:textId="68219C4B" w:rsidR="00783D5D" w:rsidRDefault="00783D5D" w:rsidP="00CE7815">
            <w:pPr>
              <w:rPr>
                <w:b w:val="0"/>
                <w:bCs w:val="0"/>
                <w:lang w:val="en-US"/>
              </w:rPr>
            </w:pPr>
            <w:proofErr w:type="spellStart"/>
            <w:proofErr w:type="gramStart"/>
            <w:r>
              <w:rPr>
                <w:b w:val="0"/>
                <w:bCs w:val="0"/>
                <w:lang w:val="en-US"/>
              </w:rPr>
              <w:lastRenderedPageBreak/>
              <w:t>dbo.</w:t>
            </w:r>
            <w:r w:rsidR="003E0ED8">
              <w:rPr>
                <w:b w:val="0"/>
                <w:bCs w:val="0"/>
                <w:lang w:val="en-US"/>
              </w:rPr>
              <w:t>verbal</w:t>
            </w:r>
            <w:proofErr w:type="gramEnd"/>
            <w:r>
              <w:rPr>
                <w:b w:val="0"/>
                <w:bCs w:val="0"/>
                <w:lang w:val="en-US"/>
              </w:rPr>
              <w:t>_answer</w:t>
            </w:r>
            <w:proofErr w:type="spellEnd"/>
          </w:p>
        </w:tc>
        <w:tc>
          <w:tcPr>
            <w:tcW w:w="1301" w:type="pct"/>
          </w:tcPr>
          <w:p w14:paraId="1DBABF2E" w14:textId="77777777"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204500F5" w14:textId="77777777" w:rsidR="00783D5D" w:rsidRDefault="00783D5D"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1D6E0F25" w14:textId="36BC96E5" w:rsidR="00783D5D" w:rsidRDefault="00783D5D" w:rsidP="00783D5D">
      <w:pPr>
        <w:rPr>
          <w:lang w:val="en-US"/>
        </w:rPr>
      </w:pPr>
    </w:p>
    <w:p w14:paraId="7BF5903A" w14:textId="16AAF463" w:rsidR="00F96A53" w:rsidRDefault="00F96A53" w:rsidP="00783D5D">
      <w:pPr>
        <w:rPr>
          <w:lang w:val="en-US"/>
        </w:rPr>
      </w:pPr>
    </w:p>
    <w:p w14:paraId="376E426C" w14:textId="4AC466D7" w:rsidR="00F96A53" w:rsidRDefault="00370C11" w:rsidP="00370C11">
      <w:pPr>
        <w:pStyle w:val="Heading2"/>
        <w:rPr>
          <w:lang w:val="en-US"/>
        </w:rPr>
      </w:pPr>
      <w:r>
        <w:rPr>
          <w:noProof/>
        </w:rPr>
        <w:drawing>
          <wp:anchor distT="0" distB="0" distL="114300" distR="114300" simplePos="0" relativeHeight="251658240" behindDoc="0" locked="0" layoutInCell="1" allowOverlap="1" wp14:anchorId="42284231" wp14:editId="1B18BA84">
            <wp:simplePos x="0" y="0"/>
            <wp:positionH relativeFrom="column">
              <wp:posOffset>-401602</wp:posOffset>
            </wp:positionH>
            <wp:positionV relativeFrom="paragraph">
              <wp:posOffset>283845</wp:posOffset>
            </wp:positionV>
            <wp:extent cx="6631632" cy="4547551"/>
            <wp:effectExtent l="0" t="0" r="0" b="571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631632" cy="4547551"/>
                    </a:xfrm>
                    <a:prstGeom prst="rect">
                      <a:avLst/>
                    </a:prstGeom>
                  </pic:spPr>
                </pic:pic>
              </a:graphicData>
            </a:graphic>
          </wp:anchor>
        </w:drawing>
      </w:r>
      <w:r w:rsidR="00F96A53">
        <w:rPr>
          <w:lang w:val="en-US"/>
        </w:rPr>
        <w:t>Relation of Tables:</w:t>
      </w:r>
    </w:p>
    <w:p w14:paraId="6BAA1E38" w14:textId="78563B8F" w:rsidR="00433B51" w:rsidRDefault="00433B51" w:rsidP="00433B51">
      <w:pPr>
        <w:rPr>
          <w:lang w:val="en-US"/>
        </w:rPr>
      </w:pPr>
    </w:p>
    <w:p w14:paraId="36187DFA" w14:textId="32E5B684" w:rsidR="00F96A53" w:rsidRDefault="00F96A53" w:rsidP="00783D5D">
      <w:pPr>
        <w:rPr>
          <w:lang w:val="en-US"/>
        </w:rPr>
      </w:pPr>
    </w:p>
    <w:p w14:paraId="122C54E1" w14:textId="4ED25DD0" w:rsidR="0013305C" w:rsidRPr="0013305C" w:rsidRDefault="0013305C" w:rsidP="009D0472">
      <w:pPr>
        <w:pStyle w:val="Heading1"/>
        <w:ind w:left="360"/>
        <w:rPr>
          <w:lang w:val="en-US"/>
        </w:rPr>
      </w:pPr>
      <w:r w:rsidRPr="0013305C">
        <w:rPr>
          <w:lang w:val="en-US"/>
        </w:rPr>
        <w:t>VIEWS</w:t>
      </w:r>
    </w:p>
    <w:p w14:paraId="7765C0E9" w14:textId="15A6AE5F" w:rsidR="0013305C" w:rsidRPr="0013305C" w:rsidRDefault="0013305C" w:rsidP="0013305C">
      <w:pPr>
        <w:rPr>
          <w:lang w:val="en-US"/>
        </w:rPr>
      </w:pPr>
    </w:p>
    <w:p w14:paraId="22438ECC" w14:textId="77777777" w:rsidR="004F6F01" w:rsidRPr="004F6F01" w:rsidRDefault="004F6F01" w:rsidP="004F6F01">
      <w:pPr>
        <w:pStyle w:val="ListParagraph"/>
        <w:keepNext/>
        <w:keepLines/>
        <w:numPr>
          <w:ilvl w:val="0"/>
          <w:numId w:val="7"/>
        </w:numPr>
        <w:spacing w:before="40" w:after="0"/>
        <w:contextualSpacing w:val="0"/>
        <w:outlineLvl w:val="1"/>
        <w:rPr>
          <w:rFonts w:asciiTheme="majorHAnsi" w:eastAsiaTheme="majorEastAsia" w:hAnsiTheme="majorHAnsi" w:cstheme="majorBidi"/>
          <w:vanish/>
          <w:color w:val="2F5496" w:themeColor="accent1" w:themeShade="BF"/>
          <w:sz w:val="26"/>
          <w:szCs w:val="26"/>
          <w:lang w:val="en-US"/>
        </w:rPr>
      </w:pPr>
    </w:p>
    <w:p w14:paraId="20360CF1" w14:textId="77777777" w:rsidR="004F6F01" w:rsidRPr="004F6F01" w:rsidRDefault="004F6F01" w:rsidP="004F6F01">
      <w:pPr>
        <w:pStyle w:val="ListParagraph"/>
        <w:keepNext/>
        <w:keepLines/>
        <w:numPr>
          <w:ilvl w:val="0"/>
          <w:numId w:val="7"/>
        </w:numPr>
        <w:spacing w:before="40" w:after="0"/>
        <w:contextualSpacing w:val="0"/>
        <w:outlineLvl w:val="1"/>
        <w:rPr>
          <w:rFonts w:asciiTheme="majorHAnsi" w:eastAsiaTheme="majorEastAsia" w:hAnsiTheme="majorHAnsi" w:cstheme="majorBidi"/>
          <w:vanish/>
          <w:color w:val="2F5496" w:themeColor="accent1" w:themeShade="BF"/>
          <w:sz w:val="26"/>
          <w:szCs w:val="26"/>
          <w:lang w:val="en-US"/>
        </w:rPr>
      </w:pPr>
    </w:p>
    <w:p w14:paraId="367C3294" w14:textId="14C9E3D5" w:rsidR="0013305C" w:rsidRPr="0013305C" w:rsidRDefault="0013305C" w:rsidP="004F6F01">
      <w:pPr>
        <w:pStyle w:val="Heading2"/>
        <w:numPr>
          <w:ilvl w:val="1"/>
          <w:numId w:val="7"/>
        </w:numPr>
        <w:ind w:left="450"/>
        <w:rPr>
          <w:lang w:val="en-US"/>
        </w:rPr>
      </w:pPr>
      <w:proofErr w:type="spellStart"/>
      <w:r>
        <w:rPr>
          <w:lang w:val="en-US"/>
        </w:rPr>
        <w:t>dbo.user_serviceprovider</w:t>
      </w:r>
      <w:proofErr w:type="spellEnd"/>
    </w:p>
    <w:p w14:paraId="6C52A726" w14:textId="2EBF5E05" w:rsidR="0013305C" w:rsidRDefault="009D0472" w:rsidP="009D0472">
      <w:pPr>
        <w:pStyle w:val="Heading3"/>
        <w:rPr>
          <w:lang w:val="en-US"/>
        </w:rPr>
      </w:pPr>
      <w:r>
        <w:rPr>
          <w:lang w:val="en-US"/>
        </w:rPr>
        <w:t>Description:</w:t>
      </w:r>
    </w:p>
    <w:p w14:paraId="4058A504" w14:textId="66925038" w:rsidR="009D0472" w:rsidRDefault="00F420DA" w:rsidP="009D0472">
      <w:pPr>
        <w:rPr>
          <w:lang w:val="en-US"/>
        </w:rPr>
      </w:pPr>
      <w:r>
        <w:rPr>
          <w:lang w:val="en-US"/>
        </w:rPr>
        <w:t>Our aim of the project is not only creating a functional one, but one that is compatible with current standards.</w:t>
      </w:r>
    </w:p>
    <w:p w14:paraId="4A881A07" w14:textId="7429EAC6" w:rsidR="00F420DA" w:rsidRDefault="00F420DA" w:rsidP="009D0472">
      <w:pPr>
        <w:rPr>
          <w:lang w:val="en-US"/>
        </w:rPr>
      </w:pPr>
      <w:r>
        <w:rPr>
          <w:lang w:val="en-US"/>
        </w:rPr>
        <w:t>Despite that our project isn’t faced much traffic yet, but we still wanted to design it in the best manner and considered the performance of our database as one of our priorities.</w:t>
      </w:r>
    </w:p>
    <w:p w14:paraId="2575F609" w14:textId="5C79E148" w:rsidR="00F420DA" w:rsidRDefault="00F420DA" w:rsidP="009D0472">
      <w:pPr>
        <w:rPr>
          <w:lang w:val="en-US"/>
        </w:rPr>
      </w:pPr>
      <w:r>
        <w:rPr>
          <w:lang w:val="en-US"/>
        </w:rPr>
        <w:t xml:space="preserve">One method to tune a database for better performance is to use materialized views, this view is used for joining </w:t>
      </w:r>
      <w:r w:rsidR="00433B51">
        <w:rPr>
          <w:lang w:val="en-US"/>
        </w:rPr>
        <w:t>different information related users and services and service providers.</w:t>
      </w:r>
    </w:p>
    <w:p w14:paraId="01015CB7" w14:textId="7E86B96F" w:rsidR="009D0472" w:rsidRDefault="009D0472" w:rsidP="009D0472">
      <w:pPr>
        <w:pStyle w:val="Heading3"/>
        <w:rPr>
          <w:lang w:val="en-US"/>
        </w:rPr>
      </w:pPr>
      <w:r>
        <w:rPr>
          <w:lang w:val="en-US"/>
        </w:rPr>
        <w:t>Columns:</w:t>
      </w:r>
    </w:p>
    <w:tbl>
      <w:tblPr>
        <w:tblW w:w="5000" w:type="pct"/>
        <w:tblCellMar>
          <w:top w:w="15" w:type="dxa"/>
          <w:left w:w="15" w:type="dxa"/>
          <w:bottom w:w="15" w:type="dxa"/>
          <w:right w:w="15" w:type="dxa"/>
        </w:tblCellMar>
        <w:tblLook w:val="04A0" w:firstRow="1" w:lastRow="0" w:firstColumn="1" w:lastColumn="0" w:noHBand="0" w:noVBand="1"/>
      </w:tblPr>
      <w:tblGrid>
        <w:gridCol w:w="126"/>
        <w:gridCol w:w="1660"/>
        <w:gridCol w:w="6640"/>
        <w:gridCol w:w="126"/>
        <w:gridCol w:w="126"/>
        <w:gridCol w:w="126"/>
        <w:gridCol w:w="126"/>
        <w:gridCol w:w="126"/>
      </w:tblGrid>
      <w:tr w:rsidR="009A1982" w:rsidRPr="009A1982" w14:paraId="7D90E8EC" w14:textId="77777777" w:rsidTr="009A1982">
        <w:trPr>
          <w:gridAfter w:val="1"/>
          <w:hidden/>
        </w:trPr>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71B18CAF"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Column Name</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436EFD33"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Description</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13F46F76"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Datatype</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2364C4DB"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Length</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6BE0C7DE"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Allow Nulls</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29608656"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Default</w:t>
            </w:r>
          </w:p>
        </w:tc>
        <w:tc>
          <w:tcPr>
            <w:tcW w:w="0" w:type="auto"/>
            <w:tcBorders>
              <w:top w:val="single" w:sz="6" w:space="0" w:color="D0D0D0"/>
              <w:left w:val="single" w:sz="6" w:space="0" w:color="D0D0D0"/>
              <w:bottom w:val="single" w:sz="6" w:space="0" w:color="D0D0D0"/>
              <w:right w:val="single" w:sz="6" w:space="0" w:color="D0D0D0"/>
            </w:tcBorders>
            <w:shd w:val="clear" w:color="auto" w:fill="E5E5E5"/>
            <w:noWrap/>
            <w:tcMar>
              <w:top w:w="60" w:type="dxa"/>
              <w:left w:w="60" w:type="dxa"/>
              <w:bottom w:w="60" w:type="dxa"/>
              <w:right w:w="60" w:type="dxa"/>
            </w:tcMar>
            <w:vAlign w:val="center"/>
            <w:hideMark/>
          </w:tcPr>
          <w:p w14:paraId="770E604A" w14:textId="77777777" w:rsidR="009A1982" w:rsidRPr="009A1982" w:rsidRDefault="009A1982" w:rsidP="009A1982">
            <w:pPr>
              <w:spacing w:after="0" w:line="240"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Formula</w:t>
            </w:r>
          </w:p>
        </w:tc>
      </w:tr>
      <w:tr w:rsidR="009A1982" w:rsidRPr="009A1982" w14:paraId="67918D15"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B449142"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50855DA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user_id</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765BC5C"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4F7EB38"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int</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60775FF"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7468962"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81154F6"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BF52B78"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1A51B312"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55DE4D72"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C4E010E"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first_na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78B4C7A"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601CEB7"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E643FFC"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6F789E8" w14:textId="2F11D766"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6C3D3EEF" wp14:editId="17659500">
                  <wp:extent cx="141605" cy="122555"/>
                  <wp:effectExtent l="0" t="0" r="0" b="0"/>
                  <wp:docPr id="14" name="Picture 14"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172375D"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5C2B977"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568D6C96"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B4F6CCA"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10D6483"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last_na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9D5DB58"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C4C8C12"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FA664DA"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D7808FD" w14:textId="50E1F411"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04A442F3" wp14:editId="1C42FC9E">
                  <wp:extent cx="141605" cy="122555"/>
                  <wp:effectExtent l="0" t="0" r="0" b="0"/>
                  <wp:docPr id="13" name="Picture 13"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0FDAD3F"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EEC33D6"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24DC848D"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0A8B9A27"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28A56D9C"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email</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D6AD049"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5C57FD3"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4C58C8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5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9AC1C4F"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AC6EED2"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CC4CC3F"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424DB882"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AD5CBD9"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6FA0745"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company_na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0F5A7D3"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B34279C"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AE08354"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21B30CB" w14:textId="4A82A5D9"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2CA91BF3" wp14:editId="2C8A238D">
                  <wp:extent cx="141605" cy="122555"/>
                  <wp:effectExtent l="0" t="0" r="0" b="0"/>
                  <wp:docPr id="12" name="Picture 12"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82B9837"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B7B3FDB"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54B5785D"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AAC281F"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798BFF6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address_sp</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AD12F71"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615B7A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A324A18"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65153CF" w14:textId="0A3FDC38"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6EA2118A" wp14:editId="1616F84A">
                  <wp:extent cx="141605" cy="122555"/>
                  <wp:effectExtent l="0" t="0" r="0" b="0"/>
                  <wp:docPr id="11" name="Picture 11"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90904EB"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A0E613F"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6F398FF1"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50D776C1"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74F3A453"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telephon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1F3F8AB"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7977CFB"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9A2804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A1EF3A4" w14:textId="5C61168B"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5A87DA49" wp14:editId="740AC629">
                  <wp:extent cx="141605" cy="122555"/>
                  <wp:effectExtent l="0" t="0" r="0" b="0"/>
                  <wp:docPr id="10" name="Picture 10"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0758CA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8A0E338"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117C6959"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0E53FE06"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4744EE3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website_link</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A72A89D"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BBB6E91"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08DA138"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46EB471" w14:textId="68F806B9"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28CE05CD" wp14:editId="6965298D">
                  <wp:extent cx="141605" cy="122555"/>
                  <wp:effectExtent l="0" t="0" r="0" b="0"/>
                  <wp:docPr id="9" name="Picture 9"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60D1762"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F46FD9D"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4FF732D2"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6CE231CD"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C9D87B3"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contact_email</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26BAC2E"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7B9257E"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4E0493E"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5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B667A4E" w14:textId="57E9E863"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02C156CD" wp14:editId="1A7A10F9">
                  <wp:extent cx="141605" cy="122555"/>
                  <wp:effectExtent l="0" t="0" r="0" b="0"/>
                  <wp:docPr id="8" name="Picture 8"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56EF7AD"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D206CB5"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2A693275"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59657EAD"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25B98B44"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zip</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A207011"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9781724"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int</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F1C872E"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4</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47AFE61" w14:textId="7D68FBD5"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4E2BBB55" wp14:editId="698DBBC2">
                  <wp:extent cx="141605" cy="122555"/>
                  <wp:effectExtent l="0" t="0" r="0" b="0"/>
                  <wp:docPr id="7" name="Picture 7"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7D7D7CB7"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226827F"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317FE3BD"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20C170B2"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80D2D5D"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city</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C92144F"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B221E80"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6F8DB75"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50</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3407F1DE" w14:textId="6066218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7EBE82F2" wp14:editId="121C3D3E">
                  <wp:extent cx="141605" cy="122555"/>
                  <wp:effectExtent l="0" t="0" r="0" b="0"/>
                  <wp:docPr id="6" name="Picture 6"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2FD6ADBD"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59D3E833"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r w:rsidR="009A1982" w:rsidRPr="009A1982" w14:paraId="5A651AEF" w14:textId="77777777" w:rsidTr="009A1982">
        <w:trPr>
          <w:hidden/>
        </w:trPr>
        <w:tc>
          <w:tcPr>
            <w:tcW w:w="0" w:type="auto"/>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1250A321" w14:textId="77777777"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1000" w:type="pct"/>
            <w:tcBorders>
              <w:top w:val="single" w:sz="6" w:space="0" w:color="D0D0D0"/>
              <w:left w:val="single" w:sz="6" w:space="0" w:color="D0D0D0"/>
              <w:bottom w:val="single" w:sz="6" w:space="0" w:color="D0D0D0"/>
              <w:right w:val="single" w:sz="6" w:space="0" w:color="D0D0D0"/>
            </w:tcBorders>
            <w:noWrap/>
            <w:tcMar>
              <w:top w:w="60" w:type="dxa"/>
              <w:left w:w="60" w:type="dxa"/>
              <w:bottom w:w="60" w:type="dxa"/>
              <w:right w:w="60" w:type="dxa"/>
            </w:tcMar>
            <w:hideMark/>
          </w:tcPr>
          <w:p w14:paraId="3A8ED7D2"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b/>
                <w:bCs/>
                <w:vanish/>
                <w:color w:val="000000"/>
                <w:sz w:val="20"/>
                <w:szCs w:val="20"/>
                <w:lang w:eastAsia="de-DE"/>
              </w:rPr>
              <w:t>about_me</w:t>
            </w:r>
          </w:p>
        </w:tc>
        <w:tc>
          <w:tcPr>
            <w:tcW w:w="4000" w:type="pct"/>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4FA5AEC" w14:textId="77777777" w:rsidR="009A1982" w:rsidRPr="009A1982" w:rsidRDefault="009A1982" w:rsidP="009A1982">
            <w:pPr>
              <w:spacing w:after="30" w:line="140" w:lineRule="atLeast"/>
              <w:jc w:val="right"/>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14"/>
                <w:szCs w:val="14"/>
                <w:shd w:val="clear" w:color="auto" w:fill="E0E0E0"/>
                <w:lang w:eastAsia="de-DE"/>
              </w:rPr>
              <w:t>Summary</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637EDC16"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nvarchar</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14CE155B"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255</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411603F9" w14:textId="57950C2C" w:rsidR="009A1982" w:rsidRPr="009A1982" w:rsidRDefault="009A1982" w:rsidP="009A1982">
            <w:pPr>
              <w:spacing w:after="0" w:line="336" w:lineRule="auto"/>
              <w:jc w:val="center"/>
              <w:rPr>
                <w:rFonts w:ascii="Segoe UI" w:eastAsia="Times New Roman" w:hAnsi="Segoe UI" w:cs="Segoe UI"/>
                <w:vanish/>
                <w:color w:val="000000"/>
                <w:sz w:val="20"/>
                <w:szCs w:val="20"/>
                <w:lang w:eastAsia="de-DE"/>
              </w:rPr>
            </w:pPr>
            <w:r w:rsidRPr="009A1982">
              <w:rPr>
                <w:rFonts w:ascii="Segoe UI" w:eastAsia="Times New Roman" w:hAnsi="Segoe UI" w:cs="Segoe UI"/>
                <w:noProof/>
                <w:vanish/>
                <w:color w:val="000000"/>
                <w:sz w:val="20"/>
                <w:szCs w:val="20"/>
                <w:lang w:eastAsia="de-DE"/>
              </w:rPr>
              <w:drawing>
                <wp:inline distT="0" distB="0" distL="0" distR="0" wp14:anchorId="6DB2714D" wp14:editId="59CAE3E1">
                  <wp:extent cx="141605" cy="122555"/>
                  <wp:effectExtent l="0" t="0" r="0" b="0"/>
                  <wp:docPr id="5" name="Picture 5" descr="C:\Users\akbar\OneDrive\Documents\Document! X\Extrahands4.me\template\packages\core-db\images\tick.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kbar\OneDrive\Documents\Document! X\Extrahands4.me\template\packages\core-db\images\tick.gi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1605" cy="122555"/>
                          </a:xfrm>
                          <a:prstGeom prst="rect">
                            <a:avLst/>
                          </a:prstGeom>
                          <a:noFill/>
                          <a:ln>
                            <a:noFill/>
                          </a:ln>
                        </pic:spPr>
                      </pic:pic>
                    </a:graphicData>
                  </a:graphic>
                </wp:inline>
              </w:drawing>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4A33EFA"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c>
          <w:tcPr>
            <w:tcW w:w="0" w:type="auto"/>
            <w:tcBorders>
              <w:top w:val="single" w:sz="6" w:space="0" w:color="D0D0D0"/>
              <w:left w:val="single" w:sz="6" w:space="0" w:color="D0D0D0"/>
              <w:bottom w:val="single" w:sz="6" w:space="0" w:color="D0D0D0"/>
              <w:right w:val="single" w:sz="6" w:space="0" w:color="D0D0D0"/>
            </w:tcBorders>
            <w:tcMar>
              <w:top w:w="60" w:type="dxa"/>
              <w:left w:w="60" w:type="dxa"/>
              <w:bottom w:w="60" w:type="dxa"/>
              <w:right w:w="60" w:type="dxa"/>
            </w:tcMar>
            <w:hideMark/>
          </w:tcPr>
          <w:p w14:paraId="05B3B64B" w14:textId="77777777" w:rsidR="009A1982" w:rsidRPr="009A1982" w:rsidRDefault="009A1982" w:rsidP="009A1982">
            <w:pPr>
              <w:spacing w:after="0" w:line="336" w:lineRule="auto"/>
              <w:rPr>
                <w:rFonts w:ascii="Segoe UI" w:eastAsia="Times New Roman" w:hAnsi="Segoe UI" w:cs="Segoe UI"/>
                <w:vanish/>
                <w:color w:val="000000"/>
                <w:sz w:val="20"/>
                <w:szCs w:val="20"/>
                <w:lang w:eastAsia="de-DE"/>
              </w:rPr>
            </w:pPr>
            <w:r w:rsidRPr="009A1982">
              <w:rPr>
                <w:rFonts w:ascii="Segoe UI" w:eastAsia="Times New Roman" w:hAnsi="Segoe UI" w:cs="Segoe UI"/>
                <w:vanish/>
                <w:color w:val="000000"/>
                <w:sz w:val="20"/>
                <w:szCs w:val="20"/>
                <w:lang w:eastAsia="de-DE"/>
              </w:rPr>
              <w:t> </w:t>
            </w:r>
          </w:p>
        </w:tc>
      </w:tr>
    </w:tbl>
    <w:tbl>
      <w:tblPr>
        <w:tblStyle w:val="GridTable4-Accent1"/>
        <w:tblW w:w="4060" w:type="pct"/>
        <w:tblLook w:val="04A0" w:firstRow="1" w:lastRow="0" w:firstColumn="1" w:lastColumn="0" w:noHBand="0" w:noVBand="1"/>
      </w:tblPr>
      <w:tblGrid>
        <w:gridCol w:w="1677"/>
        <w:gridCol w:w="225"/>
        <w:gridCol w:w="347"/>
        <w:gridCol w:w="2210"/>
        <w:gridCol w:w="681"/>
        <w:gridCol w:w="1772"/>
        <w:gridCol w:w="224"/>
        <w:gridCol w:w="222"/>
      </w:tblGrid>
      <w:tr w:rsidR="009A1982" w:rsidRPr="002C0AC0" w14:paraId="7A285A2C"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hideMark/>
          </w:tcPr>
          <w:p w14:paraId="2CE0F611" w14:textId="77777777" w:rsidR="009A1982" w:rsidRPr="002C0AC0" w:rsidRDefault="009A1982" w:rsidP="00CE7815">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53" w:type="pct"/>
            <w:noWrap/>
            <w:hideMark/>
          </w:tcPr>
          <w:p w14:paraId="4D4CA871" w14:textId="77777777" w:rsidR="009A1982" w:rsidRPr="002C0AC0" w:rsidRDefault="009A1982"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405" w:type="pct"/>
            <w:gridSpan w:val="4"/>
            <w:noWrap/>
            <w:hideMark/>
          </w:tcPr>
          <w:p w14:paraId="10E6CEB8" w14:textId="77777777" w:rsidR="009A1982" w:rsidRPr="002C0AC0" w:rsidRDefault="009A1982"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52" w:type="pct"/>
            <w:noWrap/>
            <w:hideMark/>
          </w:tcPr>
          <w:p w14:paraId="01953041" w14:textId="77777777" w:rsidR="009A1982" w:rsidRPr="002C0AC0" w:rsidRDefault="009A1982"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51" w:type="pct"/>
            <w:noWrap/>
            <w:hideMark/>
          </w:tcPr>
          <w:p w14:paraId="5368E50F" w14:textId="77777777" w:rsidR="009A1982" w:rsidRPr="002C0AC0" w:rsidRDefault="009A1982"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9A1982" w:rsidRPr="002C0AC0" w14:paraId="22CAAE7A"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79183A99"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53" w:type="pct"/>
            <w:hideMark/>
          </w:tcPr>
          <w:p w14:paraId="318D0016"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09491341" w14:textId="77777777" w:rsidR="009A1982" w:rsidRPr="002C0AC0" w:rsidRDefault="009A1982"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53744E1F"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FE5ED3B"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9A1982" w:rsidRPr="002C0AC0" w14:paraId="55452FDA"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4944115"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53" w:type="pct"/>
            <w:hideMark/>
          </w:tcPr>
          <w:p w14:paraId="56919666"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A43A3BE" w14:textId="77777777" w:rsidR="009A1982" w:rsidRPr="002C0AC0" w:rsidRDefault="009A1982"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FED7DF2"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5505A985"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A1982" w:rsidRPr="002C0AC0" w14:paraId="58F7F6D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A49A48C"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53" w:type="pct"/>
            <w:hideMark/>
          </w:tcPr>
          <w:p w14:paraId="563A6D58"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1A81A4AF" w14:textId="77777777" w:rsidR="009A1982" w:rsidRPr="002C0AC0" w:rsidRDefault="009A1982"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A978DA2"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23218BAB"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A1982" w:rsidRPr="002C0AC0" w14:paraId="3FDB3418"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3BC64AA9"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53" w:type="pct"/>
            <w:hideMark/>
          </w:tcPr>
          <w:p w14:paraId="412B0F15"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BEE82BB" w14:textId="77777777" w:rsidR="009A1982" w:rsidRPr="002C0AC0" w:rsidRDefault="009A1982"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819FB33"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17C6C75F"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9A1982" w:rsidRPr="002C0AC0" w14:paraId="0E254CBF"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576A597B"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53" w:type="pct"/>
            <w:hideMark/>
          </w:tcPr>
          <w:p w14:paraId="25F79894"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6A537E4" w14:textId="77777777" w:rsidR="009A1982" w:rsidRPr="002C0AC0" w:rsidRDefault="009A1982"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2B5DDC4D"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4AD951D6"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9A1982" w:rsidRPr="002C0AC0" w14:paraId="0C98FA54"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7FDF23C"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53" w:type="pct"/>
            <w:hideMark/>
          </w:tcPr>
          <w:p w14:paraId="7442C022"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3FD1DE79" w14:textId="77777777" w:rsidR="009A1982" w:rsidRPr="002C0AC0" w:rsidRDefault="009A1982"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150A730"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3E2AD778"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9A1982" w:rsidRPr="002C0AC0" w14:paraId="7E7AC778"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3C812EC"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53" w:type="pct"/>
            <w:hideMark/>
          </w:tcPr>
          <w:p w14:paraId="0D8AE099"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23D70089" w14:textId="77777777" w:rsidR="009A1982" w:rsidRPr="002C0AC0" w:rsidRDefault="009A1982"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A3C4F08"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46B08F6B"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9A1982" w:rsidRPr="002C0AC0" w14:paraId="662CDD52"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4743515C"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53" w:type="pct"/>
            <w:hideMark/>
          </w:tcPr>
          <w:p w14:paraId="7C951F8B"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405" w:type="pct"/>
            <w:gridSpan w:val="4"/>
            <w:hideMark/>
          </w:tcPr>
          <w:p w14:paraId="7FE811A0" w14:textId="77777777" w:rsidR="009A1982" w:rsidRPr="002C0AC0" w:rsidRDefault="009A1982"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4F92A54"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65D98E16"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9A1982" w:rsidRPr="002C0AC0" w14:paraId="27F95F22"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6233923E"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53" w:type="pct"/>
            <w:hideMark/>
          </w:tcPr>
          <w:p w14:paraId="6F7E2D3C"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405" w:type="pct"/>
            <w:gridSpan w:val="4"/>
            <w:hideMark/>
          </w:tcPr>
          <w:p w14:paraId="569A5965" w14:textId="77777777" w:rsidR="009A1982" w:rsidRPr="002C0AC0" w:rsidRDefault="009A1982"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7A64689B"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51" w:type="pct"/>
            <w:hideMark/>
          </w:tcPr>
          <w:p w14:paraId="790DF83E" w14:textId="77777777" w:rsidR="009A1982" w:rsidRPr="002C0AC0" w:rsidRDefault="009A1982"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9A1982" w:rsidRPr="002C0AC0" w14:paraId="58CF71C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0" w:type="pct"/>
            <w:noWrap/>
            <w:hideMark/>
          </w:tcPr>
          <w:p w14:paraId="24C35187" w14:textId="77777777" w:rsidR="009A1982" w:rsidRPr="002C0AC0" w:rsidRDefault="009A1982"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53" w:type="pct"/>
            <w:hideMark/>
          </w:tcPr>
          <w:p w14:paraId="741B6807"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405" w:type="pct"/>
            <w:gridSpan w:val="4"/>
            <w:hideMark/>
          </w:tcPr>
          <w:p w14:paraId="5A72D964" w14:textId="77777777" w:rsidR="009A1982" w:rsidRPr="002C0AC0" w:rsidRDefault="009A1982"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52" w:type="pct"/>
            <w:hideMark/>
          </w:tcPr>
          <w:p w14:paraId="030AAD1F"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51" w:type="pct"/>
            <w:hideMark/>
          </w:tcPr>
          <w:p w14:paraId="4BA01EEE" w14:textId="77777777" w:rsidR="009A1982" w:rsidRPr="002C0AC0" w:rsidRDefault="009A1982"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9A1982" w14:paraId="48E761B6"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94D67B7" w14:textId="77777777" w:rsidR="009A1982" w:rsidRPr="004F6F01" w:rsidRDefault="009A1982" w:rsidP="00CE7815">
            <w:pPr>
              <w:rPr>
                <w:lang w:val="en-US"/>
              </w:rPr>
            </w:pPr>
            <w:r>
              <w:rPr>
                <w:lang w:val="en-US"/>
              </w:rPr>
              <w:t>Name</w:t>
            </w:r>
          </w:p>
        </w:tc>
        <w:tc>
          <w:tcPr>
            <w:tcW w:w="1502" w:type="pct"/>
          </w:tcPr>
          <w:p w14:paraId="1990B1B2" w14:textId="77777777" w:rsidR="009A1982" w:rsidRPr="004F6F01" w:rsidRDefault="009A1982"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ata Type</w:t>
            </w:r>
          </w:p>
        </w:tc>
        <w:tc>
          <w:tcPr>
            <w:tcW w:w="463" w:type="pct"/>
          </w:tcPr>
          <w:p w14:paraId="5EFDC7D0" w14:textId="77777777" w:rsidR="009A1982" w:rsidRPr="004F6F01" w:rsidRDefault="009A1982"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9A1982" w14:paraId="1A08BA07"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F9C5337" w14:textId="4BBE5E1E" w:rsidR="009A1982" w:rsidRPr="004F6F01" w:rsidRDefault="009A1982" w:rsidP="00CE7815">
            <w:pPr>
              <w:rPr>
                <w:b w:val="0"/>
                <w:bCs w:val="0"/>
                <w:lang w:val="en-US"/>
              </w:rPr>
            </w:pPr>
            <w:proofErr w:type="spellStart"/>
            <w:r>
              <w:rPr>
                <w:b w:val="0"/>
                <w:bCs w:val="0"/>
                <w:lang w:val="en-US"/>
              </w:rPr>
              <w:t>User_id</w:t>
            </w:r>
            <w:proofErr w:type="spellEnd"/>
          </w:p>
        </w:tc>
        <w:tc>
          <w:tcPr>
            <w:tcW w:w="1502" w:type="pct"/>
          </w:tcPr>
          <w:p w14:paraId="5B31457D" w14:textId="3564F3AB" w:rsidR="009A1982" w:rsidRDefault="009A1982"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463" w:type="pct"/>
          </w:tcPr>
          <w:p w14:paraId="0C43A474" w14:textId="78A9003B" w:rsidR="009A1982" w:rsidRDefault="009A1982" w:rsidP="00CE7815">
            <w:pPr>
              <w:cnfStyle w:val="000000000000" w:firstRow="0" w:lastRow="0" w:firstColumn="0" w:lastColumn="0" w:oddVBand="0" w:evenVBand="0" w:oddHBand="0" w:evenHBand="0" w:firstRowFirstColumn="0" w:firstRowLastColumn="0" w:lastRowFirstColumn="0" w:lastRowLastColumn="0"/>
              <w:rPr>
                <w:lang w:val="en-US"/>
              </w:rPr>
            </w:pPr>
          </w:p>
        </w:tc>
      </w:tr>
      <w:tr w:rsidR="009A1982" w14:paraId="5BFD9880"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BD567BF" w14:textId="65CCB12D" w:rsidR="009A1982" w:rsidRPr="004F6F01" w:rsidRDefault="009A1982" w:rsidP="009A1982">
            <w:pPr>
              <w:rPr>
                <w:b w:val="0"/>
                <w:bCs w:val="0"/>
                <w:lang w:val="en-US"/>
              </w:rPr>
            </w:pPr>
            <w:proofErr w:type="spellStart"/>
            <w:r w:rsidRPr="00FB5992">
              <w:rPr>
                <w:b w:val="0"/>
                <w:bCs w:val="0"/>
                <w:lang w:val="en-US"/>
              </w:rPr>
              <w:t>first_name</w:t>
            </w:r>
            <w:proofErr w:type="spellEnd"/>
          </w:p>
        </w:tc>
        <w:tc>
          <w:tcPr>
            <w:tcW w:w="1502" w:type="pct"/>
          </w:tcPr>
          <w:p w14:paraId="24F9F5FC" w14:textId="7CE4A6E2" w:rsidR="009A1982"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N</w:t>
            </w:r>
            <w:r w:rsidRPr="00AA7031">
              <w:rPr>
                <w:lang w:val="en-US"/>
              </w:rPr>
              <w:t>VARCHAR</w:t>
            </w:r>
          </w:p>
        </w:tc>
        <w:tc>
          <w:tcPr>
            <w:tcW w:w="463" w:type="pct"/>
          </w:tcPr>
          <w:p w14:paraId="245E9818" w14:textId="6A9812C7" w:rsidR="009A1982"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9A1982" w14:paraId="0E015685"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AD040CA" w14:textId="78B5E9AE" w:rsidR="009A1982" w:rsidRPr="00613306" w:rsidRDefault="009A1982" w:rsidP="009A1982">
            <w:pPr>
              <w:rPr>
                <w:b w:val="0"/>
                <w:bCs w:val="0"/>
                <w:lang w:val="en-US"/>
              </w:rPr>
            </w:pPr>
            <w:proofErr w:type="spellStart"/>
            <w:r w:rsidRPr="00FB5992">
              <w:rPr>
                <w:b w:val="0"/>
                <w:bCs w:val="0"/>
                <w:lang w:val="en-US"/>
              </w:rPr>
              <w:t>last_name</w:t>
            </w:r>
            <w:proofErr w:type="spellEnd"/>
          </w:p>
        </w:tc>
        <w:tc>
          <w:tcPr>
            <w:tcW w:w="1502" w:type="pct"/>
          </w:tcPr>
          <w:p w14:paraId="12525A81" w14:textId="43B3B726" w:rsidR="009A1982" w:rsidRPr="00AA7031"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sidRPr="00E74318">
              <w:rPr>
                <w:lang w:val="en-US"/>
              </w:rPr>
              <w:t>NVARCHAR</w:t>
            </w:r>
          </w:p>
        </w:tc>
        <w:tc>
          <w:tcPr>
            <w:tcW w:w="463" w:type="pct"/>
          </w:tcPr>
          <w:p w14:paraId="7C66C786" w14:textId="36542ACC" w:rsidR="009A1982" w:rsidRPr="00E03446"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Pr>
                <w:lang w:val="en-US"/>
              </w:rPr>
              <w:t>40</w:t>
            </w:r>
          </w:p>
        </w:tc>
      </w:tr>
      <w:tr w:rsidR="009A1982" w14:paraId="0456FB91"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460E316" w14:textId="75D2C35A" w:rsidR="009A1982" w:rsidRPr="00613306" w:rsidRDefault="009A1982" w:rsidP="009A1982">
            <w:pPr>
              <w:rPr>
                <w:b w:val="0"/>
                <w:bCs w:val="0"/>
                <w:lang w:val="en-US"/>
              </w:rPr>
            </w:pPr>
            <w:r w:rsidRPr="00FB5992">
              <w:rPr>
                <w:b w:val="0"/>
                <w:bCs w:val="0"/>
                <w:lang w:val="en-US"/>
              </w:rPr>
              <w:lastRenderedPageBreak/>
              <w:t>email</w:t>
            </w:r>
          </w:p>
        </w:tc>
        <w:tc>
          <w:tcPr>
            <w:tcW w:w="1502" w:type="pct"/>
          </w:tcPr>
          <w:p w14:paraId="73F4BABA" w14:textId="1199EF87" w:rsidR="009A1982" w:rsidRPr="00AA7031"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sidRPr="00E74318">
              <w:rPr>
                <w:lang w:val="en-US"/>
              </w:rPr>
              <w:t>NVARCHAR</w:t>
            </w:r>
          </w:p>
        </w:tc>
        <w:tc>
          <w:tcPr>
            <w:tcW w:w="463" w:type="pct"/>
          </w:tcPr>
          <w:p w14:paraId="0EAC5574" w14:textId="30AB4FDA" w:rsidR="009A1982" w:rsidRPr="00E03446"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9A1982" w14:paraId="50C4BE31"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17FD948A" w14:textId="147A5A74" w:rsidR="009A1982" w:rsidRDefault="009A1982" w:rsidP="009A1982">
            <w:pPr>
              <w:rPr>
                <w:b w:val="0"/>
                <w:bCs w:val="0"/>
                <w:lang w:val="en-US"/>
              </w:rPr>
            </w:pPr>
            <w:proofErr w:type="spellStart"/>
            <w:r w:rsidRPr="00613306">
              <w:rPr>
                <w:b w:val="0"/>
                <w:bCs w:val="0"/>
                <w:lang w:val="en-US"/>
              </w:rPr>
              <w:t>company_name</w:t>
            </w:r>
            <w:proofErr w:type="spellEnd"/>
          </w:p>
        </w:tc>
        <w:tc>
          <w:tcPr>
            <w:tcW w:w="1502" w:type="pct"/>
          </w:tcPr>
          <w:p w14:paraId="763821B6" w14:textId="253BB4A4" w:rsidR="009A1982" w:rsidRPr="00AA7031"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sidRPr="00E74318">
              <w:rPr>
                <w:lang w:val="en-US"/>
              </w:rPr>
              <w:t>NVARCHAR</w:t>
            </w:r>
          </w:p>
        </w:tc>
        <w:tc>
          <w:tcPr>
            <w:tcW w:w="463" w:type="pct"/>
          </w:tcPr>
          <w:p w14:paraId="62722A11" w14:textId="543D582B" w:rsidR="009A1982"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Pr>
                <w:lang w:val="en-US"/>
              </w:rPr>
              <w:t>40</w:t>
            </w:r>
          </w:p>
        </w:tc>
      </w:tr>
      <w:tr w:rsidR="009A1982" w14:paraId="3CF41B30"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6C14CD9" w14:textId="34ECCDC3" w:rsidR="009A1982" w:rsidRDefault="009A1982" w:rsidP="009A1982">
            <w:pPr>
              <w:rPr>
                <w:b w:val="0"/>
                <w:bCs w:val="0"/>
                <w:lang w:val="en-US"/>
              </w:rPr>
            </w:pPr>
            <w:proofErr w:type="spellStart"/>
            <w:r w:rsidRPr="00613306">
              <w:rPr>
                <w:b w:val="0"/>
                <w:bCs w:val="0"/>
                <w:lang w:val="en-US"/>
              </w:rPr>
              <w:t>address_sp</w:t>
            </w:r>
            <w:proofErr w:type="spellEnd"/>
          </w:p>
        </w:tc>
        <w:tc>
          <w:tcPr>
            <w:tcW w:w="1502" w:type="pct"/>
          </w:tcPr>
          <w:p w14:paraId="60ADDBA6" w14:textId="1E9FAA77" w:rsidR="009A1982" w:rsidRPr="00AA7031"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sidRPr="00E74318">
              <w:rPr>
                <w:lang w:val="en-US"/>
              </w:rPr>
              <w:t>NVARCHAR</w:t>
            </w:r>
          </w:p>
        </w:tc>
        <w:tc>
          <w:tcPr>
            <w:tcW w:w="463" w:type="pct"/>
          </w:tcPr>
          <w:p w14:paraId="08D05FB3" w14:textId="4DE21EFD" w:rsidR="009A1982"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9A1982" w14:paraId="33A9F617"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093F32C" w14:textId="7B9E7F76" w:rsidR="009A1982" w:rsidRDefault="009A1982" w:rsidP="009A1982">
            <w:pPr>
              <w:rPr>
                <w:b w:val="0"/>
                <w:bCs w:val="0"/>
                <w:lang w:val="en-US"/>
              </w:rPr>
            </w:pPr>
            <w:r w:rsidRPr="00613306">
              <w:rPr>
                <w:b w:val="0"/>
                <w:bCs w:val="0"/>
                <w:lang w:val="en-US"/>
              </w:rPr>
              <w:t>telephone</w:t>
            </w:r>
          </w:p>
        </w:tc>
        <w:tc>
          <w:tcPr>
            <w:tcW w:w="1502" w:type="pct"/>
          </w:tcPr>
          <w:p w14:paraId="26E4D958" w14:textId="6E5B4A67" w:rsidR="009A1982" w:rsidRPr="00AA7031"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sidRPr="00E74318">
              <w:rPr>
                <w:lang w:val="en-US"/>
              </w:rPr>
              <w:t>NVARCHAR</w:t>
            </w:r>
          </w:p>
        </w:tc>
        <w:tc>
          <w:tcPr>
            <w:tcW w:w="463" w:type="pct"/>
          </w:tcPr>
          <w:p w14:paraId="3472D033" w14:textId="76CBA83F" w:rsidR="009A1982"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Pr>
                <w:lang w:val="en-US"/>
              </w:rPr>
              <w:t>40</w:t>
            </w:r>
          </w:p>
        </w:tc>
      </w:tr>
      <w:tr w:rsidR="009A1982" w14:paraId="4E7B8208"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212147E3" w14:textId="0A8CD8F7" w:rsidR="009A1982" w:rsidRDefault="009A1982" w:rsidP="009A1982">
            <w:pPr>
              <w:rPr>
                <w:b w:val="0"/>
                <w:bCs w:val="0"/>
                <w:lang w:val="en-US"/>
              </w:rPr>
            </w:pPr>
            <w:proofErr w:type="spellStart"/>
            <w:r w:rsidRPr="00613306">
              <w:rPr>
                <w:b w:val="0"/>
                <w:bCs w:val="0"/>
                <w:lang w:val="en-US"/>
              </w:rPr>
              <w:t>website_link</w:t>
            </w:r>
            <w:proofErr w:type="spellEnd"/>
          </w:p>
        </w:tc>
        <w:tc>
          <w:tcPr>
            <w:tcW w:w="1502" w:type="pct"/>
          </w:tcPr>
          <w:p w14:paraId="14CF9C58" w14:textId="3F4253F2" w:rsidR="009A1982" w:rsidRPr="00AA7031"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sidRPr="00E74318">
              <w:rPr>
                <w:lang w:val="en-US"/>
              </w:rPr>
              <w:t>NVARCHAR</w:t>
            </w:r>
          </w:p>
        </w:tc>
        <w:tc>
          <w:tcPr>
            <w:tcW w:w="463" w:type="pct"/>
          </w:tcPr>
          <w:p w14:paraId="7BAD9D61" w14:textId="7E027F01" w:rsidR="009A1982"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9A1982" w14:paraId="149CD042"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5E2FD5E2" w14:textId="586C4263" w:rsidR="009A1982" w:rsidRDefault="009A1982" w:rsidP="009A1982">
            <w:pPr>
              <w:rPr>
                <w:b w:val="0"/>
                <w:bCs w:val="0"/>
                <w:lang w:val="en-US"/>
              </w:rPr>
            </w:pPr>
            <w:proofErr w:type="spellStart"/>
            <w:r w:rsidRPr="00613306">
              <w:rPr>
                <w:b w:val="0"/>
                <w:bCs w:val="0"/>
                <w:lang w:val="en-US"/>
              </w:rPr>
              <w:t>contact_email</w:t>
            </w:r>
            <w:proofErr w:type="spellEnd"/>
          </w:p>
        </w:tc>
        <w:tc>
          <w:tcPr>
            <w:tcW w:w="1502" w:type="pct"/>
          </w:tcPr>
          <w:p w14:paraId="6C2D1AE3" w14:textId="6E9B2E92" w:rsidR="009A1982" w:rsidRPr="00AA7031"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sidRPr="00E74318">
              <w:rPr>
                <w:lang w:val="en-US"/>
              </w:rPr>
              <w:t>NVARCHAR</w:t>
            </w:r>
          </w:p>
        </w:tc>
        <w:tc>
          <w:tcPr>
            <w:tcW w:w="463" w:type="pct"/>
          </w:tcPr>
          <w:p w14:paraId="196D63DD" w14:textId="7DE504B7" w:rsidR="009A1982"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9A1982" w14:paraId="5B605EB6"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1CECBCB" w14:textId="4C3BB4D1" w:rsidR="009A1982" w:rsidRDefault="009A1982" w:rsidP="009A1982">
            <w:pPr>
              <w:rPr>
                <w:b w:val="0"/>
                <w:bCs w:val="0"/>
                <w:lang w:val="en-US"/>
              </w:rPr>
            </w:pPr>
            <w:r w:rsidRPr="00613306">
              <w:rPr>
                <w:b w:val="0"/>
                <w:bCs w:val="0"/>
                <w:lang w:val="en-US"/>
              </w:rPr>
              <w:t>Zip</w:t>
            </w:r>
          </w:p>
        </w:tc>
        <w:tc>
          <w:tcPr>
            <w:tcW w:w="1502" w:type="pct"/>
          </w:tcPr>
          <w:p w14:paraId="556D282D" w14:textId="7F01871B" w:rsidR="009A1982" w:rsidRPr="00AA7031"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463" w:type="pct"/>
          </w:tcPr>
          <w:p w14:paraId="57AB22BC" w14:textId="77777777" w:rsidR="009A1982" w:rsidRDefault="009A1982" w:rsidP="009A1982">
            <w:pPr>
              <w:cnfStyle w:val="000000100000" w:firstRow="0" w:lastRow="0" w:firstColumn="0" w:lastColumn="0" w:oddVBand="0" w:evenVBand="0" w:oddHBand="1" w:evenHBand="0" w:firstRowFirstColumn="0" w:firstRowLastColumn="0" w:lastRowFirstColumn="0" w:lastRowLastColumn="0"/>
              <w:rPr>
                <w:lang w:val="en-US"/>
              </w:rPr>
            </w:pPr>
          </w:p>
        </w:tc>
      </w:tr>
      <w:tr w:rsidR="009A1982" w14:paraId="342557F1" w14:textId="77777777" w:rsidTr="00F96A53">
        <w:trPr>
          <w:gridAfter w:val="3"/>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60A0E456" w14:textId="2994A280" w:rsidR="009A1982" w:rsidRDefault="009A1982" w:rsidP="009A1982">
            <w:pPr>
              <w:rPr>
                <w:b w:val="0"/>
                <w:bCs w:val="0"/>
                <w:lang w:val="en-US"/>
              </w:rPr>
            </w:pPr>
            <w:r w:rsidRPr="00613306">
              <w:rPr>
                <w:b w:val="0"/>
                <w:bCs w:val="0"/>
                <w:lang w:val="en-US"/>
              </w:rPr>
              <w:t>city</w:t>
            </w:r>
          </w:p>
        </w:tc>
        <w:tc>
          <w:tcPr>
            <w:tcW w:w="1502" w:type="pct"/>
          </w:tcPr>
          <w:p w14:paraId="1764920F" w14:textId="377EBC69" w:rsidR="009A1982" w:rsidRPr="00AA7031"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sidRPr="00C728F4">
              <w:rPr>
                <w:lang w:val="en-US"/>
              </w:rPr>
              <w:t>NVARCHAR</w:t>
            </w:r>
          </w:p>
        </w:tc>
        <w:tc>
          <w:tcPr>
            <w:tcW w:w="463" w:type="pct"/>
          </w:tcPr>
          <w:p w14:paraId="084402A0" w14:textId="28CAE888" w:rsidR="009A1982" w:rsidRDefault="009A1982" w:rsidP="009A1982">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9A1982" w14:paraId="37BAD9E4" w14:textId="77777777" w:rsidTr="00F96A53">
        <w:trPr>
          <w:gridAfter w:val="3"/>
          <w:cnfStyle w:val="000000100000" w:firstRow="0" w:lastRow="0" w:firstColumn="0" w:lastColumn="0" w:oddVBand="0" w:evenVBand="0" w:oddHBand="1" w:evenHBand="0" w:firstRowFirstColumn="0" w:firstRowLastColumn="0" w:lastRowFirstColumn="0" w:lastRowLastColumn="0"/>
          <w:wAfter w:w="1505" w:type="pct"/>
        </w:trPr>
        <w:tc>
          <w:tcPr>
            <w:cnfStyle w:val="001000000000" w:firstRow="0" w:lastRow="0" w:firstColumn="1" w:lastColumn="0" w:oddVBand="0" w:evenVBand="0" w:oddHBand="0" w:evenHBand="0" w:firstRowFirstColumn="0" w:firstRowLastColumn="0" w:lastRowFirstColumn="0" w:lastRowLastColumn="0"/>
            <w:tcW w:w="1529" w:type="pct"/>
            <w:gridSpan w:val="3"/>
          </w:tcPr>
          <w:p w14:paraId="067D054F" w14:textId="462AC38B" w:rsidR="009A1982" w:rsidRDefault="009A1982" w:rsidP="009A1982">
            <w:pPr>
              <w:rPr>
                <w:b w:val="0"/>
                <w:bCs w:val="0"/>
                <w:lang w:val="en-US"/>
              </w:rPr>
            </w:pPr>
            <w:proofErr w:type="spellStart"/>
            <w:r w:rsidRPr="00613306">
              <w:rPr>
                <w:b w:val="0"/>
                <w:bCs w:val="0"/>
                <w:lang w:val="en-US"/>
              </w:rPr>
              <w:t>about_me</w:t>
            </w:r>
            <w:proofErr w:type="spellEnd"/>
          </w:p>
        </w:tc>
        <w:tc>
          <w:tcPr>
            <w:tcW w:w="1502" w:type="pct"/>
          </w:tcPr>
          <w:p w14:paraId="05415748" w14:textId="140ED6BF" w:rsidR="009A1982" w:rsidRPr="00AA7031"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sidRPr="00C728F4">
              <w:rPr>
                <w:lang w:val="en-US"/>
              </w:rPr>
              <w:t>NVARCHAR</w:t>
            </w:r>
          </w:p>
        </w:tc>
        <w:tc>
          <w:tcPr>
            <w:tcW w:w="463" w:type="pct"/>
          </w:tcPr>
          <w:p w14:paraId="36BE25BF" w14:textId="75810C29" w:rsidR="009A1982" w:rsidRDefault="009A1982" w:rsidP="009A1982">
            <w:pPr>
              <w:cnfStyle w:val="000000100000" w:firstRow="0" w:lastRow="0" w:firstColumn="0" w:lastColumn="0" w:oddVBand="0" w:evenVBand="0" w:oddHBand="1" w:evenHBand="0" w:firstRowFirstColumn="0" w:firstRowLastColumn="0" w:lastRowFirstColumn="0" w:lastRowLastColumn="0"/>
              <w:rPr>
                <w:lang w:val="en-US"/>
              </w:rPr>
            </w:pPr>
            <w:r>
              <w:rPr>
                <w:lang w:val="en-US"/>
              </w:rPr>
              <w:t>255</w:t>
            </w:r>
          </w:p>
        </w:tc>
      </w:tr>
    </w:tbl>
    <w:p w14:paraId="2735F88B" w14:textId="5C8CBFBD" w:rsidR="009D0472" w:rsidRDefault="009D0472" w:rsidP="009D0472">
      <w:pPr>
        <w:rPr>
          <w:lang w:val="en-US"/>
        </w:rPr>
      </w:pPr>
    </w:p>
    <w:p w14:paraId="1EA4AE4C" w14:textId="00A1903B" w:rsidR="009D0472" w:rsidRDefault="009D0472" w:rsidP="009D0472">
      <w:pPr>
        <w:pStyle w:val="Heading3"/>
        <w:rPr>
          <w:lang w:val="en-US"/>
        </w:rPr>
      </w:pPr>
      <w:r>
        <w:rPr>
          <w:lang w:val="en-US"/>
        </w:rPr>
        <w:t xml:space="preserve">Objects that depends on </w:t>
      </w:r>
      <w:proofErr w:type="spellStart"/>
      <w:r>
        <w:rPr>
          <w:lang w:val="en-US"/>
        </w:rPr>
        <w:t>dbo.user_serviceprovider</w:t>
      </w:r>
      <w:proofErr w:type="spellEnd"/>
    </w:p>
    <w:tbl>
      <w:tblPr>
        <w:tblStyle w:val="GridTable4-Accent1"/>
        <w:tblW w:w="4582" w:type="pct"/>
        <w:tblLook w:val="04A0" w:firstRow="1" w:lastRow="0" w:firstColumn="1" w:lastColumn="0" w:noHBand="0" w:noVBand="1"/>
      </w:tblPr>
      <w:tblGrid>
        <w:gridCol w:w="2193"/>
        <w:gridCol w:w="291"/>
        <w:gridCol w:w="451"/>
        <w:gridCol w:w="1977"/>
        <w:gridCol w:w="1215"/>
        <w:gridCol w:w="1731"/>
        <w:gridCol w:w="223"/>
        <w:gridCol w:w="223"/>
      </w:tblGrid>
      <w:tr w:rsidR="00713C50" w:rsidRPr="00CE7815" w14:paraId="329C9895"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hideMark/>
          </w:tcPr>
          <w:p w14:paraId="5D37571E" w14:textId="77777777" w:rsidR="00713C50" w:rsidRPr="00CE7815" w:rsidRDefault="00713C50" w:rsidP="00CE7815">
            <w:pPr>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rameter</w:t>
            </w:r>
          </w:p>
        </w:tc>
        <w:tc>
          <w:tcPr>
            <w:tcW w:w="175" w:type="pct"/>
            <w:noWrap/>
            <w:hideMark/>
          </w:tcPr>
          <w:p w14:paraId="2F15F756"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Direction</w:t>
            </w:r>
          </w:p>
        </w:tc>
        <w:tc>
          <w:tcPr>
            <w:tcW w:w="3237" w:type="pct"/>
            <w:gridSpan w:val="4"/>
            <w:noWrap/>
            <w:hideMark/>
          </w:tcPr>
          <w:p w14:paraId="78BE651F"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Description</w:t>
            </w:r>
          </w:p>
        </w:tc>
        <w:tc>
          <w:tcPr>
            <w:tcW w:w="134" w:type="pct"/>
            <w:noWrap/>
            <w:hideMark/>
          </w:tcPr>
          <w:p w14:paraId="3B3A5005"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Data Type</w:t>
            </w:r>
          </w:p>
        </w:tc>
        <w:tc>
          <w:tcPr>
            <w:tcW w:w="135" w:type="pct"/>
            <w:noWrap/>
            <w:hideMark/>
          </w:tcPr>
          <w:p w14:paraId="471CB019"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Size</w:t>
            </w:r>
          </w:p>
        </w:tc>
      </w:tr>
      <w:tr w:rsidR="00713C50" w:rsidRPr="00CE7815" w14:paraId="692F7176"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3C965C61"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Login</w:t>
            </w:r>
          </w:p>
        </w:tc>
        <w:tc>
          <w:tcPr>
            <w:tcW w:w="175" w:type="pct"/>
            <w:hideMark/>
          </w:tcPr>
          <w:p w14:paraId="6F62BD51"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3A05C297"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0A06DF91"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44BB86CE"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50</w:t>
            </w:r>
          </w:p>
        </w:tc>
      </w:tr>
      <w:tr w:rsidR="00713C50" w:rsidRPr="00CE7815" w14:paraId="646DB561" w14:textId="77777777" w:rsidTr="00F96A53">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5C20B9E5"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ddress1</w:t>
            </w:r>
          </w:p>
        </w:tc>
        <w:tc>
          <w:tcPr>
            <w:tcW w:w="175" w:type="pct"/>
            <w:hideMark/>
          </w:tcPr>
          <w:p w14:paraId="6E8873F5"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03D5822E"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30EFE213"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7DC0B1B0"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120</w:t>
            </w:r>
          </w:p>
        </w:tc>
      </w:tr>
      <w:tr w:rsidR="00713C50" w:rsidRPr="00CE7815" w14:paraId="54816E8C"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5FD44199"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ddress2</w:t>
            </w:r>
          </w:p>
        </w:tc>
        <w:tc>
          <w:tcPr>
            <w:tcW w:w="175" w:type="pct"/>
            <w:hideMark/>
          </w:tcPr>
          <w:p w14:paraId="6CE571FB"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39529D80"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3170FFF5"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57182648"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120</w:t>
            </w:r>
          </w:p>
        </w:tc>
      </w:tr>
      <w:tr w:rsidR="00713C50" w:rsidRPr="00CE7815" w14:paraId="456686B2" w14:textId="77777777" w:rsidTr="00F96A53">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047ADB43"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ddress3</w:t>
            </w:r>
          </w:p>
        </w:tc>
        <w:tc>
          <w:tcPr>
            <w:tcW w:w="175" w:type="pct"/>
            <w:hideMark/>
          </w:tcPr>
          <w:p w14:paraId="783A4A1D"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6F3A4440"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2959460F"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60E17C32"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120</w:t>
            </w:r>
          </w:p>
        </w:tc>
      </w:tr>
      <w:tr w:rsidR="00713C50" w:rsidRPr="00CE7815" w14:paraId="6D668DBF"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094A3029"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PLZ</w:t>
            </w:r>
          </w:p>
        </w:tc>
        <w:tc>
          <w:tcPr>
            <w:tcW w:w="175" w:type="pct"/>
            <w:hideMark/>
          </w:tcPr>
          <w:p w14:paraId="7E265208"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1F260581"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10ADDE70"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t</w:t>
            </w:r>
          </w:p>
        </w:tc>
        <w:tc>
          <w:tcPr>
            <w:tcW w:w="135" w:type="pct"/>
            <w:hideMark/>
          </w:tcPr>
          <w:p w14:paraId="793B277B"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4</w:t>
            </w:r>
          </w:p>
        </w:tc>
      </w:tr>
      <w:tr w:rsidR="00713C50" w:rsidRPr="00CE7815" w14:paraId="7AB7E09C" w14:textId="77777777" w:rsidTr="00F96A53">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1258C02A"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City_name</w:t>
            </w:r>
          </w:p>
        </w:tc>
        <w:tc>
          <w:tcPr>
            <w:tcW w:w="175" w:type="pct"/>
            <w:hideMark/>
          </w:tcPr>
          <w:p w14:paraId="71D0D4C2"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737F1DF2"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6EACB656"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72DBF0F5"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50</w:t>
            </w:r>
          </w:p>
        </w:tc>
      </w:tr>
      <w:tr w:rsidR="00713C50" w:rsidRPr="00CE7815" w14:paraId="715E0961"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7B30B961"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State_name</w:t>
            </w:r>
          </w:p>
        </w:tc>
        <w:tc>
          <w:tcPr>
            <w:tcW w:w="175" w:type="pct"/>
            <w:hideMark/>
          </w:tcPr>
          <w:p w14:paraId="1744B00F"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4122DFA1"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71E9F575"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377A7EC4"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20</w:t>
            </w:r>
          </w:p>
        </w:tc>
      </w:tr>
      <w:tr w:rsidR="00713C50" w:rsidRPr="00CE7815" w14:paraId="3B235582" w14:textId="77777777" w:rsidTr="00F96A53">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3F9AC8D2"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Country</w:t>
            </w:r>
          </w:p>
        </w:tc>
        <w:tc>
          <w:tcPr>
            <w:tcW w:w="175" w:type="pct"/>
            <w:hideMark/>
          </w:tcPr>
          <w:p w14:paraId="3017006C"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237" w:type="pct"/>
            <w:gridSpan w:val="4"/>
            <w:hideMark/>
          </w:tcPr>
          <w:p w14:paraId="7D780ACB"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01430C9B"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0447375B"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20</w:t>
            </w:r>
          </w:p>
        </w:tc>
      </w:tr>
      <w:tr w:rsidR="00713C50" w:rsidRPr="00CE7815" w14:paraId="2EE0D3D0"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55942B15"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responseMessage</w:t>
            </w:r>
          </w:p>
        </w:tc>
        <w:tc>
          <w:tcPr>
            <w:tcW w:w="175" w:type="pct"/>
            <w:hideMark/>
          </w:tcPr>
          <w:p w14:paraId="3045B0D4"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Out</w:t>
            </w:r>
          </w:p>
        </w:tc>
        <w:tc>
          <w:tcPr>
            <w:tcW w:w="3237" w:type="pct"/>
            <w:gridSpan w:val="4"/>
            <w:hideMark/>
          </w:tcPr>
          <w:p w14:paraId="7C9D7394"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3F67E84E"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5" w:type="pct"/>
            <w:hideMark/>
          </w:tcPr>
          <w:p w14:paraId="1047D5C6"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250</w:t>
            </w:r>
          </w:p>
        </w:tc>
      </w:tr>
      <w:tr w:rsidR="00713C50" w:rsidRPr="00CE7815" w14:paraId="7691B6D6" w14:textId="77777777" w:rsidTr="00F96A53">
        <w:trPr>
          <w:hidden/>
        </w:trPr>
        <w:tc>
          <w:tcPr>
            <w:cnfStyle w:val="001000000000" w:firstRow="0" w:lastRow="0" w:firstColumn="1" w:lastColumn="0" w:oddVBand="0" w:evenVBand="0" w:oddHBand="0" w:evenHBand="0" w:firstRowFirstColumn="0" w:firstRowLastColumn="0" w:lastRowFirstColumn="0" w:lastRowLastColumn="0"/>
            <w:tcW w:w="1320" w:type="pct"/>
            <w:noWrap/>
            <w:hideMark/>
          </w:tcPr>
          <w:p w14:paraId="022AA5F6"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RETURN_VALUE</w:t>
            </w:r>
          </w:p>
        </w:tc>
        <w:tc>
          <w:tcPr>
            <w:tcW w:w="175" w:type="pct"/>
            <w:hideMark/>
          </w:tcPr>
          <w:p w14:paraId="392D8836"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Return Value</w:t>
            </w:r>
          </w:p>
        </w:tc>
        <w:tc>
          <w:tcPr>
            <w:tcW w:w="3237" w:type="pct"/>
            <w:gridSpan w:val="4"/>
            <w:hideMark/>
          </w:tcPr>
          <w:p w14:paraId="22CF6227"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4" w:type="pct"/>
            <w:hideMark/>
          </w:tcPr>
          <w:p w14:paraId="08F5372E"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t</w:t>
            </w:r>
          </w:p>
        </w:tc>
        <w:tc>
          <w:tcPr>
            <w:tcW w:w="135" w:type="pct"/>
            <w:hideMark/>
          </w:tcPr>
          <w:p w14:paraId="42529E5A"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4</w:t>
            </w:r>
          </w:p>
        </w:tc>
      </w:tr>
      <w:tr w:rsidR="00713C50" w14:paraId="22973D49" w14:textId="77777777" w:rsidTr="00F96A53">
        <w:trPr>
          <w:gridAfter w:val="3"/>
          <w:cnfStyle w:val="000000100000" w:firstRow="0" w:lastRow="0" w:firstColumn="0" w:lastColumn="0" w:oddVBand="0" w:evenVBand="0" w:oddHBand="1" w:evenHBand="0" w:firstRowFirstColumn="0" w:firstRowLastColumn="0" w:lastRowFirstColumn="0" w:lastRowLastColumn="0"/>
          <w:wAfter w:w="1310" w:type="pct"/>
        </w:trPr>
        <w:tc>
          <w:tcPr>
            <w:cnfStyle w:val="001000000000" w:firstRow="0" w:lastRow="0" w:firstColumn="1" w:lastColumn="0" w:oddVBand="0" w:evenVBand="0" w:oddHBand="0" w:evenHBand="0" w:firstRowFirstColumn="0" w:firstRowLastColumn="0" w:lastRowFirstColumn="0" w:lastRowLastColumn="0"/>
            <w:tcW w:w="1767" w:type="pct"/>
            <w:gridSpan w:val="3"/>
          </w:tcPr>
          <w:p w14:paraId="4F202F45" w14:textId="77777777" w:rsidR="00713C50" w:rsidRPr="004F6F01" w:rsidRDefault="00713C50" w:rsidP="00CE7815">
            <w:pPr>
              <w:rPr>
                <w:lang w:val="en-US"/>
              </w:rPr>
            </w:pPr>
            <w:r w:rsidRPr="004F6F01">
              <w:rPr>
                <w:lang w:val="en-US"/>
              </w:rPr>
              <w:t>Database Object</w:t>
            </w:r>
          </w:p>
        </w:tc>
        <w:tc>
          <w:tcPr>
            <w:tcW w:w="1191" w:type="pct"/>
          </w:tcPr>
          <w:p w14:paraId="20C249E7" w14:textId="77777777" w:rsidR="00713C50" w:rsidRPr="004F6F01" w:rsidRDefault="00713C50"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32" w:type="pct"/>
          </w:tcPr>
          <w:p w14:paraId="5899E29B" w14:textId="77777777" w:rsidR="00713C50" w:rsidRPr="004F6F01" w:rsidRDefault="00713C50"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713C50" w14:paraId="53FC3642" w14:textId="77777777" w:rsidTr="00F96A53">
        <w:trPr>
          <w:gridAfter w:val="3"/>
          <w:wAfter w:w="1310" w:type="pct"/>
        </w:trPr>
        <w:tc>
          <w:tcPr>
            <w:cnfStyle w:val="001000000000" w:firstRow="0" w:lastRow="0" w:firstColumn="1" w:lastColumn="0" w:oddVBand="0" w:evenVBand="0" w:oddHBand="0" w:evenHBand="0" w:firstRowFirstColumn="0" w:firstRowLastColumn="0" w:lastRowFirstColumn="0" w:lastRowLastColumn="0"/>
            <w:tcW w:w="1767" w:type="pct"/>
            <w:gridSpan w:val="3"/>
          </w:tcPr>
          <w:p w14:paraId="1F16DF5B" w14:textId="7D544A21" w:rsidR="00713C50" w:rsidRPr="004F6F01" w:rsidRDefault="00713C50" w:rsidP="00CE7815">
            <w:pPr>
              <w:rPr>
                <w:b w:val="0"/>
                <w:bCs w:val="0"/>
                <w:lang w:val="en-US"/>
              </w:rPr>
            </w:pPr>
            <w:proofErr w:type="spellStart"/>
            <w:proofErr w:type="gramStart"/>
            <w:r>
              <w:rPr>
                <w:b w:val="0"/>
                <w:bCs w:val="0"/>
                <w:lang w:val="en-US"/>
              </w:rPr>
              <w:t>dbo.uspSearchServiceProvider</w:t>
            </w:r>
            <w:proofErr w:type="spellEnd"/>
            <w:proofErr w:type="gramEnd"/>
          </w:p>
        </w:tc>
        <w:tc>
          <w:tcPr>
            <w:tcW w:w="1191" w:type="pct"/>
          </w:tcPr>
          <w:p w14:paraId="4B8364A0" w14:textId="2565F6E4" w:rsidR="00713C50" w:rsidRPr="004F6F01" w:rsidRDefault="00713C50"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Stored Procedure</w:t>
            </w:r>
          </w:p>
        </w:tc>
        <w:tc>
          <w:tcPr>
            <w:tcW w:w="732" w:type="pct"/>
          </w:tcPr>
          <w:p w14:paraId="0AB81B4E" w14:textId="77777777" w:rsidR="00713C50" w:rsidRPr="004F6F01" w:rsidRDefault="00713C50"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697BE1A8" w14:textId="508CDE18" w:rsidR="009D0472" w:rsidRDefault="009D0472" w:rsidP="009D0472">
      <w:pPr>
        <w:rPr>
          <w:lang w:val="en-US"/>
        </w:rPr>
      </w:pPr>
    </w:p>
    <w:p w14:paraId="4731266B" w14:textId="5126C76D" w:rsidR="009D0472" w:rsidRPr="009D0472" w:rsidRDefault="009D0472" w:rsidP="009D0472">
      <w:pPr>
        <w:pStyle w:val="Heading3"/>
        <w:rPr>
          <w:lang w:val="en-US"/>
        </w:rPr>
      </w:pPr>
      <w:r>
        <w:rPr>
          <w:lang w:val="en-US"/>
        </w:rPr>
        <w:t xml:space="preserve">Objects </w:t>
      </w:r>
      <w:proofErr w:type="spellStart"/>
      <w:r>
        <w:rPr>
          <w:lang w:val="en-US"/>
        </w:rPr>
        <w:t>dbo.user_serviceprovider</w:t>
      </w:r>
      <w:proofErr w:type="spellEnd"/>
      <w:r>
        <w:rPr>
          <w:lang w:val="en-US"/>
        </w:rPr>
        <w:t xml:space="preserve"> depends on</w:t>
      </w:r>
    </w:p>
    <w:tbl>
      <w:tblPr>
        <w:tblStyle w:val="GridTable4-Accent1"/>
        <w:tblW w:w="4503" w:type="pct"/>
        <w:tblLook w:val="04A0" w:firstRow="1" w:lastRow="0" w:firstColumn="1" w:lastColumn="0" w:noHBand="0" w:noVBand="1"/>
      </w:tblPr>
      <w:tblGrid>
        <w:gridCol w:w="1868"/>
        <w:gridCol w:w="248"/>
        <w:gridCol w:w="385"/>
        <w:gridCol w:w="2123"/>
        <w:gridCol w:w="1216"/>
        <w:gridCol w:w="1874"/>
        <w:gridCol w:w="222"/>
        <w:gridCol w:w="225"/>
      </w:tblGrid>
      <w:tr w:rsidR="00713C50" w:rsidRPr="00CE7815" w14:paraId="156FED13" w14:textId="77777777" w:rsidTr="00F96A5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hideMark/>
          </w:tcPr>
          <w:p w14:paraId="53BD5B8C" w14:textId="77777777" w:rsidR="00713C50" w:rsidRPr="00CE7815" w:rsidRDefault="00713C50" w:rsidP="00CE7815">
            <w:pPr>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rameter</w:t>
            </w:r>
          </w:p>
        </w:tc>
        <w:tc>
          <w:tcPr>
            <w:tcW w:w="152" w:type="pct"/>
            <w:noWrap/>
            <w:hideMark/>
          </w:tcPr>
          <w:p w14:paraId="226DF815"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Direction</w:t>
            </w:r>
          </w:p>
        </w:tc>
        <w:tc>
          <w:tcPr>
            <w:tcW w:w="3430" w:type="pct"/>
            <w:gridSpan w:val="4"/>
            <w:noWrap/>
            <w:hideMark/>
          </w:tcPr>
          <w:p w14:paraId="6FD2F885"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Description</w:t>
            </w:r>
          </w:p>
        </w:tc>
        <w:tc>
          <w:tcPr>
            <w:tcW w:w="136" w:type="pct"/>
            <w:noWrap/>
            <w:hideMark/>
          </w:tcPr>
          <w:p w14:paraId="0B94FDAE"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Data Type</w:t>
            </w:r>
          </w:p>
        </w:tc>
        <w:tc>
          <w:tcPr>
            <w:tcW w:w="138" w:type="pct"/>
            <w:noWrap/>
            <w:hideMark/>
          </w:tcPr>
          <w:p w14:paraId="6DD4BD52" w14:textId="77777777" w:rsidR="00713C50" w:rsidRPr="00CE7815" w:rsidRDefault="00713C50"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Size</w:t>
            </w:r>
          </w:p>
        </w:tc>
      </w:tr>
      <w:tr w:rsidR="00713C50" w:rsidRPr="00CE7815" w14:paraId="1465F219"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1E6B62B"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Login</w:t>
            </w:r>
          </w:p>
        </w:tc>
        <w:tc>
          <w:tcPr>
            <w:tcW w:w="152" w:type="pct"/>
            <w:hideMark/>
          </w:tcPr>
          <w:p w14:paraId="0AE72EF2"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6200AA8B"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4E9B82E8"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3EF9E8D4"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50</w:t>
            </w:r>
          </w:p>
        </w:tc>
      </w:tr>
      <w:tr w:rsidR="00713C50" w:rsidRPr="00CE7815" w14:paraId="07481ACE"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6055DD5"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ddress1</w:t>
            </w:r>
          </w:p>
        </w:tc>
        <w:tc>
          <w:tcPr>
            <w:tcW w:w="152" w:type="pct"/>
            <w:hideMark/>
          </w:tcPr>
          <w:p w14:paraId="36ED896C"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51BDD44B"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7A8615D6"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0500B5B9"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120</w:t>
            </w:r>
          </w:p>
        </w:tc>
      </w:tr>
      <w:tr w:rsidR="00713C50" w:rsidRPr="00CE7815" w14:paraId="11C7D79E"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43904D5"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ddress2</w:t>
            </w:r>
          </w:p>
        </w:tc>
        <w:tc>
          <w:tcPr>
            <w:tcW w:w="152" w:type="pct"/>
            <w:hideMark/>
          </w:tcPr>
          <w:p w14:paraId="4A7B61D4"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7A64E4FE"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0BB1E275"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4249517C"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120</w:t>
            </w:r>
          </w:p>
        </w:tc>
      </w:tr>
      <w:tr w:rsidR="00713C50" w:rsidRPr="00CE7815" w14:paraId="0455E85B"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3AA78C82"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Address3</w:t>
            </w:r>
          </w:p>
        </w:tc>
        <w:tc>
          <w:tcPr>
            <w:tcW w:w="152" w:type="pct"/>
            <w:hideMark/>
          </w:tcPr>
          <w:p w14:paraId="48C63556"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76F90379"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4A0733FD"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116254A5"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120</w:t>
            </w:r>
          </w:p>
        </w:tc>
      </w:tr>
      <w:tr w:rsidR="00713C50" w:rsidRPr="00CE7815" w14:paraId="7026C481"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6EBF9730"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PLZ</w:t>
            </w:r>
          </w:p>
        </w:tc>
        <w:tc>
          <w:tcPr>
            <w:tcW w:w="152" w:type="pct"/>
            <w:hideMark/>
          </w:tcPr>
          <w:p w14:paraId="47180C1D"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0095A229"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077AA869"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t</w:t>
            </w:r>
          </w:p>
        </w:tc>
        <w:tc>
          <w:tcPr>
            <w:tcW w:w="138" w:type="pct"/>
            <w:hideMark/>
          </w:tcPr>
          <w:p w14:paraId="079B6964"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4</w:t>
            </w:r>
          </w:p>
        </w:tc>
      </w:tr>
      <w:tr w:rsidR="00713C50" w:rsidRPr="00CE7815" w14:paraId="5B5B31D2"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1A4D80A4"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City_name</w:t>
            </w:r>
          </w:p>
        </w:tc>
        <w:tc>
          <w:tcPr>
            <w:tcW w:w="152" w:type="pct"/>
            <w:hideMark/>
          </w:tcPr>
          <w:p w14:paraId="2A4CC183"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5DA87F54"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242990F5"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69AADFDE"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50</w:t>
            </w:r>
          </w:p>
        </w:tc>
      </w:tr>
      <w:tr w:rsidR="00713C50" w:rsidRPr="00CE7815" w14:paraId="748B7F1F"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54932DE3"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State_name</w:t>
            </w:r>
          </w:p>
        </w:tc>
        <w:tc>
          <w:tcPr>
            <w:tcW w:w="152" w:type="pct"/>
            <w:hideMark/>
          </w:tcPr>
          <w:p w14:paraId="2D544D2F"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1621D73F"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2B4B5731"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045CBB56"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20</w:t>
            </w:r>
          </w:p>
        </w:tc>
      </w:tr>
      <w:tr w:rsidR="00713C50" w:rsidRPr="00CE7815" w14:paraId="40D0385C"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2698C0E6"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pCountry</w:t>
            </w:r>
          </w:p>
        </w:tc>
        <w:tc>
          <w:tcPr>
            <w:tcW w:w="152" w:type="pct"/>
            <w:hideMark/>
          </w:tcPr>
          <w:p w14:paraId="4D2CFC1D"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w:t>
            </w:r>
          </w:p>
        </w:tc>
        <w:tc>
          <w:tcPr>
            <w:tcW w:w="3430" w:type="pct"/>
            <w:gridSpan w:val="4"/>
            <w:hideMark/>
          </w:tcPr>
          <w:p w14:paraId="51D0C617"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514C4D3A"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773B80FC"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20</w:t>
            </w:r>
          </w:p>
        </w:tc>
      </w:tr>
      <w:tr w:rsidR="00713C50" w:rsidRPr="00CE7815" w14:paraId="1E09D16D" w14:textId="77777777" w:rsidTr="00F96A5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0F0F0228"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responseMessage</w:t>
            </w:r>
          </w:p>
        </w:tc>
        <w:tc>
          <w:tcPr>
            <w:tcW w:w="152" w:type="pct"/>
            <w:hideMark/>
          </w:tcPr>
          <w:p w14:paraId="4DD27F1D"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Out</w:t>
            </w:r>
          </w:p>
        </w:tc>
        <w:tc>
          <w:tcPr>
            <w:tcW w:w="3430" w:type="pct"/>
            <w:gridSpan w:val="4"/>
            <w:hideMark/>
          </w:tcPr>
          <w:p w14:paraId="1F63596C" w14:textId="77777777" w:rsidR="00713C50" w:rsidRPr="00CE7815" w:rsidRDefault="00713C50"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416A4E90"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nvarchar</w:t>
            </w:r>
          </w:p>
        </w:tc>
        <w:tc>
          <w:tcPr>
            <w:tcW w:w="138" w:type="pct"/>
            <w:hideMark/>
          </w:tcPr>
          <w:p w14:paraId="2654CB59" w14:textId="77777777" w:rsidR="00713C50" w:rsidRPr="00CE7815" w:rsidRDefault="00713C50"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250</w:t>
            </w:r>
          </w:p>
        </w:tc>
      </w:tr>
      <w:tr w:rsidR="00713C50" w:rsidRPr="00CE7815" w14:paraId="1FCD264D" w14:textId="77777777" w:rsidTr="00F96A53">
        <w:trPr>
          <w:hidden/>
        </w:trPr>
        <w:tc>
          <w:tcPr>
            <w:cnfStyle w:val="001000000000" w:firstRow="0" w:lastRow="0" w:firstColumn="1" w:lastColumn="0" w:oddVBand="0" w:evenVBand="0" w:oddHBand="0" w:evenHBand="0" w:firstRowFirstColumn="0" w:firstRowLastColumn="0" w:lastRowFirstColumn="0" w:lastRowLastColumn="0"/>
            <w:tcW w:w="1144" w:type="pct"/>
            <w:noWrap/>
            <w:hideMark/>
          </w:tcPr>
          <w:p w14:paraId="79B40FFF" w14:textId="77777777" w:rsidR="00713C50" w:rsidRPr="00CE7815" w:rsidRDefault="00713C50" w:rsidP="00CE7815">
            <w:pPr>
              <w:spacing w:line="336" w:lineRule="auto"/>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RETURN_VALUE</w:t>
            </w:r>
          </w:p>
        </w:tc>
        <w:tc>
          <w:tcPr>
            <w:tcW w:w="152" w:type="pct"/>
            <w:hideMark/>
          </w:tcPr>
          <w:p w14:paraId="0BD69BD5"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Return Value</w:t>
            </w:r>
          </w:p>
        </w:tc>
        <w:tc>
          <w:tcPr>
            <w:tcW w:w="3430" w:type="pct"/>
            <w:gridSpan w:val="4"/>
            <w:hideMark/>
          </w:tcPr>
          <w:p w14:paraId="4324E6F6" w14:textId="77777777" w:rsidR="00713C50" w:rsidRPr="00CE7815" w:rsidRDefault="00713C50"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14"/>
                <w:szCs w:val="14"/>
                <w:shd w:val="clear" w:color="auto" w:fill="E0E0E0"/>
                <w:lang w:val="en-US" w:eastAsia="de-DE"/>
              </w:rPr>
              <w:t>Summary</w:t>
            </w:r>
          </w:p>
        </w:tc>
        <w:tc>
          <w:tcPr>
            <w:tcW w:w="136" w:type="pct"/>
            <w:hideMark/>
          </w:tcPr>
          <w:p w14:paraId="79BD4820"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int</w:t>
            </w:r>
          </w:p>
        </w:tc>
        <w:tc>
          <w:tcPr>
            <w:tcW w:w="138" w:type="pct"/>
            <w:hideMark/>
          </w:tcPr>
          <w:p w14:paraId="6D84EEE1" w14:textId="77777777" w:rsidR="00713C50" w:rsidRPr="00CE7815" w:rsidRDefault="00713C50"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val="en-US" w:eastAsia="de-DE"/>
              </w:rPr>
            </w:pPr>
            <w:r w:rsidRPr="00CE7815">
              <w:rPr>
                <w:rFonts w:ascii="Segoe UI" w:eastAsia="Times New Roman" w:hAnsi="Segoe UI" w:cs="Segoe UI"/>
                <w:vanish/>
                <w:color w:val="000000"/>
                <w:sz w:val="20"/>
                <w:szCs w:val="20"/>
                <w:lang w:val="en-US" w:eastAsia="de-DE"/>
              </w:rPr>
              <w:t>4</w:t>
            </w:r>
          </w:p>
        </w:tc>
      </w:tr>
      <w:tr w:rsidR="00713C50" w14:paraId="52294804" w14:textId="77777777" w:rsidTr="00F96A53">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1C43157E" w14:textId="77777777" w:rsidR="00713C50" w:rsidRPr="004F6F01" w:rsidRDefault="00713C50" w:rsidP="00CE7815">
            <w:pPr>
              <w:rPr>
                <w:lang w:val="en-US"/>
              </w:rPr>
            </w:pPr>
            <w:r w:rsidRPr="004F6F01">
              <w:rPr>
                <w:lang w:val="en-US"/>
              </w:rPr>
              <w:t>Database Object</w:t>
            </w:r>
          </w:p>
        </w:tc>
        <w:tc>
          <w:tcPr>
            <w:tcW w:w="1301" w:type="pct"/>
          </w:tcPr>
          <w:p w14:paraId="549C3B1E" w14:textId="77777777" w:rsidR="00713C50" w:rsidRPr="004F6F01" w:rsidRDefault="00713C50"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745" w:type="pct"/>
          </w:tcPr>
          <w:p w14:paraId="0894DE85" w14:textId="77777777" w:rsidR="00713C50" w:rsidRPr="004F6F01" w:rsidRDefault="00713C50" w:rsidP="00CE7815">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713C50" w14:paraId="4AAD1E89" w14:textId="77777777" w:rsidTr="00F96A53">
        <w:trPr>
          <w:gridAfter w:val="3"/>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14BCA808" w14:textId="7DBBE373" w:rsidR="00713C50" w:rsidRPr="004F6F01" w:rsidRDefault="00713C50" w:rsidP="00CE7815">
            <w:pPr>
              <w:rPr>
                <w:b w:val="0"/>
                <w:bCs w:val="0"/>
                <w:lang w:val="en-US"/>
              </w:rPr>
            </w:pPr>
            <w:proofErr w:type="spellStart"/>
            <w:proofErr w:type="gramStart"/>
            <w:r>
              <w:rPr>
                <w:b w:val="0"/>
                <w:bCs w:val="0"/>
                <w:lang w:val="en-US"/>
              </w:rPr>
              <w:t>dbo.service</w:t>
            </w:r>
            <w:proofErr w:type="gramEnd"/>
            <w:r>
              <w:rPr>
                <w:b w:val="0"/>
                <w:bCs w:val="0"/>
                <w:lang w:val="en-US"/>
              </w:rPr>
              <w:t>_providers</w:t>
            </w:r>
            <w:proofErr w:type="spellEnd"/>
          </w:p>
        </w:tc>
        <w:tc>
          <w:tcPr>
            <w:tcW w:w="1301" w:type="pct"/>
          </w:tcPr>
          <w:p w14:paraId="248707EF" w14:textId="77777777" w:rsidR="00713C50" w:rsidRPr="004F6F01" w:rsidRDefault="00713C50"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745" w:type="pct"/>
          </w:tcPr>
          <w:p w14:paraId="6B482B2C" w14:textId="77777777" w:rsidR="00713C50" w:rsidRPr="004F6F01" w:rsidRDefault="00713C50"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713C50" w14:paraId="48DC44A2" w14:textId="77777777" w:rsidTr="00F96A53">
        <w:trPr>
          <w:gridAfter w:val="3"/>
          <w:cnfStyle w:val="000000100000" w:firstRow="0" w:lastRow="0" w:firstColumn="0" w:lastColumn="0" w:oddVBand="0" w:evenVBand="0" w:oddHBand="1" w:evenHBand="0" w:firstRowFirstColumn="0" w:firstRowLastColumn="0" w:lastRowFirstColumn="0" w:lastRowLastColumn="0"/>
          <w:wAfter w:w="1423" w:type="pct"/>
        </w:trPr>
        <w:tc>
          <w:tcPr>
            <w:cnfStyle w:val="001000000000" w:firstRow="0" w:lastRow="0" w:firstColumn="1" w:lastColumn="0" w:oddVBand="0" w:evenVBand="0" w:oddHBand="0" w:evenHBand="0" w:firstRowFirstColumn="0" w:firstRowLastColumn="0" w:lastRowFirstColumn="0" w:lastRowLastColumn="0"/>
            <w:tcW w:w="1532" w:type="pct"/>
            <w:gridSpan w:val="3"/>
          </w:tcPr>
          <w:p w14:paraId="6E7948CE" w14:textId="30A2D8AD" w:rsidR="00713C50" w:rsidRDefault="00713C50" w:rsidP="00CE7815">
            <w:pPr>
              <w:rPr>
                <w:b w:val="0"/>
                <w:bCs w:val="0"/>
                <w:lang w:val="en-US"/>
              </w:rPr>
            </w:pPr>
            <w:proofErr w:type="spellStart"/>
            <w:proofErr w:type="gramStart"/>
            <w:r>
              <w:rPr>
                <w:b w:val="0"/>
                <w:bCs w:val="0"/>
                <w:lang w:val="en-US"/>
              </w:rPr>
              <w:t>dbo.users</w:t>
            </w:r>
            <w:proofErr w:type="spellEnd"/>
            <w:proofErr w:type="gramEnd"/>
          </w:p>
        </w:tc>
        <w:tc>
          <w:tcPr>
            <w:tcW w:w="1301" w:type="pct"/>
          </w:tcPr>
          <w:p w14:paraId="3DEAFB46" w14:textId="77777777" w:rsidR="00713C50" w:rsidRDefault="00713C50"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745" w:type="pct"/>
          </w:tcPr>
          <w:p w14:paraId="7AB690C1" w14:textId="77777777" w:rsidR="00713C50" w:rsidRDefault="00713C50"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5EA5733D" w14:textId="57BD8FF1" w:rsidR="0013305C" w:rsidRDefault="0013305C" w:rsidP="0013305C">
      <w:pPr>
        <w:rPr>
          <w:lang w:val="en-US"/>
        </w:rPr>
      </w:pPr>
    </w:p>
    <w:p w14:paraId="2311EBD2" w14:textId="08617FCC" w:rsidR="0013305C" w:rsidRPr="009D0472" w:rsidRDefault="0013305C" w:rsidP="009D0472">
      <w:pPr>
        <w:pStyle w:val="Heading1"/>
        <w:ind w:left="360"/>
        <w:rPr>
          <w:lang w:val="en-US"/>
        </w:rPr>
      </w:pPr>
      <w:r w:rsidRPr="0013305C">
        <w:rPr>
          <w:lang w:val="en-US"/>
        </w:rPr>
        <w:t>STORE PROCEDURES</w:t>
      </w:r>
    </w:p>
    <w:p w14:paraId="2AD9AB46" w14:textId="77777777" w:rsidR="004F6F01" w:rsidRPr="004F6F01" w:rsidRDefault="004F6F01" w:rsidP="004F6F01">
      <w:pPr>
        <w:pStyle w:val="ListParagraph"/>
        <w:keepNext/>
        <w:keepLines/>
        <w:numPr>
          <w:ilvl w:val="0"/>
          <w:numId w:val="7"/>
        </w:numPr>
        <w:spacing w:before="40" w:after="0"/>
        <w:contextualSpacing w:val="0"/>
        <w:outlineLvl w:val="1"/>
        <w:rPr>
          <w:rFonts w:asciiTheme="majorHAnsi" w:eastAsiaTheme="majorEastAsia" w:hAnsiTheme="majorHAnsi" w:cstheme="majorBidi"/>
          <w:vanish/>
          <w:color w:val="2F5496" w:themeColor="accent1" w:themeShade="BF"/>
          <w:sz w:val="26"/>
          <w:szCs w:val="26"/>
          <w:lang w:val="en-US"/>
        </w:rPr>
      </w:pPr>
    </w:p>
    <w:p w14:paraId="1B2BE72C" w14:textId="77777777" w:rsidR="004F6F01" w:rsidRPr="004F6F01" w:rsidRDefault="004F6F01" w:rsidP="004F6F01">
      <w:pPr>
        <w:pStyle w:val="ListParagraph"/>
        <w:keepNext/>
        <w:keepLines/>
        <w:numPr>
          <w:ilvl w:val="0"/>
          <w:numId w:val="8"/>
        </w:numPr>
        <w:spacing w:before="40" w:after="0"/>
        <w:contextualSpacing w:val="0"/>
        <w:outlineLvl w:val="1"/>
        <w:rPr>
          <w:rFonts w:asciiTheme="majorHAnsi" w:eastAsiaTheme="majorEastAsia" w:hAnsiTheme="majorHAnsi" w:cstheme="majorBidi"/>
          <w:vanish/>
          <w:color w:val="2F5496" w:themeColor="accent1" w:themeShade="BF"/>
          <w:sz w:val="26"/>
          <w:szCs w:val="26"/>
          <w:lang w:val="en-US"/>
        </w:rPr>
      </w:pPr>
    </w:p>
    <w:p w14:paraId="6956DB3B" w14:textId="77777777" w:rsidR="004F6F01" w:rsidRPr="004F6F01" w:rsidRDefault="004F6F01" w:rsidP="004F6F01">
      <w:pPr>
        <w:pStyle w:val="ListParagraph"/>
        <w:keepNext/>
        <w:keepLines/>
        <w:numPr>
          <w:ilvl w:val="0"/>
          <w:numId w:val="8"/>
        </w:numPr>
        <w:spacing w:before="40" w:after="0"/>
        <w:contextualSpacing w:val="0"/>
        <w:outlineLvl w:val="1"/>
        <w:rPr>
          <w:rFonts w:asciiTheme="majorHAnsi" w:eastAsiaTheme="majorEastAsia" w:hAnsiTheme="majorHAnsi" w:cstheme="majorBidi"/>
          <w:vanish/>
          <w:color w:val="2F5496" w:themeColor="accent1" w:themeShade="BF"/>
          <w:sz w:val="26"/>
          <w:szCs w:val="26"/>
          <w:lang w:val="en-US"/>
        </w:rPr>
      </w:pPr>
    </w:p>
    <w:p w14:paraId="67F0E321" w14:textId="77777777" w:rsidR="004F6F01" w:rsidRPr="004F6F01" w:rsidRDefault="004F6F01" w:rsidP="004F6F01">
      <w:pPr>
        <w:pStyle w:val="ListParagraph"/>
        <w:keepNext/>
        <w:keepLines/>
        <w:numPr>
          <w:ilvl w:val="0"/>
          <w:numId w:val="8"/>
        </w:numPr>
        <w:spacing w:before="40" w:after="0"/>
        <w:contextualSpacing w:val="0"/>
        <w:outlineLvl w:val="1"/>
        <w:rPr>
          <w:rFonts w:asciiTheme="majorHAnsi" w:eastAsiaTheme="majorEastAsia" w:hAnsiTheme="majorHAnsi" w:cstheme="majorBidi"/>
          <w:vanish/>
          <w:color w:val="2F5496" w:themeColor="accent1" w:themeShade="BF"/>
          <w:sz w:val="26"/>
          <w:szCs w:val="26"/>
          <w:lang w:val="en-US"/>
        </w:rPr>
      </w:pPr>
    </w:p>
    <w:p w14:paraId="238C9755" w14:textId="442559C0" w:rsidR="0013305C" w:rsidRPr="002C0AC0" w:rsidRDefault="002C0AC0" w:rsidP="00370C11">
      <w:pPr>
        <w:pStyle w:val="Heading2"/>
        <w:numPr>
          <w:ilvl w:val="1"/>
          <w:numId w:val="8"/>
        </w:numPr>
        <w:ind w:left="450"/>
        <w:rPr>
          <w:lang w:val="en-US"/>
        </w:rPr>
      </w:pPr>
      <w:proofErr w:type="spellStart"/>
      <w:r w:rsidRPr="002C0AC0">
        <w:rPr>
          <w:lang w:val="en-US"/>
        </w:rPr>
        <w:t>uspAddAddress</w:t>
      </w:r>
      <w:proofErr w:type="spellEnd"/>
      <w:r w:rsidRPr="002C0AC0">
        <w:rPr>
          <w:lang w:val="en-US"/>
        </w:rPr>
        <w:t>:</w:t>
      </w:r>
    </w:p>
    <w:p w14:paraId="47BA525D" w14:textId="73F6DB17" w:rsidR="002C0AC0" w:rsidRDefault="002C0AC0" w:rsidP="002C0AC0">
      <w:pPr>
        <w:pStyle w:val="Heading3"/>
        <w:rPr>
          <w:lang w:val="en-US"/>
        </w:rPr>
      </w:pPr>
      <w:r>
        <w:rPr>
          <w:lang w:val="en-US"/>
        </w:rPr>
        <w:t>Description:</w:t>
      </w:r>
    </w:p>
    <w:p w14:paraId="5FA5D465" w14:textId="702FF58B" w:rsidR="002C0AC0" w:rsidRDefault="00433B51" w:rsidP="002C0AC0">
      <w:pPr>
        <w:rPr>
          <w:lang w:val="en-US"/>
        </w:rPr>
      </w:pPr>
      <w:r>
        <w:rPr>
          <w:lang w:val="en-US"/>
        </w:rPr>
        <w:t xml:space="preserve">This procedure is used in the system to insert below mentioned parameters into </w:t>
      </w:r>
      <w:proofErr w:type="spellStart"/>
      <w:r>
        <w:rPr>
          <w:lang w:val="en-US"/>
        </w:rPr>
        <w:t>user_address</w:t>
      </w:r>
      <w:proofErr w:type="spellEnd"/>
      <w:r>
        <w:rPr>
          <w:lang w:val="en-US"/>
        </w:rPr>
        <w:t xml:space="preserve"> table.</w:t>
      </w:r>
    </w:p>
    <w:p w14:paraId="603FFAE3" w14:textId="163DE5CE" w:rsidR="002C0AC0" w:rsidRDefault="002C0AC0" w:rsidP="002C0AC0">
      <w:pPr>
        <w:pStyle w:val="Heading3"/>
        <w:rPr>
          <w:lang w:val="en-US"/>
        </w:rPr>
      </w:pPr>
      <w:r>
        <w:rPr>
          <w:lang w:val="en-US"/>
        </w:rPr>
        <w:t>Parameters:</w:t>
      </w:r>
    </w:p>
    <w:tbl>
      <w:tblPr>
        <w:tblStyle w:val="TableGrid"/>
        <w:tblW w:w="9373" w:type="pct"/>
        <w:tblLook w:val="04A0" w:firstRow="1" w:lastRow="0" w:firstColumn="1" w:lastColumn="0" w:noHBand="0" w:noVBand="1"/>
      </w:tblPr>
      <w:tblGrid>
        <w:gridCol w:w="3174"/>
        <w:gridCol w:w="418"/>
        <w:gridCol w:w="12608"/>
        <w:gridCol w:w="394"/>
        <w:gridCol w:w="394"/>
      </w:tblGrid>
      <w:tr w:rsidR="002C0AC0" w:rsidRPr="002C0AC0" w14:paraId="52D64351" w14:textId="77777777" w:rsidTr="00CE7815">
        <w:trPr>
          <w:hidden/>
        </w:trPr>
        <w:tc>
          <w:tcPr>
            <w:tcW w:w="934" w:type="pct"/>
          </w:tcPr>
          <w:p w14:paraId="073E6B28" w14:textId="7EDB42D5" w:rsidR="002C0AC0" w:rsidRPr="002C0AC0" w:rsidRDefault="002C0AC0" w:rsidP="002C0AC0">
            <w:pPr>
              <w:rPr>
                <w:rFonts w:ascii="Segoe UI" w:eastAsia="Times New Roman" w:hAnsi="Segoe UI" w:cs="Segoe UI"/>
                <w:vanish/>
                <w:color w:val="000000"/>
                <w:sz w:val="20"/>
                <w:szCs w:val="20"/>
                <w:lang w:eastAsia="de-DE"/>
              </w:rPr>
            </w:pPr>
          </w:p>
        </w:tc>
        <w:tc>
          <w:tcPr>
            <w:tcW w:w="123" w:type="pct"/>
            <w:noWrap/>
          </w:tcPr>
          <w:p w14:paraId="00A18F23" w14:textId="6258AC6A" w:rsidR="002C0AC0" w:rsidRPr="002C0AC0" w:rsidRDefault="002C0AC0" w:rsidP="002C0AC0">
            <w:pPr>
              <w:rPr>
                <w:rFonts w:ascii="Segoe UI" w:eastAsia="Times New Roman" w:hAnsi="Segoe UI" w:cs="Segoe UI"/>
                <w:vanish/>
                <w:color w:val="000000"/>
                <w:sz w:val="20"/>
                <w:szCs w:val="20"/>
                <w:lang w:eastAsia="de-DE"/>
              </w:rPr>
            </w:pPr>
          </w:p>
        </w:tc>
        <w:tc>
          <w:tcPr>
            <w:tcW w:w="3711" w:type="pct"/>
            <w:noWrap/>
          </w:tcPr>
          <w:p w14:paraId="50FCEEA1" w14:textId="7D2DD531" w:rsidR="002C0AC0" w:rsidRPr="002C0AC0" w:rsidRDefault="002C0AC0" w:rsidP="002C0AC0">
            <w:pPr>
              <w:rPr>
                <w:rFonts w:ascii="Segoe UI" w:eastAsia="Times New Roman" w:hAnsi="Segoe UI" w:cs="Segoe UI"/>
                <w:vanish/>
                <w:color w:val="000000"/>
                <w:sz w:val="20"/>
                <w:szCs w:val="20"/>
                <w:lang w:eastAsia="de-DE"/>
              </w:rPr>
            </w:pPr>
          </w:p>
        </w:tc>
        <w:tc>
          <w:tcPr>
            <w:tcW w:w="116" w:type="pct"/>
            <w:noWrap/>
          </w:tcPr>
          <w:p w14:paraId="125B8A2F" w14:textId="33DE9604" w:rsidR="002C0AC0" w:rsidRPr="002C0AC0" w:rsidRDefault="002C0AC0" w:rsidP="002C0AC0">
            <w:pPr>
              <w:rPr>
                <w:rFonts w:ascii="Segoe UI" w:eastAsia="Times New Roman" w:hAnsi="Segoe UI" w:cs="Segoe UI"/>
                <w:vanish/>
                <w:color w:val="000000"/>
                <w:sz w:val="20"/>
                <w:szCs w:val="20"/>
                <w:lang w:eastAsia="de-DE"/>
              </w:rPr>
            </w:pPr>
          </w:p>
        </w:tc>
        <w:tc>
          <w:tcPr>
            <w:tcW w:w="116" w:type="pct"/>
            <w:noWrap/>
          </w:tcPr>
          <w:p w14:paraId="5CD0D708" w14:textId="412497C1" w:rsidR="002C0AC0" w:rsidRPr="002C0AC0" w:rsidRDefault="002C0AC0" w:rsidP="002C0AC0">
            <w:pPr>
              <w:rPr>
                <w:rFonts w:ascii="Segoe UI" w:eastAsia="Times New Roman" w:hAnsi="Segoe UI" w:cs="Segoe UI"/>
                <w:vanish/>
                <w:color w:val="000000"/>
                <w:sz w:val="20"/>
                <w:szCs w:val="20"/>
                <w:lang w:eastAsia="de-DE"/>
              </w:rPr>
            </w:pPr>
          </w:p>
        </w:tc>
      </w:tr>
      <w:tr w:rsidR="002C0AC0" w:rsidRPr="002C0AC0" w14:paraId="732C9C02" w14:textId="77777777" w:rsidTr="00CE7815">
        <w:trPr>
          <w:hidden/>
        </w:trPr>
        <w:tc>
          <w:tcPr>
            <w:tcW w:w="934" w:type="pct"/>
            <w:noWrap/>
          </w:tcPr>
          <w:p w14:paraId="00E16C79" w14:textId="4FB3B2C8"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630AFC9A" w14:textId="711BB9CC"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378984F3" w14:textId="7F9779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31BE3DE3" w14:textId="5E766898"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6A58FE9C" w14:textId="3C9FEDE6"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35055518" w14:textId="77777777" w:rsidTr="00CE7815">
        <w:trPr>
          <w:hidden/>
        </w:trPr>
        <w:tc>
          <w:tcPr>
            <w:tcW w:w="934" w:type="pct"/>
            <w:noWrap/>
          </w:tcPr>
          <w:p w14:paraId="1169E3CD" w14:textId="7EB77511"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2654F8AE" w14:textId="0471041D"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24D4F072" w14:textId="45EF327F"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181918F6" w14:textId="6177A483"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15DF5D27" w14:textId="3BDE7D3F"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0653DD4A" w14:textId="77777777" w:rsidTr="00CE7815">
        <w:trPr>
          <w:hidden/>
        </w:trPr>
        <w:tc>
          <w:tcPr>
            <w:tcW w:w="934" w:type="pct"/>
            <w:noWrap/>
          </w:tcPr>
          <w:p w14:paraId="289E4ED7" w14:textId="69FD4341"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5C434EC4" w14:textId="6ACA326C"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1D31AC0B" w14:textId="70B8560D"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15A1D89F" w14:textId="7A7EE230"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7D000F32" w14:textId="5F1317A4"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3AA513F0" w14:textId="77777777" w:rsidTr="00CE7815">
        <w:trPr>
          <w:hidden/>
        </w:trPr>
        <w:tc>
          <w:tcPr>
            <w:tcW w:w="934" w:type="pct"/>
            <w:noWrap/>
          </w:tcPr>
          <w:p w14:paraId="5A5D178E" w14:textId="151993D6"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405D7ADA" w14:textId="5679AE1E"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5D3ED5FC" w14:textId="6B5928A8"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4EA407C0" w14:textId="01EFE60D"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05CA3D7A" w14:textId="340A15B7"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149E3D29" w14:textId="77777777" w:rsidTr="00CE7815">
        <w:trPr>
          <w:hidden/>
        </w:trPr>
        <w:tc>
          <w:tcPr>
            <w:tcW w:w="934" w:type="pct"/>
            <w:noWrap/>
          </w:tcPr>
          <w:p w14:paraId="69FAB4E1" w14:textId="6777AB9D"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51F9FBA5" w14:textId="53791717"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7E37D5F5" w14:textId="193CFB15"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3F182339" w14:textId="3FFE48D5"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1C0C0811" w14:textId="1149318A"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59830F7F" w14:textId="77777777" w:rsidTr="00CE7815">
        <w:trPr>
          <w:hidden/>
        </w:trPr>
        <w:tc>
          <w:tcPr>
            <w:tcW w:w="934" w:type="pct"/>
            <w:noWrap/>
          </w:tcPr>
          <w:p w14:paraId="159CFE3A" w14:textId="0B77E1C7"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42D1B09E" w14:textId="739A8F49"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0171640F" w14:textId="3EEF0B8A"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761851F0" w14:textId="0BBF24AF"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1E0C50C3" w14:textId="74FF9334"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0D778392" w14:textId="77777777" w:rsidTr="00CE7815">
        <w:trPr>
          <w:hidden/>
        </w:trPr>
        <w:tc>
          <w:tcPr>
            <w:tcW w:w="934" w:type="pct"/>
            <w:noWrap/>
          </w:tcPr>
          <w:p w14:paraId="13F65FFE" w14:textId="7391AF13"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6DCD597B" w14:textId="3C6B1858"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79EEA516" w14:textId="2F6E7AD5"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5340424A" w14:textId="2AF90CD8"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633BF01D" w14:textId="111D4552"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1532280C" w14:textId="77777777" w:rsidTr="00CE7815">
        <w:trPr>
          <w:hidden/>
        </w:trPr>
        <w:tc>
          <w:tcPr>
            <w:tcW w:w="934" w:type="pct"/>
            <w:noWrap/>
          </w:tcPr>
          <w:p w14:paraId="3CFF3542" w14:textId="7B750F07"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25AAE7D1" w14:textId="2F9B7F72"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288BF14D" w14:textId="308669F4"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1BB4EF8A" w14:textId="230922BD"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07564F70" w14:textId="36F65434"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502A74AC" w14:textId="77777777" w:rsidTr="00CE7815">
        <w:trPr>
          <w:hidden/>
        </w:trPr>
        <w:tc>
          <w:tcPr>
            <w:tcW w:w="934" w:type="pct"/>
            <w:noWrap/>
          </w:tcPr>
          <w:p w14:paraId="40371C37" w14:textId="6572AA67"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1D424B3D" w14:textId="572299C9"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134D3429" w14:textId="3F7DC606"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13D6C9EF" w14:textId="10E515B0"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320DA2C7" w14:textId="54CE7ED8"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r w:rsidR="002C0AC0" w:rsidRPr="002C0AC0" w14:paraId="4EBCDD94" w14:textId="77777777" w:rsidTr="00CE7815">
        <w:trPr>
          <w:hidden/>
        </w:trPr>
        <w:tc>
          <w:tcPr>
            <w:tcW w:w="934" w:type="pct"/>
            <w:noWrap/>
          </w:tcPr>
          <w:p w14:paraId="07CAD629" w14:textId="4CDD40F6"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23" w:type="pct"/>
          </w:tcPr>
          <w:p w14:paraId="0B86970C" w14:textId="30D3EAA3"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3711" w:type="pct"/>
          </w:tcPr>
          <w:p w14:paraId="455D6B05" w14:textId="75253E4C"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p>
        </w:tc>
        <w:tc>
          <w:tcPr>
            <w:tcW w:w="116" w:type="pct"/>
          </w:tcPr>
          <w:p w14:paraId="2BDF797B" w14:textId="5170F2F3" w:rsidR="002C0AC0" w:rsidRPr="002C0AC0" w:rsidRDefault="002C0AC0" w:rsidP="002C0AC0">
            <w:pPr>
              <w:spacing w:line="336" w:lineRule="auto"/>
              <w:rPr>
                <w:rFonts w:ascii="Segoe UI" w:eastAsia="Times New Roman" w:hAnsi="Segoe UI" w:cs="Segoe UI"/>
                <w:vanish/>
                <w:color w:val="000000"/>
                <w:sz w:val="20"/>
                <w:szCs w:val="20"/>
                <w:lang w:eastAsia="de-DE"/>
              </w:rPr>
            </w:pPr>
          </w:p>
        </w:tc>
        <w:tc>
          <w:tcPr>
            <w:tcW w:w="116" w:type="pct"/>
          </w:tcPr>
          <w:p w14:paraId="37443548" w14:textId="7B003151" w:rsidR="002C0AC0" w:rsidRPr="002C0AC0" w:rsidRDefault="002C0AC0" w:rsidP="002C0AC0">
            <w:pPr>
              <w:spacing w:line="336" w:lineRule="auto"/>
              <w:rPr>
                <w:rFonts w:ascii="Segoe UI" w:eastAsia="Times New Roman" w:hAnsi="Segoe UI" w:cs="Segoe UI"/>
                <w:vanish/>
                <w:color w:val="000000"/>
                <w:sz w:val="20"/>
                <w:szCs w:val="20"/>
                <w:lang w:eastAsia="de-DE"/>
              </w:rPr>
            </w:pPr>
          </w:p>
        </w:tc>
      </w:tr>
    </w:tbl>
    <w:tbl>
      <w:tblPr>
        <w:tblStyle w:val="GridTable4-Accent1"/>
        <w:tblW w:w="4884" w:type="pct"/>
        <w:tblLook w:val="04A0" w:firstRow="1" w:lastRow="0" w:firstColumn="1" w:lastColumn="0" w:noHBand="0" w:noVBand="1"/>
      </w:tblPr>
      <w:tblGrid>
        <w:gridCol w:w="1674"/>
        <w:gridCol w:w="227"/>
        <w:gridCol w:w="349"/>
        <w:gridCol w:w="1492"/>
        <w:gridCol w:w="370"/>
        <w:gridCol w:w="1839"/>
        <w:gridCol w:w="682"/>
        <w:gridCol w:w="1772"/>
        <w:gridCol w:w="225"/>
        <w:gridCol w:w="222"/>
      </w:tblGrid>
      <w:tr w:rsidR="00FA71C3" w:rsidRPr="002C0AC0" w14:paraId="04EB0D2C" w14:textId="77777777" w:rsidTr="00FA71C3">
        <w:trPr>
          <w:cnfStyle w:val="100000000000" w:firstRow="1" w:lastRow="0" w:firstColumn="0" w:lastColumn="0" w:oddVBand="0" w:evenVBand="0" w:oddHBand="0"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hideMark/>
          </w:tcPr>
          <w:p w14:paraId="1646B947" w14:textId="77777777" w:rsidR="00CE7815" w:rsidRPr="002C0AC0" w:rsidRDefault="00CE7815" w:rsidP="00CE7815">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8" w:type="pct"/>
            <w:noWrap/>
            <w:hideMark/>
          </w:tcPr>
          <w:p w14:paraId="323EA512" w14:textId="77777777" w:rsidR="00CE7815" w:rsidRPr="002C0AC0" w:rsidRDefault="00CE7815"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1249" w:type="pct"/>
            <w:gridSpan w:val="3"/>
          </w:tcPr>
          <w:p w14:paraId="41DC0142" w14:textId="77777777" w:rsidR="00CE7815" w:rsidRPr="002C0AC0" w:rsidRDefault="00CE7815"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p>
        </w:tc>
        <w:tc>
          <w:tcPr>
            <w:tcW w:w="2425" w:type="pct"/>
            <w:gridSpan w:val="3"/>
            <w:noWrap/>
            <w:hideMark/>
          </w:tcPr>
          <w:p w14:paraId="284F79EF" w14:textId="2F0DDCCA" w:rsidR="00CE7815" w:rsidRPr="002C0AC0" w:rsidRDefault="00CE7815"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7" w:type="pct"/>
            <w:noWrap/>
            <w:hideMark/>
          </w:tcPr>
          <w:p w14:paraId="0C0589DD" w14:textId="77777777" w:rsidR="00CE7815" w:rsidRPr="002C0AC0" w:rsidRDefault="00CE7815"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5" w:type="pct"/>
            <w:noWrap/>
            <w:hideMark/>
          </w:tcPr>
          <w:p w14:paraId="4B869410" w14:textId="77777777" w:rsidR="00CE7815" w:rsidRPr="002C0AC0" w:rsidRDefault="00CE7815" w:rsidP="00CE7815">
            <w:pP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FA71C3" w:rsidRPr="002C0AC0" w14:paraId="22CC7E2D" w14:textId="77777777" w:rsidTr="00FA71C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4864FEEA"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8" w:type="pct"/>
            <w:hideMark/>
          </w:tcPr>
          <w:p w14:paraId="65943E1B"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31D46E2C" w14:textId="7777777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031F8F9E" w14:textId="30290C95"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6CD552E6"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4EDA2BBB"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CE7815" w:rsidRPr="002C0AC0" w14:paraId="05072838" w14:textId="77777777" w:rsidTr="00FA71C3">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1A1144A4"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8" w:type="pct"/>
            <w:hideMark/>
          </w:tcPr>
          <w:p w14:paraId="2382F536"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578D8328" w14:textId="77777777"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7205E3D8" w14:textId="3D9350BF"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6702BD64"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6F28A321"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FA71C3" w:rsidRPr="002C0AC0" w14:paraId="44D001FC" w14:textId="77777777" w:rsidTr="00FA71C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7E9EB04D"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8" w:type="pct"/>
            <w:hideMark/>
          </w:tcPr>
          <w:p w14:paraId="28DE7083"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32439C45" w14:textId="7777777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788F12D9" w14:textId="6AED723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23D3170E"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74283040"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CE7815" w:rsidRPr="002C0AC0" w14:paraId="37F05D84" w14:textId="77777777" w:rsidTr="00FA71C3">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7AE8E866"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8" w:type="pct"/>
            <w:hideMark/>
          </w:tcPr>
          <w:p w14:paraId="542898AD"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2873882A" w14:textId="77777777"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3475F5FF" w14:textId="66CED94F"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2C6B069D"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20E979BF"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FA71C3" w:rsidRPr="002C0AC0" w14:paraId="40EB8977" w14:textId="77777777" w:rsidTr="00FA71C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1B407596"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8" w:type="pct"/>
            <w:hideMark/>
          </w:tcPr>
          <w:p w14:paraId="12EBACCC"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49B5C266" w14:textId="7777777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7650D583" w14:textId="733B6C4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161C06C4"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5" w:type="pct"/>
            <w:hideMark/>
          </w:tcPr>
          <w:p w14:paraId="4C3C5090"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CE7815" w:rsidRPr="002C0AC0" w14:paraId="10D26161" w14:textId="77777777" w:rsidTr="00FA71C3">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27057C50"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8" w:type="pct"/>
            <w:hideMark/>
          </w:tcPr>
          <w:p w14:paraId="187ED9FD"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6F9C4C46" w14:textId="77777777"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557D78FB" w14:textId="5CEF9E64"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49970641"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41D7D9FC"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FA71C3" w:rsidRPr="002C0AC0" w14:paraId="01F1E156" w14:textId="77777777" w:rsidTr="00FA71C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71EE8EFE"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8" w:type="pct"/>
            <w:hideMark/>
          </w:tcPr>
          <w:p w14:paraId="67F08E6C"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28237834" w14:textId="7777777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1294B1A9" w14:textId="5A27137D"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6D704D80"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085A0EAE"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CE7815" w:rsidRPr="002C0AC0" w14:paraId="0ABB4D43" w14:textId="77777777" w:rsidTr="00FA71C3">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375E5598"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8" w:type="pct"/>
            <w:hideMark/>
          </w:tcPr>
          <w:p w14:paraId="39066849"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1249" w:type="pct"/>
            <w:gridSpan w:val="3"/>
          </w:tcPr>
          <w:p w14:paraId="3D520507" w14:textId="77777777"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45DB8E9D" w14:textId="73C73BE7"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12FAEB90"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3F2BB493"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FA71C3" w:rsidRPr="002C0AC0" w14:paraId="2187E5B8" w14:textId="77777777" w:rsidTr="00FA71C3">
        <w:trPr>
          <w:cnfStyle w:val="000000100000" w:firstRow="0" w:lastRow="0" w:firstColumn="0" w:lastColumn="0" w:oddVBand="0" w:evenVBand="0" w:oddHBand="1" w:evenHBand="0" w:firstRowFirstColumn="0" w:firstRowLastColumn="0" w:lastRowFirstColumn="0" w:lastRowLastColumn="0"/>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4E8FBF5B"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8" w:type="pct"/>
            <w:hideMark/>
          </w:tcPr>
          <w:p w14:paraId="7BACF2DA"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1249" w:type="pct"/>
            <w:gridSpan w:val="3"/>
          </w:tcPr>
          <w:p w14:paraId="6E5FF0E4" w14:textId="77777777"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34ED8B82" w14:textId="0E97BDFB" w:rsidR="00CE7815" w:rsidRPr="002C0AC0" w:rsidRDefault="00CE7815" w:rsidP="00CE7815">
            <w:pPr>
              <w:spacing w:after="30" w:line="140" w:lineRule="atLeast"/>
              <w:jc w:val="right"/>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180DCCE0"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5" w:type="pct"/>
            <w:hideMark/>
          </w:tcPr>
          <w:p w14:paraId="64796E43" w14:textId="77777777" w:rsidR="00CE7815" w:rsidRPr="002C0AC0" w:rsidRDefault="00CE7815" w:rsidP="00CE7815">
            <w:pPr>
              <w:spacing w:line="336" w:lineRule="auto"/>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CE7815" w:rsidRPr="002C0AC0" w14:paraId="5151089E" w14:textId="77777777" w:rsidTr="00FA71C3">
        <w:trPr>
          <w:hidden/>
        </w:trPr>
        <w:tc>
          <w:tcPr>
            <w:cnfStyle w:val="001000000000" w:firstRow="0" w:lastRow="0" w:firstColumn="1" w:lastColumn="0" w:oddVBand="0" w:evenVBand="0" w:oddHBand="0" w:evenHBand="0" w:firstRowFirstColumn="0" w:firstRowLastColumn="0" w:lastRowFirstColumn="0" w:lastRowLastColumn="0"/>
            <w:tcW w:w="946" w:type="pct"/>
            <w:noWrap/>
            <w:hideMark/>
          </w:tcPr>
          <w:p w14:paraId="75849477" w14:textId="77777777" w:rsidR="00CE7815" w:rsidRPr="002C0AC0" w:rsidRDefault="00CE7815" w:rsidP="00CE7815">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8" w:type="pct"/>
            <w:hideMark/>
          </w:tcPr>
          <w:p w14:paraId="7A408426"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1249" w:type="pct"/>
            <w:gridSpan w:val="3"/>
          </w:tcPr>
          <w:p w14:paraId="0669F270" w14:textId="77777777"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14"/>
                <w:szCs w:val="14"/>
                <w:shd w:val="clear" w:color="auto" w:fill="E0E0E0"/>
                <w:lang w:eastAsia="de-DE"/>
              </w:rPr>
            </w:pPr>
          </w:p>
        </w:tc>
        <w:tc>
          <w:tcPr>
            <w:tcW w:w="2425" w:type="pct"/>
            <w:gridSpan w:val="3"/>
            <w:hideMark/>
          </w:tcPr>
          <w:p w14:paraId="181AADCD" w14:textId="71A94932" w:rsidR="00CE7815" w:rsidRPr="002C0AC0" w:rsidRDefault="00CE7815" w:rsidP="00CE7815">
            <w:pPr>
              <w:spacing w:after="30" w:line="140" w:lineRule="atLeast"/>
              <w:jc w:val="right"/>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7" w:type="pct"/>
            <w:hideMark/>
          </w:tcPr>
          <w:p w14:paraId="528A5F06"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5" w:type="pct"/>
            <w:hideMark/>
          </w:tcPr>
          <w:p w14:paraId="216C42F2" w14:textId="77777777" w:rsidR="00CE7815" w:rsidRPr="002C0AC0" w:rsidRDefault="00CE7815" w:rsidP="00CE7815">
            <w:pPr>
              <w:spacing w:line="336" w:lineRule="auto"/>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FA71C3" w14:paraId="59CD69BA" w14:textId="77777777" w:rsidTr="00FA71C3">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2CC472E9" w14:textId="24B72DF6" w:rsidR="00CE7815" w:rsidRPr="00FA71C3" w:rsidRDefault="00CE7815" w:rsidP="00CE7815">
            <w:pPr>
              <w:rPr>
                <w:lang w:val="en-US"/>
              </w:rPr>
            </w:pPr>
            <w:r w:rsidRPr="00FA71C3">
              <w:rPr>
                <w:lang w:val="en-US"/>
              </w:rPr>
              <w:t>Parameter</w:t>
            </w:r>
          </w:p>
        </w:tc>
        <w:tc>
          <w:tcPr>
            <w:tcW w:w="843" w:type="pct"/>
          </w:tcPr>
          <w:p w14:paraId="2288FC43" w14:textId="0EA83EF5" w:rsidR="00CE7815" w:rsidRPr="00FA71C3" w:rsidRDefault="00CE7815" w:rsidP="00CE7815">
            <w:pPr>
              <w:cnfStyle w:val="000000100000" w:firstRow="0" w:lastRow="0" w:firstColumn="0" w:lastColumn="0" w:oddVBand="0" w:evenVBand="0" w:oddHBand="1" w:evenHBand="0" w:firstRowFirstColumn="0" w:firstRowLastColumn="0" w:lastRowFirstColumn="0" w:lastRowLastColumn="0"/>
              <w:rPr>
                <w:b/>
                <w:bCs/>
                <w:lang w:val="en-US"/>
              </w:rPr>
            </w:pPr>
            <w:r w:rsidRPr="00FA71C3">
              <w:rPr>
                <w:b/>
                <w:bCs/>
                <w:lang w:val="en-US"/>
              </w:rPr>
              <w:t>Direction</w:t>
            </w:r>
          </w:p>
        </w:tc>
        <w:tc>
          <w:tcPr>
            <w:tcW w:w="1248" w:type="pct"/>
            <w:gridSpan w:val="2"/>
          </w:tcPr>
          <w:p w14:paraId="07792280" w14:textId="29865C20" w:rsidR="00CE7815" w:rsidRPr="00FA71C3" w:rsidRDefault="00CE7815" w:rsidP="00CE7815">
            <w:pPr>
              <w:cnfStyle w:val="000000100000" w:firstRow="0" w:lastRow="0" w:firstColumn="0" w:lastColumn="0" w:oddVBand="0" w:evenVBand="0" w:oddHBand="1" w:evenHBand="0" w:firstRowFirstColumn="0" w:firstRowLastColumn="0" w:lastRowFirstColumn="0" w:lastRowLastColumn="0"/>
              <w:rPr>
                <w:b/>
                <w:bCs/>
                <w:lang w:val="en-US"/>
              </w:rPr>
            </w:pPr>
            <w:r w:rsidRPr="00FA71C3">
              <w:rPr>
                <w:b/>
                <w:bCs/>
                <w:lang w:val="en-US"/>
              </w:rPr>
              <w:t>Direction</w:t>
            </w:r>
          </w:p>
        </w:tc>
        <w:tc>
          <w:tcPr>
            <w:tcW w:w="385" w:type="pct"/>
          </w:tcPr>
          <w:p w14:paraId="4D2D3169" w14:textId="77777777" w:rsidR="00CE7815" w:rsidRPr="00FA71C3" w:rsidRDefault="00CE7815" w:rsidP="00CE7815">
            <w:pPr>
              <w:cnfStyle w:val="000000100000" w:firstRow="0" w:lastRow="0" w:firstColumn="0" w:lastColumn="0" w:oddVBand="0" w:evenVBand="0" w:oddHBand="1" w:evenHBand="0" w:firstRowFirstColumn="0" w:firstRowLastColumn="0" w:lastRowFirstColumn="0" w:lastRowLastColumn="0"/>
              <w:rPr>
                <w:b/>
                <w:bCs/>
                <w:lang w:val="en-US"/>
              </w:rPr>
            </w:pPr>
            <w:r w:rsidRPr="00FA71C3">
              <w:rPr>
                <w:b/>
                <w:bCs/>
                <w:lang w:val="en-US"/>
              </w:rPr>
              <w:t>Size</w:t>
            </w:r>
          </w:p>
        </w:tc>
      </w:tr>
      <w:tr w:rsidR="00CE7815" w14:paraId="65E139A4" w14:textId="77777777" w:rsidTr="00FA71C3">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385DE395" w14:textId="4BD581D4" w:rsidR="00CE7815" w:rsidRPr="004F6F01" w:rsidRDefault="00CE7815" w:rsidP="00CE7815">
            <w:pPr>
              <w:rPr>
                <w:b w:val="0"/>
                <w:bCs w:val="0"/>
                <w:lang w:val="en-US"/>
              </w:rPr>
            </w:pPr>
            <w:r w:rsidRPr="00CE7815">
              <w:rPr>
                <w:b w:val="0"/>
                <w:bCs w:val="0"/>
                <w:lang w:val="en-US"/>
              </w:rPr>
              <w:t>@</w:t>
            </w:r>
            <w:proofErr w:type="spellStart"/>
            <w:r w:rsidRPr="00CE7815">
              <w:rPr>
                <w:b w:val="0"/>
                <w:bCs w:val="0"/>
                <w:lang w:val="en-US"/>
              </w:rPr>
              <w:t>pLogin</w:t>
            </w:r>
            <w:proofErr w:type="spellEnd"/>
          </w:p>
        </w:tc>
        <w:tc>
          <w:tcPr>
            <w:tcW w:w="843" w:type="pct"/>
          </w:tcPr>
          <w:p w14:paraId="184A0F41" w14:textId="6BC2E4E0"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248" w:type="pct"/>
            <w:gridSpan w:val="2"/>
          </w:tcPr>
          <w:p w14:paraId="04F08AE6" w14:textId="2CE6CE68" w:rsidR="00CE7815"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385" w:type="pct"/>
          </w:tcPr>
          <w:p w14:paraId="1B0D3CC6" w14:textId="3D2C82BA" w:rsidR="00CE7815" w:rsidRDefault="00113018"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FA71C3" w14:paraId="31FF6EB7" w14:textId="77777777" w:rsidTr="00FA71C3">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0C6D2DE2" w14:textId="126948CF" w:rsidR="00CE7815" w:rsidRPr="004F6F01" w:rsidRDefault="00CE7815" w:rsidP="00CE7815">
            <w:pPr>
              <w:rPr>
                <w:b w:val="0"/>
                <w:bCs w:val="0"/>
                <w:lang w:val="en-US"/>
              </w:rPr>
            </w:pPr>
            <w:r w:rsidRPr="00CE7815">
              <w:rPr>
                <w:b w:val="0"/>
                <w:bCs w:val="0"/>
                <w:lang w:val="en-US"/>
              </w:rPr>
              <w:t>@pAddress1</w:t>
            </w:r>
          </w:p>
        </w:tc>
        <w:tc>
          <w:tcPr>
            <w:tcW w:w="843" w:type="pct"/>
          </w:tcPr>
          <w:p w14:paraId="36DA1C2B" w14:textId="0D4081B5"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248" w:type="pct"/>
            <w:gridSpan w:val="2"/>
          </w:tcPr>
          <w:p w14:paraId="538600C1" w14:textId="1B7A9298" w:rsidR="00CE7815"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385" w:type="pct"/>
          </w:tcPr>
          <w:p w14:paraId="56D7DB28" w14:textId="13D65D3E" w:rsidR="00CE7815" w:rsidRDefault="00113018"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120</w:t>
            </w:r>
          </w:p>
        </w:tc>
      </w:tr>
      <w:tr w:rsidR="00CE7815" w14:paraId="41615E6B" w14:textId="77777777" w:rsidTr="00FA71C3">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2F472C83" w14:textId="2220D6F4" w:rsidR="00CE7815" w:rsidRPr="00613306" w:rsidRDefault="00CE7815" w:rsidP="00CE7815">
            <w:pPr>
              <w:rPr>
                <w:b w:val="0"/>
                <w:bCs w:val="0"/>
                <w:lang w:val="en-US"/>
              </w:rPr>
            </w:pPr>
            <w:r w:rsidRPr="00CE7815">
              <w:rPr>
                <w:b w:val="0"/>
                <w:bCs w:val="0"/>
                <w:lang w:val="en-US"/>
              </w:rPr>
              <w:t>@pAddress2</w:t>
            </w:r>
          </w:p>
        </w:tc>
        <w:tc>
          <w:tcPr>
            <w:tcW w:w="843" w:type="pct"/>
          </w:tcPr>
          <w:p w14:paraId="46E7614D" w14:textId="7EBCC030" w:rsidR="00CE7815"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248" w:type="pct"/>
            <w:gridSpan w:val="2"/>
          </w:tcPr>
          <w:p w14:paraId="588362BF" w14:textId="3E0A45D9"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sidRPr="00741279">
              <w:rPr>
                <w:lang w:val="en-US"/>
              </w:rPr>
              <w:t>NVARCHAR</w:t>
            </w:r>
          </w:p>
        </w:tc>
        <w:tc>
          <w:tcPr>
            <w:tcW w:w="385" w:type="pct"/>
          </w:tcPr>
          <w:p w14:paraId="43702C54" w14:textId="5CE13B82" w:rsidR="00CE7815" w:rsidRPr="00E03446" w:rsidRDefault="00113018"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120</w:t>
            </w:r>
          </w:p>
        </w:tc>
      </w:tr>
      <w:tr w:rsidR="00FA71C3" w14:paraId="2379E75C" w14:textId="77777777" w:rsidTr="00FA71C3">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4F7008C9" w14:textId="04CF8067" w:rsidR="00CE7815" w:rsidRPr="00613306" w:rsidRDefault="00CE7815" w:rsidP="00CE7815">
            <w:pPr>
              <w:rPr>
                <w:b w:val="0"/>
                <w:bCs w:val="0"/>
                <w:lang w:val="en-US"/>
              </w:rPr>
            </w:pPr>
            <w:r w:rsidRPr="00CE7815">
              <w:rPr>
                <w:b w:val="0"/>
                <w:bCs w:val="0"/>
                <w:lang w:val="en-US"/>
              </w:rPr>
              <w:t>@pAddress3</w:t>
            </w:r>
          </w:p>
        </w:tc>
        <w:tc>
          <w:tcPr>
            <w:tcW w:w="843" w:type="pct"/>
          </w:tcPr>
          <w:p w14:paraId="710D45B2" w14:textId="2A25DD90"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248" w:type="pct"/>
            <w:gridSpan w:val="2"/>
          </w:tcPr>
          <w:p w14:paraId="180DDFAA" w14:textId="7CCAA8D3"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385" w:type="pct"/>
          </w:tcPr>
          <w:p w14:paraId="674A2BA9" w14:textId="3FEBF52B" w:rsidR="00CE7815" w:rsidRPr="00E03446" w:rsidRDefault="00113018"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120</w:t>
            </w:r>
          </w:p>
        </w:tc>
      </w:tr>
      <w:tr w:rsidR="00CE7815" w14:paraId="3CE0BB42" w14:textId="77777777" w:rsidTr="00FA71C3">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16AD7CA8" w14:textId="3310866B" w:rsidR="00CE7815" w:rsidRDefault="00CE7815" w:rsidP="00CE7815">
            <w:pPr>
              <w:rPr>
                <w:b w:val="0"/>
                <w:bCs w:val="0"/>
                <w:lang w:val="en-US"/>
              </w:rPr>
            </w:pPr>
            <w:r w:rsidRPr="00CE7815">
              <w:rPr>
                <w:b w:val="0"/>
                <w:bCs w:val="0"/>
                <w:lang w:val="en-US"/>
              </w:rPr>
              <w:t>@</w:t>
            </w:r>
            <w:proofErr w:type="spellStart"/>
            <w:r w:rsidRPr="00CE7815">
              <w:rPr>
                <w:b w:val="0"/>
                <w:bCs w:val="0"/>
                <w:lang w:val="en-US"/>
              </w:rPr>
              <w:t>pPLZ</w:t>
            </w:r>
            <w:proofErr w:type="spellEnd"/>
          </w:p>
        </w:tc>
        <w:tc>
          <w:tcPr>
            <w:tcW w:w="843" w:type="pct"/>
          </w:tcPr>
          <w:p w14:paraId="633FE4A4" w14:textId="09B194FD"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248" w:type="pct"/>
            <w:gridSpan w:val="2"/>
          </w:tcPr>
          <w:p w14:paraId="1893F068" w14:textId="45081701"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385" w:type="pct"/>
          </w:tcPr>
          <w:p w14:paraId="7E7A822C" w14:textId="5BE7178F" w:rsidR="00CE7815" w:rsidRDefault="00CE7815" w:rsidP="00CE7815">
            <w:pPr>
              <w:cnfStyle w:val="000000000000" w:firstRow="0" w:lastRow="0" w:firstColumn="0" w:lastColumn="0" w:oddVBand="0" w:evenVBand="0" w:oddHBand="0" w:evenHBand="0" w:firstRowFirstColumn="0" w:firstRowLastColumn="0" w:lastRowFirstColumn="0" w:lastRowLastColumn="0"/>
              <w:rPr>
                <w:lang w:val="en-US"/>
              </w:rPr>
            </w:pPr>
          </w:p>
        </w:tc>
      </w:tr>
      <w:tr w:rsidR="00FA71C3" w14:paraId="3D7C192D" w14:textId="77777777" w:rsidTr="00FA71C3">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147CB4C3" w14:textId="59F38EE4" w:rsidR="00CE7815" w:rsidRDefault="00CE7815" w:rsidP="00CE7815">
            <w:pPr>
              <w:rPr>
                <w:b w:val="0"/>
                <w:bCs w:val="0"/>
                <w:lang w:val="en-US"/>
              </w:rPr>
            </w:pPr>
            <w:r w:rsidRPr="00CE7815">
              <w:rPr>
                <w:b w:val="0"/>
                <w:bCs w:val="0"/>
                <w:lang w:val="en-US"/>
              </w:rPr>
              <w:t>@</w:t>
            </w:r>
            <w:proofErr w:type="spellStart"/>
            <w:r w:rsidRPr="00CE7815">
              <w:rPr>
                <w:b w:val="0"/>
                <w:bCs w:val="0"/>
                <w:lang w:val="en-US"/>
              </w:rPr>
              <w:t>pCity_name</w:t>
            </w:r>
            <w:proofErr w:type="spellEnd"/>
          </w:p>
        </w:tc>
        <w:tc>
          <w:tcPr>
            <w:tcW w:w="843" w:type="pct"/>
          </w:tcPr>
          <w:p w14:paraId="3AFF906E" w14:textId="7CAD5FCF"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248" w:type="pct"/>
            <w:gridSpan w:val="2"/>
          </w:tcPr>
          <w:p w14:paraId="0F2F51E4" w14:textId="26214059"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752252">
              <w:rPr>
                <w:lang w:val="en-US"/>
              </w:rPr>
              <w:t>NVARCHAR</w:t>
            </w:r>
          </w:p>
        </w:tc>
        <w:tc>
          <w:tcPr>
            <w:tcW w:w="385" w:type="pct"/>
          </w:tcPr>
          <w:p w14:paraId="25656262" w14:textId="74803318" w:rsidR="00CE7815" w:rsidRDefault="00113018"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CE7815" w14:paraId="51D8C675" w14:textId="77777777" w:rsidTr="00FA71C3">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27FDFC7F" w14:textId="542F53CF" w:rsidR="00CE7815" w:rsidRPr="00CE7815" w:rsidRDefault="00CE7815" w:rsidP="00CE7815">
            <w:pPr>
              <w:rPr>
                <w:b w:val="0"/>
                <w:bCs w:val="0"/>
                <w:lang w:val="en-US"/>
              </w:rPr>
            </w:pPr>
            <w:r w:rsidRPr="00CE7815">
              <w:rPr>
                <w:b w:val="0"/>
                <w:bCs w:val="0"/>
                <w:lang w:val="en-US"/>
              </w:rPr>
              <w:t>@</w:t>
            </w:r>
            <w:proofErr w:type="spellStart"/>
            <w:r w:rsidRPr="00CE7815">
              <w:rPr>
                <w:b w:val="0"/>
                <w:bCs w:val="0"/>
                <w:lang w:val="en-US"/>
              </w:rPr>
              <w:t>pState_name</w:t>
            </w:r>
            <w:proofErr w:type="spellEnd"/>
          </w:p>
        </w:tc>
        <w:tc>
          <w:tcPr>
            <w:tcW w:w="843" w:type="pct"/>
          </w:tcPr>
          <w:p w14:paraId="55CC5240" w14:textId="2241875B"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248" w:type="pct"/>
            <w:gridSpan w:val="2"/>
          </w:tcPr>
          <w:p w14:paraId="1A7C5158" w14:textId="64AE4AEE"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sidRPr="00752252">
              <w:rPr>
                <w:lang w:val="en-US"/>
              </w:rPr>
              <w:t>NVARCHAR</w:t>
            </w:r>
          </w:p>
        </w:tc>
        <w:tc>
          <w:tcPr>
            <w:tcW w:w="385" w:type="pct"/>
          </w:tcPr>
          <w:p w14:paraId="2E496C9E" w14:textId="12FC6823" w:rsidR="00CE7815" w:rsidRDefault="00113018"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20</w:t>
            </w:r>
          </w:p>
        </w:tc>
      </w:tr>
      <w:tr w:rsidR="00FA71C3" w14:paraId="380E9730" w14:textId="77777777" w:rsidTr="00FA71C3">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2C0CD475" w14:textId="32A1B08D" w:rsidR="00CE7815" w:rsidRPr="00CE7815" w:rsidRDefault="00CE7815" w:rsidP="00CE7815">
            <w:pPr>
              <w:rPr>
                <w:b w:val="0"/>
                <w:bCs w:val="0"/>
                <w:lang w:val="en-US"/>
              </w:rPr>
            </w:pPr>
            <w:r w:rsidRPr="00CE7815">
              <w:rPr>
                <w:b w:val="0"/>
                <w:bCs w:val="0"/>
                <w:lang w:val="en-US"/>
              </w:rPr>
              <w:t>@</w:t>
            </w:r>
            <w:proofErr w:type="spellStart"/>
            <w:r w:rsidRPr="00CE7815">
              <w:rPr>
                <w:b w:val="0"/>
                <w:bCs w:val="0"/>
                <w:lang w:val="en-US"/>
              </w:rPr>
              <w:t>pCountry</w:t>
            </w:r>
            <w:proofErr w:type="spellEnd"/>
          </w:p>
        </w:tc>
        <w:tc>
          <w:tcPr>
            <w:tcW w:w="843" w:type="pct"/>
          </w:tcPr>
          <w:p w14:paraId="033F6825" w14:textId="46F26AFA"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248" w:type="pct"/>
            <w:gridSpan w:val="2"/>
          </w:tcPr>
          <w:p w14:paraId="328B0C8A" w14:textId="0D7D79EF"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sidRPr="00752252">
              <w:rPr>
                <w:lang w:val="en-US"/>
              </w:rPr>
              <w:t>NVARCHAR</w:t>
            </w:r>
          </w:p>
        </w:tc>
        <w:tc>
          <w:tcPr>
            <w:tcW w:w="385" w:type="pct"/>
          </w:tcPr>
          <w:p w14:paraId="1B6CCD59" w14:textId="76CD9530" w:rsidR="00CE7815" w:rsidRDefault="00113018"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20</w:t>
            </w:r>
          </w:p>
        </w:tc>
      </w:tr>
      <w:tr w:rsidR="00CE7815" w14:paraId="1C25FD78" w14:textId="77777777" w:rsidTr="00FA71C3">
        <w:trPr>
          <w:gridAfter w:val="3"/>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4F342931" w14:textId="6F64AF50" w:rsidR="00CE7815" w:rsidRPr="00CE7815" w:rsidRDefault="00CE7815" w:rsidP="00CE7815">
            <w:pPr>
              <w:rPr>
                <w:b w:val="0"/>
                <w:bCs w:val="0"/>
                <w:lang w:val="en-US"/>
              </w:rPr>
            </w:pPr>
            <w:r w:rsidRPr="00CE7815">
              <w:rPr>
                <w:b w:val="0"/>
                <w:bCs w:val="0"/>
                <w:lang w:val="en-US"/>
              </w:rPr>
              <w:t>@</w:t>
            </w:r>
            <w:proofErr w:type="spellStart"/>
            <w:r w:rsidRPr="00CE7815">
              <w:rPr>
                <w:b w:val="0"/>
                <w:bCs w:val="0"/>
                <w:lang w:val="en-US"/>
              </w:rPr>
              <w:t>responseMessage</w:t>
            </w:r>
            <w:proofErr w:type="spellEnd"/>
          </w:p>
        </w:tc>
        <w:tc>
          <w:tcPr>
            <w:tcW w:w="843" w:type="pct"/>
          </w:tcPr>
          <w:p w14:paraId="1F1D28A0" w14:textId="0496A4D4"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Out</w:t>
            </w:r>
          </w:p>
        </w:tc>
        <w:tc>
          <w:tcPr>
            <w:tcW w:w="1248" w:type="pct"/>
            <w:gridSpan w:val="2"/>
          </w:tcPr>
          <w:p w14:paraId="3CAC4436" w14:textId="21BB87C3" w:rsidR="00CE7815" w:rsidRPr="00AA7031" w:rsidRDefault="00CE7815"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385" w:type="pct"/>
          </w:tcPr>
          <w:p w14:paraId="37C1AD66" w14:textId="0FA1C094" w:rsidR="00CE7815" w:rsidRDefault="00113018" w:rsidP="00CE7815">
            <w:pPr>
              <w:cnfStyle w:val="000000000000" w:firstRow="0" w:lastRow="0" w:firstColumn="0" w:lastColumn="0" w:oddVBand="0" w:evenVBand="0" w:oddHBand="0" w:evenHBand="0" w:firstRowFirstColumn="0" w:firstRowLastColumn="0" w:lastRowFirstColumn="0" w:lastRowLastColumn="0"/>
              <w:rPr>
                <w:lang w:val="en-US"/>
              </w:rPr>
            </w:pPr>
            <w:r>
              <w:rPr>
                <w:lang w:val="en-US"/>
              </w:rPr>
              <w:t>250</w:t>
            </w:r>
          </w:p>
        </w:tc>
      </w:tr>
      <w:tr w:rsidR="00FA71C3" w14:paraId="53AF3E95" w14:textId="77777777" w:rsidTr="00FA71C3">
        <w:trPr>
          <w:gridAfter w:val="3"/>
          <w:cnfStyle w:val="000000100000" w:firstRow="0" w:lastRow="0" w:firstColumn="0" w:lastColumn="0" w:oddVBand="0" w:evenVBand="0" w:oddHBand="1" w:evenHBand="0" w:firstRowFirstColumn="0" w:firstRowLastColumn="0" w:lastRowFirstColumn="0" w:lastRowLastColumn="0"/>
          <w:wAfter w:w="2219" w:type="dxa"/>
        </w:trPr>
        <w:tc>
          <w:tcPr>
            <w:cnfStyle w:val="001000000000" w:firstRow="0" w:lastRow="0" w:firstColumn="1" w:lastColumn="0" w:oddVBand="0" w:evenVBand="0" w:oddHBand="0" w:evenHBand="0" w:firstRowFirstColumn="0" w:firstRowLastColumn="0" w:lastRowFirstColumn="0" w:lastRowLastColumn="0"/>
            <w:tcW w:w="1271" w:type="pct"/>
            <w:gridSpan w:val="3"/>
          </w:tcPr>
          <w:p w14:paraId="791B84B1" w14:textId="3696846F" w:rsidR="00CE7815" w:rsidRPr="00CE7815" w:rsidRDefault="00CE7815" w:rsidP="00CE7815">
            <w:pPr>
              <w:rPr>
                <w:b w:val="0"/>
                <w:bCs w:val="0"/>
                <w:lang w:val="en-US"/>
              </w:rPr>
            </w:pPr>
            <w:r w:rsidRPr="00CE7815">
              <w:rPr>
                <w:b w:val="0"/>
                <w:bCs w:val="0"/>
                <w:lang w:val="en-US"/>
              </w:rPr>
              <w:t>@RETURN_VALUE</w:t>
            </w:r>
          </w:p>
        </w:tc>
        <w:tc>
          <w:tcPr>
            <w:tcW w:w="843" w:type="pct"/>
          </w:tcPr>
          <w:p w14:paraId="2FBE7F26" w14:textId="7BC0C231" w:rsidR="00CE7815" w:rsidRPr="00AA7031" w:rsidRDefault="00CE7815"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Return Value</w:t>
            </w:r>
          </w:p>
        </w:tc>
        <w:tc>
          <w:tcPr>
            <w:tcW w:w="1248" w:type="pct"/>
            <w:gridSpan w:val="2"/>
          </w:tcPr>
          <w:p w14:paraId="3A20B098" w14:textId="1DE020EB" w:rsidR="00CE7815" w:rsidRPr="00AA7031" w:rsidRDefault="00113018" w:rsidP="00CE7815">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385" w:type="pct"/>
          </w:tcPr>
          <w:p w14:paraId="13237E41" w14:textId="77777777" w:rsidR="00CE7815" w:rsidRDefault="00CE7815" w:rsidP="00CE7815">
            <w:pPr>
              <w:cnfStyle w:val="000000100000" w:firstRow="0" w:lastRow="0" w:firstColumn="0" w:lastColumn="0" w:oddVBand="0" w:evenVBand="0" w:oddHBand="1" w:evenHBand="0" w:firstRowFirstColumn="0" w:firstRowLastColumn="0" w:lastRowFirstColumn="0" w:lastRowLastColumn="0"/>
              <w:rPr>
                <w:lang w:val="en-US"/>
              </w:rPr>
            </w:pPr>
          </w:p>
        </w:tc>
      </w:tr>
    </w:tbl>
    <w:p w14:paraId="5CDEA970" w14:textId="77777777" w:rsidR="00CE7815" w:rsidRDefault="00CE7815" w:rsidP="00CE7815">
      <w:pPr>
        <w:rPr>
          <w:lang w:val="en-US"/>
        </w:rPr>
      </w:pPr>
    </w:p>
    <w:p w14:paraId="4CAFFB06" w14:textId="77D2083F" w:rsidR="002C0AC0" w:rsidRDefault="002C0AC0" w:rsidP="002C0AC0">
      <w:pPr>
        <w:rPr>
          <w:lang w:val="en-US"/>
        </w:rPr>
      </w:pPr>
    </w:p>
    <w:p w14:paraId="4F9345C2" w14:textId="03EAC1D4"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72A72B18" w14:textId="77777777" w:rsidTr="00113018">
        <w:trPr>
          <w:hidden/>
        </w:trPr>
        <w:tc>
          <w:tcPr>
            <w:tcW w:w="925" w:type="pct"/>
            <w:hideMark/>
          </w:tcPr>
          <w:p w14:paraId="136C2CF8"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3805DCA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53EE6268"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7B422005"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32D363C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338FFEFF" w14:textId="77777777" w:rsidTr="00113018">
        <w:trPr>
          <w:hidden/>
        </w:trPr>
        <w:tc>
          <w:tcPr>
            <w:tcW w:w="925" w:type="pct"/>
            <w:noWrap/>
            <w:hideMark/>
          </w:tcPr>
          <w:p w14:paraId="122D303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6A9F17B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45E166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88F6E5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188437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7FADE1B3" w14:textId="77777777" w:rsidTr="00113018">
        <w:trPr>
          <w:hidden/>
        </w:trPr>
        <w:tc>
          <w:tcPr>
            <w:tcW w:w="925" w:type="pct"/>
            <w:noWrap/>
            <w:hideMark/>
          </w:tcPr>
          <w:p w14:paraId="3636584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5DE554E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1F6720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681C0D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5AD02F2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709617E9" w14:textId="77777777" w:rsidTr="00113018">
        <w:trPr>
          <w:hidden/>
        </w:trPr>
        <w:tc>
          <w:tcPr>
            <w:tcW w:w="925" w:type="pct"/>
            <w:noWrap/>
            <w:hideMark/>
          </w:tcPr>
          <w:p w14:paraId="4CB89DD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618D21A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E50822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19E938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B8F39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94F60C3" w14:textId="77777777" w:rsidTr="00113018">
        <w:trPr>
          <w:hidden/>
        </w:trPr>
        <w:tc>
          <w:tcPr>
            <w:tcW w:w="925" w:type="pct"/>
            <w:noWrap/>
            <w:hideMark/>
          </w:tcPr>
          <w:p w14:paraId="492036D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73E5817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6A3BEF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2E2E25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511720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3AC13DD" w14:textId="77777777" w:rsidTr="00113018">
        <w:trPr>
          <w:hidden/>
        </w:trPr>
        <w:tc>
          <w:tcPr>
            <w:tcW w:w="925" w:type="pct"/>
            <w:noWrap/>
            <w:hideMark/>
          </w:tcPr>
          <w:p w14:paraId="653FEED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0BB357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8FF751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B3AEEA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2EE288E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7268FD51" w14:textId="77777777" w:rsidTr="00113018">
        <w:trPr>
          <w:hidden/>
        </w:trPr>
        <w:tc>
          <w:tcPr>
            <w:tcW w:w="925" w:type="pct"/>
            <w:noWrap/>
            <w:hideMark/>
          </w:tcPr>
          <w:p w14:paraId="3B82D35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24F3549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6016C2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F9F676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14E42E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1260542C" w14:textId="77777777" w:rsidTr="00113018">
        <w:trPr>
          <w:hidden/>
        </w:trPr>
        <w:tc>
          <w:tcPr>
            <w:tcW w:w="925" w:type="pct"/>
            <w:noWrap/>
            <w:hideMark/>
          </w:tcPr>
          <w:p w14:paraId="40CAFA1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45EA4E1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8C3294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213E0A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F9E98F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64C69088" w14:textId="77777777" w:rsidTr="00113018">
        <w:trPr>
          <w:hidden/>
        </w:trPr>
        <w:tc>
          <w:tcPr>
            <w:tcW w:w="925" w:type="pct"/>
            <w:noWrap/>
            <w:hideMark/>
          </w:tcPr>
          <w:p w14:paraId="1489C4D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045085E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02DD20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8DFFC1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3D7B1A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55F9966D" w14:textId="77777777" w:rsidTr="00113018">
        <w:trPr>
          <w:hidden/>
        </w:trPr>
        <w:tc>
          <w:tcPr>
            <w:tcW w:w="925" w:type="pct"/>
            <w:noWrap/>
            <w:hideMark/>
          </w:tcPr>
          <w:p w14:paraId="30A394D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0E91B10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06405659"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D3D45C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2AB055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476B195F" w14:textId="77777777" w:rsidTr="00113018">
        <w:trPr>
          <w:hidden/>
        </w:trPr>
        <w:tc>
          <w:tcPr>
            <w:tcW w:w="925" w:type="pct"/>
            <w:noWrap/>
            <w:hideMark/>
          </w:tcPr>
          <w:p w14:paraId="630CC50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7BEFEA9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3E08B55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F22CEA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255EF85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11" w:type="pct"/>
        <w:tblLook w:val="0480" w:firstRow="0" w:lastRow="0" w:firstColumn="1" w:lastColumn="0" w:noHBand="0" w:noVBand="1"/>
      </w:tblPr>
      <w:tblGrid>
        <w:gridCol w:w="2500"/>
        <w:gridCol w:w="2123"/>
        <w:gridCol w:w="1197"/>
      </w:tblGrid>
      <w:tr w:rsidR="00113018" w:rsidRPr="004F6F01" w14:paraId="33820238"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32009F61" w14:textId="77777777" w:rsidR="00113018" w:rsidRPr="004F6F01" w:rsidRDefault="00113018" w:rsidP="00F96A53">
            <w:pPr>
              <w:rPr>
                <w:lang w:val="en-US"/>
              </w:rPr>
            </w:pPr>
            <w:r w:rsidRPr="004F6F01">
              <w:rPr>
                <w:lang w:val="en-US"/>
              </w:rPr>
              <w:t>Database Object</w:t>
            </w:r>
          </w:p>
        </w:tc>
        <w:tc>
          <w:tcPr>
            <w:tcW w:w="1824" w:type="pct"/>
          </w:tcPr>
          <w:p w14:paraId="5CEF24F4" w14:textId="77777777" w:rsidR="00113018" w:rsidRPr="004F6F01" w:rsidRDefault="00113018"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8" w:type="pct"/>
          </w:tcPr>
          <w:p w14:paraId="5D6980E0" w14:textId="77777777" w:rsidR="00113018" w:rsidRPr="004F6F01" w:rsidRDefault="00113018"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113018" w:rsidRPr="004F6F01" w14:paraId="104ABDE3" w14:textId="77777777" w:rsidTr="00FA71C3">
        <w:tc>
          <w:tcPr>
            <w:cnfStyle w:val="001000000000" w:firstRow="0" w:lastRow="0" w:firstColumn="1" w:lastColumn="0" w:oddVBand="0" w:evenVBand="0" w:oddHBand="0" w:evenHBand="0" w:firstRowFirstColumn="0" w:firstRowLastColumn="0" w:lastRowFirstColumn="0" w:lastRowLastColumn="0"/>
            <w:tcW w:w="2148" w:type="pct"/>
          </w:tcPr>
          <w:p w14:paraId="1D9BE6F4" w14:textId="0B7EF98B" w:rsidR="00113018" w:rsidRPr="004F6F01" w:rsidRDefault="00113018" w:rsidP="00F96A53">
            <w:pPr>
              <w:rPr>
                <w:b w:val="0"/>
                <w:bCs w:val="0"/>
                <w:lang w:val="en-US"/>
              </w:rPr>
            </w:pPr>
            <w:proofErr w:type="spellStart"/>
            <w:r>
              <w:rPr>
                <w:b w:val="0"/>
                <w:bCs w:val="0"/>
                <w:lang w:val="en-US"/>
              </w:rPr>
              <w:t>dbo.user_address</w:t>
            </w:r>
            <w:proofErr w:type="spellEnd"/>
          </w:p>
        </w:tc>
        <w:tc>
          <w:tcPr>
            <w:tcW w:w="1824" w:type="pct"/>
          </w:tcPr>
          <w:p w14:paraId="00F7D27F" w14:textId="77777777" w:rsidR="00113018" w:rsidRPr="004F6F01"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3E52F9ED" w14:textId="77777777" w:rsidR="00113018" w:rsidRPr="004F6F01"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113018" w:rsidRPr="004F6F01" w14:paraId="1D5B6609"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2D0580B5" w14:textId="6B6716DE" w:rsidR="00113018" w:rsidRDefault="00113018" w:rsidP="00113018">
            <w:pPr>
              <w:rPr>
                <w:b w:val="0"/>
                <w:bCs w:val="0"/>
                <w:lang w:val="en-US"/>
              </w:rPr>
            </w:pPr>
            <w:proofErr w:type="spellStart"/>
            <w:proofErr w:type="gramStart"/>
            <w:r>
              <w:rPr>
                <w:b w:val="0"/>
                <w:bCs w:val="0"/>
                <w:lang w:val="en-US"/>
              </w:rPr>
              <w:t>dbo.users</w:t>
            </w:r>
            <w:proofErr w:type="spellEnd"/>
            <w:proofErr w:type="gramEnd"/>
          </w:p>
        </w:tc>
        <w:tc>
          <w:tcPr>
            <w:tcW w:w="1824" w:type="pct"/>
          </w:tcPr>
          <w:p w14:paraId="47275EFE" w14:textId="33FAADE8" w:rsidR="00113018" w:rsidRDefault="00113018" w:rsidP="00113018">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1028" w:type="pct"/>
          </w:tcPr>
          <w:p w14:paraId="4C741BCD" w14:textId="3106452B" w:rsidR="00113018" w:rsidRDefault="00113018" w:rsidP="00113018">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r>
    </w:tbl>
    <w:p w14:paraId="64FE28A3" w14:textId="0569E636" w:rsidR="002C0AC0" w:rsidRDefault="002C0AC0" w:rsidP="002C0AC0">
      <w:pPr>
        <w:rPr>
          <w:lang w:val="en-US"/>
        </w:rPr>
      </w:pPr>
    </w:p>
    <w:p w14:paraId="121DD617" w14:textId="6CCD8EA8" w:rsidR="002C0AC0" w:rsidRPr="002C0AC0" w:rsidRDefault="002C0AC0" w:rsidP="00370C11">
      <w:pPr>
        <w:pStyle w:val="Heading2"/>
        <w:numPr>
          <w:ilvl w:val="1"/>
          <w:numId w:val="8"/>
        </w:numPr>
        <w:ind w:left="450"/>
        <w:rPr>
          <w:sz w:val="24"/>
          <w:szCs w:val="24"/>
          <w:lang w:val="en-US"/>
        </w:rPr>
      </w:pPr>
      <w:proofErr w:type="spellStart"/>
      <w:r w:rsidRPr="002C0AC0">
        <w:rPr>
          <w:sz w:val="24"/>
          <w:szCs w:val="24"/>
          <w:lang w:val="en-US"/>
        </w:rPr>
        <w:lastRenderedPageBreak/>
        <w:t>uspAdd</w:t>
      </w:r>
      <w:r>
        <w:rPr>
          <w:sz w:val="24"/>
          <w:szCs w:val="24"/>
          <w:lang w:val="en-US"/>
        </w:rPr>
        <w:t>Categories</w:t>
      </w:r>
      <w:proofErr w:type="spellEnd"/>
      <w:r w:rsidRPr="002C0AC0">
        <w:rPr>
          <w:sz w:val="24"/>
          <w:szCs w:val="24"/>
          <w:lang w:val="en-US"/>
        </w:rPr>
        <w:t>:</w:t>
      </w:r>
    </w:p>
    <w:p w14:paraId="1DAAEAE0" w14:textId="77777777" w:rsidR="002C0AC0" w:rsidRDefault="002C0AC0" w:rsidP="002C0AC0">
      <w:pPr>
        <w:pStyle w:val="Heading3"/>
        <w:rPr>
          <w:lang w:val="en-US"/>
        </w:rPr>
      </w:pPr>
      <w:r>
        <w:rPr>
          <w:lang w:val="en-US"/>
        </w:rPr>
        <w:t>Description:</w:t>
      </w:r>
    </w:p>
    <w:p w14:paraId="410167E5" w14:textId="4DB9142F" w:rsidR="002C0AC0" w:rsidRDefault="00433B51" w:rsidP="00433B51">
      <w:pPr>
        <w:rPr>
          <w:lang w:val="en-US"/>
        </w:rPr>
      </w:pPr>
      <w:r>
        <w:rPr>
          <w:lang w:val="en-US"/>
        </w:rPr>
        <w:t xml:space="preserve">This procedure is used in the system </w:t>
      </w:r>
      <w:r>
        <w:rPr>
          <w:lang w:val="en-US"/>
        </w:rPr>
        <w:t>to</w:t>
      </w:r>
      <w:r>
        <w:rPr>
          <w:lang w:val="en-US"/>
        </w:rPr>
        <w:t xml:space="preserve"> insert below mentioned parameters into </w:t>
      </w:r>
      <w:r>
        <w:rPr>
          <w:lang w:val="en-US"/>
        </w:rPr>
        <w:t>categories</w:t>
      </w:r>
      <w:r>
        <w:rPr>
          <w:lang w:val="en-US"/>
        </w:rPr>
        <w:t xml:space="preserve"> table.</w:t>
      </w:r>
    </w:p>
    <w:p w14:paraId="6DFB91D5"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462AD51D" w14:textId="77777777" w:rsidTr="00113018">
        <w:trPr>
          <w:hidden/>
        </w:trPr>
        <w:tc>
          <w:tcPr>
            <w:tcW w:w="926" w:type="pct"/>
            <w:hideMark/>
          </w:tcPr>
          <w:p w14:paraId="671689D1"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66B2176D"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59399E2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1274BA5A"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231DB80F"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7A54CE99" w14:textId="77777777" w:rsidTr="00113018">
        <w:trPr>
          <w:hidden/>
        </w:trPr>
        <w:tc>
          <w:tcPr>
            <w:tcW w:w="926" w:type="pct"/>
            <w:noWrap/>
            <w:hideMark/>
          </w:tcPr>
          <w:p w14:paraId="743EA62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227A1B1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16DF5E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27E9F3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EAFD39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78BA5EB4" w14:textId="77777777" w:rsidTr="00113018">
        <w:trPr>
          <w:hidden/>
        </w:trPr>
        <w:tc>
          <w:tcPr>
            <w:tcW w:w="926" w:type="pct"/>
            <w:noWrap/>
            <w:hideMark/>
          </w:tcPr>
          <w:p w14:paraId="2286AAC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2351B2F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04B631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724DCB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C3357C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7223B71" w14:textId="77777777" w:rsidTr="00113018">
        <w:trPr>
          <w:hidden/>
        </w:trPr>
        <w:tc>
          <w:tcPr>
            <w:tcW w:w="926" w:type="pct"/>
            <w:noWrap/>
            <w:hideMark/>
          </w:tcPr>
          <w:p w14:paraId="20D0063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678A67B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3BA5A48"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F2664D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EF70FB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FA93610" w14:textId="77777777" w:rsidTr="00113018">
        <w:trPr>
          <w:hidden/>
        </w:trPr>
        <w:tc>
          <w:tcPr>
            <w:tcW w:w="926" w:type="pct"/>
            <w:noWrap/>
            <w:hideMark/>
          </w:tcPr>
          <w:p w14:paraId="074F29B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0300AFF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C6A958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FF83CB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613EC21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455A9BC" w14:textId="77777777" w:rsidTr="00113018">
        <w:trPr>
          <w:hidden/>
        </w:trPr>
        <w:tc>
          <w:tcPr>
            <w:tcW w:w="926" w:type="pct"/>
            <w:noWrap/>
            <w:hideMark/>
          </w:tcPr>
          <w:p w14:paraId="598BDCC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5A0A2E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E95E94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824456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62885C9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620601AE" w14:textId="77777777" w:rsidTr="00113018">
        <w:trPr>
          <w:hidden/>
        </w:trPr>
        <w:tc>
          <w:tcPr>
            <w:tcW w:w="926" w:type="pct"/>
            <w:noWrap/>
            <w:hideMark/>
          </w:tcPr>
          <w:p w14:paraId="055D5BB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6993CA0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5BA4CE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724218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0268D4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0CE94FE7" w14:textId="77777777" w:rsidTr="00113018">
        <w:trPr>
          <w:hidden/>
        </w:trPr>
        <w:tc>
          <w:tcPr>
            <w:tcW w:w="926" w:type="pct"/>
            <w:noWrap/>
            <w:hideMark/>
          </w:tcPr>
          <w:p w14:paraId="1B7B4ED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648CAC8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3C2AA4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E0A4DD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4C58FCD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33218375" w14:textId="77777777" w:rsidTr="00113018">
        <w:trPr>
          <w:hidden/>
        </w:trPr>
        <w:tc>
          <w:tcPr>
            <w:tcW w:w="926" w:type="pct"/>
            <w:noWrap/>
            <w:hideMark/>
          </w:tcPr>
          <w:p w14:paraId="6DAB0B6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55E29C3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18F72E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737ACA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DE69CF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55FA1A6F" w14:textId="77777777" w:rsidTr="00113018">
        <w:trPr>
          <w:hidden/>
        </w:trPr>
        <w:tc>
          <w:tcPr>
            <w:tcW w:w="926" w:type="pct"/>
            <w:noWrap/>
            <w:hideMark/>
          </w:tcPr>
          <w:p w14:paraId="27BCE86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152CD3D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73C8CFA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9D40C7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6F026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7CCD0591" w14:textId="77777777" w:rsidTr="00113018">
        <w:trPr>
          <w:hidden/>
        </w:trPr>
        <w:tc>
          <w:tcPr>
            <w:tcW w:w="926" w:type="pct"/>
            <w:noWrap/>
            <w:hideMark/>
          </w:tcPr>
          <w:p w14:paraId="76D4F29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626B2B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4468F579"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99E0E4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0F95B1A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113018" w:rsidRPr="004F6F01" w14:paraId="10E986C6"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2A0CDA5" w14:textId="77777777" w:rsidR="00113018" w:rsidRPr="004F6F01" w:rsidRDefault="00113018" w:rsidP="00F96A53">
            <w:pPr>
              <w:rPr>
                <w:lang w:val="en-US"/>
              </w:rPr>
            </w:pPr>
            <w:r>
              <w:rPr>
                <w:lang w:val="en-US"/>
              </w:rPr>
              <w:t>Parameter</w:t>
            </w:r>
          </w:p>
        </w:tc>
        <w:tc>
          <w:tcPr>
            <w:tcW w:w="1126" w:type="pct"/>
          </w:tcPr>
          <w:p w14:paraId="3DFDF361" w14:textId="77777777" w:rsidR="00113018" w:rsidRDefault="00113018"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526EB22B" w14:textId="77777777" w:rsidR="00113018" w:rsidRPr="004F6F01" w:rsidRDefault="00113018"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7BB604F8" w14:textId="77777777" w:rsidR="00113018" w:rsidRPr="004F6F01" w:rsidRDefault="00113018"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113018" w14:paraId="32C0F7FB"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69E403F6" w14:textId="4C16D4DA" w:rsidR="00113018" w:rsidRPr="004F6F01" w:rsidRDefault="00113018"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Categorie</w:t>
            </w:r>
            <w:proofErr w:type="spellEnd"/>
          </w:p>
        </w:tc>
        <w:tc>
          <w:tcPr>
            <w:tcW w:w="1126" w:type="pct"/>
          </w:tcPr>
          <w:p w14:paraId="6B78F0BF" w14:textId="77777777" w:rsidR="00113018" w:rsidRPr="00AA7031"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19B8BD4F" w14:textId="77777777" w:rsidR="00113018"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5F434528" w14:textId="77777777" w:rsidR="00113018"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113018" w14:paraId="68CCBCB5"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2FF639F7" w14:textId="2B59693F" w:rsidR="00113018" w:rsidRPr="004F6F01" w:rsidRDefault="00113018" w:rsidP="00F96A53">
            <w:pPr>
              <w:rPr>
                <w:b w:val="0"/>
                <w:bCs w:val="0"/>
                <w:lang w:val="en-US"/>
              </w:rPr>
            </w:pPr>
            <w:r w:rsidRPr="00CE7815">
              <w:rPr>
                <w:b w:val="0"/>
                <w:bCs w:val="0"/>
                <w:lang w:val="en-US"/>
              </w:rPr>
              <w:t>@</w:t>
            </w:r>
            <w:proofErr w:type="spellStart"/>
            <w:r>
              <w:rPr>
                <w:b w:val="0"/>
                <w:bCs w:val="0"/>
                <w:lang w:val="en-US"/>
              </w:rPr>
              <w:t>pDescription</w:t>
            </w:r>
            <w:proofErr w:type="spellEnd"/>
          </w:p>
        </w:tc>
        <w:tc>
          <w:tcPr>
            <w:tcW w:w="1126" w:type="pct"/>
          </w:tcPr>
          <w:p w14:paraId="141A9425" w14:textId="77777777" w:rsidR="00113018" w:rsidRPr="00AA7031" w:rsidRDefault="00113018"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5AB219FE" w14:textId="77777777" w:rsidR="00113018" w:rsidRDefault="00113018" w:rsidP="00F96A53">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509" w:type="pct"/>
          </w:tcPr>
          <w:p w14:paraId="7D9C1B35" w14:textId="03FE47DA" w:rsidR="00113018" w:rsidRDefault="00113018"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113018" w:rsidRPr="00E03446" w14:paraId="276DD35F"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117060B8" w14:textId="40654A9B" w:rsidR="00113018" w:rsidRPr="00613306" w:rsidRDefault="00113018"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ParentID</w:t>
            </w:r>
            <w:proofErr w:type="spellEnd"/>
          </w:p>
        </w:tc>
        <w:tc>
          <w:tcPr>
            <w:tcW w:w="1126" w:type="pct"/>
          </w:tcPr>
          <w:p w14:paraId="1F3B3B14" w14:textId="77777777" w:rsidR="00113018"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668" w:type="pct"/>
          </w:tcPr>
          <w:p w14:paraId="3E5625A3" w14:textId="79919BA4" w:rsidR="00113018" w:rsidRPr="00AA7031" w:rsidRDefault="00113018"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509" w:type="pct"/>
          </w:tcPr>
          <w:p w14:paraId="09EEC0F9" w14:textId="6B4A9A93" w:rsidR="00113018" w:rsidRPr="00E03446" w:rsidRDefault="00113018" w:rsidP="00F96A53">
            <w:pPr>
              <w:cnfStyle w:val="000000000000" w:firstRow="0" w:lastRow="0" w:firstColumn="0" w:lastColumn="0" w:oddVBand="0" w:evenVBand="0" w:oddHBand="0" w:evenHBand="0" w:firstRowFirstColumn="0" w:firstRowLastColumn="0" w:lastRowFirstColumn="0" w:lastRowLastColumn="0"/>
              <w:rPr>
                <w:lang w:val="en-US"/>
              </w:rPr>
            </w:pPr>
          </w:p>
        </w:tc>
      </w:tr>
      <w:tr w:rsidR="00113018" w:rsidRPr="00E03446" w14:paraId="179F73BD"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B529EDB" w14:textId="5E03DF94" w:rsidR="00113018" w:rsidRPr="00613306" w:rsidRDefault="00113018" w:rsidP="00113018">
            <w:pPr>
              <w:rPr>
                <w:b w:val="0"/>
                <w:bCs w:val="0"/>
                <w:lang w:val="en-US"/>
              </w:rPr>
            </w:pPr>
            <w:r w:rsidRPr="00CE7815">
              <w:rPr>
                <w:b w:val="0"/>
                <w:bCs w:val="0"/>
                <w:lang w:val="en-US"/>
              </w:rPr>
              <w:t>@RETURN_VALUE</w:t>
            </w:r>
          </w:p>
        </w:tc>
        <w:tc>
          <w:tcPr>
            <w:tcW w:w="1126" w:type="pct"/>
          </w:tcPr>
          <w:p w14:paraId="6BA50C00" w14:textId="3794ADFB" w:rsidR="00113018" w:rsidRPr="00AA7031" w:rsidRDefault="00113018" w:rsidP="00113018">
            <w:pPr>
              <w:cnfStyle w:val="000000100000" w:firstRow="0" w:lastRow="0" w:firstColumn="0" w:lastColumn="0" w:oddVBand="0" w:evenVBand="0" w:oddHBand="1" w:evenHBand="0" w:firstRowFirstColumn="0" w:firstRowLastColumn="0" w:lastRowFirstColumn="0" w:lastRowLastColumn="0"/>
              <w:rPr>
                <w:lang w:val="en-US"/>
              </w:rPr>
            </w:pPr>
            <w:r>
              <w:rPr>
                <w:lang w:val="en-US"/>
              </w:rPr>
              <w:t>Return Value</w:t>
            </w:r>
          </w:p>
        </w:tc>
        <w:tc>
          <w:tcPr>
            <w:tcW w:w="1668" w:type="pct"/>
          </w:tcPr>
          <w:p w14:paraId="35CA510A" w14:textId="747088A0" w:rsidR="00113018" w:rsidRPr="00AA7031" w:rsidRDefault="00113018" w:rsidP="00113018">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509" w:type="pct"/>
          </w:tcPr>
          <w:p w14:paraId="2D93BBFC" w14:textId="1C36543E" w:rsidR="00113018" w:rsidRPr="00E03446" w:rsidRDefault="00113018" w:rsidP="00113018">
            <w:pPr>
              <w:cnfStyle w:val="000000100000" w:firstRow="0" w:lastRow="0" w:firstColumn="0" w:lastColumn="0" w:oddVBand="0" w:evenVBand="0" w:oddHBand="1" w:evenHBand="0" w:firstRowFirstColumn="0" w:firstRowLastColumn="0" w:lastRowFirstColumn="0" w:lastRowLastColumn="0"/>
              <w:rPr>
                <w:lang w:val="en-US"/>
              </w:rPr>
            </w:pPr>
          </w:p>
        </w:tc>
      </w:tr>
    </w:tbl>
    <w:p w14:paraId="27E33AA5" w14:textId="77777777" w:rsidR="002C0AC0" w:rsidRPr="002C0AC0" w:rsidRDefault="002C0AC0" w:rsidP="002C0AC0">
      <w:pPr>
        <w:rPr>
          <w:lang w:val="en-US"/>
        </w:rPr>
      </w:pPr>
    </w:p>
    <w:p w14:paraId="24E6C0D6" w14:textId="6D0B7620" w:rsidR="002C0AC0" w:rsidRPr="002C0AC0" w:rsidRDefault="002C0AC0" w:rsidP="00370C11">
      <w:pPr>
        <w:pStyle w:val="Heading2"/>
        <w:numPr>
          <w:ilvl w:val="1"/>
          <w:numId w:val="8"/>
        </w:numPr>
        <w:ind w:left="450"/>
        <w:rPr>
          <w:sz w:val="24"/>
          <w:szCs w:val="24"/>
          <w:lang w:val="en-US"/>
        </w:rPr>
      </w:pPr>
      <w:proofErr w:type="spellStart"/>
      <w:r w:rsidRPr="002C0AC0">
        <w:rPr>
          <w:sz w:val="24"/>
          <w:szCs w:val="24"/>
          <w:lang w:val="en-US"/>
        </w:rPr>
        <w:t>uspAdd</w:t>
      </w:r>
      <w:r>
        <w:rPr>
          <w:sz w:val="24"/>
          <w:szCs w:val="24"/>
          <w:lang w:val="en-US"/>
        </w:rPr>
        <w:t>User</w:t>
      </w:r>
      <w:proofErr w:type="spellEnd"/>
      <w:r w:rsidRPr="002C0AC0">
        <w:rPr>
          <w:sz w:val="24"/>
          <w:szCs w:val="24"/>
          <w:lang w:val="en-US"/>
        </w:rPr>
        <w:t>:</w:t>
      </w:r>
    </w:p>
    <w:p w14:paraId="4380AAAF" w14:textId="77777777" w:rsidR="002C0AC0" w:rsidRDefault="002C0AC0" w:rsidP="002C0AC0">
      <w:pPr>
        <w:pStyle w:val="Heading3"/>
        <w:rPr>
          <w:lang w:val="en-US"/>
        </w:rPr>
      </w:pPr>
      <w:r>
        <w:rPr>
          <w:lang w:val="en-US"/>
        </w:rPr>
        <w:t>Description:</w:t>
      </w:r>
    </w:p>
    <w:p w14:paraId="3A20C65A" w14:textId="45ED234D" w:rsidR="002C0AC0" w:rsidRDefault="00433B51" w:rsidP="00433B51">
      <w:pPr>
        <w:rPr>
          <w:lang w:val="en-US"/>
        </w:rPr>
      </w:pPr>
      <w:r>
        <w:rPr>
          <w:lang w:val="en-US"/>
        </w:rPr>
        <w:t xml:space="preserve">This procedure is used in the system </w:t>
      </w:r>
      <w:r>
        <w:rPr>
          <w:lang w:val="en-US"/>
        </w:rPr>
        <w:t>to</w:t>
      </w:r>
      <w:r>
        <w:rPr>
          <w:lang w:val="en-US"/>
        </w:rPr>
        <w:t xml:space="preserve"> </w:t>
      </w:r>
      <w:r>
        <w:rPr>
          <w:lang w:val="en-US"/>
        </w:rPr>
        <w:t>add new users</w:t>
      </w:r>
      <w:r>
        <w:rPr>
          <w:lang w:val="en-US"/>
        </w:rPr>
        <w:t xml:space="preserve"> into </w:t>
      </w:r>
      <w:r>
        <w:rPr>
          <w:lang w:val="en-US"/>
        </w:rPr>
        <w:t xml:space="preserve">uses </w:t>
      </w:r>
      <w:r>
        <w:rPr>
          <w:lang w:val="en-US"/>
        </w:rPr>
        <w:t>table.</w:t>
      </w:r>
    </w:p>
    <w:p w14:paraId="16664F2D"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037AEFC4" w14:textId="77777777" w:rsidTr="00720EA9">
        <w:trPr>
          <w:hidden/>
        </w:trPr>
        <w:tc>
          <w:tcPr>
            <w:tcW w:w="926" w:type="pct"/>
            <w:hideMark/>
          </w:tcPr>
          <w:p w14:paraId="6DF83B13"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66FF3DEA"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68F7172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6A3FB7D0"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297B8A7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5A66028D" w14:textId="77777777" w:rsidTr="00720EA9">
        <w:trPr>
          <w:hidden/>
        </w:trPr>
        <w:tc>
          <w:tcPr>
            <w:tcW w:w="926" w:type="pct"/>
            <w:noWrap/>
            <w:hideMark/>
          </w:tcPr>
          <w:p w14:paraId="1E4CD61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04BE30C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F624F3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9867DD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4795D70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5A44BD3F" w14:textId="77777777" w:rsidTr="00720EA9">
        <w:trPr>
          <w:hidden/>
        </w:trPr>
        <w:tc>
          <w:tcPr>
            <w:tcW w:w="926" w:type="pct"/>
            <w:noWrap/>
            <w:hideMark/>
          </w:tcPr>
          <w:p w14:paraId="167CB61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496336A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E3550E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E6DA7C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FC9581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4FD7AF4" w14:textId="77777777" w:rsidTr="00720EA9">
        <w:trPr>
          <w:hidden/>
        </w:trPr>
        <w:tc>
          <w:tcPr>
            <w:tcW w:w="926" w:type="pct"/>
            <w:noWrap/>
            <w:hideMark/>
          </w:tcPr>
          <w:p w14:paraId="1A1D0CC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677F0D0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024636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F05F1F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2201CC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F4191C7" w14:textId="77777777" w:rsidTr="00720EA9">
        <w:trPr>
          <w:hidden/>
        </w:trPr>
        <w:tc>
          <w:tcPr>
            <w:tcW w:w="926" w:type="pct"/>
            <w:noWrap/>
            <w:hideMark/>
          </w:tcPr>
          <w:p w14:paraId="2B62A90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02FA44F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635452C"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4AB89B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3CF356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1D407FE" w14:textId="77777777" w:rsidTr="00720EA9">
        <w:trPr>
          <w:hidden/>
        </w:trPr>
        <w:tc>
          <w:tcPr>
            <w:tcW w:w="926" w:type="pct"/>
            <w:noWrap/>
            <w:hideMark/>
          </w:tcPr>
          <w:p w14:paraId="218270D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242E962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A43580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494895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01659A1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312993C3" w14:textId="77777777" w:rsidTr="00720EA9">
        <w:trPr>
          <w:hidden/>
        </w:trPr>
        <w:tc>
          <w:tcPr>
            <w:tcW w:w="926" w:type="pct"/>
            <w:noWrap/>
            <w:hideMark/>
          </w:tcPr>
          <w:p w14:paraId="2E436D3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6BC2E44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EBCB74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8CFC62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5F0C7B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34C21CF1" w14:textId="77777777" w:rsidTr="00720EA9">
        <w:trPr>
          <w:hidden/>
        </w:trPr>
        <w:tc>
          <w:tcPr>
            <w:tcW w:w="926" w:type="pct"/>
            <w:noWrap/>
            <w:hideMark/>
          </w:tcPr>
          <w:p w14:paraId="23167E2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30F3522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1A25DE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CFA582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B1521E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17785A2C" w14:textId="77777777" w:rsidTr="00720EA9">
        <w:trPr>
          <w:hidden/>
        </w:trPr>
        <w:tc>
          <w:tcPr>
            <w:tcW w:w="926" w:type="pct"/>
            <w:noWrap/>
            <w:hideMark/>
          </w:tcPr>
          <w:p w14:paraId="15DD1FB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5F16AB5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3B7E5C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0F5B29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CD2364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70469C75" w14:textId="77777777" w:rsidTr="00720EA9">
        <w:trPr>
          <w:hidden/>
        </w:trPr>
        <w:tc>
          <w:tcPr>
            <w:tcW w:w="926" w:type="pct"/>
            <w:noWrap/>
            <w:hideMark/>
          </w:tcPr>
          <w:p w14:paraId="7F27F57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3AFFD76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03F66A4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F58B91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9C11B7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7227BE4D" w14:textId="77777777" w:rsidTr="00720EA9">
        <w:trPr>
          <w:hidden/>
        </w:trPr>
        <w:tc>
          <w:tcPr>
            <w:tcW w:w="926" w:type="pct"/>
            <w:noWrap/>
            <w:hideMark/>
          </w:tcPr>
          <w:p w14:paraId="5FED2F9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29485E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58564F4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22CC73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0AE4449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720EA9" w:rsidRPr="004F6F01" w14:paraId="55E51685"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077C825" w14:textId="77777777" w:rsidR="00720EA9" w:rsidRPr="004F6F01" w:rsidRDefault="00720EA9" w:rsidP="00F96A53">
            <w:pPr>
              <w:rPr>
                <w:lang w:val="en-US"/>
              </w:rPr>
            </w:pPr>
            <w:r>
              <w:rPr>
                <w:lang w:val="en-US"/>
              </w:rPr>
              <w:t>Parameter</w:t>
            </w:r>
          </w:p>
        </w:tc>
        <w:tc>
          <w:tcPr>
            <w:tcW w:w="1126" w:type="pct"/>
          </w:tcPr>
          <w:p w14:paraId="7E45F8D2" w14:textId="77777777" w:rsidR="00720EA9"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5D679822"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6A443654"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720EA9" w14:paraId="4959900D"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509DDCA2" w14:textId="77777777" w:rsidR="00720EA9" w:rsidRPr="004F6F01" w:rsidRDefault="00720EA9" w:rsidP="00F96A53">
            <w:pPr>
              <w:rPr>
                <w:b w:val="0"/>
                <w:bCs w:val="0"/>
                <w:lang w:val="en-US"/>
              </w:rPr>
            </w:pPr>
            <w:r w:rsidRPr="00CE7815">
              <w:rPr>
                <w:b w:val="0"/>
                <w:bCs w:val="0"/>
                <w:lang w:val="en-US"/>
              </w:rPr>
              <w:t>@</w:t>
            </w:r>
            <w:proofErr w:type="spellStart"/>
            <w:r w:rsidRPr="00CE7815">
              <w:rPr>
                <w:b w:val="0"/>
                <w:bCs w:val="0"/>
                <w:lang w:val="en-US"/>
              </w:rPr>
              <w:t>pLogin</w:t>
            </w:r>
            <w:proofErr w:type="spellEnd"/>
          </w:p>
        </w:tc>
        <w:tc>
          <w:tcPr>
            <w:tcW w:w="1126" w:type="pct"/>
          </w:tcPr>
          <w:p w14:paraId="53261768"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775CC17A" w14:textId="77777777"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3C775736" w14:textId="77777777"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720EA9" w14:paraId="2ABAD02B"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54529DD8" w14:textId="7F4E7CFD" w:rsidR="00720EA9" w:rsidRPr="00CE7815" w:rsidRDefault="00720EA9"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Password</w:t>
            </w:r>
            <w:proofErr w:type="spellEnd"/>
          </w:p>
        </w:tc>
        <w:tc>
          <w:tcPr>
            <w:tcW w:w="1126" w:type="pct"/>
          </w:tcPr>
          <w:p w14:paraId="007E3F4A" w14:textId="77777777" w:rsidR="00720EA9" w:rsidRPr="00AA7031"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064EA8DE" w14:textId="77777777" w:rsidR="00720EA9" w:rsidRPr="00AA7031"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sidRPr="00752252">
              <w:rPr>
                <w:lang w:val="en-US"/>
              </w:rPr>
              <w:t>NVARCHAR</w:t>
            </w:r>
          </w:p>
        </w:tc>
        <w:tc>
          <w:tcPr>
            <w:tcW w:w="509" w:type="pct"/>
          </w:tcPr>
          <w:p w14:paraId="12B0FBDC" w14:textId="0E3B59DD" w:rsidR="00720EA9"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720EA9" w14:paraId="5E41FDE7"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5BD0C064" w14:textId="7D5C32DF" w:rsidR="00720EA9" w:rsidRPr="00CE7815" w:rsidRDefault="00720EA9"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Email</w:t>
            </w:r>
            <w:proofErr w:type="spellEnd"/>
          </w:p>
        </w:tc>
        <w:tc>
          <w:tcPr>
            <w:tcW w:w="1126" w:type="pct"/>
          </w:tcPr>
          <w:p w14:paraId="7271A646"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668" w:type="pct"/>
          </w:tcPr>
          <w:p w14:paraId="0D04C57E"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sidRPr="00752252">
              <w:rPr>
                <w:lang w:val="en-US"/>
              </w:rPr>
              <w:t>NVARCHAR</w:t>
            </w:r>
          </w:p>
        </w:tc>
        <w:tc>
          <w:tcPr>
            <w:tcW w:w="509" w:type="pct"/>
          </w:tcPr>
          <w:p w14:paraId="0B192235" w14:textId="3A3277A3"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720EA9" w14:paraId="193B3C28"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24B67F08" w14:textId="77777777" w:rsidR="00720EA9" w:rsidRPr="00CE7815" w:rsidRDefault="00720EA9" w:rsidP="00F96A53">
            <w:pPr>
              <w:rPr>
                <w:b w:val="0"/>
                <w:bCs w:val="0"/>
                <w:lang w:val="en-US"/>
              </w:rPr>
            </w:pPr>
            <w:r w:rsidRPr="00CE7815">
              <w:rPr>
                <w:b w:val="0"/>
                <w:bCs w:val="0"/>
                <w:lang w:val="en-US"/>
              </w:rPr>
              <w:t>@</w:t>
            </w:r>
            <w:proofErr w:type="spellStart"/>
            <w:r w:rsidRPr="00CE7815">
              <w:rPr>
                <w:b w:val="0"/>
                <w:bCs w:val="0"/>
                <w:lang w:val="en-US"/>
              </w:rPr>
              <w:t>responseMessage</w:t>
            </w:r>
            <w:proofErr w:type="spellEnd"/>
          </w:p>
        </w:tc>
        <w:tc>
          <w:tcPr>
            <w:tcW w:w="1126" w:type="pct"/>
          </w:tcPr>
          <w:p w14:paraId="08340FE8" w14:textId="77777777" w:rsidR="00720EA9" w:rsidRPr="00AA7031"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Out</w:t>
            </w:r>
          </w:p>
        </w:tc>
        <w:tc>
          <w:tcPr>
            <w:tcW w:w="1668" w:type="pct"/>
          </w:tcPr>
          <w:p w14:paraId="5052DB05" w14:textId="77777777" w:rsidR="00720EA9" w:rsidRPr="00AA7031"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N</w:t>
            </w:r>
            <w:r w:rsidRPr="00AA7031">
              <w:rPr>
                <w:lang w:val="en-US"/>
              </w:rPr>
              <w:t>VARCHAR</w:t>
            </w:r>
          </w:p>
        </w:tc>
        <w:tc>
          <w:tcPr>
            <w:tcW w:w="509" w:type="pct"/>
          </w:tcPr>
          <w:p w14:paraId="15A9414F" w14:textId="77777777" w:rsidR="00720EA9"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250</w:t>
            </w:r>
          </w:p>
        </w:tc>
      </w:tr>
      <w:tr w:rsidR="00720EA9" w14:paraId="67537377"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107F96D0" w14:textId="77777777" w:rsidR="00720EA9" w:rsidRPr="00CE7815" w:rsidRDefault="00720EA9" w:rsidP="00F96A53">
            <w:pPr>
              <w:rPr>
                <w:b w:val="0"/>
                <w:bCs w:val="0"/>
                <w:lang w:val="en-US"/>
              </w:rPr>
            </w:pPr>
            <w:r w:rsidRPr="00CE7815">
              <w:rPr>
                <w:b w:val="0"/>
                <w:bCs w:val="0"/>
                <w:lang w:val="en-US"/>
              </w:rPr>
              <w:t>@RETURN_VALUE</w:t>
            </w:r>
          </w:p>
        </w:tc>
        <w:tc>
          <w:tcPr>
            <w:tcW w:w="1126" w:type="pct"/>
          </w:tcPr>
          <w:p w14:paraId="09C95998"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Return Value</w:t>
            </w:r>
          </w:p>
        </w:tc>
        <w:tc>
          <w:tcPr>
            <w:tcW w:w="1668" w:type="pct"/>
          </w:tcPr>
          <w:p w14:paraId="0C7EE042"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509" w:type="pct"/>
          </w:tcPr>
          <w:p w14:paraId="7A6DF4C0" w14:textId="77777777"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p>
        </w:tc>
      </w:tr>
    </w:tbl>
    <w:p w14:paraId="1BF506E7" w14:textId="77777777" w:rsidR="002C0AC0" w:rsidRDefault="002C0AC0" w:rsidP="002C0AC0">
      <w:pPr>
        <w:rPr>
          <w:lang w:val="en-US"/>
        </w:rPr>
      </w:pPr>
    </w:p>
    <w:p w14:paraId="2216908E" w14:textId="77777777"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0C906C7C" w14:textId="77777777" w:rsidTr="00720EA9">
        <w:trPr>
          <w:hidden/>
        </w:trPr>
        <w:tc>
          <w:tcPr>
            <w:tcW w:w="925" w:type="pct"/>
            <w:hideMark/>
          </w:tcPr>
          <w:p w14:paraId="56B459BF"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5FE3DD23"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43A75F0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06F49AA9"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70DDEB15"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5FFAA4A9" w14:textId="77777777" w:rsidTr="00720EA9">
        <w:trPr>
          <w:hidden/>
        </w:trPr>
        <w:tc>
          <w:tcPr>
            <w:tcW w:w="925" w:type="pct"/>
            <w:noWrap/>
            <w:hideMark/>
          </w:tcPr>
          <w:p w14:paraId="1B9E7B3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29EA6A6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1003DA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149A91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1E8185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66CB2960" w14:textId="77777777" w:rsidTr="00720EA9">
        <w:trPr>
          <w:hidden/>
        </w:trPr>
        <w:tc>
          <w:tcPr>
            <w:tcW w:w="925" w:type="pct"/>
            <w:noWrap/>
            <w:hideMark/>
          </w:tcPr>
          <w:p w14:paraId="2D8BC62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663EA3E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C23DDC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6FF8F2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523BB0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6CC8EBF6" w14:textId="77777777" w:rsidTr="00720EA9">
        <w:trPr>
          <w:hidden/>
        </w:trPr>
        <w:tc>
          <w:tcPr>
            <w:tcW w:w="925" w:type="pct"/>
            <w:noWrap/>
            <w:hideMark/>
          </w:tcPr>
          <w:p w14:paraId="1AFF314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4B13204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7C929D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B56065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E3E72D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C040138" w14:textId="77777777" w:rsidTr="00720EA9">
        <w:trPr>
          <w:hidden/>
        </w:trPr>
        <w:tc>
          <w:tcPr>
            <w:tcW w:w="925" w:type="pct"/>
            <w:noWrap/>
            <w:hideMark/>
          </w:tcPr>
          <w:p w14:paraId="7311236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7387AA3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69ACA3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B4B802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A806DE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7D0E64C8" w14:textId="77777777" w:rsidTr="00720EA9">
        <w:trPr>
          <w:hidden/>
        </w:trPr>
        <w:tc>
          <w:tcPr>
            <w:tcW w:w="925" w:type="pct"/>
            <w:noWrap/>
            <w:hideMark/>
          </w:tcPr>
          <w:p w14:paraId="00AF88D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920EB6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EF4C09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E8C454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664B97E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002B8161" w14:textId="77777777" w:rsidTr="00720EA9">
        <w:trPr>
          <w:hidden/>
        </w:trPr>
        <w:tc>
          <w:tcPr>
            <w:tcW w:w="925" w:type="pct"/>
            <w:noWrap/>
            <w:hideMark/>
          </w:tcPr>
          <w:p w14:paraId="2C3D48E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46220C9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34A252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E7FD4E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9189C2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42F94647" w14:textId="77777777" w:rsidTr="00720EA9">
        <w:trPr>
          <w:hidden/>
        </w:trPr>
        <w:tc>
          <w:tcPr>
            <w:tcW w:w="925" w:type="pct"/>
            <w:noWrap/>
            <w:hideMark/>
          </w:tcPr>
          <w:p w14:paraId="200F075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7B9A12D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0D18FB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283D9A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77423BB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67683B54" w14:textId="77777777" w:rsidTr="00720EA9">
        <w:trPr>
          <w:hidden/>
        </w:trPr>
        <w:tc>
          <w:tcPr>
            <w:tcW w:w="925" w:type="pct"/>
            <w:noWrap/>
            <w:hideMark/>
          </w:tcPr>
          <w:p w14:paraId="7009DC3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4551522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BC9F39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D92DBF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60E8DF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721A988F" w14:textId="77777777" w:rsidTr="00720EA9">
        <w:trPr>
          <w:hidden/>
        </w:trPr>
        <w:tc>
          <w:tcPr>
            <w:tcW w:w="925" w:type="pct"/>
            <w:noWrap/>
            <w:hideMark/>
          </w:tcPr>
          <w:p w14:paraId="24B8EB1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6520C36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34F60B28"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E16E03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EA459E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28737845" w14:textId="77777777" w:rsidTr="00720EA9">
        <w:trPr>
          <w:hidden/>
        </w:trPr>
        <w:tc>
          <w:tcPr>
            <w:tcW w:w="925" w:type="pct"/>
            <w:noWrap/>
            <w:hideMark/>
          </w:tcPr>
          <w:p w14:paraId="015BA06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3324A1F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1F65B2A9"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B83B20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2651BAA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11" w:type="pct"/>
        <w:tblLook w:val="0480" w:firstRow="0" w:lastRow="0" w:firstColumn="1" w:lastColumn="0" w:noHBand="0" w:noVBand="1"/>
      </w:tblPr>
      <w:tblGrid>
        <w:gridCol w:w="2500"/>
        <w:gridCol w:w="2123"/>
        <w:gridCol w:w="1197"/>
      </w:tblGrid>
      <w:tr w:rsidR="00720EA9" w:rsidRPr="004F6F01" w14:paraId="5D2B7FF7"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23731558" w14:textId="77777777" w:rsidR="00720EA9" w:rsidRPr="004F6F01" w:rsidRDefault="00720EA9" w:rsidP="00F96A53">
            <w:pPr>
              <w:rPr>
                <w:lang w:val="en-US"/>
              </w:rPr>
            </w:pPr>
            <w:r w:rsidRPr="004F6F01">
              <w:rPr>
                <w:lang w:val="en-US"/>
              </w:rPr>
              <w:t>Database Object</w:t>
            </w:r>
          </w:p>
        </w:tc>
        <w:tc>
          <w:tcPr>
            <w:tcW w:w="1824" w:type="pct"/>
          </w:tcPr>
          <w:p w14:paraId="110693CF"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8" w:type="pct"/>
          </w:tcPr>
          <w:p w14:paraId="44612093"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720EA9" w14:paraId="1476F13A" w14:textId="77777777" w:rsidTr="00FA71C3">
        <w:tc>
          <w:tcPr>
            <w:cnfStyle w:val="001000000000" w:firstRow="0" w:lastRow="0" w:firstColumn="1" w:lastColumn="0" w:oddVBand="0" w:evenVBand="0" w:oddHBand="0" w:evenHBand="0" w:firstRowFirstColumn="0" w:firstRowLastColumn="0" w:lastRowFirstColumn="0" w:lastRowLastColumn="0"/>
            <w:tcW w:w="2148" w:type="pct"/>
          </w:tcPr>
          <w:p w14:paraId="58E891DD" w14:textId="77777777" w:rsidR="00720EA9" w:rsidRDefault="00720EA9" w:rsidP="00F96A53">
            <w:pPr>
              <w:rPr>
                <w:b w:val="0"/>
                <w:bCs w:val="0"/>
                <w:lang w:val="en-US"/>
              </w:rPr>
            </w:pPr>
            <w:proofErr w:type="spellStart"/>
            <w:proofErr w:type="gramStart"/>
            <w:r>
              <w:rPr>
                <w:b w:val="0"/>
                <w:bCs w:val="0"/>
                <w:lang w:val="en-US"/>
              </w:rPr>
              <w:t>dbo.users</w:t>
            </w:r>
            <w:proofErr w:type="spellEnd"/>
            <w:proofErr w:type="gramEnd"/>
          </w:p>
        </w:tc>
        <w:tc>
          <w:tcPr>
            <w:tcW w:w="1824" w:type="pct"/>
          </w:tcPr>
          <w:p w14:paraId="6D30AE90" w14:textId="77777777"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7FA5BE00" w14:textId="4EA7DE30"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3B834270" w14:textId="77777777" w:rsidR="002C0AC0" w:rsidRPr="002C0AC0" w:rsidRDefault="002C0AC0" w:rsidP="002C0AC0">
      <w:pPr>
        <w:rPr>
          <w:lang w:val="en-US"/>
        </w:rPr>
      </w:pPr>
    </w:p>
    <w:p w14:paraId="3AC73803" w14:textId="77777777" w:rsidR="00370C11" w:rsidRPr="00370C11" w:rsidRDefault="00370C11" w:rsidP="00370C11">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4"/>
          <w:szCs w:val="24"/>
          <w:lang w:val="en-US"/>
        </w:rPr>
      </w:pPr>
    </w:p>
    <w:p w14:paraId="67D43560" w14:textId="77777777" w:rsidR="00370C11" w:rsidRPr="00370C11" w:rsidRDefault="00370C11" w:rsidP="00370C11">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4"/>
          <w:szCs w:val="24"/>
          <w:lang w:val="en-US"/>
        </w:rPr>
      </w:pPr>
    </w:p>
    <w:p w14:paraId="400629DA" w14:textId="77777777" w:rsidR="00370C11" w:rsidRPr="00370C11" w:rsidRDefault="00370C11" w:rsidP="00370C11">
      <w:pPr>
        <w:pStyle w:val="ListParagraph"/>
        <w:keepNext/>
        <w:keepLines/>
        <w:numPr>
          <w:ilvl w:val="0"/>
          <w:numId w:val="9"/>
        </w:numPr>
        <w:spacing w:before="40" w:after="0"/>
        <w:contextualSpacing w:val="0"/>
        <w:outlineLvl w:val="1"/>
        <w:rPr>
          <w:rFonts w:asciiTheme="majorHAnsi" w:eastAsiaTheme="majorEastAsia" w:hAnsiTheme="majorHAnsi" w:cstheme="majorBidi"/>
          <w:vanish/>
          <w:color w:val="2F5496" w:themeColor="accent1" w:themeShade="BF"/>
          <w:sz w:val="24"/>
          <w:szCs w:val="24"/>
          <w:lang w:val="en-US"/>
        </w:rPr>
      </w:pPr>
    </w:p>
    <w:p w14:paraId="24D8284A" w14:textId="77777777" w:rsidR="00370C11" w:rsidRPr="00370C11" w:rsidRDefault="00370C11" w:rsidP="00370C11">
      <w:pPr>
        <w:pStyle w:val="ListParagraph"/>
        <w:keepNext/>
        <w:keepLines/>
        <w:numPr>
          <w:ilvl w:val="1"/>
          <w:numId w:val="9"/>
        </w:numPr>
        <w:spacing w:before="40" w:after="0"/>
        <w:contextualSpacing w:val="0"/>
        <w:outlineLvl w:val="1"/>
        <w:rPr>
          <w:rFonts w:asciiTheme="majorHAnsi" w:eastAsiaTheme="majorEastAsia" w:hAnsiTheme="majorHAnsi" w:cstheme="majorBidi"/>
          <w:vanish/>
          <w:color w:val="2F5496" w:themeColor="accent1" w:themeShade="BF"/>
          <w:sz w:val="24"/>
          <w:szCs w:val="24"/>
          <w:lang w:val="en-US"/>
        </w:rPr>
      </w:pPr>
    </w:p>
    <w:p w14:paraId="56AC9D13" w14:textId="77777777" w:rsidR="00370C11" w:rsidRPr="00370C11" w:rsidRDefault="00370C11" w:rsidP="00370C11">
      <w:pPr>
        <w:pStyle w:val="ListParagraph"/>
        <w:keepNext/>
        <w:keepLines/>
        <w:numPr>
          <w:ilvl w:val="1"/>
          <w:numId w:val="9"/>
        </w:numPr>
        <w:spacing w:before="40" w:after="0"/>
        <w:contextualSpacing w:val="0"/>
        <w:outlineLvl w:val="1"/>
        <w:rPr>
          <w:rFonts w:asciiTheme="majorHAnsi" w:eastAsiaTheme="majorEastAsia" w:hAnsiTheme="majorHAnsi" w:cstheme="majorBidi"/>
          <w:vanish/>
          <w:color w:val="2F5496" w:themeColor="accent1" w:themeShade="BF"/>
          <w:sz w:val="24"/>
          <w:szCs w:val="24"/>
          <w:lang w:val="en-US"/>
        </w:rPr>
      </w:pPr>
    </w:p>
    <w:p w14:paraId="669C23F7" w14:textId="77777777" w:rsidR="00370C11" w:rsidRPr="00370C11" w:rsidRDefault="00370C11" w:rsidP="00370C11">
      <w:pPr>
        <w:pStyle w:val="ListParagraph"/>
        <w:keepNext/>
        <w:keepLines/>
        <w:numPr>
          <w:ilvl w:val="1"/>
          <w:numId w:val="9"/>
        </w:numPr>
        <w:spacing w:before="40" w:after="0"/>
        <w:contextualSpacing w:val="0"/>
        <w:outlineLvl w:val="1"/>
        <w:rPr>
          <w:rFonts w:asciiTheme="majorHAnsi" w:eastAsiaTheme="majorEastAsia" w:hAnsiTheme="majorHAnsi" w:cstheme="majorBidi"/>
          <w:vanish/>
          <w:color w:val="2F5496" w:themeColor="accent1" w:themeShade="BF"/>
          <w:sz w:val="24"/>
          <w:szCs w:val="24"/>
          <w:lang w:val="en-US"/>
        </w:rPr>
      </w:pPr>
    </w:p>
    <w:p w14:paraId="2D4BA5B8" w14:textId="3712C855" w:rsidR="00720EA9" w:rsidRPr="002C0AC0" w:rsidRDefault="00720EA9" w:rsidP="00370C11">
      <w:pPr>
        <w:pStyle w:val="Heading2"/>
        <w:numPr>
          <w:ilvl w:val="1"/>
          <w:numId w:val="9"/>
        </w:numPr>
        <w:ind w:left="450"/>
        <w:rPr>
          <w:sz w:val="24"/>
          <w:szCs w:val="24"/>
          <w:lang w:val="en-US"/>
        </w:rPr>
      </w:pPr>
      <w:proofErr w:type="spellStart"/>
      <w:r w:rsidRPr="002C0AC0">
        <w:rPr>
          <w:sz w:val="24"/>
          <w:szCs w:val="24"/>
          <w:lang w:val="en-US"/>
        </w:rPr>
        <w:t>usp</w:t>
      </w:r>
      <w:r>
        <w:rPr>
          <w:sz w:val="24"/>
          <w:szCs w:val="24"/>
          <w:lang w:val="en-US"/>
        </w:rPr>
        <w:t>GetAllServicesOfProviders</w:t>
      </w:r>
      <w:proofErr w:type="spellEnd"/>
      <w:r w:rsidRPr="002C0AC0">
        <w:rPr>
          <w:sz w:val="24"/>
          <w:szCs w:val="24"/>
          <w:lang w:val="en-US"/>
        </w:rPr>
        <w:t>:</w:t>
      </w:r>
    </w:p>
    <w:p w14:paraId="4A215165" w14:textId="77777777" w:rsidR="00720EA9" w:rsidRDefault="00720EA9" w:rsidP="00720EA9">
      <w:pPr>
        <w:pStyle w:val="Heading3"/>
        <w:rPr>
          <w:lang w:val="en-US"/>
        </w:rPr>
      </w:pPr>
      <w:r>
        <w:rPr>
          <w:lang w:val="en-US"/>
        </w:rPr>
        <w:t>Description:</w:t>
      </w:r>
    </w:p>
    <w:p w14:paraId="7B3C6974" w14:textId="76597594" w:rsidR="00720EA9" w:rsidRDefault="00433B51" w:rsidP="00433B51">
      <w:pPr>
        <w:rPr>
          <w:lang w:val="en-US"/>
        </w:rPr>
      </w:pPr>
      <w:r>
        <w:rPr>
          <w:lang w:val="en-US"/>
        </w:rPr>
        <w:t xml:space="preserve">This procedure is used in the system </w:t>
      </w:r>
      <w:r>
        <w:rPr>
          <w:lang w:val="en-US"/>
        </w:rPr>
        <w:t>to show all service providers and services which they provide.</w:t>
      </w:r>
    </w:p>
    <w:p w14:paraId="57A67835" w14:textId="77777777" w:rsidR="00720EA9" w:rsidRDefault="00720EA9" w:rsidP="00720EA9">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720EA9" w:rsidRPr="002C0AC0" w14:paraId="23CC638C" w14:textId="77777777" w:rsidTr="00720EA9">
        <w:trPr>
          <w:hidden/>
        </w:trPr>
        <w:tc>
          <w:tcPr>
            <w:tcW w:w="926" w:type="pct"/>
            <w:hideMark/>
          </w:tcPr>
          <w:p w14:paraId="285E66D7"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489C1AED"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27C1C141"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4F1F9535"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09ABEDBF"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720EA9" w:rsidRPr="002C0AC0" w14:paraId="10D77017" w14:textId="77777777" w:rsidTr="00720EA9">
        <w:trPr>
          <w:hidden/>
        </w:trPr>
        <w:tc>
          <w:tcPr>
            <w:tcW w:w="926" w:type="pct"/>
            <w:noWrap/>
            <w:hideMark/>
          </w:tcPr>
          <w:p w14:paraId="7313BD4F"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57527C87"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2803890"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C06A6E8"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63DEDC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20EA9" w:rsidRPr="002C0AC0" w14:paraId="72BAF941" w14:textId="77777777" w:rsidTr="00720EA9">
        <w:trPr>
          <w:hidden/>
        </w:trPr>
        <w:tc>
          <w:tcPr>
            <w:tcW w:w="926" w:type="pct"/>
            <w:noWrap/>
            <w:hideMark/>
          </w:tcPr>
          <w:p w14:paraId="33F3EDCF"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2FF6F4AB"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0150F20"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2F211A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B9BCAAD"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20EA9" w:rsidRPr="002C0AC0" w14:paraId="04ED96E8" w14:textId="77777777" w:rsidTr="00720EA9">
        <w:trPr>
          <w:hidden/>
        </w:trPr>
        <w:tc>
          <w:tcPr>
            <w:tcW w:w="926" w:type="pct"/>
            <w:noWrap/>
            <w:hideMark/>
          </w:tcPr>
          <w:p w14:paraId="09F92B7A"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37059A59"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CFF168E"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11137B4"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C92C07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20EA9" w:rsidRPr="002C0AC0" w14:paraId="5CE0C336" w14:textId="77777777" w:rsidTr="00720EA9">
        <w:trPr>
          <w:hidden/>
        </w:trPr>
        <w:tc>
          <w:tcPr>
            <w:tcW w:w="926" w:type="pct"/>
            <w:noWrap/>
            <w:hideMark/>
          </w:tcPr>
          <w:p w14:paraId="29C2EC5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35F0B57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E6D9DF8"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E521ED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F75FFBD"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20EA9" w:rsidRPr="002C0AC0" w14:paraId="5A94326A" w14:textId="77777777" w:rsidTr="00720EA9">
        <w:trPr>
          <w:hidden/>
        </w:trPr>
        <w:tc>
          <w:tcPr>
            <w:tcW w:w="926" w:type="pct"/>
            <w:noWrap/>
            <w:hideMark/>
          </w:tcPr>
          <w:p w14:paraId="35ADC86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6ED224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249E7D9"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8503DA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195B31DA"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20EA9" w:rsidRPr="002C0AC0" w14:paraId="2BDF9674" w14:textId="77777777" w:rsidTr="00720EA9">
        <w:trPr>
          <w:hidden/>
        </w:trPr>
        <w:tc>
          <w:tcPr>
            <w:tcW w:w="926" w:type="pct"/>
            <w:noWrap/>
            <w:hideMark/>
          </w:tcPr>
          <w:p w14:paraId="025EEB85"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0E7E0D15"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4C8A837"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0E9F854"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AE8B11D"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20EA9" w:rsidRPr="002C0AC0" w14:paraId="4DFBA858" w14:textId="77777777" w:rsidTr="00720EA9">
        <w:trPr>
          <w:hidden/>
        </w:trPr>
        <w:tc>
          <w:tcPr>
            <w:tcW w:w="926" w:type="pct"/>
            <w:noWrap/>
            <w:hideMark/>
          </w:tcPr>
          <w:p w14:paraId="3B9BAFB7"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5EB0D59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0FE36ED"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38E09B8"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B17E01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20EA9" w:rsidRPr="002C0AC0" w14:paraId="064761A0" w14:textId="77777777" w:rsidTr="00720EA9">
        <w:trPr>
          <w:hidden/>
        </w:trPr>
        <w:tc>
          <w:tcPr>
            <w:tcW w:w="926" w:type="pct"/>
            <w:noWrap/>
            <w:hideMark/>
          </w:tcPr>
          <w:p w14:paraId="4A760C5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2DC42D50"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A0B2962"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93F6DD7"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165B7C3"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20EA9" w:rsidRPr="002C0AC0" w14:paraId="7EF6339E" w14:textId="77777777" w:rsidTr="00720EA9">
        <w:trPr>
          <w:hidden/>
        </w:trPr>
        <w:tc>
          <w:tcPr>
            <w:tcW w:w="926" w:type="pct"/>
            <w:noWrap/>
            <w:hideMark/>
          </w:tcPr>
          <w:p w14:paraId="7B78E9EC"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68B308C7"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3764B8D9"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E142EA8"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74EA3F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720EA9" w:rsidRPr="002C0AC0" w14:paraId="247DF178" w14:textId="77777777" w:rsidTr="00720EA9">
        <w:trPr>
          <w:hidden/>
        </w:trPr>
        <w:tc>
          <w:tcPr>
            <w:tcW w:w="926" w:type="pct"/>
            <w:noWrap/>
            <w:hideMark/>
          </w:tcPr>
          <w:p w14:paraId="46272743"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671A20B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7065CB1E"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C2E3869"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6436C705"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720EA9" w:rsidRPr="004F6F01" w14:paraId="701426F4"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1DA585F" w14:textId="77777777" w:rsidR="00720EA9" w:rsidRPr="004F6F01" w:rsidRDefault="00720EA9" w:rsidP="00F96A53">
            <w:pPr>
              <w:rPr>
                <w:lang w:val="en-US"/>
              </w:rPr>
            </w:pPr>
            <w:r>
              <w:rPr>
                <w:lang w:val="en-US"/>
              </w:rPr>
              <w:t>Parameter</w:t>
            </w:r>
          </w:p>
        </w:tc>
        <w:tc>
          <w:tcPr>
            <w:tcW w:w="1126" w:type="pct"/>
          </w:tcPr>
          <w:p w14:paraId="207D0FA0" w14:textId="77777777" w:rsidR="00720EA9"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78CD422A"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75704BAD"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720EA9" w:rsidRPr="00E03446" w14:paraId="10D12756"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44E896AD" w14:textId="77777777" w:rsidR="00720EA9" w:rsidRPr="00613306" w:rsidRDefault="00720EA9" w:rsidP="00F96A53">
            <w:pPr>
              <w:rPr>
                <w:b w:val="0"/>
                <w:bCs w:val="0"/>
                <w:lang w:val="en-US"/>
              </w:rPr>
            </w:pPr>
            <w:r w:rsidRPr="00CE7815">
              <w:rPr>
                <w:b w:val="0"/>
                <w:bCs w:val="0"/>
                <w:lang w:val="en-US"/>
              </w:rPr>
              <w:t>@RETURN_VALUE</w:t>
            </w:r>
          </w:p>
        </w:tc>
        <w:tc>
          <w:tcPr>
            <w:tcW w:w="1126" w:type="pct"/>
          </w:tcPr>
          <w:p w14:paraId="29E9521A"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Return Value</w:t>
            </w:r>
          </w:p>
        </w:tc>
        <w:tc>
          <w:tcPr>
            <w:tcW w:w="1668" w:type="pct"/>
          </w:tcPr>
          <w:p w14:paraId="76FF6E75" w14:textId="77777777" w:rsidR="00720EA9" w:rsidRPr="00AA7031"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509" w:type="pct"/>
          </w:tcPr>
          <w:p w14:paraId="403D757E" w14:textId="77777777" w:rsidR="00720EA9" w:rsidRPr="00E03446" w:rsidRDefault="00720EA9" w:rsidP="00F96A53">
            <w:pPr>
              <w:cnfStyle w:val="000000000000" w:firstRow="0" w:lastRow="0" w:firstColumn="0" w:lastColumn="0" w:oddVBand="0" w:evenVBand="0" w:oddHBand="0" w:evenHBand="0" w:firstRowFirstColumn="0" w:firstRowLastColumn="0" w:lastRowFirstColumn="0" w:lastRowLastColumn="0"/>
              <w:rPr>
                <w:lang w:val="en-US"/>
              </w:rPr>
            </w:pPr>
          </w:p>
        </w:tc>
      </w:tr>
    </w:tbl>
    <w:p w14:paraId="138CA555" w14:textId="77777777" w:rsidR="00720EA9" w:rsidRDefault="00720EA9" w:rsidP="00720EA9">
      <w:pPr>
        <w:rPr>
          <w:lang w:val="en-US"/>
        </w:rPr>
      </w:pPr>
    </w:p>
    <w:p w14:paraId="15AF6627" w14:textId="77777777" w:rsidR="00720EA9" w:rsidRDefault="00720EA9" w:rsidP="00720EA9">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720EA9" w:rsidRPr="002C0AC0" w14:paraId="2684842B" w14:textId="77777777" w:rsidTr="00720EA9">
        <w:trPr>
          <w:hidden/>
        </w:trPr>
        <w:tc>
          <w:tcPr>
            <w:tcW w:w="925" w:type="pct"/>
            <w:hideMark/>
          </w:tcPr>
          <w:p w14:paraId="04EEA975"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52E7A553"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1BBE475B"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6DC43E9B"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1CA2A444" w14:textId="77777777" w:rsidR="00720EA9" w:rsidRPr="002C0AC0" w:rsidRDefault="00720EA9" w:rsidP="00F96A53">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720EA9" w:rsidRPr="002C0AC0" w14:paraId="15463D9B" w14:textId="77777777" w:rsidTr="00720EA9">
        <w:trPr>
          <w:hidden/>
        </w:trPr>
        <w:tc>
          <w:tcPr>
            <w:tcW w:w="925" w:type="pct"/>
            <w:noWrap/>
            <w:hideMark/>
          </w:tcPr>
          <w:p w14:paraId="44CF39B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5CE50D7F"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A43A4F1"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01B894A"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B6ED09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20EA9" w:rsidRPr="002C0AC0" w14:paraId="53246F31" w14:textId="77777777" w:rsidTr="00720EA9">
        <w:trPr>
          <w:hidden/>
        </w:trPr>
        <w:tc>
          <w:tcPr>
            <w:tcW w:w="925" w:type="pct"/>
            <w:noWrap/>
            <w:hideMark/>
          </w:tcPr>
          <w:p w14:paraId="42B60EB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5D5E7CA8"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CE12981"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501DFA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3ECEBF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20EA9" w:rsidRPr="002C0AC0" w14:paraId="749FA087" w14:textId="77777777" w:rsidTr="00720EA9">
        <w:trPr>
          <w:hidden/>
        </w:trPr>
        <w:tc>
          <w:tcPr>
            <w:tcW w:w="925" w:type="pct"/>
            <w:noWrap/>
            <w:hideMark/>
          </w:tcPr>
          <w:p w14:paraId="37CA813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6ECB1F3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178BEAC"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037898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DA4C17D"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20EA9" w:rsidRPr="002C0AC0" w14:paraId="5B070D6B" w14:textId="77777777" w:rsidTr="00720EA9">
        <w:trPr>
          <w:hidden/>
        </w:trPr>
        <w:tc>
          <w:tcPr>
            <w:tcW w:w="925" w:type="pct"/>
            <w:noWrap/>
            <w:hideMark/>
          </w:tcPr>
          <w:p w14:paraId="2ADE418C"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2B855DEB"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670D3D8"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17BC649"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4729691"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720EA9" w:rsidRPr="002C0AC0" w14:paraId="6BA00CC8" w14:textId="77777777" w:rsidTr="00720EA9">
        <w:trPr>
          <w:hidden/>
        </w:trPr>
        <w:tc>
          <w:tcPr>
            <w:tcW w:w="925" w:type="pct"/>
            <w:noWrap/>
            <w:hideMark/>
          </w:tcPr>
          <w:p w14:paraId="389AAC6B"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20D569F4"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64E6A64"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954535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330F439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720EA9" w:rsidRPr="002C0AC0" w14:paraId="2031F58C" w14:textId="77777777" w:rsidTr="00720EA9">
        <w:trPr>
          <w:hidden/>
        </w:trPr>
        <w:tc>
          <w:tcPr>
            <w:tcW w:w="925" w:type="pct"/>
            <w:noWrap/>
            <w:hideMark/>
          </w:tcPr>
          <w:p w14:paraId="76173F34"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74E0931E"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678CF05"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3AAED0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0F53E2D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720EA9" w:rsidRPr="002C0AC0" w14:paraId="10DBD6AD" w14:textId="77777777" w:rsidTr="00720EA9">
        <w:trPr>
          <w:hidden/>
        </w:trPr>
        <w:tc>
          <w:tcPr>
            <w:tcW w:w="925" w:type="pct"/>
            <w:noWrap/>
            <w:hideMark/>
          </w:tcPr>
          <w:p w14:paraId="37A5D27A"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6F886B4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F87B41E"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415C786"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02945DB7"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20EA9" w:rsidRPr="002C0AC0" w14:paraId="64F7F8C3" w14:textId="77777777" w:rsidTr="00720EA9">
        <w:trPr>
          <w:hidden/>
        </w:trPr>
        <w:tc>
          <w:tcPr>
            <w:tcW w:w="925" w:type="pct"/>
            <w:noWrap/>
            <w:hideMark/>
          </w:tcPr>
          <w:p w14:paraId="5CC7703B"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6A297FEB"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51D3735"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CDBC81D"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7698F4E5"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720EA9" w:rsidRPr="002C0AC0" w14:paraId="1B8AD610" w14:textId="77777777" w:rsidTr="00720EA9">
        <w:trPr>
          <w:hidden/>
        </w:trPr>
        <w:tc>
          <w:tcPr>
            <w:tcW w:w="925" w:type="pct"/>
            <w:noWrap/>
            <w:hideMark/>
          </w:tcPr>
          <w:p w14:paraId="180F4F8C"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1E6B674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196507B3"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3E524C2"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8C0124D"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720EA9" w:rsidRPr="002C0AC0" w14:paraId="1041BAA4" w14:textId="77777777" w:rsidTr="00720EA9">
        <w:trPr>
          <w:hidden/>
        </w:trPr>
        <w:tc>
          <w:tcPr>
            <w:tcW w:w="925" w:type="pct"/>
            <w:noWrap/>
            <w:hideMark/>
          </w:tcPr>
          <w:p w14:paraId="3842DF3B"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787AB5D8"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169F1063" w14:textId="77777777" w:rsidR="00720EA9" w:rsidRPr="002C0AC0" w:rsidRDefault="00720EA9" w:rsidP="00F96A53">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F44759C"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3060E519" w14:textId="77777777" w:rsidR="00720EA9" w:rsidRPr="002C0AC0" w:rsidRDefault="00720EA9" w:rsidP="00F96A53">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11" w:type="pct"/>
        <w:tblLook w:val="0480" w:firstRow="0" w:lastRow="0" w:firstColumn="1" w:lastColumn="0" w:noHBand="0" w:noVBand="1"/>
      </w:tblPr>
      <w:tblGrid>
        <w:gridCol w:w="2501"/>
        <w:gridCol w:w="2122"/>
        <w:gridCol w:w="1197"/>
      </w:tblGrid>
      <w:tr w:rsidR="00720EA9" w:rsidRPr="004F6F01" w14:paraId="041253CC"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54760207" w14:textId="77777777" w:rsidR="00720EA9" w:rsidRPr="004F6F01" w:rsidRDefault="00720EA9" w:rsidP="00F96A53">
            <w:pPr>
              <w:rPr>
                <w:lang w:val="en-US"/>
              </w:rPr>
            </w:pPr>
            <w:r w:rsidRPr="004F6F01">
              <w:rPr>
                <w:lang w:val="en-US"/>
              </w:rPr>
              <w:t>Database Object</w:t>
            </w:r>
          </w:p>
        </w:tc>
        <w:tc>
          <w:tcPr>
            <w:tcW w:w="1823" w:type="pct"/>
          </w:tcPr>
          <w:p w14:paraId="4E38A8A0"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8" w:type="pct"/>
          </w:tcPr>
          <w:p w14:paraId="6EA9D30C" w14:textId="77777777" w:rsidR="00720EA9" w:rsidRPr="004F6F01" w:rsidRDefault="00720EA9"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720EA9" w14:paraId="22CB3303"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4E2563E5" w14:textId="647AF440" w:rsidR="00720EA9" w:rsidRDefault="00720EA9" w:rsidP="00F96A53">
            <w:pPr>
              <w:rPr>
                <w:b w:val="0"/>
                <w:bCs w:val="0"/>
                <w:lang w:val="en-US"/>
              </w:rPr>
            </w:pPr>
            <w:proofErr w:type="spellStart"/>
            <w:proofErr w:type="gramStart"/>
            <w:r>
              <w:rPr>
                <w:b w:val="0"/>
                <w:bCs w:val="0"/>
                <w:lang w:val="en-US"/>
              </w:rPr>
              <w:t>dbo.service</w:t>
            </w:r>
            <w:proofErr w:type="gramEnd"/>
            <w:r>
              <w:rPr>
                <w:b w:val="0"/>
                <w:bCs w:val="0"/>
                <w:lang w:val="en-US"/>
              </w:rPr>
              <w:t>_prividers_ref</w:t>
            </w:r>
            <w:proofErr w:type="spellEnd"/>
          </w:p>
        </w:tc>
        <w:tc>
          <w:tcPr>
            <w:tcW w:w="1823" w:type="pct"/>
          </w:tcPr>
          <w:p w14:paraId="0B76172B" w14:textId="77777777"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4C639154" w14:textId="77777777"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720EA9" w14:paraId="5FDAE1A5"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1D6A04A2" w14:textId="6188F1D7" w:rsidR="00720EA9" w:rsidRDefault="0027620A" w:rsidP="00F96A53">
            <w:pPr>
              <w:rPr>
                <w:b w:val="0"/>
                <w:bCs w:val="0"/>
                <w:lang w:val="en-US"/>
              </w:rPr>
            </w:pPr>
            <w:proofErr w:type="spellStart"/>
            <w:proofErr w:type="gramStart"/>
            <w:r>
              <w:rPr>
                <w:b w:val="0"/>
                <w:bCs w:val="0"/>
                <w:lang w:val="en-US"/>
              </w:rPr>
              <w:t>dbo.service</w:t>
            </w:r>
            <w:proofErr w:type="gramEnd"/>
            <w:r>
              <w:rPr>
                <w:b w:val="0"/>
                <w:bCs w:val="0"/>
                <w:lang w:val="en-US"/>
              </w:rPr>
              <w:t>_providers</w:t>
            </w:r>
            <w:proofErr w:type="spellEnd"/>
          </w:p>
        </w:tc>
        <w:tc>
          <w:tcPr>
            <w:tcW w:w="1823" w:type="pct"/>
          </w:tcPr>
          <w:p w14:paraId="07407E37" w14:textId="352F026D" w:rsidR="00720EA9"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1028" w:type="pct"/>
          </w:tcPr>
          <w:p w14:paraId="5036C2C5" w14:textId="42A61FE5" w:rsidR="00720EA9"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r>
      <w:tr w:rsidR="00720EA9" w14:paraId="63583FD8"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69980F10" w14:textId="52D31855" w:rsidR="00720EA9" w:rsidRDefault="0027620A" w:rsidP="00F96A53">
            <w:pPr>
              <w:rPr>
                <w:b w:val="0"/>
                <w:bCs w:val="0"/>
                <w:lang w:val="en-US"/>
              </w:rPr>
            </w:pPr>
            <w:proofErr w:type="spellStart"/>
            <w:proofErr w:type="gramStart"/>
            <w:r>
              <w:rPr>
                <w:b w:val="0"/>
                <w:bCs w:val="0"/>
                <w:lang w:val="en-US"/>
              </w:rPr>
              <w:t>dbo.services</w:t>
            </w:r>
            <w:proofErr w:type="spellEnd"/>
            <w:proofErr w:type="gramEnd"/>
          </w:p>
        </w:tc>
        <w:tc>
          <w:tcPr>
            <w:tcW w:w="1823" w:type="pct"/>
          </w:tcPr>
          <w:p w14:paraId="0986C3E4" w14:textId="677CD79A"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1215A499" w14:textId="7A226FFA" w:rsidR="00720EA9" w:rsidRDefault="00720EA9"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r>
      <w:tr w:rsidR="00720EA9" w14:paraId="4E23D774"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0489CE15" w14:textId="1F8629DC" w:rsidR="00720EA9" w:rsidRDefault="0027620A" w:rsidP="00F96A53">
            <w:pPr>
              <w:rPr>
                <w:b w:val="0"/>
                <w:bCs w:val="0"/>
                <w:lang w:val="en-US"/>
              </w:rPr>
            </w:pPr>
            <w:proofErr w:type="spellStart"/>
            <w:r>
              <w:rPr>
                <w:b w:val="0"/>
                <w:bCs w:val="0"/>
                <w:lang w:val="en-US"/>
              </w:rPr>
              <w:t>dbo.user_serviceprovider</w:t>
            </w:r>
            <w:proofErr w:type="spellEnd"/>
          </w:p>
        </w:tc>
        <w:tc>
          <w:tcPr>
            <w:tcW w:w="1823" w:type="pct"/>
          </w:tcPr>
          <w:p w14:paraId="35B3BA7F" w14:textId="1BB2B951" w:rsidR="00720EA9" w:rsidRDefault="00720EA9"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View</w:t>
            </w:r>
          </w:p>
        </w:tc>
        <w:tc>
          <w:tcPr>
            <w:tcW w:w="1028" w:type="pct"/>
          </w:tcPr>
          <w:p w14:paraId="4B065CD3" w14:textId="6A4F3C0F" w:rsidR="00720EA9"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720EA9" w14:paraId="3EBD451F"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79FE295B" w14:textId="0E3AB21E" w:rsidR="00720EA9" w:rsidRDefault="00720EA9" w:rsidP="00720EA9">
            <w:pPr>
              <w:rPr>
                <w:b w:val="0"/>
                <w:bCs w:val="0"/>
                <w:lang w:val="en-US"/>
              </w:rPr>
            </w:pPr>
            <w:proofErr w:type="spellStart"/>
            <w:proofErr w:type="gramStart"/>
            <w:r>
              <w:rPr>
                <w:b w:val="0"/>
                <w:bCs w:val="0"/>
                <w:lang w:val="en-US"/>
              </w:rPr>
              <w:t>dbo.users</w:t>
            </w:r>
            <w:proofErr w:type="spellEnd"/>
            <w:proofErr w:type="gramEnd"/>
          </w:p>
        </w:tc>
        <w:tc>
          <w:tcPr>
            <w:tcW w:w="1823" w:type="pct"/>
          </w:tcPr>
          <w:p w14:paraId="26858BEF" w14:textId="7CCFF399" w:rsidR="00720EA9" w:rsidRDefault="00720EA9" w:rsidP="00720EA9">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6C561DAC" w14:textId="6EED92F1" w:rsidR="00720EA9" w:rsidRDefault="0027620A" w:rsidP="00720EA9">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r>
    </w:tbl>
    <w:p w14:paraId="48D86518" w14:textId="77777777" w:rsidR="00720EA9" w:rsidRDefault="00720EA9" w:rsidP="00720EA9">
      <w:pPr>
        <w:rPr>
          <w:lang w:val="en-US"/>
        </w:rPr>
      </w:pPr>
    </w:p>
    <w:p w14:paraId="6BBF936C" w14:textId="03DACA04" w:rsidR="002C0AC0" w:rsidRPr="002C0AC0" w:rsidRDefault="002C0AC0" w:rsidP="00370C11">
      <w:pPr>
        <w:pStyle w:val="Heading2"/>
        <w:numPr>
          <w:ilvl w:val="1"/>
          <w:numId w:val="9"/>
        </w:numPr>
        <w:ind w:left="450"/>
        <w:rPr>
          <w:sz w:val="24"/>
          <w:szCs w:val="24"/>
          <w:lang w:val="en-US"/>
        </w:rPr>
      </w:pPr>
      <w:proofErr w:type="spellStart"/>
      <w:r w:rsidRPr="002C0AC0">
        <w:rPr>
          <w:sz w:val="24"/>
          <w:szCs w:val="24"/>
          <w:lang w:val="en-US"/>
        </w:rPr>
        <w:lastRenderedPageBreak/>
        <w:t>usp</w:t>
      </w:r>
      <w:r>
        <w:rPr>
          <w:sz w:val="24"/>
          <w:szCs w:val="24"/>
          <w:lang w:val="en-US"/>
        </w:rPr>
        <w:t>Login</w:t>
      </w:r>
      <w:proofErr w:type="spellEnd"/>
      <w:r w:rsidRPr="002C0AC0">
        <w:rPr>
          <w:sz w:val="24"/>
          <w:szCs w:val="24"/>
          <w:lang w:val="en-US"/>
        </w:rPr>
        <w:t>:</w:t>
      </w:r>
    </w:p>
    <w:p w14:paraId="2F87825B" w14:textId="77777777" w:rsidR="002C0AC0" w:rsidRDefault="002C0AC0" w:rsidP="002C0AC0">
      <w:pPr>
        <w:pStyle w:val="Heading3"/>
        <w:rPr>
          <w:lang w:val="en-US"/>
        </w:rPr>
      </w:pPr>
      <w:r>
        <w:rPr>
          <w:lang w:val="en-US"/>
        </w:rPr>
        <w:t>Description:</w:t>
      </w:r>
    </w:p>
    <w:p w14:paraId="7CA0BB17" w14:textId="43779D4D" w:rsidR="002C0AC0" w:rsidRDefault="00433B51" w:rsidP="002C0AC0">
      <w:pPr>
        <w:rPr>
          <w:lang w:val="en-US"/>
        </w:rPr>
      </w:pPr>
      <w:r>
        <w:rPr>
          <w:lang w:val="en-US"/>
        </w:rPr>
        <w:t xml:space="preserve">This procedure receive </w:t>
      </w:r>
      <w:proofErr w:type="spellStart"/>
      <w:r>
        <w:rPr>
          <w:lang w:val="en-US"/>
        </w:rPr>
        <w:t>login_name</w:t>
      </w:r>
      <w:proofErr w:type="spellEnd"/>
      <w:r>
        <w:rPr>
          <w:lang w:val="en-US"/>
        </w:rPr>
        <w:t xml:space="preserve"> and password of the user and check in database if the user and password matches with stored information, if the information provided is correct then user can login in and if </w:t>
      </w:r>
      <w:r w:rsidR="00084AB6">
        <w:rPr>
          <w:lang w:val="en-US"/>
        </w:rPr>
        <w:t>password is wrong user receive (incorrect password) message and if login and or password both are wrong user receive (Invalid login) message.</w:t>
      </w:r>
    </w:p>
    <w:p w14:paraId="3D365FFC"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70CA81C7" w14:textId="77777777" w:rsidTr="0027620A">
        <w:trPr>
          <w:hidden/>
        </w:trPr>
        <w:tc>
          <w:tcPr>
            <w:tcW w:w="926" w:type="pct"/>
            <w:hideMark/>
          </w:tcPr>
          <w:p w14:paraId="6A0D1F7C"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147DC931"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389C1AEB"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57C17319"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33697C18"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1DD5B239" w14:textId="77777777" w:rsidTr="0027620A">
        <w:trPr>
          <w:hidden/>
        </w:trPr>
        <w:tc>
          <w:tcPr>
            <w:tcW w:w="926" w:type="pct"/>
            <w:noWrap/>
            <w:hideMark/>
          </w:tcPr>
          <w:p w14:paraId="23E1A01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21C6478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EB2C4F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B3BC13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E6FB09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29CA1A01" w14:textId="77777777" w:rsidTr="0027620A">
        <w:trPr>
          <w:hidden/>
        </w:trPr>
        <w:tc>
          <w:tcPr>
            <w:tcW w:w="926" w:type="pct"/>
            <w:noWrap/>
            <w:hideMark/>
          </w:tcPr>
          <w:p w14:paraId="2A22FED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1B963DB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DC977C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50419C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695CD7A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D6DB6E1" w14:textId="77777777" w:rsidTr="0027620A">
        <w:trPr>
          <w:hidden/>
        </w:trPr>
        <w:tc>
          <w:tcPr>
            <w:tcW w:w="926" w:type="pct"/>
            <w:noWrap/>
            <w:hideMark/>
          </w:tcPr>
          <w:p w14:paraId="4954674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460A597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61637A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D62590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0FDA34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71927D7E" w14:textId="77777777" w:rsidTr="0027620A">
        <w:trPr>
          <w:hidden/>
        </w:trPr>
        <w:tc>
          <w:tcPr>
            <w:tcW w:w="926" w:type="pct"/>
            <w:noWrap/>
            <w:hideMark/>
          </w:tcPr>
          <w:p w14:paraId="050DB8B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7A7442A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92E22B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9F7824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74EB56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A602D3D" w14:textId="77777777" w:rsidTr="0027620A">
        <w:trPr>
          <w:hidden/>
        </w:trPr>
        <w:tc>
          <w:tcPr>
            <w:tcW w:w="926" w:type="pct"/>
            <w:noWrap/>
            <w:hideMark/>
          </w:tcPr>
          <w:p w14:paraId="1BE550B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4757808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2EAD6B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63D221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7251E23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441E5109" w14:textId="77777777" w:rsidTr="0027620A">
        <w:trPr>
          <w:hidden/>
        </w:trPr>
        <w:tc>
          <w:tcPr>
            <w:tcW w:w="926" w:type="pct"/>
            <w:noWrap/>
            <w:hideMark/>
          </w:tcPr>
          <w:p w14:paraId="66B462F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314657F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2AA0A6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05D0F0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D16F0B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7E344E05" w14:textId="77777777" w:rsidTr="0027620A">
        <w:trPr>
          <w:hidden/>
        </w:trPr>
        <w:tc>
          <w:tcPr>
            <w:tcW w:w="926" w:type="pct"/>
            <w:noWrap/>
            <w:hideMark/>
          </w:tcPr>
          <w:p w14:paraId="5A17AE5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5987EF4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EF2A4E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DACD0F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9D868A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30010982" w14:textId="77777777" w:rsidTr="0027620A">
        <w:trPr>
          <w:hidden/>
        </w:trPr>
        <w:tc>
          <w:tcPr>
            <w:tcW w:w="926" w:type="pct"/>
            <w:noWrap/>
            <w:hideMark/>
          </w:tcPr>
          <w:p w14:paraId="37A2173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60618D7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97E05EC"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2B5FED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6AFE11E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7B16C210" w14:textId="77777777" w:rsidTr="0027620A">
        <w:trPr>
          <w:hidden/>
        </w:trPr>
        <w:tc>
          <w:tcPr>
            <w:tcW w:w="926" w:type="pct"/>
            <w:noWrap/>
            <w:hideMark/>
          </w:tcPr>
          <w:p w14:paraId="32D6843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6A99F59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2F70492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1B30AB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4CAF45D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2807C672" w14:textId="77777777" w:rsidTr="0027620A">
        <w:trPr>
          <w:hidden/>
        </w:trPr>
        <w:tc>
          <w:tcPr>
            <w:tcW w:w="926" w:type="pct"/>
            <w:noWrap/>
            <w:hideMark/>
          </w:tcPr>
          <w:p w14:paraId="331FCDC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66274A8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0C63E09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EAB9A6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484F5F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27620A" w:rsidRPr="004F6F01" w14:paraId="0DAF173B"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6A742B4A" w14:textId="77777777" w:rsidR="0027620A" w:rsidRPr="004F6F01" w:rsidRDefault="0027620A" w:rsidP="00F96A53">
            <w:pPr>
              <w:rPr>
                <w:lang w:val="en-US"/>
              </w:rPr>
            </w:pPr>
            <w:r>
              <w:rPr>
                <w:lang w:val="en-US"/>
              </w:rPr>
              <w:t>Parameter</w:t>
            </w:r>
          </w:p>
        </w:tc>
        <w:tc>
          <w:tcPr>
            <w:tcW w:w="1126" w:type="pct"/>
          </w:tcPr>
          <w:p w14:paraId="05ADA934"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7240D1E8"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3BC19CF4"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27620A" w14:paraId="738EB5F0"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111AFD11" w14:textId="2BC8712A" w:rsidR="0027620A" w:rsidRPr="004F6F01" w:rsidRDefault="0027620A" w:rsidP="00F96A53">
            <w:pPr>
              <w:rPr>
                <w:b w:val="0"/>
                <w:bCs w:val="0"/>
                <w:lang w:val="en-US"/>
              </w:rPr>
            </w:pPr>
            <w:r w:rsidRPr="00CE7815">
              <w:rPr>
                <w:b w:val="0"/>
                <w:bCs w:val="0"/>
                <w:lang w:val="en-US"/>
              </w:rPr>
              <w:t>@</w:t>
            </w:r>
            <w:proofErr w:type="spellStart"/>
            <w:r w:rsidRPr="00CE7815">
              <w:rPr>
                <w:b w:val="0"/>
                <w:bCs w:val="0"/>
                <w:lang w:val="en-US"/>
              </w:rPr>
              <w:t>pLogin</w:t>
            </w:r>
            <w:r>
              <w:rPr>
                <w:b w:val="0"/>
                <w:bCs w:val="0"/>
                <w:lang w:val="en-US"/>
              </w:rPr>
              <w:t>Name</w:t>
            </w:r>
            <w:proofErr w:type="spellEnd"/>
          </w:p>
        </w:tc>
        <w:tc>
          <w:tcPr>
            <w:tcW w:w="1126" w:type="pct"/>
          </w:tcPr>
          <w:p w14:paraId="536B255B"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5084E608"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15798FCF" w14:textId="6CCA53EE"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254</w:t>
            </w:r>
          </w:p>
        </w:tc>
      </w:tr>
      <w:tr w:rsidR="0027620A" w14:paraId="7D200E9F"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44E6ABCD" w14:textId="77777777" w:rsidR="0027620A" w:rsidRPr="00CE7815" w:rsidRDefault="0027620A"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Password</w:t>
            </w:r>
            <w:proofErr w:type="spellEnd"/>
          </w:p>
        </w:tc>
        <w:tc>
          <w:tcPr>
            <w:tcW w:w="1126" w:type="pct"/>
          </w:tcPr>
          <w:p w14:paraId="6059BBCD"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6D8689A0"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752252">
              <w:rPr>
                <w:lang w:val="en-US"/>
              </w:rPr>
              <w:t>NVARCHAR</w:t>
            </w:r>
          </w:p>
        </w:tc>
        <w:tc>
          <w:tcPr>
            <w:tcW w:w="509" w:type="pct"/>
          </w:tcPr>
          <w:p w14:paraId="5D5ABD61"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27620A" w14:paraId="237DE108"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7CE9FB72" w14:textId="77777777" w:rsidR="0027620A" w:rsidRPr="00CE7815" w:rsidRDefault="0027620A" w:rsidP="00F96A53">
            <w:pPr>
              <w:rPr>
                <w:b w:val="0"/>
                <w:bCs w:val="0"/>
                <w:lang w:val="en-US"/>
              </w:rPr>
            </w:pPr>
            <w:r w:rsidRPr="00CE7815">
              <w:rPr>
                <w:b w:val="0"/>
                <w:bCs w:val="0"/>
                <w:lang w:val="en-US"/>
              </w:rPr>
              <w:t>@</w:t>
            </w:r>
            <w:proofErr w:type="spellStart"/>
            <w:r w:rsidRPr="00CE7815">
              <w:rPr>
                <w:b w:val="0"/>
                <w:bCs w:val="0"/>
                <w:lang w:val="en-US"/>
              </w:rPr>
              <w:t>responseMessage</w:t>
            </w:r>
            <w:proofErr w:type="spellEnd"/>
          </w:p>
        </w:tc>
        <w:tc>
          <w:tcPr>
            <w:tcW w:w="1126" w:type="pct"/>
          </w:tcPr>
          <w:p w14:paraId="37604E6F"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Out</w:t>
            </w:r>
          </w:p>
        </w:tc>
        <w:tc>
          <w:tcPr>
            <w:tcW w:w="1668" w:type="pct"/>
          </w:tcPr>
          <w:p w14:paraId="04ADC248"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19030259"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250</w:t>
            </w:r>
          </w:p>
        </w:tc>
      </w:tr>
      <w:tr w:rsidR="0027620A" w14:paraId="06122D28"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2F2EBB6F" w14:textId="77777777" w:rsidR="0027620A" w:rsidRPr="00CE7815" w:rsidRDefault="0027620A" w:rsidP="00F96A53">
            <w:pPr>
              <w:rPr>
                <w:b w:val="0"/>
                <w:bCs w:val="0"/>
                <w:lang w:val="en-US"/>
              </w:rPr>
            </w:pPr>
            <w:r w:rsidRPr="00CE7815">
              <w:rPr>
                <w:b w:val="0"/>
                <w:bCs w:val="0"/>
                <w:lang w:val="en-US"/>
              </w:rPr>
              <w:t>@RETURN_VALUE</w:t>
            </w:r>
          </w:p>
        </w:tc>
        <w:tc>
          <w:tcPr>
            <w:tcW w:w="1126" w:type="pct"/>
          </w:tcPr>
          <w:p w14:paraId="2ED96EC3"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Return Value</w:t>
            </w:r>
          </w:p>
        </w:tc>
        <w:tc>
          <w:tcPr>
            <w:tcW w:w="1668" w:type="pct"/>
          </w:tcPr>
          <w:p w14:paraId="667AF5B8"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509" w:type="pct"/>
          </w:tcPr>
          <w:p w14:paraId="16318D9B"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p>
        </w:tc>
      </w:tr>
    </w:tbl>
    <w:p w14:paraId="68BB96B9" w14:textId="77777777" w:rsidR="002C0AC0" w:rsidRDefault="002C0AC0" w:rsidP="002C0AC0">
      <w:pPr>
        <w:rPr>
          <w:lang w:val="en-US"/>
        </w:rPr>
      </w:pPr>
    </w:p>
    <w:p w14:paraId="7F922340" w14:textId="77777777"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157FAF53" w14:textId="77777777" w:rsidTr="0027620A">
        <w:trPr>
          <w:hidden/>
        </w:trPr>
        <w:tc>
          <w:tcPr>
            <w:tcW w:w="925" w:type="pct"/>
            <w:hideMark/>
          </w:tcPr>
          <w:p w14:paraId="245F4B9B"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76E44ECC"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2FAFF1FB"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0BE2E60E"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1AA05F96"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02244D12" w14:textId="77777777" w:rsidTr="0027620A">
        <w:trPr>
          <w:hidden/>
        </w:trPr>
        <w:tc>
          <w:tcPr>
            <w:tcW w:w="925" w:type="pct"/>
            <w:noWrap/>
            <w:hideMark/>
          </w:tcPr>
          <w:p w14:paraId="5E75AE9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63B87DF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7C68BFC"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6F50F0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24F2AA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4D824CAA" w14:textId="77777777" w:rsidTr="0027620A">
        <w:trPr>
          <w:hidden/>
        </w:trPr>
        <w:tc>
          <w:tcPr>
            <w:tcW w:w="925" w:type="pct"/>
            <w:noWrap/>
            <w:hideMark/>
          </w:tcPr>
          <w:p w14:paraId="45AD5D7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26E690D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64F824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3471AB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9D8CEC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AF73F10" w14:textId="77777777" w:rsidTr="0027620A">
        <w:trPr>
          <w:hidden/>
        </w:trPr>
        <w:tc>
          <w:tcPr>
            <w:tcW w:w="925" w:type="pct"/>
            <w:noWrap/>
            <w:hideMark/>
          </w:tcPr>
          <w:p w14:paraId="1AC3E67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686CE20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4282A58"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3ED38D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EAAD69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7665FEC1" w14:textId="77777777" w:rsidTr="0027620A">
        <w:trPr>
          <w:hidden/>
        </w:trPr>
        <w:tc>
          <w:tcPr>
            <w:tcW w:w="925" w:type="pct"/>
            <w:noWrap/>
            <w:hideMark/>
          </w:tcPr>
          <w:p w14:paraId="3A3B2B5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0AFAA35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C59085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EA0B86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6CE60D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8937AA9" w14:textId="77777777" w:rsidTr="0027620A">
        <w:trPr>
          <w:hidden/>
        </w:trPr>
        <w:tc>
          <w:tcPr>
            <w:tcW w:w="925" w:type="pct"/>
            <w:noWrap/>
            <w:hideMark/>
          </w:tcPr>
          <w:p w14:paraId="41EB2C7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7615E94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1A277D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0DD794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1B81AB4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661329D1" w14:textId="77777777" w:rsidTr="0027620A">
        <w:trPr>
          <w:hidden/>
        </w:trPr>
        <w:tc>
          <w:tcPr>
            <w:tcW w:w="925" w:type="pct"/>
            <w:noWrap/>
            <w:hideMark/>
          </w:tcPr>
          <w:p w14:paraId="2CD5790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14905D3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1546A1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E7596F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02C7F0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769D039A" w14:textId="77777777" w:rsidTr="0027620A">
        <w:trPr>
          <w:hidden/>
        </w:trPr>
        <w:tc>
          <w:tcPr>
            <w:tcW w:w="925" w:type="pct"/>
            <w:noWrap/>
            <w:hideMark/>
          </w:tcPr>
          <w:p w14:paraId="0838247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6CDA8EE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7A88F2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887B7C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9A268D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427FE3A6" w14:textId="77777777" w:rsidTr="0027620A">
        <w:trPr>
          <w:hidden/>
        </w:trPr>
        <w:tc>
          <w:tcPr>
            <w:tcW w:w="925" w:type="pct"/>
            <w:noWrap/>
            <w:hideMark/>
          </w:tcPr>
          <w:p w14:paraId="00A022A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1A5F513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5BC7DC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B333BB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7869E9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6D63AF6E" w14:textId="77777777" w:rsidTr="0027620A">
        <w:trPr>
          <w:hidden/>
        </w:trPr>
        <w:tc>
          <w:tcPr>
            <w:tcW w:w="925" w:type="pct"/>
            <w:noWrap/>
            <w:hideMark/>
          </w:tcPr>
          <w:p w14:paraId="3F4D1F6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0CB9E8C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53236BD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0ECD94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957EE7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7DD0D481" w14:textId="77777777" w:rsidTr="0027620A">
        <w:trPr>
          <w:hidden/>
        </w:trPr>
        <w:tc>
          <w:tcPr>
            <w:tcW w:w="925" w:type="pct"/>
            <w:noWrap/>
            <w:hideMark/>
          </w:tcPr>
          <w:p w14:paraId="244E004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5F6C89A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61EA269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ED7FF1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6F612B8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11" w:type="pct"/>
        <w:tblLook w:val="0480" w:firstRow="0" w:lastRow="0" w:firstColumn="1" w:lastColumn="0" w:noHBand="0" w:noVBand="1"/>
      </w:tblPr>
      <w:tblGrid>
        <w:gridCol w:w="2500"/>
        <w:gridCol w:w="2123"/>
        <w:gridCol w:w="1197"/>
      </w:tblGrid>
      <w:tr w:rsidR="0027620A" w:rsidRPr="004F6F01" w14:paraId="5696E880"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8" w:type="pct"/>
          </w:tcPr>
          <w:p w14:paraId="70977A03" w14:textId="77777777" w:rsidR="0027620A" w:rsidRPr="004F6F01" w:rsidRDefault="0027620A" w:rsidP="00F96A53">
            <w:pPr>
              <w:rPr>
                <w:lang w:val="en-US"/>
              </w:rPr>
            </w:pPr>
            <w:r w:rsidRPr="004F6F01">
              <w:rPr>
                <w:lang w:val="en-US"/>
              </w:rPr>
              <w:t>Database Object</w:t>
            </w:r>
          </w:p>
        </w:tc>
        <w:tc>
          <w:tcPr>
            <w:tcW w:w="1824" w:type="pct"/>
          </w:tcPr>
          <w:p w14:paraId="7E30CB82"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8" w:type="pct"/>
          </w:tcPr>
          <w:p w14:paraId="30FC3556"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27620A" w14:paraId="6204C671" w14:textId="77777777" w:rsidTr="00FA71C3">
        <w:tc>
          <w:tcPr>
            <w:cnfStyle w:val="001000000000" w:firstRow="0" w:lastRow="0" w:firstColumn="1" w:lastColumn="0" w:oddVBand="0" w:evenVBand="0" w:oddHBand="0" w:evenHBand="0" w:firstRowFirstColumn="0" w:firstRowLastColumn="0" w:lastRowFirstColumn="0" w:lastRowLastColumn="0"/>
            <w:tcW w:w="2148" w:type="pct"/>
          </w:tcPr>
          <w:p w14:paraId="7662628B" w14:textId="77777777" w:rsidR="0027620A" w:rsidRDefault="0027620A" w:rsidP="00F96A53">
            <w:pPr>
              <w:rPr>
                <w:b w:val="0"/>
                <w:bCs w:val="0"/>
                <w:lang w:val="en-US"/>
              </w:rPr>
            </w:pPr>
            <w:proofErr w:type="spellStart"/>
            <w:proofErr w:type="gramStart"/>
            <w:r>
              <w:rPr>
                <w:b w:val="0"/>
                <w:bCs w:val="0"/>
                <w:lang w:val="en-US"/>
              </w:rPr>
              <w:t>dbo.users</w:t>
            </w:r>
            <w:proofErr w:type="spellEnd"/>
            <w:proofErr w:type="gramEnd"/>
          </w:p>
        </w:tc>
        <w:tc>
          <w:tcPr>
            <w:tcW w:w="1824" w:type="pct"/>
          </w:tcPr>
          <w:p w14:paraId="376B6BDA"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2F155FB1"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68F25687" w14:textId="77777777" w:rsidR="002C0AC0" w:rsidRPr="002C0AC0" w:rsidRDefault="002C0AC0" w:rsidP="002C0AC0">
      <w:pPr>
        <w:rPr>
          <w:lang w:val="en-US"/>
        </w:rPr>
      </w:pPr>
    </w:p>
    <w:p w14:paraId="130D42E0" w14:textId="64A337CC" w:rsidR="002C0AC0" w:rsidRPr="002C0AC0" w:rsidRDefault="002C0AC0" w:rsidP="00370C11">
      <w:pPr>
        <w:pStyle w:val="Heading2"/>
        <w:numPr>
          <w:ilvl w:val="1"/>
          <w:numId w:val="9"/>
        </w:numPr>
        <w:ind w:left="450"/>
        <w:rPr>
          <w:sz w:val="24"/>
          <w:szCs w:val="24"/>
          <w:lang w:val="en-US"/>
        </w:rPr>
      </w:pPr>
      <w:proofErr w:type="spellStart"/>
      <w:r w:rsidRPr="002C0AC0">
        <w:rPr>
          <w:sz w:val="24"/>
          <w:szCs w:val="24"/>
          <w:lang w:val="en-US"/>
        </w:rPr>
        <w:t>usp</w:t>
      </w:r>
      <w:r>
        <w:rPr>
          <w:sz w:val="24"/>
          <w:szCs w:val="24"/>
          <w:lang w:val="en-US"/>
        </w:rPr>
        <w:t>SearchServiceProvider</w:t>
      </w:r>
      <w:proofErr w:type="spellEnd"/>
      <w:r w:rsidRPr="002C0AC0">
        <w:rPr>
          <w:sz w:val="24"/>
          <w:szCs w:val="24"/>
          <w:lang w:val="en-US"/>
        </w:rPr>
        <w:t>:</w:t>
      </w:r>
    </w:p>
    <w:p w14:paraId="7ECB3AA7" w14:textId="77777777" w:rsidR="002C0AC0" w:rsidRDefault="002C0AC0" w:rsidP="002C0AC0">
      <w:pPr>
        <w:pStyle w:val="Heading3"/>
        <w:rPr>
          <w:lang w:val="en-US"/>
        </w:rPr>
      </w:pPr>
      <w:r>
        <w:rPr>
          <w:lang w:val="en-US"/>
        </w:rPr>
        <w:t>Description:</w:t>
      </w:r>
    </w:p>
    <w:p w14:paraId="55960A1C" w14:textId="0DA448CE" w:rsidR="002C0AC0" w:rsidRDefault="00B80F7E" w:rsidP="002C0AC0">
      <w:pPr>
        <w:rPr>
          <w:lang w:val="en-US"/>
        </w:rPr>
      </w:pPr>
      <w:r>
        <w:rPr>
          <w:lang w:val="en-US"/>
        </w:rPr>
        <w:t xml:space="preserve">This procedure </w:t>
      </w:r>
      <w:proofErr w:type="gramStart"/>
      <w:r>
        <w:rPr>
          <w:lang w:val="en-US"/>
        </w:rPr>
        <w:t>search</w:t>
      </w:r>
      <w:proofErr w:type="gramEnd"/>
      <w:r>
        <w:rPr>
          <w:lang w:val="en-US"/>
        </w:rPr>
        <w:t xml:space="preserve"> all service providers list which can provide a certain service.</w:t>
      </w:r>
    </w:p>
    <w:p w14:paraId="780EAE4F"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17C825E6" w14:textId="77777777" w:rsidTr="0027620A">
        <w:trPr>
          <w:hidden/>
        </w:trPr>
        <w:tc>
          <w:tcPr>
            <w:tcW w:w="926" w:type="pct"/>
            <w:hideMark/>
          </w:tcPr>
          <w:p w14:paraId="6641FA3E"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0C2A0BF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4418FA36"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0D43C568"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7BF8EDCF"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59AEA310" w14:textId="77777777" w:rsidTr="0027620A">
        <w:trPr>
          <w:hidden/>
        </w:trPr>
        <w:tc>
          <w:tcPr>
            <w:tcW w:w="926" w:type="pct"/>
            <w:noWrap/>
            <w:hideMark/>
          </w:tcPr>
          <w:p w14:paraId="74629A3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05C3B3B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FD109E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176C2A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4158C2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3A1171D8" w14:textId="77777777" w:rsidTr="0027620A">
        <w:trPr>
          <w:hidden/>
        </w:trPr>
        <w:tc>
          <w:tcPr>
            <w:tcW w:w="926" w:type="pct"/>
            <w:noWrap/>
            <w:hideMark/>
          </w:tcPr>
          <w:p w14:paraId="1BB2700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2781C1B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7F19A9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AC5730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3DA559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3E46476" w14:textId="77777777" w:rsidTr="0027620A">
        <w:trPr>
          <w:hidden/>
        </w:trPr>
        <w:tc>
          <w:tcPr>
            <w:tcW w:w="926" w:type="pct"/>
            <w:noWrap/>
            <w:hideMark/>
          </w:tcPr>
          <w:p w14:paraId="4A4940F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774E00D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6844D3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C94227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9FAC1A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19600113" w14:textId="77777777" w:rsidTr="0027620A">
        <w:trPr>
          <w:hidden/>
        </w:trPr>
        <w:tc>
          <w:tcPr>
            <w:tcW w:w="926" w:type="pct"/>
            <w:noWrap/>
            <w:hideMark/>
          </w:tcPr>
          <w:p w14:paraId="0BEEC44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61ECC79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3B19FA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045D10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1710F2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749CB28" w14:textId="77777777" w:rsidTr="0027620A">
        <w:trPr>
          <w:hidden/>
        </w:trPr>
        <w:tc>
          <w:tcPr>
            <w:tcW w:w="926" w:type="pct"/>
            <w:noWrap/>
            <w:hideMark/>
          </w:tcPr>
          <w:p w14:paraId="1315F39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4C2DEE5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91CA82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B6C2E1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0030481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383F2BAC" w14:textId="77777777" w:rsidTr="0027620A">
        <w:trPr>
          <w:hidden/>
        </w:trPr>
        <w:tc>
          <w:tcPr>
            <w:tcW w:w="926" w:type="pct"/>
            <w:noWrap/>
            <w:hideMark/>
          </w:tcPr>
          <w:p w14:paraId="4503979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35DB972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443AE4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382C41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AA8C94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597F0980" w14:textId="77777777" w:rsidTr="0027620A">
        <w:trPr>
          <w:hidden/>
        </w:trPr>
        <w:tc>
          <w:tcPr>
            <w:tcW w:w="926" w:type="pct"/>
            <w:noWrap/>
            <w:hideMark/>
          </w:tcPr>
          <w:p w14:paraId="6A7B2ED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12C0C14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7C38C1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3E2639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4F14514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0CFD8BCD" w14:textId="77777777" w:rsidTr="0027620A">
        <w:trPr>
          <w:hidden/>
        </w:trPr>
        <w:tc>
          <w:tcPr>
            <w:tcW w:w="926" w:type="pct"/>
            <w:noWrap/>
            <w:hideMark/>
          </w:tcPr>
          <w:p w14:paraId="799C653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7FE4CB0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74D746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17686E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B231C3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1F3A2805" w14:textId="77777777" w:rsidTr="0027620A">
        <w:trPr>
          <w:hidden/>
        </w:trPr>
        <w:tc>
          <w:tcPr>
            <w:tcW w:w="926" w:type="pct"/>
            <w:noWrap/>
            <w:hideMark/>
          </w:tcPr>
          <w:p w14:paraId="75E8DEA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01B2D32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445B96B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8B308D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766D65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416E81C9" w14:textId="77777777" w:rsidTr="0027620A">
        <w:trPr>
          <w:hidden/>
        </w:trPr>
        <w:tc>
          <w:tcPr>
            <w:tcW w:w="926" w:type="pct"/>
            <w:noWrap/>
            <w:hideMark/>
          </w:tcPr>
          <w:p w14:paraId="151DFBD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3A525D0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04C71F0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5FCED7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332F878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27620A" w:rsidRPr="004F6F01" w14:paraId="539DC0F5"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602A7CD7" w14:textId="77777777" w:rsidR="0027620A" w:rsidRPr="004F6F01" w:rsidRDefault="0027620A" w:rsidP="00F96A53">
            <w:pPr>
              <w:rPr>
                <w:lang w:val="en-US"/>
              </w:rPr>
            </w:pPr>
            <w:r>
              <w:rPr>
                <w:lang w:val="en-US"/>
              </w:rPr>
              <w:t>Parameter</w:t>
            </w:r>
          </w:p>
        </w:tc>
        <w:tc>
          <w:tcPr>
            <w:tcW w:w="1126" w:type="pct"/>
          </w:tcPr>
          <w:p w14:paraId="590429A2"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0FBE0A6A"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08A240D4"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27620A" w14:paraId="72A3D214"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66005CD4" w14:textId="2553B52B" w:rsidR="0027620A" w:rsidRPr="004F6F01" w:rsidRDefault="0027620A"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Services</w:t>
            </w:r>
            <w:proofErr w:type="spellEnd"/>
          </w:p>
        </w:tc>
        <w:tc>
          <w:tcPr>
            <w:tcW w:w="1126" w:type="pct"/>
          </w:tcPr>
          <w:p w14:paraId="36F62B73"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1CEDACFA"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6511B042" w14:textId="23FFDC5A"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27620A" w14:paraId="1AB31E89"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0E41D5A8" w14:textId="77777777" w:rsidR="0027620A" w:rsidRPr="00CE7815" w:rsidRDefault="0027620A" w:rsidP="00F96A53">
            <w:pPr>
              <w:rPr>
                <w:b w:val="0"/>
                <w:bCs w:val="0"/>
                <w:lang w:val="en-US"/>
              </w:rPr>
            </w:pPr>
            <w:r w:rsidRPr="00CE7815">
              <w:rPr>
                <w:b w:val="0"/>
                <w:bCs w:val="0"/>
                <w:lang w:val="en-US"/>
              </w:rPr>
              <w:t>@RETURN_VALUE</w:t>
            </w:r>
          </w:p>
        </w:tc>
        <w:tc>
          <w:tcPr>
            <w:tcW w:w="1126" w:type="pct"/>
          </w:tcPr>
          <w:p w14:paraId="0EAE518C"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Return Value</w:t>
            </w:r>
          </w:p>
        </w:tc>
        <w:tc>
          <w:tcPr>
            <w:tcW w:w="1668" w:type="pct"/>
          </w:tcPr>
          <w:p w14:paraId="507B0E39"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509" w:type="pct"/>
          </w:tcPr>
          <w:p w14:paraId="1BDD7A8C"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p>
        </w:tc>
      </w:tr>
    </w:tbl>
    <w:p w14:paraId="3ABA763D" w14:textId="77777777" w:rsidR="002C0AC0" w:rsidRDefault="002C0AC0" w:rsidP="002C0AC0">
      <w:pPr>
        <w:rPr>
          <w:lang w:val="en-US"/>
        </w:rPr>
      </w:pPr>
    </w:p>
    <w:p w14:paraId="1E56C812" w14:textId="77777777"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5BEFD7AB" w14:textId="77777777" w:rsidTr="0027620A">
        <w:trPr>
          <w:hidden/>
        </w:trPr>
        <w:tc>
          <w:tcPr>
            <w:tcW w:w="925" w:type="pct"/>
            <w:hideMark/>
          </w:tcPr>
          <w:p w14:paraId="0246201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574941F5"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307431AB"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74A2398C"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0E869431"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1B9F077B" w14:textId="77777777" w:rsidTr="0027620A">
        <w:trPr>
          <w:hidden/>
        </w:trPr>
        <w:tc>
          <w:tcPr>
            <w:tcW w:w="925" w:type="pct"/>
            <w:noWrap/>
            <w:hideMark/>
          </w:tcPr>
          <w:p w14:paraId="1B3199F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58ED0A5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8B3D6B3"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64051F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C96434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676D4529" w14:textId="77777777" w:rsidTr="0027620A">
        <w:trPr>
          <w:hidden/>
        </w:trPr>
        <w:tc>
          <w:tcPr>
            <w:tcW w:w="925" w:type="pct"/>
            <w:noWrap/>
            <w:hideMark/>
          </w:tcPr>
          <w:p w14:paraId="3EEEBE9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6813916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1BF279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D5EA4A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2DF312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62C9834" w14:textId="77777777" w:rsidTr="0027620A">
        <w:trPr>
          <w:hidden/>
        </w:trPr>
        <w:tc>
          <w:tcPr>
            <w:tcW w:w="925" w:type="pct"/>
            <w:noWrap/>
            <w:hideMark/>
          </w:tcPr>
          <w:p w14:paraId="6603253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21B86BD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B0E6A1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309547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07FA3E1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C393794" w14:textId="77777777" w:rsidTr="0027620A">
        <w:trPr>
          <w:hidden/>
        </w:trPr>
        <w:tc>
          <w:tcPr>
            <w:tcW w:w="925" w:type="pct"/>
            <w:noWrap/>
            <w:hideMark/>
          </w:tcPr>
          <w:p w14:paraId="17D7BDF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4A9E58C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7BFE9A3"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872DFE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A04FBB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60DDEE2F" w14:textId="77777777" w:rsidTr="0027620A">
        <w:trPr>
          <w:hidden/>
        </w:trPr>
        <w:tc>
          <w:tcPr>
            <w:tcW w:w="925" w:type="pct"/>
            <w:noWrap/>
            <w:hideMark/>
          </w:tcPr>
          <w:p w14:paraId="7A16070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3A185E5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3E86F3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6FEBC7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4590D8E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03634F07" w14:textId="77777777" w:rsidTr="0027620A">
        <w:trPr>
          <w:hidden/>
        </w:trPr>
        <w:tc>
          <w:tcPr>
            <w:tcW w:w="925" w:type="pct"/>
            <w:noWrap/>
            <w:hideMark/>
          </w:tcPr>
          <w:p w14:paraId="3D0759D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5E0F567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D75E62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F0A6F5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E5DE69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414682E2" w14:textId="77777777" w:rsidTr="0027620A">
        <w:trPr>
          <w:hidden/>
        </w:trPr>
        <w:tc>
          <w:tcPr>
            <w:tcW w:w="925" w:type="pct"/>
            <w:noWrap/>
            <w:hideMark/>
          </w:tcPr>
          <w:p w14:paraId="13DB66C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6303CD9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3F220A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ADA51A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47B17A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46F1FB5C" w14:textId="77777777" w:rsidTr="0027620A">
        <w:trPr>
          <w:hidden/>
        </w:trPr>
        <w:tc>
          <w:tcPr>
            <w:tcW w:w="925" w:type="pct"/>
            <w:noWrap/>
            <w:hideMark/>
          </w:tcPr>
          <w:p w14:paraId="4917FA8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37F40D5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8B1018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99444A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8198AE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4EE0E5AB" w14:textId="77777777" w:rsidTr="0027620A">
        <w:trPr>
          <w:hidden/>
        </w:trPr>
        <w:tc>
          <w:tcPr>
            <w:tcW w:w="925" w:type="pct"/>
            <w:noWrap/>
            <w:hideMark/>
          </w:tcPr>
          <w:p w14:paraId="4C44CA8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061B135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57C17FB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54E6A0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C46456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5D0C5492" w14:textId="77777777" w:rsidTr="0027620A">
        <w:trPr>
          <w:hidden/>
        </w:trPr>
        <w:tc>
          <w:tcPr>
            <w:tcW w:w="925" w:type="pct"/>
            <w:noWrap/>
            <w:hideMark/>
          </w:tcPr>
          <w:p w14:paraId="24D7B0E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01A986D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5FA6136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142826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6F925D2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11" w:type="pct"/>
        <w:tblLook w:val="0480" w:firstRow="0" w:lastRow="0" w:firstColumn="1" w:lastColumn="0" w:noHBand="0" w:noVBand="1"/>
      </w:tblPr>
      <w:tblGrid>
        <w:gridCol w:w="2501"/>
        <w:gridCol w:w="2122"/>
        <w:gridCol w:w="1197"/>
      </w:tblGrid>
      <w:tr w:rsidR="0027620A" w:rsidRPr="004F6F01" w14:paraId="4FF0FFC4"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737B21BD" w14:textId="77777777" w:rsidR="0027620A" w:rsidRPr="004F6F01" w:rsidRDefault="0027620A" w:rsidP="00F96A53">
            <w:pPr>
              <w:rPr>
                <w:lang w:val="en-US"/>
              </w:rPr>
            </w:pPr>
            <w:r w:rsidRPr="004F6F01">
              <w:rPr>
                <w:lang w:val="en-US"/>
              </w:rPr>
              <w:t>Database Object</w:t>
            </w:r>
          </w:p>
        </w:tc>
        <w:tc>
          <w:tcPr>
            <w:tcW w:w="1823" w:type="pct"/>
          </w:tcPr>
          <w:p w14:paraId="55CA570E"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8" w:type="pct"/>
          </w:tcPr>
          <w:p w14:paraId="4E7A969E"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27620A" w14:paraId="7777B68F"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6B90F045" w14:textId="77777777" w:rsidR="0027620A" w:rsidRDefault="0027620A" w:rsidP="00F96A53">
            <w:pPr>
              <w:rPr>
                <w:b w:val="0"/>
                <w:bCs w:val="0"/>
                <w:lang w:val="en-US"/>
              </w:rPr>
            </w:pPr>
            <w:proofErr w:type="spellStart"/>
            <w:proofErr w:type="gramStart"/>
            <w:r>
              <w:rPr>
                <w:b w:val="0"/>
                <w:bCs w:val="0"/>
                <w:lang w:val="en-US"/>
              </w:rPr>
              <w:t>dbo.service</w:t>
            </w:r>
            <w:proofErr w:type="gramEnd"/>
            <w:r>
              <w:rPr>
                <w:b w:val="0"/>
                <w:bCs w:val="0"/>
                <w:lang w:val="en-US"/>
              </w:rPr>
              <w:t>_prividers_ref</w:t>
            </w:r>
            <w:proofErr w:type="spellEnd"/>
          </w:p>
        </w:tc>
        <w:tc>
          <w:tcPr>
            <w:tcW w:w="1823" w:type="pct"/>
          </w:tcPr>
          <w:p w14:paraId="325E80C0"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6E7E1EFD"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27620A" w14:paraId="48A10AD8"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46A38675" w14:textId="77777777" w:rsidR="0027620A" w:rsidRDefault="0027620A" w:rsidP="00F96A53">
            <w:pPr>
              <w:rPr>
                <w:b w:val="0"/>
                <w:bCs w:val="0"/>
                <w:lang w:val="en-US"/>
              </w:rPr>
            </w:pPr>
            <w:proofErr w:type="spellStart"/>
            <w:proofErr w:type="gramStart"/>
            <w:r>
              <w:rPr>
                <w:b w:val="0"/>
                <w:bCs w:val="0"/>
                <w:lang w:val="en-US"/>
              </w:rPr>
              <w:t>dbo.service</w:t>
            </w:r>
            <w:proofErr w:type="gramEnd"/>
            <w:r>
              <w:rPr>
                <w:b w:val="0"/>
                <w:bCs w:val="0"/>
                <w:lang w:val="en-US"/>
              </w:rPr>
              <w:t>_providers</w:t>
            </w:r>
            <w:proofErr w:type="spellEnd"/>
          </w:p>
        </w:tc>
        <w:tc>
          <w:tcPr>
            <w:tcW w:w="1823" w:type="pct"/>
          </w:tcPr>
          <w:p w14:paraId="0A6A0FBF"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1028" w:type="pct"/>
          </w:tcPr>
          <w:p w14:paraId="21EAD2AD"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r>
      <w:tr w:rsidR="0027620A" w14:paraId="22881F9B"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6529CBB2" w14:textId="77777777" w:rsidR="0027620A" w:rsidRDefault="0027620A" w:rsidP="00F96A53">
            <w:pPr>
              <w:rPr>
                <w:b w:val="0"/>
                <w:bCs w:val="0"/>
                <w:lang w:val="en-US"/>
              </w:rPr>
            </w:pPr>
            <w:proofErr w:type="spellStart"/>
            <w:proofErr w:type="gramStart"/>
            <w:r>
              <w:rPr>
                <w:b w:val="0"/>
                <w:bCs w:val="0"/>
                <w:lang w:val="en-US"/>
              </w:rPr>
              <w:t>dbo.services</w:t>
            </w:r>
            <w:proofErr w:type="spellEnd"/>
            <w:proofErr w:type="gramEnd"/>
          </w:p>
        </w:tc>
        <w:tc>
          <w:tcPr>
            <w:tcW w:w="1823" w:type="pct"/>
          </w:tcPr>
          <w:p w14:paraId="0F785398"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162B9F3A"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r>
      <w:tr w:rsidR="0027620A" w14:paraId="324CBEE2"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5B31453D" w14:textId="77777777" w:rsidR="0027620A" w:rsidRDefault="0027620A" w:rsidP="00F96A53">
            <w:pPr>
              <w:rPr>
                <w:b w:val="0"/>
                <w:bCs w:val="0"/>
                <w:lang w:val="en-US"/>
              </w:rPr>
            </w:pPr>
            <w:proofErr w:type="spellStart"/>
            <w:r>
              <w:rPr>
                <w:b w:val="0"/>
                <w:bCs w:val="0"/>
                <w:lang w:val="en-US"/>
              </w:rPr>
              <w:t>dbo.user_serviceprovider</w:t>
            </w:r>
            <w:proofErr w:type="spellEnd"/>
          </w:p>
        </w:tc>
        <w:tc>
          <w:tcPr>
            <w:tcW w:w="1823" w:type="pct"/>
          </w:tcPr>
          <w:p w14:paraId="0C3A1D64"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View</w:t>
            </w:r>
          </w:p>
        </w:tc>
        <w:tc>
          <w:tcPr>
            <w:tcW w:w="1028" w:type="pct"/>
          </w:tcPr>
          <w:p w14:paraId="2C862BD8"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27620A" w14:paraId="243E9CE7"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4543AD88" w14:textId="77777777" w:rsidR="0027620A" w:rsidRDefault="0027620A" w:rsidP="00F96A53">
            <w:pPr>
              <w:rPr>
                <w:b w:val="0"/>
                <w:bCs w:val="0"/>
                <w:lang w:val="en-US"/>
              </w:rPr>
            </w:pPr>
            <w:proofErr w:type="spellStart"/>
            <w:proofErr w:type="gramStart"/>
            <w:r>
              <w:rPr>
                <w:b w:val="0"/>
                <w:bCs w:val="0"/>
                <w:lang w:val="en-US"/>
              </w:rPr>
              <w:t>dbo.users</w:t>
            </w:r>
            <w:proofErr w:type="spellEnd"/>
            <w:proofErr w:type="gramEnd"/>
          </w:p>
        </w:tc>
        <w:tc>
          <w:tcPr>
            <w:tcW w:w="1823" w:type="pct"/>
          </w:tcPr>
          <w:p w14:paraId="5065148B"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50D2060A"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2</w:t>
            </w:r>
          </w:p>
        </w:tc>
      </w:tr>
    </w:tbl>
    <w:p w14:paraId="4B333304" w14:textId="0638FB45" w:rsidR="0027620A" w:rsidRDefault="0027620A" w:rsidP="0027620A">
      <w:pPr>
        <w:rPr>
          <w:lang w:val="en-US"/>
        </w:rPr>
      </w:pPr>
    </w:p>
    <w:p w14:paraId="530C3F3C" w14:textId="77777777" w:rsidR="0027620A" w:rsidRPr="0027620A" w:rsidRDefault="0027620A" w:rsidP="0027620A">
      <w:pPr>
        <w:rPr>
          <w:lang w:val="en-US"/>
        </w:rPr>
      </w:pPr>
    </w:p>
    <w:p w14:paraId="64A06C14" w14:textId="111619A5" w:rsidR="002C0AC0" w:rsidRPr="002C0AC0" w:rsidRDefault="002C0AC0" w:rsidP="00370C11">
      <w:pPr>
        <w:pStyle w:val="Heading2"/>
        <w:numPr>
          <w:ilvl w:val="1"/>
          <w:numId w:val="9"/>
        </w:numPr>
        <w:ind w:left="450"/>
        <w:rPr>
          <w:sz w:val="24"/>
          <w:szCs w:val="24"/>
          <w:lang w:val="en-US"/>
        </w:rPr>
      </w:pPr>
      <w:proofErr w:type="spellStart"/>
      <w:r w:rsidRPr="002C0AC0">
        <w:rPr>
          <w:sz w:val="24"/>
          <w:szCs w:val="24"/>
          <w:lang w:val="en-US"/>
        </w:rPr>
        <w:t>usp</w:t>
      </w:r>
      <w:r>
        <w:rPr>
          <w:sz w:val="24"/>
          <w:szCs w:val="24"/>
          <w:lang w:val="en-US"/>
        </w:rPr>
        <w:t>Service_Provider</w:t>
      </w:r>
      <w:proofErr w:type="spellEnd"/>
      <w:r w:rsidRPr="002C0AC0">
        <w:rPr>
          <w:sz w:val="24"/>
          <w:szCs w:val="24"/>
          <w:lang w:val="en-US"/>
        </w:rPr>
        <w:t>:</w:t>
      </w:r>
    </w:p>
    <w:p w14:paraId="795F310D" w14:textId="77777777" w:rsidR="002C0AC0" w:rsidRDefault="002C0AC0" w:rsidP="002C0AC0">
      <w:pPr>
        <w:pStyle w:val="Heading3"/>
        <w:rPr>
          <w:lang w:val="en-US"/>
        </w:rPr>
      </w:pPr>
      <w:r>
        <w:rPr>
          <w:lang w:val="en-US"/>
        </w:rPr>
        <w:t>Description:</w:t>
      </w:r>
    </w:p>
    <w:p w14:paraId="53E9AE3E" w14:textId="51E7B68B" w:rsidR="002C0AC0" w:rsidRDefault="00B80F7E" w:rsidP="002C0AC0">
      <w:pPr>
        <w:rPr>
          <w:lang w:val="en-US"/>
        </w:rPr>
      </w:pPr>
      <w:r>
        <w:rPr>
          <w:lang w:val="en-US"/>
        </w:rPr>
        <w:t xml:space="preserve">This procedure is used to insert information of the service provider in </w:t>
      </w:r>
      <w:proofErr w:type="spellStart"/>
      <w:r>
        <w:rPr>
          <w:lang w:val="en-US"/>
        </w:rPr>
        <w:t>service_providers</w:t>
      </w:r>
      <w:proofErr w:type="spellEnd"/>
      <w:r>
        <w:rPr>
          <w:lang w:val="en-US"/>
        </w:rPr>
        <w:t xml:space="preserve"> table.</w:t>
      </w:r>
    </w:p>
    <w:p w14:paraId="46CE575E"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15C4B55B" w14:textId="77777777" w:rsidTr="0027620A">
        <w:trPr>
          <w:hidden/>
        </w:trPr>
        <w:tc>
          <w:tcPr>
            <w:tcW w:w="926" w:type="pct"/>
            <w:hideMark/>
          </w:tcPr>
          <w:p w14:paraId="74FA78A1"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47F29D4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41881F6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1E28B8BD"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1B43DEBD"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0D0B9AAA" w14:textId="77777777" w:rsidTr="0027620A">
        <w:trPr>
          <w:hidden/>
        </w:trPr>
        <w:tc>
          <w:tcPr>
            <w:tcW w:w="926" w:type="pct"/>
            <w:noWrap/>
            <w:hideMark/>
          </w:tcPr>
          <w:p w14:paraId="366E1C7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39476BE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403793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44E66A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EC52AE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0C0C4C18" w14:textId="77777777" w:rsidTr="0027620A">
        <w:trPr>
          <w:hidden/>
        </w:trPr>
        <w:tc>
          <w:tcPr>
            <w:tcW w:w="926" w:type="pct"/>
            <w:noWrap/>
            <w:hideMark/>
          </w:tcPr>
          <w:p w14:paraId="11392ED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59C5F79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AB7683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926E1F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3B6EF6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BD81D04" w14:textId="77777777" w:rsidTr="0027620A">
        <w:trPr>
          <w:hidden/>
        </w:trPr>
        <w:tc>
          <w:tcPr>
            <w:tcW w:w="926" w:type="pct"/>
            <w:noWrap/>
            <w:hideMark/>
          </w:tcPr>
          <w:p w14:paraId="4ECFF53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1AFFC15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0A8BF1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4B857D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6F0F5FB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7355E30" w14:textId="77777777" w:rsidTr="0027620A">
        <w:trPr>
          <w:hidden/>
        </w:trPr>
        <w:tc>
          <w:tcPr>
            <w:tcW w:w="926" w:type="pct"/>
            <w:noWrap/>
            <w:hideMark/>
          </w:tcPr>
          <w:p w14:paraId="6CDDF00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194D302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13C2CD8"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C911F8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674503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BB81600" w14:textId="77777777" w:rsidTr="0027620A">
        <w:trPr>
          <w:hidden/>
        </w:trPr>
        <w:tc>
          <w:tcPr>
            <w:tcW w:w="926" w:type="pct"/>
            <w:noWrap/>
            <w:hideMark/>
          </w:tcPr>
          <w:p w14:paraId="356B30F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C42C2F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83F010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418694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378A9D0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2BD16825" w14:textId="77777777" w:rsidTr="0027620A">
        <w:trPr>
          <w:hidden/>
        </w:trPr>
        <w:tc>
          <w:tcPr>
            <w:tcW w:w="926" w:type="pct"/>
            <w:noWrap/>
            <w:hideMark/>
          </w:tcPr>
          <w:p w14:paraId="4030D7C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2CD244E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9AA55C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6AA1A9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6CB2ED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39B4D8FB" w14:textId="77777777" w:rsidTr="0027620A">
        <w:trPr>
          <w:hidden/>
        </w:trPr>
        <w:tc>
          <w:tcPr>
            <w:tcW w:w="926" w:type="pct"/>
            <w:noWrap/>
            <w:hideMark/>
          </w:tcPr>
          <w:p w14:paraId="1B950C1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3FFD8E1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D4204D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8C0942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F018E1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6D90B5E4" w14:textId="77777777" w:rsidTr="0027620A">
        <w:trPr>
          <w:hidden/>
        </w:trPr>
        <w:tc>
          <w:tcPr>
            <w:tcW w:w="926" w:type="pct"/>
            <w:noWrap/>
            <w:hideMark/>
          </w:tcPr>
          <w:p w14:paraId="69F4D9B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71522F9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8F82DA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3FB9D3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46CACFB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291AA535" w14:textId="77777777" w:rsidTr="0027620A">
        <w:trPr>
          <w:hidden/>
        </w:trPr>
        <w:tc>
          <w:tcPr>
            <w:tcW w:w="926" w:type="pct"/>
            <w:noWrap/>
            <w:hideMark/>
          </w:tcPr>
          <w:p w14:paraId="639ECE0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5E53F46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55D332C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24F308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30605D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2013A2D0" w14:textId="77777777" w:rsidTr="0027620A">
        <w:trPr>
          <w:hidden/>
        </w:trPr>
        <w:tc>
          <w:tcPr>
            <w:tcW w:w="926" w:type="pct"/>
            <w:noWrap/>
            <w:hideMark/>
          </w:tcPr>
          <w:p w14:paraId="7E409A2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0F6690F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6CD4935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2249C1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4184D60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27620A" w:rsidRPr="004F6F01" w14:paraId="2F5BB3B7"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55F9FE2A" w14:textId="77777777" w:rsidR="0027620A" w:rsidRPr="004F6F01" w:rsidRDefault="0027620A" w:rsidP="00F96A53">
            <w:pPr>
              <w:rPr>
                <w:lang w:val="en-US"/>
              </w:rPr>
            </w:pPr>
            <w:r>
              <w:rPr>
                <w:lang w:val="en-US"/>
              </w:rPr>
              <w:t>Parameter</w:t>
            </w:r>
          </w:p>
        </w:tc>
        <w:tc>
          <w:tcPr>
            <w:tcW w:w="1126" w:type="pct"/>
          </w:tcPr>
          <w:p w14:paraId="72987A28"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5E9335C2"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50823C9A" w14:textId="77777777" w:rsidR="0027620A" w:rsidRPr="004F6F01" w:rsidRDefault="0027620A"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27620A" w14:paraId="78F964D0"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6C0A502A" w14:textId="311EF5A6" w:rsidR="0027620A" w:rsidRPr="004F6F01" w:rsidRDefault="0027620A" w:rsidP="00F96A53">
            <w:pPr>
              <w:rPr>
                <w:b w:val="0"/>
                <w:bCs w:val="0"/>
                <w:lang w:val="en-US"/>
              </w:rPr>
            </w:pPr>
            <w:r w:rsidRPr="00CE7815">
              <w:rPr>
                <w:b w:val="0"/>
                <w:bCs w:val="0"/>
                <w:lang w:val="en-US"/>
              </w:rPr>
              <w:t>@</w:t>
            </w:r>
            <w:proofErr w:type="spellStart"/>
            <w:r w:rsidRPr="00CE7815">
              <w:rPr>
                <w:b w:val="0"/>
                <w:bCs w:val="0"/>
                <w:lang w:val="en-US"/>
              </w:rPr>
              <w:t>p</w:t>
            </w:r>
            <w:r w:rsidR="00DF247D">
              <w:rPr>
                <w:b w:val="0"/>
                <w:bCs w:val="0"/>
                <w:lang w:val="en-US"/>
              </w:rPr>
              <w:t>l</w:t>
            </w:r>
            <w:r w:rsidRPr="00CE7815">
              <w:rPr>
                <w:b w:val="0"/>
                <w:bCs w:val="0"/>
                <w:lang w:val="en-US"/>
              </w:rPr>
              <w:t>ogin</w:t>
            </w:r>
            <w:r w:rsidR="00DF247D">
              <w:rPr>
                <w:b w:val="0"/>
                <w:bCs w:val="0"/>
                <w:lang w:val="en-US"/>
              </w:rPr>
              <w:t>_user</w:t>
            </w:r>
            <w:proofErr w:type="spellEnd"/>
          </w:p>
        </w:tc>
        <w:tc>
          <w:tcPr>
            <w:tcW w:w="1126" w:type="pct"/>
          </w:tcPr>
          <w:p w14:paraId="62B24F8B"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6DA28419"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0EB2B5E9"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27620A" w14:paraId="091A4601"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29D701C" w14:textId="1A35A75B" w:rsidR="0027620A" w:rsidRPr="004F6F01" w:rsidRDefault="0027620A" w:rsidP="00F96A53">
            <w:pPr>
              <w:rPr>
                <w:b w:val="0"/>
                <w:bCs w:val="0"/>
                <w:lang w:val="en-US"/>
              </w:rPr>
            </w:pPr>
            <w:r w:rsidRPr="00CE7815">
              <w:rPr>
                <w:b w:val="0"/>
                <w:bCs w:val="0"/>
                <w:lang w:val="en-US"/>
              </w:rPr>
              <w:t>@</w:t>
            </w:r>
            <w:proofErr w:type="spellStart"/>
            <w:r w:rsidR="00DF247D">
              <w:rPr>
                <w:b w:val="0"/>
                <w:bCs w:val="0"/>
                <w:lang w:val="en-US"/>
              </w:rPr>
              <w:t>pcompany_name</w:t>
            </w:r>
            <w:proofErr w:type="spellEnd"/>
          </w:p>
        </w:tc>
        <w:tc>
          <w:tcPr>
            <w:tcW w:w="1126" w:type="pct"/>
          </w:tcPr>
          <w:p w14:paraId="3CE28F0E"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5A96DE5B" w14:textId="77777777" w:rsidR="0027620A"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509" w:type="pct"/>
          </w:tcPr>
          <w:p w14:paraId="68DD33D4" w14:textId="7490DF13" w:rsidR="0027620A"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27620A" w:rsidRPr="00E03446" w14:paraId="2795F39E"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4FFC3CC0" w14:textId="701CF7C1" w:rsidR="0027620A" w:rsidRPr="00613306" w:rsidRDefault="0027620A" w:rsidP="00F96A53">
            <w:pPr>
              <w:rPr>
                <w:b w:val="0"/>
                <w:bCs w:val="0"/>
                <w:lang w:val="en-US"/>
              </w:rPr>
            </w:pPr>
            <w:r w:rsidRPr="00CE7815">
              <w:rPr>
                <w:b w:val="0"/>
                <w:bCs w:val="0"/>
                <w:lang w:val="en-US"/>
              </w:rPr>
              <w:t>@</w:t>
            </w:r>
            <w:proofErr w:type="spellStart"/>
            <w:r w:rsidR="00DF247D">
              <w:rPr>
                <w:b w:val="0"/>
                <w:bCs w:val="0"/>
                <w:lang w:val="en-US"/>
              </w:rPr>
              <w:t>paddress_sp</w:t>
            </w:r>
            <w:proofErr w:type="spellEnd"/>
          </w:p>
        </w:tc>
        <w:tc>
          <w:tcPr>
            <w:tcW w:w="1126" w:type="pct"/>
          </w:tcPr>
          <w:p w14:paraId="1AB367EC" w14:textId="77777777"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668" w:type="pct"/>
          </w:tcPr>
          <w:p w14:paraId="6FA677DD"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sidRPr="00741279">
              <w:rPr>
                <w:lang w:val="en-US"/>
              </w:rPr>
              <w:t>NVARCHAR</w:t>
            </w:r>
          </w:p>
        </w:tc>
        <w:tc>
          <w:tcPr>
            <w:tcW w:w="509" w:type="pct"/>
          </w:tcPr>
          <w:p w14:paraId="60513CCA" w14:textId="247674A0" w:rsidR="0027620A" w:rsidRPr="00E03446"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40</w:t>
            </w:r>
          </w:p>
        </w:tc>
      </w:tr>
      <w:tr w:rsidR="0027620A" w:rsidRPr="00E03446" w14:paraId="225FDA4C"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3EAFACE5" w14:textId="668C7532" w:rsidR="0027620A" w:rsidRPr="00613306" w:rsidRDefault="0027620A" w:rsidP="00F96A53">
            <w:pPr>
              <w:rPr>
                <w:b w:val="0"/>
                <w:bCs w:val="0"/>
                <w:lang w:val="en-US"/>
              </w:rPr>
            </w:pPr>
            <w:r w:rsidRPr="00CE7815">
              <w:rPr>
                <w:b w:val="0"/>
                <w:bCs w:val="0"/>
                <w:lang w:val="en-US"/>
              </w:rPr>
              <w:t>@</w:t>
            </w:r>
            <w:proofErr w:type="spellStart"/>
            <w:r w:rsidR="00DF247D">
              <w:rPr>
                <w:b w:val="0"/>
                <w:bCs w:val="0"/>
                <w:lang w:val="en-US"/>
              </w:rPr>
              <w:t>ptelephone</w:t>
            </w:r>
            <w:proofErr w:type="spellEnd"/>
          </w:p>
        </w:tc>
        <w:tc>
          <w:tcPr>
            <w:tcW w:w="1126" w:type="pct"/>
          </w:tcPr>
          <w:p w14:paraId="7488A561"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393D726D"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509" w:type="pct"/>
          </w:tcPr>
          <w:p w14:paraId="055B8090" w14:textId="0C92B28C" w:rsidR="0027620A" w:rsidRPr="00E03446"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40</w:t>
            </w:r>
          </w:p>
        </w:tc>
      </w:tr>
      <w:tr w:rsidR="0027620A" w14:paraId="76B9B0C5"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5246621C" w14:textId="642A4E3A" w:rsidR="0027620A" w:rsidRDefault="0027620A" w:rsidP="00DF247D">
            <w:pPr>
              <w:rPr>
                <w:b w:val="0"/>
                <w:bCs w:val="0"/>
                <w:lang w:val="en-US"/>
              </w:rPr>
            </w:pPr>
            <w:r w:rsidRPr="00CE7815">
              <w:rPr>
                <w:b w:val="0"/>
                <w:bCs w:val="0"/>
                <w:lang w:val="en-US"/>
              </w:rPr>
              <w:t>@</w:t>
            </w:r>
            <w:proofErr w:type="spellStart"/>
            <w:r w:rsidR="00DF247D">
              <w:rPr>
                <w:b w:val="0"/>
                <w:bCs w:val="0"/>
                <w:lang w:val="en-US"/>
              </w:rPr>
              <w:t>pwebsite_link</w:t>
            </w:r>
            <w:proofErr w:type="spellEnd"/>
          </w:p>
        </w:tc>
        <w:tc>
          <w:tcPr>
            <w:tcW w:w="1126" w:type="pct"/>
          </w:tcPr>
          <w:p w14:paraId="712EB777"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668" w:type="pct"/>
          </w:tcPr>
          <w:p w14:paraId="284154A1" w14:textId="702187F9" w:rsidR="0027620A" w:rsidRPr="00AA7031"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sidRPr="00752252">
              <w:rPr>
                <w:lang w:val="en-US"/>
              </w:rPr>
              <w:t>NVARCHAR</w:t>
            </w:r>
          </w:p>
        </w:tc>
        <w:tc>
          <w:tcPr>
            <w:tcW w:w="509" w:type="pct"/>
          </w:tcPr>
          <w:p w14:paraId="6D587CD4" w14:textId="72C715A2" w:rsidR="0027620A"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40</w:t>
            </w:r>
          </w:p>
        </w:tc>
      </w:tr>
      <w:tr w:rsidR="0027620A" w14:paraId="44AE9A4D"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4CBF7B2A" w14:textId="47124EA4" w:rsidR="0027620A" w:rsidRDefault="0027620A" w:rsidP="00F96A53">
            <w:pPr>
              <w:rPr>
                <w:b w:val="0"/>
                <w:bCs w:val="0"/>
                <w:lang w:val="en-US"/>
              </w:rPr>
            </w:pPr>
            <w:r w:rsidRPr="00CE7815">
              <w:rPr>
                <w:b w:val="0"/>
                <w:bCs w:val="0"/>
                <w:lang w:val="en-US"/>
              </w:rPr>
              <w:lastRenderedPageBreak/>
              <w:t>@</w:t>
            </w:r>
            <w:proofErr w:type="spellStart"/>
            <w:r w:rsidR="00DF247D">
              <w:rPr>
                <w:b w:val="0"/>
                <w:bCs w:val="0"/>
                <w:lang w:val="en-US"/>
              </w:rPr>
              <w:t>pcontact_email</w:t>
            </w:r>
            <w:proofErr w:type="spellEnd"/>
          </w:p>
        </w:tc>
        <w:tc>
          <w:tcPr>
            <w:tcW w:w="1126" w:type="pct"/>
          </w:tcPr>
          <w:p w14:paraId="68E4CF00"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2CE61D8D"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752252">
              <w:rPr>
                <w:lang w:val="en-US"/>
              </w:rPr>
              <w:t>NVARCHAR</w:t>
            </w:r>
          </w:p>
        </w:tc>
        <w:tc>
          <w:tcPr>
            <w:tcW w:w="509" w:type="pct"/>
          </w:tcPr>
          <w:p w14:paraId="130868F1" w14:textId="41FA4998" w:rsidR="0027620A"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27620A" w14:paraId="207A09AE"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79625103" w14:textId="4E38FD7E" w:rsidR="0027620A" w:rsidRPr="00CE7815" w:rsidRDefault="0027620A" w:rsidP="00F96A53">
            <w:pPr>
              <w:rPr>
                <w:b w:val="0"/>
                <w:bCs w:val="0"/>
                <w:lang w:val="en-US"/>
              </w:rPr>
            </w:pPr>
            <w:r w:rsidRPr="00CE7815">
              <w:rPr>
                <w:b w:val="0"/>
                <w:bCs w:val="0"/>
                <w:lang w:val="en-US"/>
              </w:rPr>
              <w:t>@</w:t>
            </w:r>
            <w:proofErr w:type="spellStart"/>
            <w:r w:rsidR="00DF247D">
              <w:rPr>
                <w:b w:val="0"/>
                <w:bCs w:val="0"/>
                <w:lang w:val="en-US"/>
              </w:rPr>
              <w:t>pzip</w:t>
            </w:r>
            <w:proofErr w:type="spellEnd"/>
          </w:p>
        </w:tc>
        <w:tc>
          <w:tcPr>
            <w:tcW w:w="1126" w:type="pct"/>
          </w:tcPr>
          <w:p w14:paraId="4BCAE683"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668" w:type="pct"/>
          </w:tcPr>
          <w:p w14:paraId="41FA0455" w14:textId="61882986" w:rsidR="0027620A" w:rsidRPr="00AA7031"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509" w:type="pct"/>
          </w:tcPr>
          <w:p w14:paraId="2F851B6E" w14:textId="0798A4AC" w:rsidR="0027620A" w:rsidRDefault="0027620A" w:rsidP="00F96A53">
            <w:pPr>
              <w:cnfStyle w:val="000000000000" w:firstRow="0" w:lastRow="0" w:firstColumn="0" w:lastColumn="0" w:oddVBand="0" w:evenVBand="0" w:oddHBand="0" w:evenHBand="0" w:firstRowFirstColumn="0" w:firstRowLastColumn="0" w:lastRowFirstColumn="0" w:lastRowLastColumn="0"/>
              <w:rPr>
                <w:lang w:val="en-US"/>
              </w:rPr>
            </w:pPr>
          </w:p>
        </w:tc>
      </w:tr>
      <w:tr w:rsidR="0027620A" w14:paraId="5131F6A8"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04D20CF7" w14:textId="65FADF95" w:rsidR="0027620A" w:rsidRPr="00CE7815" w:rsidRDefault="0027620A" w:rsidP="00DF247D">
            <w:pPr>
              <w:rPr>
                <w:b w:val="0"/>
                <w:bCs w:val="0"/>
                <w:lang w:val="en-US"/>
              </w:rPr>
            </w:pPr>
            <w:r w:rsidRPr="00CE7815">
              <w:rPr>
                <w:b w:val="0"/>
                <w:bCs w:val="0"/>
                <w:lang w:val="en-US"/>
              </w:rPr>
              <w:t>@</w:t>
            </w:r>
            <w:proofErr w:type="spellStart"/>
            <w:r w:rsidRPr="00CE7815">
              <w:rPr>
                <w:b w:val="0"/>
                <w:bCs w:val="0"/>
                <w:lang w:val="en-US"/>
              </w:rPr>
              <w:t>p</w:t>
            </w:r>
            <w:r w:rsidR="00DF247D">
              <w:rPr>
                <w:b w:val="0"/>
                <w:bCs w:val="0"/>
                <w:lang w:val="en-US"/>
              </w:rPr>
              <w:t>city</w:t>
            </w:r>
            <w:proofErr w:type="spellEnd"/>
          </w:p>
        </w:tc>
        <w:tc>
          <w:tcPr>
            <w:tcW w:w="1126" w:type="pct"/>
          </w:tcPr>
          <w:p w14:paraId="09480E6A"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2C5DB234" w14:textId="77777777" w:rsidR="0027620A" w:rsidRPr="00AA7031" w:rsidRDefault="0027620A" w:rsidP="00F96A53">
            <w:pPr>
              <w:cnfStyle w:val="000000100000" w:firstRow="0" w:lastRow="0" w:firstColumn="0" w:lastColumn="0" w:oddVBand="0" w:evenVBand="0" w:oddHBand="1" w:evenHBand="0" w:firstRowFirstColumn="0" w:firstRowLastColumn="0" w:lastRowFirstColumn="0" w:lastRowLastColumn="0"/>
              <w:rPr>
                <w:lang w:val="en-US"/>
              </w:rPr>
            </w:pPr>
            <w:r w:rsidRPr="00752252">
              <w:rPr>
                <w:lang w:val="en-US"/>
              </w:rPr>
              <w:t>NVARCHAR</w:t>
            </w:r>
          </w:p>
        </w:tc>
        <w:tc>
          <w:tcPr>
            <w:tcW w:w="509" w:type="pct"/>
          </w:tcPr>
          <w:p w14:paraId="218A497D" w14:textId="4DBEFA14" w:rsidR="0027620A"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27620A" w14:paraId="15C71DB3"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04D0785B" w14:textId="74EA6D8C" w:rsidR="0027620A" w:rsidRPr="00CE7815" w:rsidRDefault="00DF247D" w:rsidP="00F96A53">
            <w:pPr>
              <w:rPr>
                <w:b w:val="0"/>
                <w:bCs w:val="0"/>
                <w:lang w:val="en-US"/>
              </w:rPr>
            </w:pPr>
            <w:r>
              <w:rPr>
                <w:b w:val="0"/>
                <w:bCs w:val="0"/>
                <w:lang w:val="en-US"/>
              </w:rPr>
              <w:t>@</w:t>
            </w:r>
            <w:proofErr w:type="spellStart"/>
            <w:r>
              <w:rPr>
                <w:b w:val="0"/>
                <w:bCs w:val="0"/>
                <w:lang w:val="en-US"/>
              </w:rPr>
              <w:t>pabout_me</w:t>
            </w:r>
            <w:proofErr w:type="spellEnd"/>
          </w:p>
        </w:tc>
        <w:tc>
          <w:tcPr>
            <w:tcW w:w="1126" w:type="pct"/>
          </w:tcPr>
          <w:p w14:paraId="4CA5EF0F" w14:textId="0A624761" w:rsidR="0027620A" w:rsidRPr="00AA7031"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14D0EE8A" w14:textId="77777777" w:rsidR="0027620A" w:rsidRPr="00AA7031" w:rsidRDefault="0027620A"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2E5BE0AD" w14:textId="326A3956" w:rsidR="0027620A"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255</w:t>
            </w:r>
          </w:p>
        </w:tc>
      </w:tr>
      <w:tr w:rsidR="0027620A" w14:paraId="52D4A93E"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2CB0F22" w14:textId="7FC9237B" w:rsidR="0027620A" w:rsidRPr="00CE7815" w:rsidRDefault="00DF247D" w:rsidP="00F96A53">
            <w:pPr>
              <w:rPr>
                <w:b w:val="0"/>
                <w:bCs w:val="0"/>
                <w:lang w:val="en-US"/>
              </w:rPr>
            </w:pPr>
            <w:r>
              <w:rPr>
                <w:b w:val="0"/>
                <w:bCs w:val="0"/>
                <w:lang w:val="en-US"/>
              </w:rPr>
              <w:t>@</w:t>
            </w:r>
            <w:proofErr w:type="spellStart"/>
            <w:r>
              <w:rPr>
                <w:b w:val="0"/>
                <w:bCs w:val="0"/>
                <w:lang w:val="en-US"/>
              </w:rPr>
              <w:t>pverified</w:t>
            </w:r>
            <w:proofErr w:type="spellEnd"/>
          </w:p>
        </w:tc>
        <w:tc>
          <w:tcPr>
            <w:tcW w:w="1126" w:type="pct"/>
          </w:tcPr>
          <w:p w14:paraId="13103A2F" w14:textId="12DEEE20" w:rsidR="0027620A" w:rsidRPr="00AA7031"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In</w:t>
            </w:r>
          </w:p>
        </w:tc>
        <w:tc>
          <w:tcPr>
            <w:tcW w:w="1668" w:type="pct"/>
          </w:tcPr>
          <w:p w14:paraId="7094E4B4" w14:textId="71F85669" w:rsidR="0027620A" w:rsidRPr="00AA7031"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BIT</w:t>
            </w:r>
          </w:p>
        </w:tc>
        <w:tc>
          <w:tcPr>
            <w:tcW w:w="509" w:type="pct"/>
          </w:tcPr>
          <w:p w14:paraId="1B16C01C" w14:textId="3026663E" w:rsidR="0027620A"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DF247D" w14:paraId="18BA8C1E"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600BC90D" w14:textId="1B32F5AC" w:rsidR="00DF247D" w:rsidRPr="00CE7815" w:rsidRDefault="00DF247D" w:rsidP="00DF247D">
            <w:pPr>
              <w:rPr>
                <w:b w:val="0"/>
                <w:bCs w:val="0"/>
                <w:lang w:val="en-US"/>
              </w:rPr>
            </w:pPr>
            <w:r w:rsidRPr="00CE7815">
              <w:rPr>
                <w:b w:val="0"/>
                <w:bCs w:val="0"/>
                <w:lang w:val="en-US"/>
              </w:rPr>
              <w:t>@RETURN_VALUE</w:t>
            </w:r>
          </w:p>
        </w:tc>
        <w:tc>
          <w:tcPr>
            <w:tcW w:w="1126" w:type="pct"/>
          </w:tcPr>
          <w:p w14:paraId="3F2CCEDD" w14:textId="0D07895A" w:rsidR="00DF247D" w:rsidRDefault="00DF247D" w:rsidP="00DF247D">
            <w:pPr>
              <w:cnfStyle w:val="000000000000" w:firstRow="0" w:lastRow="0" w:firstColumn="0" w:lastColumn="0" w:oddVBand="0" w:evenVBand="0" w:oddHBand="0" w:evenHBand="0" w:firstRowFirstColumn="0" w:firstRowLastColumn="0" w:lastRowFirstColumn="0" w:lastRowLastColumn="0"/>
              <w:rPr>
                <w:lang w:val="en-US"/>
              </w:rPr>
            </w:pPr>
            <w:r>
              <w:rPr>
                <w:lang w:val="en-US"/>
              </w:rPr>
              <w:t>Return Value</w:t>
            </w:r>
          </w:p>
        </w:tc>
        <w:tc>
          <w:tcPr>
            <w:tcW w:w="1668" w:type="pct"/>
          </w:tcPr>
          <w:p w14:paraId="3508D7A4" w14:textId="752CE835" w:rsidR="00DF247D" w:rsidRDefault="00DF247D" w:rsidP="00DF247D">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509" w:type="pct"/>
          </w:tcPr>
          <w:p w14:paraId="2F4582E0" w14:textId="77777777" w:rsidR="00DF247D" w:rsidRDefault="00DF247D" w:rsidP="00DF247D">
            <w:pPr>
              <w:cnfStyle w:val="000000000000" w:firstRow="0" w:lastRow="0" w:firstColumn="0" w:lastColumn="0" w:oddVBand="0" w:evenVBand="0" w:oddHBand="0" w:evenHBand="0" w:firstRowFirstColumn="0" w:firstRowLastColumn="0" w:lastRowFirstColumn="0" w:lastRowLastColumn="0"/>
              <w:rPr>
                <w:lang w:val="en-US"/>
              </w:rPr>
            </w:pPr>
          </w:p>
        </w:tc>
      </w:tr>
    </w:tbl>
    <w:p w14:paraId="2814E83F" w14:textId="77777777" w:rsidR="002C0AC0" w:rsidRDefault="002C0AC0" w:rsidP="002C0AC0">
      <w:pPr>
        <w:rPr>
          <w:lang w:val="en-US"/>
        </w:rPr>
      </w:pPr>
    </w:p>
    <w:p w14:paraId="451E7FB2" w14:textId="77777777"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1714B520" w14:textId="77777777" w:rsidTr="00DF247D">
        <w:trPr>
          <w:hidden/>
        </w:trPr>
        <w:tc>
          <w:tcPr>
            <w:tcW w:w="925" w:type="pct"/>
            <w:hideMark/>
          </w:tcPr>
          <w:p w14:paraId="3E159C17"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5E1202AF"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73FDD5BA"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6BFD3ED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6D600109"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1D10D15C" w14:textId="77777777" w:rsidTr="00DF247D">
        <w:trPr>
          <w:hidden/>
        </w:trPr>
        <w:tc>
          <w:tcPr>
            <w:tcW w:w="925" w:type="pct"/>
            <w:noWrap/>
            <w:hideMark/>
          </w:tcPr>
          <w:p w14:paraId="1075540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002594B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CC71A34"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D45220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037F07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783C14BD" w14:textId="77777777" w:rsidTr="00DF247D">
        <w:trPr>
          <w:hidden/>
        </w:trPr>
        <w:tc>
          <w:tcPr>
            <w:tcW w:w="925" w:type="pct"/>
            <w:noWrap/>
            <w:hideMark/>
          </w:tcPr>
          <w:p w14:paraId="293C7EE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10DC4A0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E1051D8"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320B5D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8EDDCC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55900B4" w14:textId="77777777" w:rsidTr="00DF247D">
        <w:trPr>
          <w:hidden/>
        </w:trPr>
        <w:tc>
          <w:tcPr>
            <w:tcW w:w="925" w:type="pct"/>
            <w:noWrap/>
            <w:hideMark/>
          </w:tcPr>
          <w:p w14:paraId="33F481F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462A720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565C1E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BCC6D5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C8BAC2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1DC9D8C7" w14:textId="77777777" w:rsidTr="00DF247D">
        <w:trPr>
          <w:hidden/>
        </w:trPr>
        <w:tc>
          <w:tcPr>
            <w:tcW w:w="925" w:type="pct"/>
            <w:noWrap/>
            <w:hideMark/>
          </w:tcPr>
          <w:p w14:paraId="527CE8B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1CF94AF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2BEABD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7D25DF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C6AF1C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F6AF5EF" w14:textId="77777777" w:rsidTr="00DF247D">
        <w:trPr>
          <w:hidden/>
        </w:trPr>
        <w:tc>
          <w:tcPr>
            <w:tcW w:w="925" w:type="pct"/>
            <w:noWrap/>
            <w:hideMark/>
          </w:tcPr>
          <w:p w14:paraId="638E055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5A6F932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56E0483"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8AFBCE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38EFB7C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215E24DF" w14:textId="77777777" w:rsidTr="00DF247D">
        <w:trPr>
          <w:hidden/>
        </w:trPr>
        <w:tc>
          <w:tcPr>
            <w:tcW w:w="925" w:type="pct"/>
            <w:noWrap/>
            <w:hideMark/>
          </w:tcPr>
          <w:p w14:paraId="2569B01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629502C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9993EE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70EE1E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70FC7D4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6C74215C" w14:textId="77777777" w:rsidTr="00DF247D">
        <w:trPr>
          <w:hidden/>
        </w:trPr>
        <w:tc>
          <w:tcPr>
            <w:tcW w:w="925" w:type="pct"/>
            <w:noWrap/>
            <w:hideMark/>
          </w:tcPr>
          <w:p w14:paraId="33B9350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633472A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E208A4C"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16686E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05536C7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5E307FDF" w14:textId="77777777" w:rsidTr="00DF247D">
        <w:trPr>
          <w:hidden/>
        </w:trPr>
        <w:tc>
          <w:tcPr>
            <w:tcW w:w="925" w:type="pct"/>
            <w:noWrap/>
            <w:hideMark/>
          </w:tcPr>
          <w:p w14:paraId="3E30BF5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6F29E67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57C40D9"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AD08CF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DBD9CA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2F71569E" w14:textId="77777777" w:rsidTr="00DF247D">
        <w:trPr>
          <w:hidden/>
        </w:trPr>
        <w:tc>
          <w:tcPr>
            <w:tcW w:w="925" w:type="pct"/>
            <w:noWrap/>
            <w:hideMark/>
          </w:tcPr>
          <w:p w14:paraId="05A684D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604355D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12401CB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09AD15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0E5D617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14D2E56D" w14:textId="77777777" w:rsidTr="00DF247D">
        <w:trPr>
          <w:hidden/>
        </w:trPr>
        <w:tc>
          <w:tcPr>
            <w:tcW w:w="925" w:type="pct"/>
            <w:noWrap/>
            <w:hideMark/>
          </w:tcPr>
          <w:p w14:paraId="2A14C85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7A55618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388B6849"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72C964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648D1E5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11" w:type="pct"/>
        <w:tblLook w:val="0480" w:firstRow="0" w:lastRow="0" w:firstColumn="1" w:lastColumn="0" w:noHBand="0" w:noVBand="1"/>
      </w:tblPr>
      <w:tblGrid>
        <w:gridCol w:w="2501"/>
        <w:gridCol w:w="2122"/>
        <w:gridCol w:w="1197"/>
      </w:tblGrid>
      <w:tr w:rsidR="00DF247D" w:rsidRPr="004F6F01" w14:paraId="7D17D725"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21871185" w14:textId="77777777" w:rsidR="00DF247D" w:rsidRPr="004F6F01" w:rsidRDefault="00DF247D" w:rsidP="00F96A53">
            <w:pPr>
              <w:rPr>
                <w:lang w:val="en-US"/>
              </w:rPr>
            </w:pPr>
            <w:r w:rsidRPr="004F6F01">
              <w:rPr>
                <w:lang w:val="en-US"/>
              </w:rPr>
              <w:t>Database Object</w:t>
            </w:r>
          </w:p>
        </w:tc>
        <w:tc>
          <w:tcPr>
            <w:tcW w:w="1823" w:type="pct"/>
          </w:tcPr>
          <w:p w14:paraId="55B7E62B" w14:textId="77777777" w:rsidR="00DF247D" w:rsidRPr="004F6F01"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8" w:type="pct"/>
          </w:tcPr>
          <w:p w14:paraId="0B05EB12" w14:textId="77777777" w:rsidR="00DF247D" w:rsidRPr="004F6F01"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DF247D" w14:paraId="2A7126E3" w14:textId="77777777" w:rsidTr="00FA71C3">
        <w:tc>
          <w:tcPr>
            <w:cnfStyle w:val="001000000000" w:firstRow="0" w:lastRow="0" w:firstColumn="1" w:lastColumn="0" w:oddVBand="0" w:evenVBand="0" w:oddHBand="0" w:evenHBand="0" w:firstRowFirstColumn="0" w:firstRowLastColumn="0" w:lastRowFirstColumn="0" w:lastRowLastColumn="0"/>
            <w:tcW w:w="2149" w:type="pct"/>
          </w:tcPr>
          <w:p w14:paraId="7E6F8910" w14:textId="77777777" w:rsidR="00DF247D" w:rsidRDefault="00DF247D" w:rsidP="00F96A53">
            <w:pPr>
              <w:rPr>
                <w:b w:val="0"/>
                <w:bCs w:val="0"/>
                <w:lang w:val="en-US"/>
              </w:rPr>
            </w:pPr>
            <w:proofErr w:type="spellStart"/>
            <w:proofErr w:type="gramStart"/>
            <w:r>
              <w:rPr>
                <w:b w:val="0"/>
                <w:bCs w:val="0"/>
                <w:lang w:val="en-US"/>
              </w:rPr>
              <w:t>dbo.service</w:t>
            </w:r>
            <w:proofErr w:type="gramEnd"/>
            <w:r>
              <w:rPr>
                <w:b w:val="0"/>
                <w:bCs w:val="0"/>
                <w:lang w:val="en-US"/>
              </w:rPr>
              <w:t>_providers</w:t>
            </w:r>
            <w:proofErr w:type="spellEnd"/>
          </w:p>
        </w:tc>
        <w:tc>
          <w:tcPr>
            <w:tcW w:w="1823" w:type="pct"/>
          </w:tcPr>
          <w:p w14:paraId="17EA2B05" w14:textId="77777777"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8" w:type="pct"/>
          </w:tcPr>
          <w:p w14:paraId="0D810A34" w14:textId="082A11FC"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DF247D" w14:paraId="49337A4B"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9" w:type="pct"/>
          </w:tcPr>
          <w:p w14:paraId="5ACF7015" w14:textId="77777777" w:rsidR="00DF247D" w:rsidRDefault="00DF247D" w:rsidP="00F96A53">
            <w:pPr>
              <w:rPr>
                <w:b w:val="0"/>
                <w:bCs w:val="0"/>
                <w:lang w:val="en-US"/>
              </w:rPr>
            </w:pPr>
            <w:proofErr w:type="spellStart"/>
            <w:proofErr w:type="gramStart"/>
            <w:r>
              <w:rPr>
                <w:b w:val="0"/>
                <w:bCs w:val="0"/>
                <w:lang w:val="en-US"/>
              </w:rPr>
              <w:t>dbo.users</w:t>
            </w:r>
            <w:proofErr w:type="spellEnd"/>
            <w:proofErr w:type="gramEnd"/>
          </w:p>
        </w:tc>
        <w:tc>
          <w:tcPr>
            <w:tcW w:w="1823" w:type="pct"/>
          </w:tcPr>
          <w:p w14:paraId="630BCABD"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1028" w:type="pct"/>
          </w:tcPr>
          <w:p w14:paraId="566DB131"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2</w:t>
            </w:r>
          </w:p>
        </w:tc>
      </w:tr>
    </w:tbl>
    <w:p w14:paraId="0B20AFED" w14:textId="77777777" w:rsidR="002C0AC0" w:rsidRPr="002C0AC0" w:rsidRDefault="002C0AC0" w:rsidP="002C0AC0">
      <w:pPr>
        <w:rPr>
          <w:lang w:val="en-US"/>
        </w:rPr>
      </w:pPr>
    </w:p>
    <w:p w14:paraId="2F197A34" w14:textId="2EA8B305" w:rsidR="002C0AC0" w:rsidRPr="002C0AC0" w:rsidRDefault="002C0AC0" w:rsidP="00370C11">
      <w:pPr>
        <w:pStyle w:val="Heading2"/>
        <w:numPr>
          <w:ilvl w:val="1"/>
          <w:numId w:val="9"/>
        </w:numPr>
        <w:ind w:left="450"/>
        <w:rPr>
          <w:sz w:val="24"/>
          <w:szCs w:val="24"/>
          <w:lang w:val="en-US"/>
        </w:rPr>
      </w:pPr>
      <w:proofErr w:type="spellStart"/>
      <w:r w:rsidRPr="002C0AC0">
        <w:rPr>
          <w:sz w:val="24"/>
          <w:szCs w:val="24"/>
          <w:lang w:val="en-US"/>
        </w:rPr>
        <w:t>Usp</w:t>
      </w:r>
      <w:r>
        <w:rPr>
          <w:sz w:val="24"/>
          <w:szCs w:val="24"/>
          <w:lang w:val="en-US"/>
        </w:rPr>
        <w:t>Services_ref</w:t>
      </w:r>
      <w:proofErr w:type="spellEnd"/>
      <w:r w:rsidRPr="002C0AC0">
        <w:rPr>
          <w:sz w:val="24"/>
          <w:szCs w:val="24"/>
          <w:lang w:val="en-US"/>
        </w:rPr>
        <w:t>:</w:t>
      </w:r>
    </w:p>
    <w:p w14:paraId="7F71F36E" w14:textId="77777777" w:rsidR="002C0AC0" w:rsidRDefault="002C0AC0" w:rsidP="002C0AC0">
      <w:pPr>
        <w:pStyle w:val="Heading3"/>
        <w:rPr>
          <w:lang w:val="en-US"/>
        </w:rPr>
      </w:pPr>
      <w:r>
        <w:rPr>
          <w:lang w:val="en-US"/>
        </w:rPr>
        <w:t>Description:</w:t>
      </w:r>
    </w:p>
    <w:p w14:paraId="5194BB4C" w14:textId="5A8A23CE" w:rsidR="002C0AC0" w:rsidRDefault="00B80F7E" w:rsidP="002C0AC0">
      <w:pPr>
        <w:rPr>
          <w:lang w:val="en-US"/>
        </w:rPr>
      </w:pPr>
      <w:r>
        <w:rPr>
          <w:lang w:val="en-US"/>
        </w:rPr>
        <w:t xml:space="preserve">This procedure gets </w:t>
      </w:r>
      <w:r w:rsidR="00463380">
        <w:rPr>
          <w:lang w:val="en-US"/>
        </w:rPr>
        <w:t>login name of service provider and service name</w:t>
      </w:r>
      <w:r>
        <w:rPr>
          <w:lang w:val="en-US"/>
        </w:rPr>
        <w:t xml:space="preserve"> </w:t>
      </w:r>
      <w:r w:rsidR="00463380">
        <w:rPr>
          <w:lang w:val="en-US"/>
        </w:rPr>
        <w:t xml:space="preserve">which a service provider can provide and convert the names into </w:t>
      </w:r>
      <w:proofErr w:type="spellStart"/>
      <w:r w:rsidR="00463380">
        <w:rPr>
          <w:lang w:val="en-US"/>
        </w:rPr>
        <w:t>user_id</w:t>
      </w:r>
      <w:proofErr w:type="spellEnd"/>
      <w:r w:rsidR="00463380">
        <w:rPr>
          <w:lang w:val="en-US"/>
        </w:rPr>
        <w:t xml:space="preserve"> and </w:t>
      </w:r>
      <w:proofErr w:type="spellStart"/>
      <w:r w:rsidR="00463380">
        <w:rPr>
          <w:lang w:val="en-US"/>
        </w:rPr>
        <w:t>service_id</w:t>
      </w:r>
      <w:proofErr w:type="spellEnd"/>
      <w:r w:rsidR="00463380">
        <w:rPr>
          <w:lang w:val="en-US"/>
        </w:rPr>
        <w:t xml:space="preserve"> and inserts them into </w:t>
      </w:r>
      <w:proofErr w:type="spellStart"/>
      <w:r w:rsidR="00463380">
        <w:rPr>
          <w:lang w:val="en-US"/>
        </w:rPr>
        <w:t>service_prividers_ref</w:t>
      </w:r>
      <w:proofErr w:type="spellEnd"/>
      <w:r w:rsidR="00463380">
        <w:rPr>
          <w:lang w:val="en-US"/>
        </w:rPr>
        <w:t xml:space="preserve"> table which is relation between service providers and services tables.</w:t>
      </w:r>
    </w:p>
    <w:p w14:paraId="51E221A8"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60AC7353" w14:textId="77777777" w:rsidTr="00DF247D">
        <w:trPr>
          <w:hidden/>
        </w:trPr>
        <w:tc>
          <w:tcPr>
            <w:tcW w:w="926" w:type="pct"/>
            <w:hideMark/>
          </w:tcPr>
          <w:p w14:paraId="6B321C1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7C6BC9E8"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4E2DD4B9"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4F469865"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625136B4"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06960B7C" w14:textId="77777777" w:rsidTr="00DF247D">
        <w:trPr>
          <w:hidden/>
        </w:trPr>
        <w:tc>
          <w:tcPr>
            <w:tcW w:w="926" w:type="pct"/>
            <w:noWrap/>
            <w:hideMark/>
          </w:tcPr>
          <w:p w14:paraId="52D1327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3E8A982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5FB4F6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5230B3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5C716E0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0C8B7F58" w14:textId="77777777" w:rsidTr="00DF247D">
        <w:trPr>
          <w:hidden/>
        </w:trPr>
        <w:tc>
          <w:tcPr>
            <w:tcW w:w="926" w:type="pct"/>
            <w:noWrap/>
            <w:hideMark/>
          </w:tcPr>
          <w:p w14:paraId="454355D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4340B8A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4F8A434"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1C027F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3C94C9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7315EA87" w14:textId="77777777" w:rsidTr="00DF247D">
        <w:trPr>
          <w:hidden/>
        </w:trPr>
        <w:tc>
          <w:tcPr>
            <w:tcW w:w="926" w:type="pct"/>
            <w:noWrap/>
            <w:hideMark/>
          </w:tcPr>
          <w:p w14:paraId="5EA101A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61C91D5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B784D6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13D5ED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A6C982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6549B0A" w14:textId="77777777" w:rsidTr="00DF247D">
        <w:trPr>
          <w:hidden/>
        </w:trPr>
        <w:tc>
          <w:tcPr>
            <w:tcW w:w="926" w:type="pct"/>
            <w:noWrap/>
            <w:hideMark/>
          </w:tcPr>
          <w:p w14:paraId="2AD33F7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0537A7C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32B6EEE"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44B75C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0DF3356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58DC4B70" w14:textId="77777777" w:rsidTr="00DF247D">
        <w:trPr>
          <w:hidden/>
        </w:trPr>
        <w:tc>
          <w:tcPr>
            <w:tcW w:w="926" w:type="pct"/>
            <w:noWrap/>
            <w:hideMark/>
          </w:tcPr>
          <w:p w14:paraId="36CCBAA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7227C3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103AC4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4F62F3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237EF72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47A7E81D" w14:textId="77777777" w:rsidTr="00DF247D">
        <w:trPr>
          <w:hidden/>
        </w:trPr>
        <w:tc>
          <w:tcPr>
            <w:tcW w:w="926" w:type="pct"/>
            <w:noWrap/>
            <w:hideMark/>
          </w:tcPr>
          <w:p w14:paraId="1646F15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3AA54E6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72BE91CC"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3EC360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67E141D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7BEA73BA" w14:textId="77777777" w:rsidTr="00DF247D">
        <w:trPr>
          <w:hidden/>
        </w:trPr>
        <w:tc>
          <w:tcPr>
            <w:tcW w:w="926" w:type="pct"/>
            <w:noWrap/>
            <w:hideMark/>
          </w:tcPr>
          <w:p w14:paraId="0F8088E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51112D7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B09C10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03F66C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B580CA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7F10EA58" w14:textId="77777777" w:rsidTr="00DF247D">
        <w:trPr>
          <w:hidden/>
        </w:trPr>
        <w:tc>
          <w:tcPr>
            <w:tcW w:w="926" w:type="pct"/>
            <w:noWrap/>
            <w:hideMark/>
          </w:tcPr>
          <w:p w14:paraId="6C66999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371EE27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6E1BF8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D7D538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BFAC98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314D54FB" w14:textId="77777777" w:rsidTr="00DF247D">
        <w:trPr>
          <w:hidden/>
        </w:trPr>
        <w:tc>
          <w:tcPr>
            <w:tcW w:w="926" w:type="pct"/>
            <w:noWrap/>
            <w:hideMark/>
          </w:tcPr>
          <w:p w14:paraId="46FB30A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2D87165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3270077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EDBBC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ED3757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756E5076" w14:textId="77777777" w:rsidTr="00DF247D">
        <w:trPr>
          <w:hidden/>
        </w:trPr>
        <w:tc>
          <w:tcPr>
            <w:tcW w:w="926" w:type="pct"/>
            <w:noWrap/>
            <w:hideMark/>
          </w:tcPr>
          <w:p w14:paraId="7EC1EE5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70E21CB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2D742B24"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CA7C06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2A8CC50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DF247D" w:rsidRPr="004F6F01" w14:paraId="6DD32629"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463BBDDB" w14:textId="77777777" w:rsidR="00DF247D" w:rsidRPr="004F6F01" w:rsidRDefault="00DF247D" w:rsidP="00F96A53">
            <w:pPr>
              <w:rPr>
                <w:lang w:val="en-US"/>
              </w:rPr>
            </w:pPr>
            <w:r>
              <w:rPr>
                <w:lang w:val="en-US"/>
              </w:rPr>
              <w:t>Parameter</w:t>
            </w:r>
          </w:p>
        </w:tc>
        <w:tc>
          <w:tcPr>
            <w:tcW w:w="1126" w:type="pct"/>
          </w:tcPr>
          <w:p w14:paraId="7CEF61F5"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068DE753" w14:textId="77777777" w:rsidR="00DF247D" w:rsidRPr="004F6F01"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0CEFFD40" w14:textId="77777777" w:rsidR="00DF247D" w:rsidRPr="004F6F01"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DF247D" w14:paraId="594A7256"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586BEFA6" w14:textId="4DB4EEDD" w:rsidR="00DF247D" w:rsidRPr="004F6F01" w:rsidRDefault="00DF247D"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Login</w:t>
            </w:r>
            <w:proofErr w:type="spellEnd"/>
          </w:p>
        </w:tc>
        <w:tc>
          <w:tcPr>
            <w:tcW w:w="1126" w:type="pct"/>
          </w:tcPr>
          <w:p w14:paraId="3FD59DC7" w14:textId="77777777" w:rsidR="00DF247D" w:rsidRPr="00AA7031"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0112B968" w14:textId="77777777"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465F83A7" w14:textId="77777777"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DF247D" w14:paraId="65FCBF44"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8113C4A" w14:textId="11586791" w:rsidR="00DF247D" w:rsidRPr="004F6F01" w:rsidRDefault="00DF247D" w:rsidP="00F96A53">
            <w:pPr>
              <w:rPr>
                <w:b w:val="0"/>
                <w:bCs w:val="0"/>
                <w:lang w:val="en-US"/>
              </w:rPr>
            </w:pPr>
            <w:r w:rsidRPr="00CE7815">
              <w:rPr>
                <w:b w:val="0"/>
                <w:bCs w:val="0"/>
                <w:lang w:val="en-US"/>
              </w:rPr>
              <w:t>@</w:t>
            </w:r>
            <w:proofErr w:type="spellStart"/>
            <w:r>
              <w:rPr>
                <w:b w:val="0"/>
                <w:bCs w:val="0"/>
                <w:lang w:val="en-US"/>
              </w:rPr>
              <w:t>pservice</w:t>
            </w:r>
            <w:proofErr w:type="spellEnd"/>
          </w:p>
        </w:tc>
        <w:tc>
          <w:tcPr>
            <w:tcW w:w="1126" w:type="pct"/>
          </w:tcPr>
          <w:p w14:paraId="68429DB3" w14:textId="77777777" w:rsidR="00DF247D" w:rsidRPr="00AA7031"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5EA8CC6B"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509" w:type="pct"/>
          </w:tcPr>
          <w:p w14:paraId="0CB71066" w14:textId="02AD20F0"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DF247D" w:rsidRPr="00E03446" w14:paraId="6C54EC78"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2C4285F8" w14:textId="2D7EE762" w:rsidR="00DF247D" w:rsidRPr="00613306" w:rsidRDefault="00DF247D" w:rsidP="00F96A53">
            <w:pPr>
              <w:rPr>
                <w:b w:val="0"/>
                <w:bCs w:val="0"/>
                <w:lang w:val="en-US"/>
              </w:rPr>
            </w:pPr>
            <w:r w:rsidRPr="00CE7815">
              <w:rPr>
                <w:b w:val="0"/>
                <w:bCs w:val="0"/>
                <w:lang w:val="en-US"/>
              </w:rPr>
              <w:t>@</w:t>
            </w:r>
            <w:proofErr w:type="spellStart"/>
            <w:r>
              <w:rPr>
                <w:b w:val="0"/>
                <w:bCs w:val="0"/>
                <w:lang w:val="en-US"/>
              </w:rPr>
              <w:t>pmore_info</w:t>
            </w:r>
            <w:proofErr w:type="spellEnd"/>
          </w:p>
        </w:tc>
        <w:tc>
          <w:tcPr>
            <w:tcW w:w="1126" w:type="pct"/>
          </w:tcPr>
          <w:p w14:paraId="0F1A5503" w14:textId="77777777"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sidRPr="00030C3F">
              <w:rPr>
                <w:lang w:val="en-US"/>
              </w:rPr>
              <w:t>In</w:t>
            </w:r>
          </w:p>
        </w:tc>
        <w:tc>
          <w:tcPr>
            <w:tcW w:w="1668" w:type="pct"/>
          </w:tcPr>
          <w:p w14:paraId="003C065F" w14:textId="77777777" w:rsidR="00DF247D" w:rsidRPr="00AA7031"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sidRPr="00741279">
              <w:rPr>
                <w:lang w:val="en-US"/>
              </w:rPr>
              <w:t>NVARCHAR</w:t>
            </w:r>
          </w:p>
        </w:tc>
        <w:tc>
          <w:tcPr>
            <w:tcW w:w="509" w:type="pct"/>
          </w:tcPr>
          <w:p w14:paraId="19CD196B" w14:textId="39473AE6" w:rsidR="00DF247D" w:rsidRPr="00E03446"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DF247D" w14:paraId="17D023E6"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1C994975" w14:textId="77777777" w:rsidR="00DF247D" w:rsidRPr="00CE7815" w:rsidRDefault="00DF247D" w:rsidP="00F96A53">
            <w:pPr>
              <w:rPr>
                <w:b w:val="0"/>
                <w:bCs w:val="0"/>
                <w:lang w:val="en-US"/>
              </w:rPr>
            </w:pPr>
            <w:r w:rsidRPr="00CE7815">
              <w:rPr>
                <w:b w:val="0"/>
                <w:bCs w:val="0"/>
                <w:lang w:val="en-US"/>
              </w:rPr>
              <w:t>@RETURN_VALUE</w:t>
            </w:r>
          </w:p>
        </w:tc>
        <w:tc>
          <w:tcPr>
            <w:tcW w:w="1126" w:type="pct"/>
          </w:tcPr>
          <w:p w14:paraId="3FA3D104"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Return Value</w:t>
            </w:r>
          </w:p>
        </w:tc>
        <w:tc>
          <w:tcPr>
            <w:tcW w:w="1668" w:type="pct"/>
          </w:tcPr>
          <w:p w14:paraId="0A96532F"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INT</w:t>
            </w:r>
          </w:p>
        </w:tc>
        <w:tc>
          <w:tcPr>
            <w:tcW w:w="509" w:type="pct"/>
          </w:tcPr>
          <w:p w14:paraId="4401E58D" w14:textId="77777777" w:rsidR="00DF247D" w:rsidRDefault="00DF247D" w:rsidP="00F96A53">
            <w:pPr>
              <w:cnfStyle w:val="000000100000" w:firstRow="0" w:lastRow="0" w:firstColumn="0" w:lastColumn="0" w:oddVBand="0" w:evenVBand="0" w:oddHBand="1" w:evenHBand="0" w:firstRowFirstColumn="0" w:firstRowLastColumn="0" w:lastRowFirstColumn="0" w:lastRowLastColumn="0"/>
              <w:rPr>
                <w:lang w:val="en-US"/>
              </w:rPr>
            </w:pPr>
          </w:p>
        </w:tc>
      </w:tr>
    </w:tbl>
    <w:p w14:paraId="5108C135" w14:textId="77777777" w:rsidR="002C0AC0" w:rsidRDefault="002C0AC0" w:rsidP="002C0AC0">
      <w:pPr>
        <w:rPr>
          <w:lang w:val="en-US"/>
        </w:rPr>
      </w:pPr>
    </w:p>
    <w:p w14:paraId="57E8DD9A" w14:textId="77777777"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63441CF7" w14:textId="77777777" w:rsidTr="00DF247D">
        <w:trPr>
          <w:hidden/>
        </w:trPr>
        <w:tc>
          <w:tcPr>
            <w:tcW w:w="925" w:type="pct"/>
            <w:hideMark/>
          </w:tcPr>
          <w:p w14:paraId="1B8A4480"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22729707"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2118A7AF"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49E5AAA2"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0ACFDC53"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2AF7369D" w14:textId="77777777" w:rsidTr="00DF247D">
        <w:trPr>
          <w:hidden/>
        </w:trPr>
        <w:tc>
          <w:tcPr>
            <w:tcW w:w="925" w:type="pct"/>
            <w:noWrap/>
            <w:hideMark/>
          </w:tcPr>
          <w:p w14:paraId="47180E2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00E34FD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B7A15D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5A497D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66139E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05ECE39B" w14:textId="77777777" w:rsidTr="00DF247D">
        <w:trPr>
          <w:hidden/>
        </w:trPr>
        <w:tc>
          <w:tcPr>
            <w:tcW w:w="925" w:type="pct"/>
            <w:noWrap/>
            <w:hideMark/>
          </w:tcPr>
          <w:p w14:paraId="68F6DF2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61DB4FD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591DE1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801F80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3E956FC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7C9A9A4D" w14:textId="77777777" w:rsidTr="00DF247D">
        <w:trPr>
          <w:hidden/>
        </w:trPr>
        <w:tc>
          <w:tcPr>
            <w:tcW w:w="925" w:type="pct"/>
            <w:noWrap/>
            <w:hideMark/>
          </w:tcPr>
          <w:p w14:paraId="6BE4766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369EC64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42A4813"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51BBB0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73E3936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45A82266" w14:textId="77777777" w:rsidTr="00DF247D">
        <w:trPr>
          <w:hidden/>
        </w:trPr>
        <w:tc>
          <w:tcPr>
            <w:tcW w:w="925" w:type="pct"/>
            <w:noWrap/>
            <w:hideMark/>
          </w:tcPr>
          <w:p w14:paraId="521E6BB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7416388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384252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F914DE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466C53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08258FA9" w14:textId="77777777" w:rsidTr="00DF247D">
        <w:trPr>
          <w:hidden/>
        </w:trPr>
        <w:tc>
          <w:tcPr>
            <w:tcW w:w="925" w:type="pct"/>
            <w:noWrap/>
            <w:hideMark/>
          </w:tcPr>
          <w:p w14:paraId="5E3C79F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512013E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6A88BF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B0D5C2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6A95994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43286C13" w14:textId="77777777" w:rsidTr="00DF247D">
        <w:trPr>
          <w:hidden/>
        </w:trPr>
        <w:tc>
          <w:tcPr>
            <w:tcW w:w="925" w:type="pct"/>
            <w:noWrap/>
            <w:hideMark/>
          </w:tcPr>
          <w:p w14:paraId="2405049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6F8DBF3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BEC8654"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BEA21F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5025548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104E6D1E" w14:textId="77777777" w:rsidTr="00DF247D">
        <w:trPr>
          <w:hidden/>
        </w:trPr>
        <w:tc>
          <w:tcPr>
            <w:tcW w:w="925" w:type="pct"/>
            <w:noWrap/>
            <w:hideMark/>
          </w:tcPr>
          <w:p w14:paraId="00C6F51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6BB615B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36B6EC3"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B85021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08ADD84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2299EB85" w14:textId="77777777" w:rsidTr="00DF247D">
        <w:trPr>
          <w:hidden/>
        </w:trPr>
        <w:tc>
          <w:tcPr>
            <w:tcW w:w="925" w:type="pct"/>
            <w:noWrap/>
            <w:hideMark/>
          </w:tcPr>
          <w:p w14:paraId="2BBCC52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03E45E4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B01C65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E2233A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124248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4E6651B5" w14:textId="77777777" w:rsidTr="00DF247D">
        <w:trPr>
          <w:hidden/>
        </w:trPr>
        <w:tc>
          <w:tcPr>
            <w:tcW w:w="925" w:type="pct"/>
            <w:noWrap/>
            <w:hideMark/>
          </w:tcPr>
          <w:p w14:paraId="05ED01B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7066BBD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304201F3"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F519A1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89099B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03A4074D" w14:textId="77777777" w:rsidTr="00DF247D">
        <w:trPr>
          <w:hidden/>
        </w:trPr>
        <w:tc>
          <w:tcPr>
            <w:tcW w:w="925" w:type="pct"/>
            <w:noWrap/>
            <w:hideMark/>
          </w:tcPr>
          <w:p w14:paraId="46595E2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6D7CD58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69179492"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8AB95A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7999281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28" w:type="pct"/>
        <w:tblLook w:val="0480" w:firstRow="0" w:lastRow="0" w:firstColumn="1" w:lastColumn="0" w:noHBand="0" w:noVBand="1"/>
      </w:tblPr>
      <w:tblGrid>
        <w:gridCol w:w="2562"/>
        <w:gridCol w:w="2091"/>
        <w:gridCol w:w="1197"/>
      </w:tblGrid>
      <w:tr w:rsidR="00DF247D" w:rsidRPr="004F6F01" w14:paraId="012A76CB"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0BB6BAF5" w14:textId="77777777" w:rsidR="00DF247D" w:rsidRPr="004F6F01" w:rsidRDefault="00DF247D" w:rsidP="00F96A53">
            <w:pPr>
              <w:rPr>
                <w:lang w:val="en-US"/>
              </w:rPr>
            </w:pPr>
            <w:r w:rsidRPr="004F6F01">
              <w:rPr>
                <w:lang w:val="en-US"/>
              </w:rPr>
              <w:t>Database Object</w:t>
            </w:r>
          </w:p>
        </w:tc>
        <w:tc>
          <w:tcPr>
            <w:tcW w:w="1787" w:type="pct"/>
          </w:tcPr>
          <w:p w14:paraId="7C2EF98E" w14:textId="77777777" w:rsidR="00DF247D" w:rsidRPr="004F6F01"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3" w:type="pct"/>
          </w:tcPr>
          <w:p w14:paraId="3128B166" w14:textId="77777777" w:rsidR="00DF247D" w:rsidRPr="004F6F01" w:rsidRDefault="00DF247D"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DF247D" w14:paraId="71A3FDD0" w14:textId="77777777" w:rsidTr="00FA71C3">
        <w:tc>
          <w:tcPr>
            <w:cnfStyle w:val="001000000000" w:firstRow="0" w:lastRow="0" w:firstColumn="1" w:lastColumn="0" w:oddVBand="0" w:evenVBand="0" w:oddHBand="0" w:evenHBand="0" w:firstRowFirstColumn="0" w:firstRowLastColumn="0" w:lastRowFirstColumn="0" w:lastRowLastColumn="0"/>
            <w:tcW w:w="2190" w:type="pct"/>
          </w:tcPr>
          <w:p w14:paraId="551BE9F7" w14:textId="172329F2" w:rsidR="00DF247D" w:rsidRDefault="00DF247D" w:rsidP="00F96A53">
            <w:pPr>
              <w:rPr>
                <w:b w:val="0"/>
                <w:bCs w:val="0"/>
                <w:lang w:val="en-US"/>
              </w:rPr>
            </w:pPr>
            <w:proofErr w:type="spellStart"/>
            <w:proofErr w:type="gramStart"/>
            <w:r>
              <w:rPr>
                <w:b w:val="0"/>
                <w:bCs w:val="0"/>
                <w:lang w:val="en-US"/>
              </w:rPr>
              <w:t>dbo.service</w:t>
            </w:r>
            <w:proofErr w:type="gramEnd"/>
            <w:r>
              <w:rPr>
                <w:b w:val="0"/>
                <w:bCs w:val="0"/>
                <w:lang w:val="en-US"/>
              </w:rPr>
              <w:t>_providers_ref</w:t>
            </w:r>
            <w:proofErr w:type="spellEnd"/>
          </w:p>
        </w:tc>
        <w:tc>
          <w:tcPr>
            <w:tcW w:w="1787" w:type="pct"/>
          </w:tcPr>
          <w:p w14:paraId="2AEB869E" w14:textId="77777777"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3" w:type="pct"/>
          </w:tcPr>
          <w:p w14:paraId="28983131" w14:textId="77777777" w:rsidR="00DF247D" w:rsidRDefault="00DF247D"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DF247D" w14:paraId="70098355"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7E2B7AB2" w14:textId="7516F901" w:rsidR="00DF247D" w:rsidRDefault="00DF247D" w:rsidP="00DF247D">
            <w:pPr>
              <w:rPr>
                <w:b w:val="0"/>
                <w:bCs w:val="0"/>
                <w:lang w:val="en-US"/>
              </w:rPr>
            </w:pPr>
            <w:proofErr w:type="spellStart"/>
            <w:proofErr w:type="gramStart"/>
            <w:r>
              <w:rPr>
                <w:b w:val="0"/>
                <w:bCs w:val="0"/>
                <w:lang w:val="en-US"/>
              </w:rPr>
              <w:t>dbo.services</w:t>
            </w:r>
            <w:proofErr w:type="spellEnd"/>
            <w:proofErr w:type="gramEnd"/>
          </w:p>
        </w:tc>
        <w:tc>
          <w:tcPr>
            <w:tcW w:w="1787" w:type="pct"/>
          </w:tcPr>
          <w:p w14:paraId="650EEF81" w14:textId="0C411476" w:rsidR="00DF247D" w:rsidRDefault="00DF247D" w:rsidP="00DF247D">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1023" w:type="pct"/>
          </w:tcPr>
          <w:p w14:paraId="090716FC" w14:textId="37BAA991" w:rsidR="00DF247D" w:rsidRDefault="00DF247D" w:rsidP="00DF247D">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r w:rsidR="00DF247D" w14:paraId="0E88576C" w14:textId="77777777" w:rsidTr="00FA71C3">
        <w:tc>
          <w:tcPr>
            <w:cnfStyle w:val="001000000000" w:firstRow="0" w:lastRow="0" w:firstColumn="1" w:lastColumn="0" w:oddVBand="0" w:evenVBand="0" w:oddHBand="0" w:evenHBand="0" w:firstRowFirstColumn="0" w:firstRowLastColumn="0" w:lastRowFirstColumn="0" w:lastRowLastColumn="0"/>
            <w:tcW w:w="2190" w:type="pct"/>
          </w:tcPr>
          <w:p w14:paraId="3B4D0CAC" w14:textId="77777777" w:rsidR="00DF247D" w:rsidRDefault="00DF247D" w:rsidP="00DF247D">
            <w:pPr>
              <w:rPr>
                <w:b w:val="0"/>
                <w:bCs w:val="0"/>
                <w:lang w:val="en-US"/>
              </w:rPr>
            </w:pPr>
            <w:proofErr w:type="spellStart"/>
            <w:proofErr w:type="gramStart"/>
            <w:r>
              <w:rPr>
                <w:b w:val="0"/>
                <w:bCs w:val="0"/>
                <w:lang w:val="en-US"/>
              </w:rPr>
              <w:t>dbo.users</w:t>
            </w:r>
            <w:proofErr w:type="spellEnd"/>
            <w:proofErr w:type="gramEnd"/>
          </w:p>
        </w:tc>
        <w:tc>
          <w:tcPr>
            <w:tcW w:w="1787" w:type="pct"/>
          </w:tcPr>
          <w:p w14:paraId="15EC02EC" w14:textId="77777777" w:rsidR="00DF247D" w:rsidRDefault="00DF247D" w:rsidP="00DF247D">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3" w:type="pct"/>
          </w:tcPr>
          <w:p w14:paraId="1A38C272" w14:textId="0AFA3B27" w:rsidR="00DF247D" w:rsidRDefault="00DF247D" w:rsidP="00DF247D">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bl>
    <w:p w14:paraId="2472C363" w14:textId="77777777" w:rsidR="002C0AC0" w:rsidRPr="002C0AC0" w:rsidRDefault="002C0AC0" w:rsidP="002C0AC0">
      <w:pPr>
        <w:rPr>
          <w:lang w:val="en-US"/>
        </w:rPr>
      </w:pPr>
    </w:p>
    <w:p w14:paraId="18E89FAF" w14:textId="7B5EDAD6" w:rsidR="002C0AC0" w:rsidRPr="002C0AC0" w:rsidRDefault="002C0AC0" w:rsidP="00720EA9">
      <w:pPr>
        <w:pStyle w:val="Heading2"/>
        <w:numPr>
          <w:ilvl w:val="1"/>
          <w:numId w:val="9"/>
        </w:numPr>
        <w:ind w:left="450"/>
        <w:rPr>
          <w:sz w:val="24"/>
          <w:szCs w:val="24"/>
          <w:lang w:val="en-US"/>
        </w:rPr>
      </w:pPr>
      <w:proofErr w:type="spellStart"/>
      <w:r w:rsidRPr="002C0AC0">
        <w:rPr>
          <w:sz w:val="24"/>
          <w:szCs w:val="24"/>
          <w:lang w:val="en-US"/>
        </w:rPr>
        <w:t>usp</w:t>
      </w:r>
      <w:r>
        <w:rPr>
          <w:sz w:val="24"/>
          <w:szCs w:val="24"/>
          <w:lang w:val="en-US"/>
        </w:rPr>
        <w:t>UserInfo</w:t>
      </w:r>
      <w:proofErr w:type="spellEnd"/>
      <w:r w:rsidRPr="002C0AC0">
        <w:rPr>
          <w:sz w:val="24"/>
          <w:szCs w:val="24"/>
          <w:lang w:val="en-US"/>
        </w:rPr>
        <w:t>:</w:t>
      </w:r>
    </w:p>
    <w:p w14:paraId="2F42C063" w14:textId="77777777" w:rsidR="002C0AC0" w:rsidRDefault="002C0AC0" w:rsidP="002C0AC0">
      <w:pPr>
        <w:pStyle w:val="Heading3"/>
        <w:rPr>
          <w:lang w:val="en-US"/>
        </w:rPr>
      </w:pPr>
      <w:r>
        <w:rPr>
          <w:lang w:val="en-US"/>
        </w:rPr>
        <w:t>Description:</w:t>
      </w:r>
    </w:p>
    <w:p w14:paraId="2EDB5834" w14:textId="01DA5B4F" w:rsidR="002C0AC0" w:rsidRPr="00463380" w:rsidRDefault="00463380" w:rsidP="002C0AC0">
      <w:pPr>
        <w:rPr>
          <w:lang w:val="en-US"/>
        </w:rPr>
      </w:pPr>
      <w:r w:rsidRPr="00463380">
        <w:rPr>
          <w:lang w:val="en-US"/>
        </w:rPr>
        <w:t>This procedure gets login n</w:t>
      </w:r>
      <w:r>
        <w:rPr>
          <w:lang w:val="en-US"/>
        </w:rPr>
        <w:t>ame and password of a user and shows all related information.</w:t>
      </w:r>
    </w:p>
    <w:p w14:paraId="2FD38C3F" w14:textId="77777777" w:rsidR="002C0AC0" w:rsidRDefault="002C0AC0" w:rsidP="002C0AC0">
      <w:pPr>
        <w:pStyle w:val="Heading3"/>
        <w:rPr>
          <w:lang w:val="en-US"/>
        </w:rPr>
      </w:pPr>
      <w:r>
        <w:rPr>
          <w:lang w:val="en-US"/>
        </w:rPr>
        <w:t>Parameters:</w:t>
      </w:r>
    </w:p>
    <w:tbl>
      <w:tblPr>
        <w:tblStyle w:val="TableGrid"/>
        <w:tblW w:w="5003" w:type="pct"/>
        <w:tblLook w:val="04A0" w:firstRow="1" w:lastRow="0" w:firstColumn="1" w:lastColumn="0" w:noHBand="0" w:noVBand="1"/>
      </w:tblPr>
      <w:tblGrid>
        <w:gridCol w:w="1678"/>
        <w:gridCol w:w="222"/>
        <w:gridCol w:w="6722"/>
        <w:gridCol w:w="223"/>
        <w:gridCol w:w="222"/>
      </w:tblGrid>
      <w:tr w:rsidR="002C0AC0" w:rsidRPr="002C0AC0" w14:paraId="72272486" w14:textId="77777777" w:rsidTr="001B25AC">
        <w:trPr>
          <w:hidden/>
        </w:trPr>
        <w:tc>
          <w:tcPr>
            <w:tcW w:w="926" w:type="pct"/>
            <w:hideMark/>
          </w:tcPr>
          <w:p w14:paraId="61B8200E"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6FB2AAC0"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344D76A5"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1ACD6B30"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2" w:type="pct"/>
            <w:noWrap/>
            <w:hideMark/>
          </w:tcPr>
          <w:p w14:paraId="5595E2B5"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07D91500" w14:textId="77777777" w:rsidTr="001B25AC">
        <w:trPr>
          <w:hidden/>
        </w:trPr>
        <w:tc>
          <w:tcPr>
            <w:tcW w:w="926" w:type="pct"/>
            <w:noWrap/>
            <w:hideMark/>
          </w:tcPr>
          <w:p w14:paraId="62B122A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408BA28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7E62B6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41B972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183C99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33DE44AF" w14:textId="77777777" w:rsidTr="001B25AC">
        <w:trPr>
          <w:hidden/>
        </w:trPr>
        <w:tc>
          <w:tcPr>
            <w:tcW w:w="926" w:type="pct"/>
            <w:noWrap/>
            <w:hideMark/>
          </w:tcPr>
          <w:p w14:paraId="2E07597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6B01355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867A95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BD82F9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1FA5BA0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66A4CF71" w14:textId="77777777" w:rsidTr="001B25AC">
        <w:trPr>
          <w:hidden/>
        </w:trPr>
        <w:tc>
          <w:tcPr>
            <w:tcW w:w="926" w:type="pct"/>
            <w:noWrap/>
            <w:hideMark/>
          </w:tcPr>
          <w:p w14:paraId="70FDB28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4FB6034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4A7F9AF"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B2267F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41FB742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1F9550B5" w14:textId="77777777" w:rsidTr="001B25AC">
        <w:trPr>
          <w:hidden/>
        </w:trPr>
        <w:tc>
          <w:tcPr>
            <w:tcW w:w="926" w:type="pct"/>
            <w:noWrap/>
            <w:hideMark/>
          </w:tcPr>
          <w:p w14:paraId="5BB70DD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189C0C7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596ECA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A0177B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55A986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6D35E39A" w14:textId="77777777" w:rsidTr="001B25AC">
        <w:trPr>
          <w:hidden/>
        </w:trPr>
        <w:tc>
          <w:tcPr>
            <w:tcW w:w="926" w:type="pct"/>
            <w:noWrap/>
            <w:hideMark/>
          </w:tcPr>
          <w:p w14:paraId="3E45E67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1AA6BA8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94F4E8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42833C7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3FB3BBB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6B7BC485" w14:textId="77777777" w:rsidTr="001B25AC">
        <w:trPr>
          <w:hidden/>
        </w:trPr>
        <w:tc>
          <w:tcPr>
            <w:tcW w:w="926" w:type="pct"/>
            <w:noWrap/>
            <w:hideMark/>
          </w:tcPr>
          <w:p w14:paraId="47696FA6"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32ED11F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4BD60DD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DDDA8E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6BA6724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202D28AF" w14:textId="77777777" w:rsidTr="001B25AC">
        <w:trPr>
          <w:hidden/>
        </w:trPr>
        <w:tc>
          <w:tcPr>
            <w:tcW w:w="926" w:type="pct"/>
            <w:noWrap/>
            <w:hideMark/>
          </w:tcPr>
          <w:p w14:paraId="062F065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55134AB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0253148"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DE06DD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75E2FDB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00F12C9A" w14:textId="77777777" w:rsidTr="001B25AC">
        <w:trPr>
          <w:hidden/>
        </w:trPr>
        <w:tc>
          <w:tcPr>
            <w:tcW w:w="926" w:type="pct"/>
            <w:noWrap/>
            <w:hideMark/>
          </w:tcPr>
          <w:p w14:paraId="7F7E802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3306B24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2F1450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CF2CA9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29536FB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69967028" w14:textId="77777777" w:rsidTr="001B25AC">
        <w:trPr>
          <w:hidden/>
        </w:trPr>
        <w:tc>
          <w:tcPr>
            <w:tcW w:w="926" w:type="pct"/>
            <w:noWrap/>
            <w:hideMark/>
          </w:tcPr>
          <w:p w14:paraId="3F48CC1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66CB48E7"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1FB8BF74"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0D95907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2" w:type="pct"/>
            <w:hideMark/>
          </w:tcPr>
          <w:p w14:paraId="3DD32DF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6B246380" w14:textId="77777777" w:rsidTr="001B25AC">
        <w:trPr>
          <w:hidden/>
        </w:trPr>
        <w:tc>
          <w:tcPr>
            <w:tcW w:w="926" w:type="pct"/>
            <w:noWrap/>
            <w:hideMark/>
          </w:tcPr>
          <w:p w14:paraId="4B59A72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496EE10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3DBBC38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748E0C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2" w:type="pct"/>
            <w:hideMark/>
          </w:tcPr>
          <w:p w14:paraId="71E4A1E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656" w:type="pct"/>
        <w:tblLook w:val="0480" w:firstRow="0" w:lastRow="0" w:firstColumn="1" w:lastColumn="0" w:noHBand="0" w:noVBand="1"/>
      </w:tblPr>
      <w:tblGrid>
        <w:gridCol w:w="2251"/>
        <w:gridCol w:w="1492"/>
        <w:gridCol w:w="2210"/>
        <w:gridCol w:w="673"/>
      </w:tblGrid>
      <w:tr w:rsidR="001B25AC" w:rsidRPr="004F6F01" w14:paraId="776463A6"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623142D0" w14:textId="77777777" w:rsidR="001B25AC" w:rsidRPr="004F6F01" w:rsidRDefault="001B25AC" w:rsidP="00F96A53">
            <w:pPr>
              <w:rPr>
                <w:lang w:val="en-US"/>
              </w:rPr>
            </w:pPr>
            <w:r>
              <w:rPr>
                <w:lang w:val="en-US"/>
              </w:rPr>
              <w:t>Parameter</w:t>
            </w:r>
          </w:p>
        </w:tc>
        <w:tc>
          <w:tcPr>
            <w:tcW w:w="1126" w:type="pct"/>
          </w:tcPr>
          <w:p w14:paraId="16DD0087" w14:textId="77777777" w:rsidR="001B25AC" w:rsidRDefault="001B25AC"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1668" w:type="pct"/>
          </w:tcPr>
          <w:p w14:paraId="376A0227" w14:textId="77777777" w:rsidR="001B25AC" w:rsidRPr="004F6F01" w:rsidRDefault="001B25AC" w:rsidP="00F96A53">
            <w:pP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Direction</w:t>
            </w:r>
          </w:p>
        </w:tc>
        <w:tc>
          <w:tcPr>
            <w:tcW w:w="509" w:type="pct"/>
          </w:tcPr>
          <w:p w14:paraId="78E1541A" w14:textId="77777777" w:rsidR="001B25AC" w:rsidRPr="004F6F01" w:rsidRDefault="001B25AC"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Size</w:t>
            </w:r>
          </w:p>
        </w:tc>
      </w:tr>
      <w:tr w:rsidR="001B25AC" w14:paraId="01B3EABF"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614FE165" w14:textId="77777777" w:rsidR="001B25AC" w:rsidRPr="004F6F01" w:rsidRDefault="001B25AC" w:rsidP="00F96A53">
            <w:pPr>
              <w:rPr>
                <w:b w:val="0"/>
                <w:bCs w:val="0"/>
                <w:lang w:val="en-US"/>
              </w:rPr>
            </w:pPr>
            <w:r w:rsidRPr="00CE7815">
              <w:rPr>
                <w:b w:val="0"/>
                <w:bCs w:val="0"/>
                <w:lang w:val="en-US"/>
              </w:rPr>
              <w:t>@</w:t>
            </w:r>
            <w:proofErr w:type="spellStart"/>
            <w:r w:rsidRPr="00CE7815">
              <w:rPr>
                <w:b w:val="0"/>
                <w:bCs w:val="0"/>
                <w:lang w:val="en-US"/>
              </w:rPr>
              <w:t>p</w:t>
            </w:r>
            <w:r>
              <w:rPr>
                <w:b w:val="0"/>
                <w:bCs w:val="0"/>
                <w:lang w:val="en-US"/>
              </w:rPr>
              <w:t>Login</w:t>
            </w:r>
            <w:proofErr w:type="spellEnd"/>
          </w:p>
        </w:tc>
        <w:tc>
          <w:tcPr>
            <w:tcW w:w="1126" w:type="pct"/>
          </w:tcPr>
          <w:p w14:paraId="5086D6E7" w14:textId="77777777" w:rsidR="001B25AC" w:rsidRPr="00AA7031"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w:t>
            </w:r>
          </w:p>
        </w:tc>
        <w:tc>
          <w:tcPr>
            <w:tcW w:w="1668" w:type="pct"/>
          </w:tcPr>
          <w:p w14:paraId="5FEF3561"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N</w:t>
            </w:r>
            <w:r w:rsidRPr="00AA7031">
              <w:rPr>
                <w:lang w:val="en-US"/>
              </w:rPr>
              <w:t>VARCHAR</w:t>
            </w:r>
          </w:p>
        </w:tc>
        <w:tc>
          <w:tcPr>
            <w:tcW w:w="509" w:type="pct"/>
          </w:tcPr>
          <w:p w14:paraId="76DFC5CB"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50</w:t>
            </w:r>
          </w:p>
        </w:tc>
      </w:tr>
      <w:tr w:rsidR="001B25AC" w14:paraId="328F7A08"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pct"/>
          </w:tcPr>
          <w:p w14:paraId="6E41475F" w14:textId="5A2895CC" w:rsidR="001B25AC" w:rsidRPr="004F6F01" w:rsidRDefault="001B25AC" w:rsidP="00F96A53">
            <w:pPr>
              <w:rPr>
                <w:b w:val="0"/>
                <w:bCs w:val="0"/>
                <w:lang w:val="en-US"/>
              </w:rPr>
            </w:pPr>
            <w:r w:rsidRPr="00CE7815">
              <w:rPr>
                <w:b w:val="0"/>
                <w:bCs w:val="0"/>
                <w:lang w:val="en-US"/>
              </w:rPr>
              <w:t>@</w:t>
            </w:r>
            <w:proofErr w:type="spellStart"/>
            <w:r>
              <w:rPr>
                <w:b w:val="0"/>
                <w:bCs w:val="0"/>
                <w:lang w:val="en-US"/>
              </w:rPr>
              <w:t>pPassword</w:t>
            </w:r>
            <w:proofErr w:type="spellEnd"/>
          </w:p>
        </w:tc>
        <w:tc>
          <w:tcPr>
            <w:tcW w:w="1126" w:type="pct"/>
          </w:tcPr>
          <w:p w14:paraId="595C0B3D" w14:textId="77777777" w:rsidR="001B25AC" w:rsidRPr="00AA7031" w:rsidRDefault="001B25AC" w:rsidP="00F96A53">
            <w:pPr>
              <w:cnfStyle w:val="000000100000" w:firstRow="0" w:lastRow="0" w:firstColumn="0" w:lastColumn="0" w:oddVBand="0" w:evenVBand="0" w:oddHBand="1" w:evenHBand="0" w:firstRowFirstColumn="0" w:firstRowLastColumn="0" w:lastRowFirstColumn="0" w:lastRowLastColumn="0"/>
              <w:rPr>
                <w:lang w:val="en-US"/>
              </w:rPr>
            </w:pPr>
            <w:r w:rsidRPr="00030C3F">
              <w:rPr>
                <w:lang w:val="en-US"/>
              </w:rPr>
              <w:t>In</w:t>
            </w:r>
          </w:p>
        </w:tc>
        <w:tc>
          <w:tcPr>
            <w:tcW w:w="1668" w:type="pct"/>
          </w:tcPr>
          <w:p w14:paraId="3B27FA27" w14:textId="77777777" w:rsidR="001B25AC" w:rsidRDefault="001B25AC" w:rsidP="00F96A53">
            <w:pPr>
              <w:cnfStyle w:val="000000100000" w:firstRow="0" w:lastRow="0" w:firstColumn="0" w:lastColumn="0" w:oddVBand="0" w:evenVBand="0" w:oddHBand="1" w:evenHBand="0" w:firstRowFirstColumn="0" w:firstRowLastColumn="0" w:lastRowFirstColumn="0" w:lastRowLastColumn="0"/>
              <w:rPr>
                <w:lang w:val="en-US"/>
              </w:rPr>
            </w:pPr>
            <w:r w:rsidRPr="00741279">
              <w:rPr>
                <w:lang w:val="en-US"/>
              </w:rPr>
              <w:t>NVARCHAR</w:t>
            </w:r>
          </w:p>
        </w:tc>
        <w:tc>
          <w:tcPr>
            <w:tcW w:w="509" w:type="pct"/>
          </w:tcPr>
          <w:p w14:paraId="07B47F97" w14:textId="77777777" w:rsidR="001B25AC" w:rsidRDefault="001B25AC"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50</w:t>
            </w:r>
          </w:p>
        </w:tc>
      </w:tr>
      <w:tr w:rsidR="001B25AC" w14:paraId="68717012" w14:textId="77777777" w:rsidTr="00FA71C3">
        <w:tc>
          <w:tcPr>
            <w:cnfStyle w:val="001000000000" w:firstRow="0" w:lastRow="0" w:firstColumn="1" w:lastColumn="0" w:oddVBand="0" w:evenVBand="0" w:oddHBand="0" w:evenHBand="0" w:firstRowFirstColumn="0" w:firstRowLastColumn="0" w:lastRowFirstColumn="0" w:lastRowLastColumn="0"/>
            <w:tcW w:w="1698" w:type="pct"/>
          </w:tcPr>
          <w:p w14:paraId="36DEC51C" w14:textId="77777777" w:rsidR="001B25AC" w:rsidRPr="00CE7815" w:rsidRDefault="001B25AC" w:rsidP="00F96A53">
            <w:pPr>
              <w:rPr>
                <w:b w:val="0"/>
                <w:bCs w:val="0"/>
                <w:lang w:val="en-US"/>
              </w:rPr>
            </w:pPr>
            <w:r w:rsidRPr="00CE7815">
              <w:rPr>
                <w:b w:val="0"/>
                <w:bCs w:val="0"/>
                <w:lang w:val="en-US"/>
              </w:rPr>
              <w:t>@RETURN_VALUE</w:t>
            </w:r>
          </w:p>
        </w:tc>
        <w:tc>
          <w:tcPr>
            <w:tcW w:w="1126" w:type="pct"/>
          </w:tcPr>
          <w:p w14:paraId="1B3C839D"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Return Value</w:t>
            </w:r>
          </w:p>
        </w:tc>
        <w:tc>
          <w:tcPr>
            <w:tcW w:w="1668" w:type="pct"/>
          </w:tcPr>
          <w:p w14:paraId="7B91D99A"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INT</w:t>
            </w:r>
          </w:p>
        </w:tc>
        <w:tc>
          <w:tcPr>
            <w:tcW w:w="509" w:type="pct"/>
          </w:tcPr>
          <w:p w14:paraId="2555D24C"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p>
        </w:tc>
      </w:tr>
    </w:tbl>
    <w:p w14:paraId="099ADC62" w14:textId="77777777" w:rsidR="002C0AC0" w:rsidRDefault="002C0AC0" w:rsidP="002C0AC0">
      <w:pPr>
        <w:rPr>
          <w:lang w:val="en-US"/>
        </w:rPr>
      </w:pPr>
    </w:p>
    <w:p w14:paraId="15055B72" w14:textId="77777777" w:rsidR="002C0AC0" w:rsidRDefault="002C0AC0" w:rsidP="002C0AC0">
      <w:pPr>
        <w:pStyle w:val="Heading3"/>
        <w:rPr>
          <w:lang w:val="en-US"/>
        </w:rPr>
      </w:pPr>
      <w:r>
        <w:rPr>
          <w:lang w:val="en-US"/>
        </w:rPr>
        <w:t>Depending Objects:</w:t>
      </w:r>
    </w:p>
    <w:tbl>
      <w:tblPr>
        <w:tblStyle w:val="TableGrid"/>
        <w:tblW w:w="5003" w:type="pct"/>
        <w:tblLook w:val="04A0" w:firstRow="1" w:lastRow="0" w:firstColumn="1" w:lastColumn="0" w:noHBand="0" w:noVBand="1"/>
      </w:tblPr>
      <w:tblGrid>
        <w:gridCol w:w="1677"/>
        <w:gridCol w:w="222"/>
        <w:gridCol w:w="6722"/>
        <w:gridCol w:w="223"/>
        <w:gridCol w:w="223"/>
      </w:tblGrid>
      <w:tr w:rsidR="002C0AC0" w:rsidRPr="002C0AC0" w14:paraId="24E89E77" w14:textId="77777777" w:rsidTr="001B25AC">
        <w:trPr>
          <w:hidden/>
        </w:trPr>
        <w:tc>
          <w:tcPr>
            <w:tcW w:w="925" w:type="pct"/>
            <w:hideMark/>
          </w:tcPr>
          <w:p w14:paraId="0991E599"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rameter</w:t>
            </w:r>
          </w:p>
        </w:tc>
        <w:tc>
          <w:tcPr>
            <w:tcW w:w="122" w:type="pct"/>
            <w:noWrap/>
            <w:hideMark/>
          </w:tcPr>
          <w:p w14:paraId="3D21C3DC"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irection</w:t>
            </w:r>
          </w:p>
        </w:tc>
        <w:tc>
          <w:tcPr>
            <w:tcW w:w="3706" w:type="pct"/>
            <w:noWrap/>
            <w:hideMark/>
          </w:tcPr>
          <w:p w14:paraId="5363A3A1"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escription</w:t>
            </w:r>
          </w:p>
        </w:tc>
        <w:tc>
          <w:tcPr>
            <w:tcW w:w="123" w:type="pct"/>
            <w:noWrap/>
            <w:hideMark/>
          </w:tcPr>
          <w:p w14:paraId="30892B69"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Data Type</w:t>
            </w:r>
          </w:p>
        </w:tc>
        <w:tc>
          <w:tcPr>
            <w:tcW w:w="123" w:type="pct"/>
            <w:noWrap/>
            <w:hideMark/>
          </w:tcPr>
          <w:p w14:paraId="19531F68" w14:textId="77777777" w:rsidR="002C0AC0" w:rsidRPr="002C0AC0" w:rsidRDefault="002C0AC0" w:rsidP="002C0AC0">
            <w:pPr>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Size</w:t>
            </w:r>
          </w:p>
        </w:tc>
      </w:tr>
      <w:tr w:rsidR="002C0AC0" w:rsidRPr="002C0AC0" w14:paraId="037AC04E" w14:textId="77777777" w:rsidTr="001B25AC">
        <w:trPr>
          <w:hidden/>
        </w:trPr>
        <w:tc>
          <w:tcPr>
            <w:tcW w:w="925" w:type="pct"/>
            <w:noWrap/>
            <w:hideMark/>
          </w:tcPr>
          <w:p w14:paraId="0B14123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Login</w:t>
            </w:r>
          </w:p>
        </w:tc>
        <w:tc>
          <w:tcPr>
            <w:tcW w:w="122" w:type="pct"/>
            <w:hideMark/>
          </w:tcPr>
          <w:p w14:paraId="1C0BEA2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1021AA2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689CD3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F93C86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5A56430D" w14:textId="77777777" w:rsidTr="001B25AC">
        <w:trPr>
          <w:hidden/>
        </w:trPr>
        <w:tc>
          <w:tcPr>
            <w:tcW w:w="925" w:type="pct"/>
            <w:noWrap/>
            <w:hideMark/>
          </w:tcPr>
          <w:p w14:paraId="1730110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1</w:t>
            </w:r>
          </w:p>
        </w:tc>
        <w:tc>
          <w:tcPr>
            <w:tcW w:w="122" w:type="pct"/>
            <w:hideMark/>
          </w:tcPr>
          <w:p w14:paraId="2A0934B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3E3768A1"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EB5CBC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4F5711E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33DF5C8" w14:textId="77777777" w:rsidTr="001B25AC">
        <w:trPr>
          <w:hidden/>
        </w:trPr>
        <w:tc>
          <w:tcPr>
            <w:tcW w:w="925" w:type="pct"/>
            <w:noWrap/>
            <w:hideMark/>
          </w:tcPr>
          <w:p w14:paraId="3A5720C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2</w:t>
            </w:r>
          </w:p>
        </w:tc>
        <w:tc>
          <w:tcPr>
            <w:tcW w:w="122" w:type="pct"/>
            <w:hideMark/>
          </w:tcPr>
          <w:p w14:paraId="3B91C1C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1C37AFB"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2351D5EA"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588269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219A865F" w14:textId="77777777" w:rsidTr="001B25AC">
        <w:trPr>
          <w:hidden/>
        </w:trPr>
        <w:tc>
          <w:tcPr>
            <w:tcW w:w="925" w:type="pct"/>
            <w:noWrap/>
            <w:hideMark/>
          </w:tcPr>
          <w:p w14:paraId="1B0ABB9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Address3</w:t>
            </w:r>
          </w:p>
        </w:tc>
        <w:tc>
          <w:tcPr>
            <w:tcW w:w="122" w:type="pct"/>
            <w:hideMark/>
          </w:tcPr>
          <w:p w14:paraId="05CB8A11"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C7C6B77"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C33A46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6436B3BF"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120</w:t>
            </w:r>
          </w:p>
        </w:tc>
      </w:tr>
      <w:tr w:rsidR="002C0AC0" w:rsidRPr="002C0AC0" w14:paraId="3EE03A93" w14:textId="77777777" w:rsidTr="001B25AC">
        <w:trPr>
          <w:hidden/>
        </w:trPr>
        <w:tc>
          <w:tcPr>
            <w:tcW w:w="925" w:type="pct"/>
            <w:noWrap/>
            <w:hideMark/>
          </w:tcPr>
          <w:p w14:paraId="4021B82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PLZ</w:t>
            </w:r>
          </w:p>
        </w:tc>
        <w:tc>
          <w:tcPr>
            <w:tcW w:w="122" w:type="pct"/>
            <w:hideMark/>
          </w:tcPr>
          <w:p w14:paraId="68A1F77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289EBD5D"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6CD3504E"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01BCB10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r w:rsidR="002C0AC0" w:rsidRPr="002C0AC0" w14:paraId="5E0C01ED" w14:textId="77777777" w:rsidTr="001B25AC">
        <w:trPr>
          <w:hidden/>
        </w:trPr>
        <w:tc>
          <w:tcPr>
            <w:tcW w:w="925" w:type="pct"/>
            <w:noWrap/>
            <w:hideMark/>
          </w:tcPr>
          <w:p w14:paraId="3B33FBD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ity_name</w:t>
            </w:r>
          </w:p>
        </w:tc>
        <w:tc>
          <w:tcPr>
            <w:tcW w:w="122" w:type="pct"/>
            <w:hideMark/>
          </w:tcPr>
          <w:p w14:paraId="54520B5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6A895846"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320C6F9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2220C40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50</w:t>
            </w:r>
          </w:p>
        </w:tc>
      </w:tr>
      <w:tr w:rsidR="002C0AC0" w:rsidRPr="002C0AC0" w14:paraId="390EB9C2" w14:textId="77777777" w:rsidTr="001B25AC">
        <w:trPr>
          <w:hidden/>
        </w:trPr>
        <w:tc>
          <w:tcPr>
            <w:tcW w:w="925" w:type="pct"/>
            <w:noWrap/>
            <w:hideMark/>
          </w:tcPr>
          <w:p w14:paraId="0DB2B758"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State_name</w:t>
            </w:r>
          </w:p>
        </w:tc>
        <w:tc>
          <w:tcPr>
            <w:tcW w:w="122" w:type="pct"/>
            <w:hideMark/>
          </w:tcPr>
          <w:p w14:paraId="1C30611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0708A890"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237588D"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504D1AE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3EEA291D" w14:textId="77777777" w:rsidTr="001B25AC">
        <w:trPr>
          <w:hidden/>
        </w:trPr>
        <w:tc>
          <w:tcPr>
            <w:tcW w:w="925" w:type="pct"/>
            <w:noWrap/>
            <w:hideMark/>
          </w:tcPr>
          <w:p w14:paraId="04F92225"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pCountry</w:t>
            </w:r>
          </w:p>
        </w:tc>
        <w:tc>
          <w:tcPr>
            <w:tcW w:w="122" w:type="pct"/>
            <w:hideMark/>
          </w:tcPr>
          <w:p w14:paraId="649F90A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w:t>
            </w:r>
          </w:p>
        </w:tc>
        <w:tc>
          <w:tcPr>
            <w:tcW w:w="3706" w:type="pct"/>
            <w:hideMark/>
          </w:tcPr>
          <w:p w14:paraId="587E0F45"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771C9C6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1FA959E3"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0</w:t>
            </w:r>
          </w:p>
        </w:tc>
      </w:tr>
      <w:tr w:rsidR="002C0AC0" w:rsidRPr="002C0AC0" w14:paraId="06E155DC" w14:textId="77777777" w:rsidTr="001B25AC">
        <w:trPr>
          <w:hidden/>
        </w:trPr>
        <w:tc>
          <w:tcPr>
            <w:tcW w:w="925" w:type="pct"/>
            <w:noWrap/>
            <w:hideMark/>
          </w:tcPr>
          <w:p w14:paraId="38381A9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sponseMessage</w:t>
            </w:r>
          </w:p>
        </w:tc>
        <w:tc>
          <w:tcPr>
            <w:tcW w:w="122" w:type="pct"/>
            <w:hideMark/>
          </w:tcPr>
          <w:p w14:paraId="5B6129FC"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Out</w:t>
            </w:r>
          </w:p>
        </w:tc>
        <w:tc>
          <w:tcPr>
            <w:tcW w:w="3706" w:type="pct"/>
            <w:hideMark/>
          </w:tcPr>
          <w:p w14:paraId="3994908C"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137A2932"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nvarchar</w:t>
            </w:r>
          </w:p>
        </w:tc>
        <w:tc>
          <w:tcPr>
            <w:tcW w:w="123" w:type="pct"/>
            <w:hideMark/>
          </w:tcPr>
          <w:p w14:paraId="508B30F0"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250</w:t>
            </w:r>
          </w:p>
        </w:tc>
      </w:tr>
      <w:tr w:rsidR="002C0AC0" w:rsidRPr="002C0AC0" w14:paraId="3E637085" w14:textId="77777777" w:rsidTr="001B25AC">
        <w:trPr>
          <w:hidden/>
        </w:trPr>
        <w:tc>
          <w:tcPr>
            <w:tcW w:w="925" w:type="pct"/>
            <w:noWrap/>
            <w:hideMark/>
          </w:tcPr>
          <w:p w14:paraId="0DA7974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_VALUE</w:t>
            </w:r>
          </w:p>
        </w:tc>
        <w:tc>
          <w:tcPr>
            <w:tcW w:w="122" w:type="pct"/>
            <w:hideMark/>
          </w:tcPr>
          <w:p w14:paraId="7162C3F9"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Return Value</w:t>
            </w:r>
          </w:p>
        </w:tc>
        <w:tc>
          <w:tcPr>
            <w:tcW w:w="3706" w:type="pct"/>
            <w:hideMark/>
          </w:tcPr>
          <w:p w14:paraId="7505111A" w14:textId="77777777" w:rsidR="002C0AC0" w:rsidRPr="002C0AC0" w:rsidRDefault="002C0AC0" w:rsidP="002C0AC0">
            <w:pPr>
              <w:spacing w:after="30" w:line="140" w:lineRule="atLeast"/>
              <w:jc w:val="right"/>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14"/>
                <w:szCs w:val="14"/>
                <w:shd w:val="clear" w:color="auto" w:fill="E0E0E0"/>
                <w:lang w:eastAsia="de-DE"/>
              </w:rPr>
              <w:t>Summary</w:t>
            </w:r>
          </w:p>
        </w:tc>
        <w:tc>
          <w:tcPr>
            <w:tcW w:w="123" w:type="pct"/>
            <w:hideMark/>
          </w:tcPr>
          <w:p w14:paraId="5E6E1724"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int</w:t>
            </w:r>
          </w:p>
        </w:tc>
        <w:tc>
          <w:tcPr>
            <w:tcW w:w="123" w:type="pct"/>
            <w:hideMark/>
          </w:tcPr>
          <w:p w14:paraId="407AB44B" w14:textId="77777777" w:rsidR="002C0AC0" w:rsidRPr="002C0AC0" w:rsidRDefault="002C0AC0" w:rsidP="002C0AC0">
            <w:pPr>
              <w:spacing w:line="336" w:lineRule="auto"/>
              <w:rPr>
                <w:rFonts w:ascii="Segoe UI" w:eastAsia="Times New Roman" w:hAnsi="Segoe UI" w:cs="Segoe UI"/>
                <w:vanish/>
                <w:color w:val="000000"/>
                <w:sz w:val="20"/>
                <w:szCs w:val="20"/>
                <w:lang w:eastAsia="de-DE"/>
              </w:rPr>
            </w:pPr>
            <w:r w:rsidRPr="002C0AC0">
              <w:rPr>
                <w:rFonts w:ascii="Segoe UI" w:eastAsia="Times New Roman" w:hAnsi="Segoe UI" w:cs="Segoe UI"/>
                <w:vanish/>
                <w:color w:val="000000"/>
                <w:sz w:val="20"/>
                <w:szCs w:val="20"/>
                <w:lang w:eastAsia="de-DE"/>
              </w:rPr>
              <w:t>4</w:t>
            </w:r>
          </w:p>
        </w:tc>
      </w:tr>
    </w:tbl>
    <w:tbl>
      <w:tblPr>
        <w:tblStyle w:val="GridTable4-Accent1"/>
        <w:tblW w:w="3228" w:type="pct"/>
        <w:tblLook w:val="0480" w:firstRow="0" w:lastRow="0" w:firstColumn="1" w:lastColumn="0" w:noHBand="0" w:noVBand="1"/>
      </w:tblPr>
      <w:tblGrid>
        <w:gridCol w:w="2562"/>
        <w:gridCol w:w="2091"/>
        <w:gridCol w:w="1197"/>
      </w:tblGrid>
      <w:tr w:rsidR="001B25AC" w:rsidRPr="004F6F01" w14:paraId="0D2C8691"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39D0A3A6" w14:textId="77777777" w:rsidR="001B25AC" w:rsidRPr="004F6F01" w:rsidRDefault="001B25AC" w:rsidP="00F96A53">
            <w:pPr>
              <w:rPr>
                <w:lang w:val="en-US"/>
              </w:rPr>
            </w:pPr>
            <w:r w:rsidRPr="004F6F01">
              <w:rPr>
                <w:lang w:val="en-US"/>
              </w:rPr>
              <w:t>Database Object</w:t>
            </w:r>
          </w:p>
        </w:tc>
        <w:tc>
          <w:tcPr>
            <w:tcW w:w="1787" w:type="pct"/>
          </w:tcPr>
          <w:p w14:paraId="1422EB3A" w14:textId="77777777" w:rsidR="001B25AC" w:rsidRPr="004F6F01" w:rsidRDefault="001B25AC"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Object Type</w:t>
            </w:r>
          </w:p>
        </w:tc>
        <w:tc>
          <w:tcPr>
            <w:tcW w:w="1023" w:type="pct"/>
          </w:tcPr>
          <w:p w14:paraId="1AA6D455" w14:textId="77777777" w:rsidR="001B25AC" w:rsidRPr="004F6F01" w:rsidRDefault="001B25AC" w:rsidP="00F96A53">
            <w:pPr>
              <w:cnfStyle w:val="000000100000" w:firstRow="0" w:lastRow="0" w:firstColumn="0" w:lastColumn="0" w:oddVBand="0" w:evenVBand="0" w:oddHBand="1" w:evenHBand="0" w:firstRowFirstColumn="0" w:firstRowLastColumn="0" w:lastRowFirstColumn="0" w:lastRowLastColumn="0"/>
              <w:rPr>
                <w:b/>
                <w:bCs/>
                <w:lang w:val="en-US"/>
              </w:rPr>
            </w:pPr>
            <w:r w:rsidRPr="004F6F01">
              <w:rPr>
                <w:b/>
                <w:bCs/>
                <w:lang w:val="en-US"/>
              </w:rPr>
              <w:t>Dep Level</w:t>
            </w:r>
          </w:p>
        </w:tc>
      </w:tr>
      <w:tr w:rsidR="001B25AC" w14:paraId="4A9F6160" w14:textId="77777777" w:rsidTr="00FA71C3">
        <w:tc>
          <w:tcPr>
            <w:cnfStyle w:val="001000000000" w:firstRow="0" w:lastRow="0" w:firstColumn="1" w:lastColumn="0" w:oddVBand="0" w:evenVBand="0" w:oddHBand="0" w:evenHBand="0" w:firstRowFirstColumn="0" w:firstRowLastColumn="0" w:lastRowFirstColumn="0" w:lastRowLastColumn="0"/>
            <w:tcW w:w="2190" w:type="pct"/>
          </w:tcPr>
          <w:p w14:paraId="2109EAB0" w14:textId="46C441B6" w:rsidR="001B25AC" w:rsidRDefault="001B25AC" w:rsidP="00F96A53">
            <w:pPr>
              <w:rPr>
                <w:b w:val="0"/>
                <w:bCs w:val="0"/>
                <w:lang w:val="en-US"/>
              </w:rPr>
            </w:pPr>
            <w:proofErr w:type="spellStart"/>
            <w:r>
              <w:rPr>
                <w:b w:val="0"/>
                <w:bCs w:val="0"/>
                <w:lang w:val="en-US"/>
              </w:rPr>
              <w:t>dbo.user_address</w:t>
            </w:r>
            <w:proofErr w:type="spellEnd"/>
          </w:p>
        </w:tc>
        <w:tc>
          <w:tcPr>
            <w:tcW w:w="1787" w:type="pct"/>
          </w:tcPr>
          <w:p w14:paraId="147D25AD"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Table</w:t>
            </w:r>
          </w:p>
        </w:tc>
        <w:tc>
          <w:tcPr>
            <w:tcW w:w="1023" w:type="pct"/>
          </w:tcPr>
          <w:p w14:paraId="201B191E" w14:textId="77777777" w:rsidR="001B25AC" w:rsidRDefault="001B25AC" w:rsidP="00F96A53">
            <w:pPr>
              <w:cnfStyle w:val="000000000000" w:firstRow="0" w:lastRow="0" w:firstColumn="0" w:lastColumn="0" w:oddVBand="0" w:evenVBand="0" w:oddHBand="0" w:evenHBand="0" w:firstRowFirstColumn="0" w:firstRowLastColumn="0" w:lastRowFirstColumn="0" w:lastRowLastColumn="0"/>
              <w:rPr>
                <w:lang w:val="en-US"/>
              </w:rPr>
            </w:pPr>
            <w:r>
              <w:rPr>
                <w:lang w:val="en-US"/>
              </w:rPr>
              <w:t>1</w:t>
            </w:r>
          </w:p>
        </w:tc>
      </w:tr>
      <w:tr w:rsidR="001B25AC" w14:paraId="3A19211D" w14:textId="77777777" w:rsidTr="00FA71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0" w:type="pct"/>
          </w:tcPr>
          <w:p w14:paraId="5F6772AB" w14:textId="77777777" w:rsidR="001B25AC" w:rsidRDefault="001B25AC" w:rsidP="00F96A53">
            <w:pPr>
              <w:rPr>
                <w:b w:val="0"/>
                <w:bCs w:val="0"/>
                <w:lang w:val="en-US"/>
              </w:rPr>
            </w:pPr>
            <w:proofErr w:type="spellStart"/>
            <w:proofErr w:type="gramStart"/>
            <w:r>
              <w:rPr>
                <w:b w:val="0"/>
                <w:bCs w:val="0"/>
                <w:lang w:val="en-US"/>
              </w:rPr>
              <w:t>dbo.users</w:t>
            </w:r>
            <w:proofErr w:type="spellEnd"/>
            <w:proofErr w:type="gramEnd"/>
          </w:p>
        </w:tc>
        <w:tc>
          <w:tcPr>
            <w:tcW w:w="1787" w:type="pct"/>
          </w:tcPr>
          <w:p w14:paraId="1EA6FF50" w14:textId="77777777" w:rsidR="001B25AC" w:rsidRDefault="001B25AC"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Table</w:t>
            </w:r>
          </w:p>
        </w:tc>
        <w:tc>
          <w:tcPr>
            <w:tcW w:w="1023" w:type="pct"/>
          </w:tcPr>
          <w:p w14:paraId="079D56D7" w14:textId="77777777" w:rsidR="001B25AC" w:rsidRDefault="001B25AC" w:rsidP="00F96A53">
            <w:pP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r>
    </w:tbl>
    <w:p w14:paraId="4AB155CC" w14:textId="77777777" w:rsidR="002C0AC0" w:rsidRPr="002C0AC0" w:rsidRDefault="002C0AC0" w:rsidP="002C0AC0">
      <w:pPr>
        <w:rPr>
          <w:lang w:val="en-US"/>
        </w:rPr>
      </w:pPr>
    </w:p>
    <w:sectPr w:rsidR="002C0AC0" w:rsidRPr="002C0AC0" w:rsidSect="0013305C">
      <w:pgSz w:w="11906" w:h="16838"/>
      <w:pgMar w:top="1417" w:right="1417" w:bottom="1134" w:left="1417"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33231D"/>
    <w:multiLevelType w:val="multilevel"/>
    <w:tmpl w:val="0407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39119D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5DA4C86"/>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53F6C1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5CF71EC"/>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7D75552"/>
    <w:multiLevelType w:val="hybridMultilevel"/>
    <w:tmpl w:val="D37013AA"/>
    <w:lvl w:ilvl="0" w:tplc="EF32EE3C">
      <w:start w:val="1"/>
      <w:numFmt w:val="decimal"/>
      <w:pStyle w:val="Heading1"/>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7062241A"/>
    <w:multiLevelType w:val="multilevel"/>
    <w:tmpl w:val="C13E229A"/>
    <w:lvl w:ilvl="0">
      <w:start w:val="1"/>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45F2321"/>
    <w:multiLevelType w:val="hybridMultilevel"/>
    <w:tmpl w:val="E8CED63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296BC4"/>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2"/>
  </w:num>
  <w:num w:numId="5">
    <w:abstractNumId w:val="8"/>
  </w:num>
  <w:num w:numId="6">
    <w:abstractNumId w:val="6"/>
  </w:num>
  <w:num w:numId="7">
    <w:abstractNumId w:val="0"/>
  </w:num>
  <w:num w:numId="8">
    <w:abstractNumId w:val="1"/>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3NjQ2MDcwMrYwNDVQ0lEKTi0uzszPAykwqgUAhsfufiwAAAA="/>
  </w:docVars>
  <w:rsids>
    <w:rsidRoot w:val="0013305C"/>
    <w:rsid w:val="00084AB6"/>
    <w:rsid w:val="000D288D"/>
    <w:rsid w:val="001030B0"/>
    <w:rsid w:val="00113018"/>
    <w:rsid w:val="0013305C"/>
    <w:rsid w:val="001B25AC"/>
    <w:rsid w:val="001C6C6D"/>
    <w:rsid w:val="00202690"/>
    <w:rsid w:val="0027620A"/>
    <w:rsid w:val="002C0AC0"/>
    <w:rsid w:val="0032062A"/>
    <w:rsid w:val="00370C11"/>
    <w:rsid w:val="003E0ED8"/>
    <w:rsid w:val="00433B51"/>
    <w:rsid w:val="00463380"/>
    <w:rsid w:val="004F6F01"/>
    <w:rsid w:val="00613306"/>
    <w:rsid w:val="00713C50"/>
    <w:rsid w:val="00720EA9"/>
    <w:rsid w:val="00783D5D"/>
    <w:rsid w:val="009A1982"/>
    <w:rsid w:val="009D0472"/>
    <w:rsid w:val="00A22E80"/>
    <w:rsid w:val="00A669C7"/>
    <w:rsid w:val="00B80F7E"/>
    <w:rsid w:val="00C4316C"/>
    <w:rsid w:val="00C53ABF"/>
    <w:rsid w:val="00CB229A"/>
    <w:rsid w:val="00CE7815"/>
    <w:rsid w:val="00DF247D"/>
    <w:rsid w:val="00F420DA"/>
    <w:rsid w:val="00F668EA"/>
    <w:rsid w:val="00F96A53"/>
    <w:rsid w:val="00FA71C3"/>
    <w:rsid w:val="00FB18BA"/>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D3C97"/>
  <w15:chartTrackingRefBased/>
  <w15:docId w15:val="{0EFED037-6E8F-411C-9F97-783C308BE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305C"/>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0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0A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3305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3305C"/>
    <w:rPr>
      <w:rFonts w:eastAsiaTheme="minorEastAsia"/>
      <w:lang w:val="en-US"/>
    </w:rPr>
  </w:style>
  <w:style w:type="character" w:customStyle="1" w:styleId="Heading1Char">
    <w:name w:val="Heading 1 Char"/>
    <w:basedOn w:val="DefaultParagraphFont"/>
    <w:link w:val="Heading1"/>
    <w:uiPriority w:val="9"/>
    <w:rsid w:val="0013305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3305C"/>
    <w:pPr>
      <w:outlineLvl w:val="9"/>
    </w:pPr>
    <w:rPr>
      <w:lang w:val="en-US"/>
    </w:rPr>
  </w:style>
  <w:style w:type="paragraph" w:styleId="TOC2">
    <w:name w:val="toc 2"/>
    <w:basedOn w:val="Normal"/>
    <w:next w:val="Normal"/>
    <w:autoRedefine/>
    <w:uiPriority w:val="39"/>
    <w:unhideWhenUsed/>
    <w:rsid w:val="0013305C"/>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3305C"/>
    <w:pPr>
      <w:spacing w:after="100"/>
    </w:pPr>
    <w:rPr>
      <w:rFonts w:eastAsiaTheme="minorEastAsia" w:cs="Times New Roman"/>
      <w:lang w:val="en-US"/>
    </w:rPr>
  </w:style>
  <w:style w:type="paragraph" w:styleId="TOC3">
    <w:name w:val="toc 3"/>
    <w:basedOn w:val="Normal"/>
    <w:next w:val="Normal"/>
    <w:autoRedefine/>
    <w:uiPriority w:val="39"/>
    <w:unhideWhenUsed/>
    <w:rsid w:val="0013305C"/>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rsid w:val="0013305C"/>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2C0AC0"/>
    <w:rPr>
      <w:strike w:val="0"/>
      <w:dstrike w:val="0"/>
      <w:color w:val="1364C4"/>
      <w:u w:val="none"/>
      <w:effect w:val="none"/>
    </w:rPr>
  </w:style>
  <w:style w:type="paragraph" w:styleId="HTMLPreformatted">
    <w:name w:val="HTML Preformatted"/>
    <w:basedOn w:val="Normal"/>
    <w:link w:val="HTMLPreformattedChar"/>
    <w:uiPriority w:val="99"/>
    <w:semiHidden/>
    <w:unhideWhenUsed/>
    <w:rsid w:val="002C0A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4"/>
      <w:szCs w:val="24"/>
      <w:lang w:eastAsia="de-DE"/>
    </w:rPr>
  </w:style>
  <w:style w:type="character" w:customStyle="1" w:styleId="HTMLPreformattedChar">
    <w:name w:val="HTML Preformatted Char"/>
    <w:basedOn w:val="DefaultParagraphFont"/>
    <w:link w:val="HTMLPreformatted"/>
    <w:uiPriority w:val="99"/>
    <w:semiHidden/>
    <w:rsid w:val="002C0AC0"/>
    <w:rPr>
      <w:rFonts w:ascii="Courier New" w:eastAsia="Times New Roman" w:hAnsi="Courier New" w:cs="Courier New"/>
      <w:sz w:val="24"/>
      <w:szCs w:val="24"/>
      <w:lang w:eastAsia="de-DE"/>
    </w:rPr>
  </w:style>
  <w:style w:type="character" w:customStyle="1" w:styleId="i-toggle-all-sections">
    <w:name w:val="i-toggle-all-sections"/>
    <w:basedOn w:val="DefaultParagraphFont"/>
    <w:rsid w:val="002C0AC0"/>
  </w:style>
  <w:style w:type="character" w:customStyle="1" w:styleId="i-section-heading-text">
    <w:name w:val="i-section-heading-text"/>
    <w:basedOn w:val="DefaultParagraphFont"/>
    <w:rsid w:val="002C0AC0"/>
  </w:style>
  <w:style w:type="character" w:customStyle="1" w:styleId="Heading3Char">
    <w:name w:val="Heading 3 Char"/>
    <w:basedOn w:val="DefaultParagraphFont"/>
    <w:link w:val="Heading3"/>
    <w:uiPriority w:val="9"/>
    <w:rsid w:val="002C0AC0"/>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2C0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C0AC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AC0"/>
    <w:rPr>
      <w:rFonts w:ascii="Segoe UI" w:hAnsi="Segoe UI" w:cs="Segoe UI"/>
      <w:sz w:val="18"/>
      <w:szCs w:val="18"/>
    </w:rPr>
  </w:style>
  <w:style w:type="paragraph" w:styleId="ListParagraph">
    <w:name w:val="List Paragraph"/>
    <w:basedOn w:val="Normal"/>
    <w:uiPriority w:val="34"/>
    <w:qFormat/>
    <w:rsid w:val="004F6F01"/>
    <w:pPr>
      <w:ind w:left="720"/>
      <w:contextualSpacing/>
    </w:pPr>
  </w:style>
  <w:style w:type="table" w:styleId="GridTable4-Accent1">
    <w:name w:val="Grid Table 4 Accent 1"/>
    <w:basedOn w:val="TableNormal"/>
    <w:uiPriority w:val="49"/>
    <w:rsid w:val="004F6F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4F6F0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3-Accent1">
    <w:name w:val="List Table 3 Accent 1"/>
    <w:basedOn w:val="TableNormal"/>
    <w:uiPriority w:val="48"/>
    <w:rsid w:val="004F6F01"/>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6Colorful-Accent1">
    <w:name w:val="Grid Table 6 Colorful Accent 1"/>
    <w:basedOn w:val="TableNormal"/>
    <w:uiPriority w:val="51"/>
    <w:rsid w:val="004F6F01"/>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trong">
    <w:name w:val="Strong"/>
    <w:basedOn w:val="DefaultParagraphFont"/>
    <w:uiPriority w:val="22"/>
    <w:qFormat/>
    <w:rsid w:val="009A1982"/>
    <w:rPr>
      <w:b/>
      <w:bCs/>
    </w:rPr>
  </w:style>
  <w:style w:type="table" w:styleId="GridTable4-Accent2">
    <w:name w:val="Grid Table 4 Accent 2"/>
    <w:basedOn w:val="TableNormal"/>
    <w:uiPriority w:val="49"/>
    <w:rsid w:val="00FA71C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FA71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141673">
      <w:bodyDiv w:val="1"/>
      <w:marLeft w:val="0"/>
      <w:marRight w:val="0"/>
      <w:marTop w:val="120"/>
      <w:marBottom w:val="120"/>
      <w:divBdr>
        <w:top w:val="none" w:sz="0" w:space="0" w:color="auto"/>
        <w:left w:val="none" w:sz="0" w:space="0" w:color="auto"/>
        <w:bottom w:val="none" w:sz="0" w:space="0" w:color="auto"/>
        <w:right w:val="none" w:sz="0" w:space="0" w:color="auto"/>
      </w:divBdr>
      <w:divsChild>
        <w:div w:id="291326217">
          <w:marLeft w:val="120"/>
          <w:marRight w:val="120"/>
          <w:marTop w:val="120"/>
          <w:marBottom w:val="0"/>
          <w:divBdr>
            <w:top w:val="none" w:sz="0" w:space="0" w:color="auto"/>
            <w:left w:val="none" w:sz="0" w:space="0" w:color="auto"/>
            <w:bottom w:val="none" w:sz="0" w:space="0" w:color="auto"/>
            <w:right w:val="none" w:sz="0" w:space="0" w:color="auto"/>
          </w:divBdr>
          <w:divsChild>
            <w:div w:id="469372526">
              <w:marLeft w:val="0"/>
              <w:marRight w:val="0"/>
              <w:marTop w:val="240"/>
              <w:marBottom w:val="240"/>
              <w:divBdr>
                <w:top w:val="none" w:sz="0" w:space="0" w:color="auto"/>
                <w:left w:val="none" w:sz="0" w:space="0" w:color="auto"/>
                <w:bottom w:val="none" w:sz="0" w:space="0" w:color="auto"/>
                <w:right w:val="none" w:sz="0" w:space="0" w:color="auto"/>
              </w:divBdr>
              <w:divsChild>
                <w:div w:id="1642033418">
                  <w:marLeft w:val="-30"/>
                  <w:marRight w:val="-30"/>
                  <w:marTop w:val="0"/>
                  <w:marBottom w:val="0"/>
                  <w:divBdr>
                    <w:top w:val="dotted" w:sz="6" w:space="0" w:color="E0E0E0"/>
                    <w:left w:val="dotted" w:sz="6" w:space="2" w:color="E0E0E0"/>
                    <w:bottom w:val="dotted" w:sz="6" w:space="0" w:color="E0E0E0"/>
                    <w:right w:val="dotted" w:sz="6" w:space="0" w:color="E0E0E0"/>
                  </w:divBdr>
                  <w:divsChild>
                    <w:div w:id="1021782438">
                      <w:marLeft w:val="0"/>
                      <w:marRight w:val="0"/>
                      <w:marTop w:val="0"/>
                      <w:marBottom w:val="30"/>
                      <w:divBdr>
                        <w:top w:val="none" w:sz="0" w:space="0" w:color="auto"/>
                        <w:left w:val="none" w:sz="0" w:space="0" w:color="auto"/>
                        <w:bottom w:val="none" w:sz="0" w:space="0" w:color="auto"/>
                        <w:right w:val="none" w:sz="0" w:space="0" w:color="auto"/>
                      </w:divBdr>
                    </w:div>
                  </w:divsChild>
                </w:div>
                <w:div w:id="53896878">
                  <w:marLeft w:val="-30"/>
                  <w:marRight w:val="-30"/>
                  <w:marTop w:val="0"/>
                  <w:marBottom w:val="0"/>
                  <w:divBdr>
                    <w:top w:val="dotted" w:sz="6" w:space="0" w:color="E0E0E0"/>
                    <w:left w:val="dotted" w:sz="6" w:space="2" w:color="E0E0E0"/>
                    <w:bottom w:val="dotted" w:sz="6" w:space="0" w:color="E0E0E0"/>
                    <w:right w:val="dotted" w:sz="6" w:space="0" w:color="E0E0E0"/>
                  </w:divBdr>
                  <w:divsChild>
                    <w:div w:id="815800776">
                      <w:marLeft w:val="0"/>
                      <w:marRight w:val="0"/>
                      <w:marTop w:val="0"/>
                      <w:marBottom w:val="30"/>
                      <w:divBdr>
                        <w:top w:val="none" w:sz="0" w:space="0" w:color="auto"/>
                        <w:left w:val="none" w:sz="0" w:space="0" w:color="auto"/>
                        <w:bottom w:val="none" w:sz="0" w:space="0" w:color="auto"/>
                        <w:right w:val="none" w:sz="0" w:space="0" w:color="auto"/>
                      </w:divBdr>
                    </w:div>
                  </w:divsChild>
                </w:div>
                <w:div w:id="556818782">
                  <w:marLeft w:val="-30"/>
                  <w:marRight w:val="-30"/>
                  <w:marTop w:val="0"/>
                  <w:marBottom w:val="0"/>
                  <w:divBdr>
                    <w:top w:val="dotted" w:sz="6" w:space="0" w:color="E0E0E0"/>
                    <w:left w:val="dotted" w:sz="6" w:space="2" w:color="E0E0E0"/>
                    <w:bottom w:val="dotted" w:sz="6" w:space="0" w:color="E0E0E0"/>
                    <w:right w:val="dotted" w:sz="6" w:space="0" w:color="E0E0E0"/>
                  </w:divBdr>
                  <w:divsChild>
                    <w:div w:id="1169561446">
                      <w:marLeft w:val="0"/>
                      <w:marRight w:val="0"/>
                      <w:marTop w:val="0"/>
                      <w:marBottom w:val="30"/>
                      <w:divBdr>
                        <w:top w:val="none" w:sz="0" w:space="0" w:color="auto"/>
                        <w:left w:val="none" w:sz="0" w:space="0" w:color="auto"/>
                        <w:bottom w:val="none" w:sz="0" w:space="0" w:color="auto"/>
                        <w:right w:val="none" w:sz="0" w:space="0" w:color="auto"/>
                      </w:divBdr>
                    </w:div>
                  </w:divsChild>
                </w:div>
                <w:div w:id="208304300">
                  <w:marLeft w:val="-30"/>
                  <w:marRight w:val="-30"/>
                  <w:marTop w:val="0"/>
                  <w:marBottom w:val="0"/>
                  <w:divBdr>
                    <w:top w:val="dotted" w:sz="6" w:space="0" w:color="E0E0E0"/>
                    <w:left w:val="dotted" w:sz="6" w:space="2" w:color="E0E0E0"/>
                    <w:bottom w:val="dotted" w:sz="6" w:space="0" w:color="E0E0E0"/>
                    <w:right w:val="dotted" w:sz="6" w:space="0" w:color="E0E0E0"/>
                  </w:divBdr>
                  <w:divsChild>
                    <w:div w:id="1968925560">
                      <w:marLeft w:val="0"/>
                      <w:marRight w:val="0"/>
                      <w:marTop w:val="0"/>
                      <w:marBottom w:val="30"/>
                      <w:divBdr>
                        <w:top w:val="none" w:sz="0" w:space="0" w:color="auto"/>
                        <w:left w:val="none" w:sz="0" w:space="0" w:color="auto"/>
                        <w:bottom w:val="none" w:sz="0" w:space="0" w:color="auto"/>
                        <w:right w:val="none" w:sz="0" w:space="0" w:color="auto"/>
                      </w:divBdr>
                    </w:div>
                  </w:divsChild>
                </w:div>
                <w:div w:id="1003241254">
                  <w:marLeft w:val="-30"/>
                  <w:marRight w:val="-30"/>
                  <w:marTop w:val="0"/>
                  <w:marBottom w:val="0"/>
                  <w:divBdr>
                    <w:top w:val="dotted" w:sz="6" w:space="0" w:color="E0E0E0"/>
                    <w:left w:val="dotted" w:sz="6" w:space="2" w:color="E0E0E0"/>
                    <w:bottom w:val="dotted" w:sz="6" w:space="0" w:color="E0E0E0"/>
                    <w:right w:val="dotted" w:sz="6" w:space="0" w:color="E0E0E0"/>
                  </w:divBdr>
                  <w:divsChild>
                    <w:div w:id="462115554">
                      <w:marLeft w:val="0"/>
                      <w:marRight w:val="0"/>
                      <w:marTop w:val="0"/>
                      <w:marBottom w:val="30"/>
                      <w:divBdr>
                        <w:top w:val="none" w:sz="0" w:space="0" w:color="auto"/>
                        <w:left w:val="none" w:sz="0" w:space="0" w:color="auto"/>
                        <w:bottom w:val="none" w:sz="0" w:space="0" w:color="auto"/>
                        <w:right w:val="none" w:sz="0" w:space="0" w:color="auto"/>
                      </w:divBdr>
                    </w:div>
                  </w:divsChild>
                </w:div>
                <w:div w:id="1296444560">
                  <w:marLeft w:val="-30"/>
                  <w:marRight w:val="-30"/>
                  <w:marTop w:val="0"/>
                  <w:marBottom w:val="0"/>
                  <w:divBdr>
                    <w:top w:val="dotted" w:sz="6" w:space="0" w:color="E0E0E0"/>
                    <w:left w:val="dotted" w:sz="6" w:space="2" w:color="E0E0E0"/>
                    <w:bottom w:val="dotted" w:sz="6" w:space="0" w:color="E0E0E0"/>
                    <w:right w:val="dotted" w:sz="6" w:space="0" w:color="E0E0E0"/>
                  </w:divBdr>
                  <w:divsChild>
                    <w:div w:id="939872217">
                      <w:marLeft w:val="0"/>
                      <w:marRight w:val="0"/>
                      <w:marTop w:val="0"/>
                      <w:marBottom w:val="30"/>
                      <w:divBdr>
                        <w:top w:val="none" w:sz="0" w:space="0" w:color="auto"/>
                        <w:left w:val="none" w:sz="0" w:space="0" w:color="auto"/>
                        <w:bottom w:val="none" w:sz="0" w:space="0" w:color="auto"/>
                        <w:right w:val="none" w:sz="0" w:space="0" w:color="auto"/>
                      </w:divBdr>
                    </w:div>
                  </w:divsChild>
                </w:div>
                <w:div w:id="184296535">
                  <w:marLeft w:val="-30"/>
                  <w:marRight w:val="-30"/>
                  <w:marTop w:val="0"/>
                  <w:marBottom w:val="0"/>
                  <w:divBdr>
                    <w:top w:val="dotted" w:sz="6" w:space="0" w:color="E0E0E0"/>
                    <w:left w:val="dotted" w:sz="6" w:space="2" w:color="E0E0E0"/>
                    <w:bottom w:val="dotted" w:sz="6" w:space="0" w:color="E0E0E0"/>
                    <w:right w:val="dotted" w:sz="6" w:space="0" w:color="E0E0E0"/>
                  </w:divBdr>
                  <w:divsChild>
                    <w:div w:id="437067541">
                      <w:marLeft w:val="0"/>
                      <w:marRight w:val="0"/>
                      <w:marTop w:val="0"/>
                      <w:marBottom w:val="30"/>
                      <w:divBdr>
                        <w:top w:val="none" w:sz="0" w:space="0" w:color="auto"/>
                        <w:left w:val="none" w:sz="0" w:space="0" w:color="auto"/>
                        <w:bottom w:val="none" w:sz="0" w:space="0" w:color="auto"/>
                        <w:right w:val="none" w:sz="0" w:space="0" w:color="auto"/>
                      </w:divBdr>
                    </w:div>
                  </w:divsChild>
                </w:div>
                <w:div w:id="1877504046">
                  <w:marLeft w:val="-30"/>
                  <w:marRight w:val="-30"/>
                  <w:marTop w:val="0"/>
                  <w:marBottom w:val="0"/>
                  <w:divBdr>
                    <w:top w:val="dotted" w:sz="6" w:space="0" w:color="E0E0E0"/>
                    <w:left w:val="dotted" w:sz="6" w:space="2" w:color="E0E0E0"/>
                    <w:bottom w:val="dotted" w:sz="6" w:space="0" w:color="E0E0E0"/>
                    <w:right w:val="dotted" w:sz="6" w:space="0" w:color="E0E0E0"/>
                  </w:divBdr>
                  <w:divsChild>
                    <w:div w:id="640694933">
                      <w:marLeft w:val="0"/>
                      <w:marRight w:val="0"/>
                      <w:marTop w:val="0"/>
                      <w:marBottom w:val="30"/>
                      <w:divBdr>
                        <w:top w:val="none" w:sz="0" w:space="0" w:color="auto"/>
                        <w:left w:val="none" w:sz="0" w:space="0" w:color="auto"/>
                        <w:bottom w:val="none" w:sz="0" w:space="0" w:color="auto"/>
                        <w:right w:val="none" w:sz="0" w:space="0" w:color="auto"/>
                      </w:divBdr>
                    </w:div>
                  </w:divsChild>
                </w:div>
                <w:div w:id="1175607568">
                  <w:marLeft w:val="-30"/>
                  <w:marRight w:val="-30"/>
                  <w:marTop w:val="0"/>
                  <w:marBottom w:val="0"/>
                  <w:divBdr>
                    <w:top w:val="dotted" w:sz="6" w:space="0" w:color="E0E0E0"/>
                    <w:left w:val="dotted" w:sz="6" w:space="2" w:color="E0E0E0"/>
                    <w:bottom w:val="dotted" w:sz="6" w:space="0" w:color="E0E0E0"/>
                    <w:right w:val="dotted" w:sz="6" w:space="0" w:color="E0E0E0"/>
                  </w:divBdr>
                  <w:divsChild>
                    <w:div w:id="1320308506">
                      <w:marLeft w:val="0"/>
                      <w:marRight w:val="0"/>
                      <w:marTop w:val="0"/>
                      <w:marBottom w:val="30"/>
                      <w:divBdr>
                        <w:top w:val="none" w:sz="0" w:space="0" w:color="auto"/>
                        <w:left w:val="none" w:sz="0" w:space="0" w:color="auto"/>
                        <w:bottom w:val="none" w:sz="0" w:space="0" w:color="auto"/>
                        <w:right w:val="none" w:sz="0" w:space="0" w:color="auto"/>
                      </w:divBdr>
                    </w:div>
                  </w:divsChild>
                </w:div>
                <w:div w:id="1004358708">
                  <w:marLeft w:val="-30"/>
                  <w:marRight w:val="-30"/>
                  <w:marTop w:val="0"/>
                  <w:marBottom w:val="0"/>
                  <w:divBdr>
                    <w:top w:val="dotted" w:sz="6" w:space="0" w:color="E0E0E0"/>
                    <w:left w:val="dotted" w:sz="6" w:space="2" w:color="E0E0E0"/>
                    <w:bottom w:val="dotted" w:sz="6" w:space="0" w:color="E0E0E0"/>
                    <w:right w:val="dotted" w:sz="6" w:space="0" w:color="E0E0E0"/>
                  </w:divBdr>
                  <w:divsChild>
                    <w:div w:id="1797065977">
                      <w:marLeft w:val="0"/>
                      <w:marRight w:val="0"/>
                      <w:marTop w:val="0"/>
                      <w:marBottom w:val="30"/>
                      <w:divBdr>
                        <w:top w:val="none" w:sz="0" w:space="0" w:color="auto"/>
                        <w:left w:val="none" w:sz="0" w:space="0" w:color="auto"/>
                        <w:bottom w:val="none" w:sz="0" w:space="0" w:color="auto"/>
                        <w:right w:val="none" w:sz="0" w:space="0" w:color="auto"/>
                      </w:divBdr>
                    </w:div>
                  </w:divsChild>
                </w:div>
                <w:div w:id="25105643">
                  <w:marLeft w:val="-30"/>
                  <w:marRight w:val="-30"/>
                  <w:marTop w:val="0"/>
                  <w:marBottom w:val="0"/>
                  <w:divBdr>
                    <w:top w:val="dotted" w:sz="6" w:space="0" w:color="E0E0E0"/>
                    <w:left w:val="dotted" w:sz="6" w:space="2" w:color="E0E0E0"/>
                    <w:bottom w:val="dotted" w:sz="6" w:space="0" w:color="E0E0E0"/>
                    <w:right w:val="dotted" w:sz="6" w:space="0" w:color="E0E0E0"/>
                  </w:divBdr>
                  <w:divsChild>
                    <w:div w:id="2142182912">
                      <w:marLeft w:val="0"/>
                      <w:marRight w:val="0"/>
                      <w:marTop w:val="0"/>
                      <w:marBottom w:val="30"/>
                      <w:divBdr>
                        <w:top w:val="none" w:sz="0" w:space="0" w:color="auto"/>
                        <w:left w:val="none" w:sz="0" w:space="0" w:color="auto"/>
                        <w:bottom w:val="none" w:sz="0" w:space="0" w:color="auto"/>
                        <w:right w:val="none" w:sz="0" w:space="0" w:color="auto"/>
                      </w:divBdr>
                    </w:div>
                  </w:divsChild>
                </w:div>
                <w:div w:id="407387025">
                  <w:marLeft w:val="-30"/>
                  <w:marRight w:val="-30"/>
                  <w:marTop w:val="0"/>
                  <w:marBottom w:val="0"/>
                  <w:divBdr>
                    <w:top w:val="dotted" w:sz="6" w:space="0" w:color="E0E0E0"/>
                    <w:left w:val="dotted" w:sz="6" w:space="2" w:color="E0E0E0"/>
                    <w:bottom w:val="dotted" w:sz="6" w:space="0" w:color="E0E0E0"/>
                    <w:right w:val="dotted" w:sz="6" w:space="0" w:color="E0E0E0"/>
                  </w:divBdr>
                  <w:divsChild>
                    <w:div w:id="32258642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449053763">
      <w:bodyDiv w:val="1"/>
      <w:marLeft w:val="0"/>
      <w:marRight w:val="0"/>
      <w:marTop w:val="120"/>
      <w:marBottom w:val="120"/>
      <w:divBdr>
        <w:top w:val="none" w:sz="0" w:space="0" w:color="auto"/>
        <w:left w:val="none" w:sz="0" w:space="0" w:color="auto"/>
        <w:bottom w:val="none" w:sz="0" w:space="0" w:color="auto"/>
        <w:right w:val="none" w:sz="0" w:space="0" w:color="auto"/>
      </w:divBdr>
      <w:divsChild>
        <w:div w:id="1837721875">
          <w:marLeft w:val="120"/>
          <w:marRight w:val="120"/>
          <w:marTop w:val="120"/>
          <w:marBottom w:val="0"/>
          <w:divBdr>
            <w:top w:val="none" w:sz="0" w:space="0" w:color="auto"/>
            <w:left w:val="none" w:sz="0" w:space="0" w:color="auto"/>
            <w:bottom w:val="none" w:sz="0" w:space="0" w:color="auto"/>
            <w:right w:val="none" w:sz="0" w:space="0" w:color="auto"/>
          </w:divBdr>
          <w:divsChild>
            <w:div w:id="725837177">
              <w:marLeft w:val="0"/>
              <w:marRight w:val="0"/>
              <w:marTop w:val="240"/>
              <w:marBottom w:val="240"/>
              <w:divBdr>
                <w:top w:val="none" w:sz="0" w:space="0" w:color="auto"/>
                <w:left w:val="none" w:sz="0" w:space="0" w:color="auto"/>
                <w:bottom w:val="none" w:sz="0" w:space="0" w:color="auto"/>
                <w:right w:val="none" w:sz="0" w:space="0" w:color="auto"/>
              </w:divBdr>
              <w:divsChild>
                <w:div w:id="1608275203">
                  <w:marLeft w:val="-30"/>
                  <w:marRight w:val="-30"/>
                  <w:marTop w:val="0"/>
                  <w:marBottom w:val="0"/>
                  <w:divBdr>
                    <w:top w:val="dotted" w:sz="6" w:space="0" w:color="E0E0E0"/>
                    <w:left w:val="dotted" w:sz="6" w:space="2" w:color="E0E0E0"/>
                    <w:bottom w:val="dotted" w:sz="6" w:space="0" w:color="E0E0E0"/>
                    <w:right w:val="dotted" w:sz="6" w:space="0" w:color="E0E0E0"/>
                  </w:divBdr>
                  <w:divsChild>
                    <w:div w:id="54282654">
                      <w:marLeft w:val="0"/>
                      <w:marRight w:val="0"/>
                      <w:marTop w:val="0"/>
                      <w:marBottom w:val="30"/>
                      <w:divBdr>
                        <w:top w:val="none" w:sz="0" w:space="0" w:color="auto"/>
                        <w:left w:val="none" w:sz="0" w:space="0" w:color="auto"/>
                        <w:bottom w:val="none" w:sz="0" w:space="0" w:color="auto"/>
                        <w:right w:val="none" w:sz="0" w:space="0" w:color="auto"/>
                      </w:divBdr>
                    </w:div>
                  </w:divsChild>
                </w:div>
                <w:div w:id="223762141">
                  <w:marLeft w:val="-30"/>
                  <w:marRight w:val="-30"/>
                  <w:marTop w:val="0"/>
                  <w:marBottom w:val="0"/>
                  <w:divBdr>
                    <w:top w:val="dotted" w:sz="6" w:space="0" w:color="E0E0E0"/>
                    <w:left w:val="dotted" w:sz="6" w:space="2" w:color="E0E0E0"/>
                    <w:bottom w:val="dotted" w:sz="6" w:space="0" w:color="E0E0E0"/>
                    <w:right w:val="dotted" w:sz="6" w:space="0" w:color="E0E0E0"/>
                  </w:divBdr>
                  <w:divsChild>
                    <w:div w:id="1945451498">
                      <w:marLeft w:val="0"/>
                      <w:marRight w:val="0"/>
                      <w:marTop w:val="0"/>
                      <w:marBottom w:val="30"/>
                      <w:divBdr>
                        <w:top w:val="none" w:sz="0" w:space="0" w:color="auto"/>
                        <w:left w:val="none" w:sz="0" w:space="0" w:color="auto"/>
                        <w:bottom w:val="none" w:sz="0" w:space="0" w:color="auto"/>
                        <w:right w:val="none" w:sz="0" w:space="0" w:color="auto"/>
                      </w:divBdr>
                    </w:div>
                  </w:divsChild>
                </w:div>
                <w:div w:id="1700740466">
                  <w:marLeft w:val="-30"/>
                  <w:marRight w:val="-30"/>
                  <w:marTop w:val="0"/>
                  <w:marBottom w:val="0"/>
                  <w:divBdr>
                    <w:top w:val="dotted" w:sz="6" w:space="0" w:color="E0E0E0"/>
                    <w:left w:val="dotted" w:sz="6" w:space="2" w:color="E0E0E0"/>
                    <w:bottom w:val="dotted" w:sz="6" w:space="0" w:color="E0E0E0"/>
                    <w:right w:val="dotted" w:sz="6" w:space="0" w:color="E0E0E0"/>
                  </w:divBdr>
                  <w:divsChild>
                    <w:div w:id="2075464184">
                      <w:marLeft w:val="0"/>
                      <w:marRight w:val="0"/>
                      <w:marTop w:val="0"/>
                      <w:marBottom w:val="30"/>
                      <w:divBdr>
                        <w:top w:val="none" w:sz="0" w:space="0" w:color="auto"/>
                        <w:left w:val="none" w:sz="0" w:space="0" w:color="auto"/>
                        <w:bottom w:val="none" w:sz="0" w:space="0" w:color="auto"/>
                        <w:right w:val="none" w:sz="0" w:space="0" w:color="auto"/>
                      </w:divBdr>
                    </w:div>
                  </w:divsChild>
                </w:div>
                <w:div w:id="829560561">
                  <w:marLeft w:val="-30"/>
                  <w:marRight w:val="-30"/>
                  <w:marTop w:val="0"/>
                  <w:marBottom w:val="0"/>
                  <w:divBdr>
                    <w:top w:val="dotted" w:sz="6" w:space="0" w:color="E0E0E0"/>
                    <w:left w:val="dotted" w:sz="6" w:space="2" w:color="E0E0E0"/>
                    <w:bottom w:val="dotted" w:sz="6" w:space="0" w:color="E0E0E0"/>
                    <w:right w:val="dotted" w:sz="6" w:space="0" w:color="E0E0E0"/>
                  </w:divBdr>
                  <w:divsChild>
                    <w:div w:id="1654291186">
                      <w:marLeft w:val="0"/>
                      <w:marRight w:val="0"/>
                      <w:marTop w:val="0"/>
                      <w:marBottom w:val="30"/>
                      <w:divBdr>
                        <w:top w:val="none" w:sz="0" w:space="0" w:color="auto"/>
                        <w:left w:val="none" w:sz="0" w:space="0" w:color="auto"/>
                        <w:bottom w:val="none" w:sz="0" w:space="0" w:color="auto"/>
                        <w:right w:val="none" w:sz="0" w:space="0" w:color="auto"/>
                      </w:divBdr>
                    </w:div>
                  </w:divsChild>
                </w:div>
                <w:div w:id="1993677446">
                  <w:marLeft w:val="-30"/>
                  <w:marRight w:val="-30"/>
                  <w:marTop w:val="0"/>
                  <w:marBottom w:val="0"/>
                  <w:divBdr>
                    <w:top w:val="dotted" w:sz="6" w:space="0" w:color="E0E0E0"/>
                    <w:left w:val="dotted" w:sz="6" w:space="2" w:color="E0E0E0"/>
                    <w:bottom w:val="dotted" w:sz="6" w:space="0" w:color="E0E0E0"/>
                    <w:right w:val="dotted" w:sz="6" w:space="0" w:color="E0E0E0"/>
                  </w:divBdr>
                  <w:divsChild>
                    <w:div w:id="703335788">
                      <w:marLeft w:val="0"/>
                      <w:marRight w:val="0"/>
                      <w:marTop w:val="0"/>
                      <w:marBottom w:val="30"/>
                      <w:divBdr>
                        <w:top w:val="none" w:sz="0" w:space="0" w:color="auto"/>
                        <w:left w:val="none" w:sz="0" w:space="0" w:color="auto"/>
                        <w:bottom w:val="none" w:sz="0" w:space="0" w:color="auto"/>
                        <w:right w:val="none" w:sz="0" w:space="0" w:color="auto"/>
                      </w:divBdr>
                    </w:div>
                  </w:divsChild>
                </w:div>
                <w:div w:id="1095132256">
                  <w:marLeft w:val="-30"/>
                  <w:marRight w:val="-30"/>
                  <w:marTop w:val="0"/>
                  <w:marBottom w:val="0"/>
                  <w:divBdr>
                    <w:top w:val="dotted" w:sz="6" w:space="0" w:color="E0E0E0"/>
                    <w:left w:val="dotted" w:sz="6" w:space="2" w:color="E0E0E0"/>
                    <w:bottom w:val="dotted" w:sz="6" w:space="0" w:color="E0E0E0"/>
                    <w:right w:val="dotted" w:sz="6" w:space="0" w:color="E0E0E0"/>
                  </w:divBdr>
                  <w:divsChild>
                    <w:div w:id="583414659">
                      <w:marLeft w:val="0"/>
                      <w:marRight w:val="0"/>
                      <w:marTop w:val="0"/>
                      <w:marBottom w:val="30"/>
                      <w:divBdr>
                        <w:top w:val="none" w:sz="0" w:space="0" w:color="auto"/>
                        <w:left w:val="none" w:sz="0" w:space="0" w:color="auto"/>
                        <w:bottom w:val="none" w:sz="0" w:space="0" w:color="auto"/>
                        <w:right w:val="none" w:sz="0" w:space="0" w:color="auto"/>
                      </w:divBdr>
                    </w:div>
                  </w:divsChild>
                </w:div>
                <w:div w:id="380444764">
                  <w:marLeft w:val="-30"/>
                  <w:marRight w:val="-30"/>
                  <w:marTop w:val="0"/>
                  <w:marBottom w:val="0"/>
                  <w:divBdr>
                    <w:top w:val="dotted" w:sz="6" w:space="0" w:color="E0E0E0"/>
                    <w:left w:val="dotted" w:sz="6" w:space="2" w:color="E0E0E0"/>
                    <w:bottom w:val="dotted" w:sz="6" w:space="0" w:color="E0E0E0"/>
                    <w:right w:val="dotted" w:sz="6" w:space="0" w:color="E0E0E0"/>
                  </w:divBdr>
                  <w:divsChild>
                    <w:div w:id="1507132423">
                      <w:marLeft w:val="0"/>
                      <w:marRight w:val="0"/>
                      <w:marTop w:val="0"/>
                      <w:marBottom w:val="30"/>
                      <w:divBdr>
                        <w:top w:val="none" w:sz="0" w:space="0" w:color="auto"/>
                        <w:left w:val="none" w:sz="0" w:space="0" w:color="auto"/>
                        <w:bottom w:val="none" w:sz="0" w:space="0" w:color="auto"/>
                        <w:right w:val="none" w:sz="0" w:space="0" w:color="auto"/>
                      </w:divBdr>
                    </w:div>
                  </w:divsChild>
                </w:div>
                <w:div w:id="1838694032">
                  <w:marLeft w:val="-30"/>
                  <w:marRight w:val="-30"/>
                  <w:marTop w:val="0"/>
                  <w:marBottom w:val="0"/>
                  <w:divBdr>
                    <w:top w:val="dotted" w:sz="6" w:space="0" w:color="E0E0E0"/>
                    <w:left w:val="dotted" w:sz="6" w:space="2" w:color="E0E0E0"/>
                    <w:bottom w:val="dotted" w:sz="6" w:space="0" w:color="E0E0E0"/>
                    <w:right w:val="dotted" w:sz="6" w:space="0" w:color="E0E0E0"/>
                  </w:divBdr>
                  <w:divsChild>
                    <w:div w:id="2029746921">
                      <w:marLeft w:val="0"/>
                      <w:marRight w:val="0"/>
                      <w:marTop w:val="0"/>
                      <w:marBottom w:val="30"/>
                      <w:divBdr>
                        <w:top w:val="none" w:sz="0" w:space="0" w:color="auto"/>
                        <w:left w:val="none" w:sz="0" w:space="0" w:color="auto"/>
                        <w:bottom w:val="none" w:sz="0" w:space="0" w:color="auto"/>
                        <w:right w:val="none" w:sz="0" w:space="0" w:color="auto"/>
                      </w:divBdr>
                    </w:div>
                  </w:divsChild>
                </w:div>
                <w:div w:id="1701782227">
                  <w:marLeft w:val="-30"/>
                  <w:marRight w:val="-30"/>
                  <w:marTop w:val="0"/>
                  <w:marBottom w:val="0"/>
                  <w:divBdr>
                    <w:top w:val="dotted" w:sz="6" w:space="0" w:color="E0E0E0"/>
                    <w:left w:val="dotted" w:sz="6" w:space="2" w:color="E0E0E0"/>
                    <w:bottom w:val="dotted" w:sz="6" w:space="0" w:color="E0E0E0"/>
                    <w:right w:val="dotted" w:sz="6" w:space="0" w:color="E0E0E0"/>
                  </w:divBdr>
                  <w:divsChild>
                    <w:div w:id="995568525">
                      <w:marLeft w:val="0"/>
                      <w:marRight w:val="0"/>
                      <w:marTop w:val="0"/>
                      <w:marBottom w:val="30"/>
                      <w:divBdr>
                        <w:top w:val="none" w:sz="0" w:space="0" w:color="auto"/>
                        <w:left w:val="none" w:sz="0" w:space="0" w:color="auto"/>
                        <w:bottom w:val="none" w:sz="0" w:space="0" w:color="auto"/>
                        <w:right w:val="none" w:sz="0" w:space="0" w:color="auto"/>
                      </w:divBdr>
                    </w:div>
                  </w:divsChild>
                </w:div>
                <w:div w:id="718819241">
                  <w:marLeft w:val="-30"/>
                  <w:marRight w:val="-30"/>
                  <w:marTop w:val="0"/>
                  <w:marBottom w:val="0"/>
                  <w:divBdr>
                    <w:top w:val="dotted" w:sz="6" w:space="0" w:color="E0E0E0"/>
                    <w:left w:val="dotted" w:sz="6" w:space="2" w:color="E0E0E0"/>
                    <w:bottom w:val="dotted" w:sz="6" w:space="0" w:color="E0E0E0"/>
                    <w:right w:val="dotted" w:sz="6" w:space="0" w:color="E0E0E0"/>
                  </w:divBdr>
                  <w:divsChild>
                    <w:div w:id="45240148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sChild>
    </w:div>
    <w:div w:id="849679597">
      <w:bodyDiv w:val="1"/>
      <w:marLeft w:val="0"/>
      <w:marRight w:val="0"/>
      <w:marTop w:val="120"/>
      <w:marBottom w:val="120"/>
      <w:divBdr>
        <w:top w:val="none" w:sz="0" w:space="0" w:color="auto"/>
        <w:left w:val="none" w:sz="0" w:space="0" w:color="auto"/>
        <w:bottom w:val="none" w:sz="0" w:space="0" w:color="auto"/>
        <w:right w:val="none" w:sz="0" w:space="0" w:color="auto"/>
      </w:divBdr>
      <w:divsChild>
        <w:div w:id="178661656">
          <w:marLeft w:val="120"/>
          <w:marRight w:val="120"/>
          <w:marTop w:val="0"/>
          <w:marBottom w:val="0"/>
          <w:divBdr>
            <w:top w:val="none" w:sz="0" w:space="0" w:color="auto"/>
            <w:left w:val="none" w:sz="0" w:space="0" w:color="auto"/>
            <w:bottom w:val="none" w:sz="0" w:space="0" w:color="auto"/>
            <w:right w:val="none" w:sz="0" w:space="0" w:color="auto"/>
          </w:divBdr>
          <w:divsChild>
            <w:div w:id="305359973">
              <w:marLeft w:val="-23"/>
              <w:marRight w:val="0"/>
              <w:marTop w:val="0"/>
              <w:marBottom w:val="0"/>
              <w:divBdr>
                <w:top w:val="none" w:sz="0" w:space="0" w:color="auto"/>
                <w:left w:val="none" w:sz="0" w:space="0" w:color="auto"/>
                <w:bottom w:val="none" w:sz="0" w:space="0" w:color="auto"/>
                <w:right w:val="none" w:sz="0" w:space="0" w:color="auto"/>
              </w:divBdr>
              <w:divsChild>
                <w:div w:id="95375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349299">
          <w:marLeft w:val="120"/>
          <w:marRight w:val="120"/>
          <w:marTop w:val="0"/>
          <w:marBottom w:val="0"/>
          <w:divBdr>
            <w:top w:val="none" w:sz="0" w:space="0" w:color="auto"/>
            <w:left w:val="none" w:sz="0" w:space="0" w:color="auto"/>
            <w:bottom w:val="none" w:sz="0" w:space="0" w:color="auto"/>
            <w:right w:val="none" w:sz="0" w:space="0" w:color="auto"/>
          </w:divBdr>
        </w:div>
        <w:div w:id="340358232">
          <w:marLeft w:val="0"/>
          <w:marRight w:val="0"/>
          <w:marTop w:val="120"/>
          <w:marBottom w:val="0"/>
          <w:divBdr>
            <w:top w:val="single" w:sz="6" w:space="0" w:color="F0F0F0"/>
            <w:left w:val="none" w:sz="0" w:space="0" w:color="auto"/>
            <w:bottom w:val="single" w:sz="6" w:space="0" w:color="F0F0F0"/>
            <w:right w:val="none" w:sz="0" w:space="0" w:color="auto"/>
          </w:divBdr>
        </w:div>
        <w:div w:id="1817259389">
          <w:marLeft w:val="120"/>
          <w:marRight w:val="120"/>
          <w:marTop w:val="120"/>
          <w:marBottom w:val="0"/>
          <w:divBdr>
            <w:top w:val="none" w:sz="0" w:space="0" w:color="auto"/>
            <w:left w:val="none" w:sz="0" w:space="0" w:color="auto"/>
            <w:bottom w:val="none" w:sz="0" w:space="0" w:color="auto"/>
            <w:right w:val="none" w:sz="0" w:space="0" w:color="auto"/>
          </w:divBdr>
          <w:divsChild>
            <w:div w:id="2130393028">
              <w:marLeft w:val="0"/>
              <w:marRight w:val="0"/>
              <w:marTop w:val="0"/>
              <w:marBottom w:val="0"/>
              <w:divBdr>
                <w:top w:val="none" w:sz="0" w:space="0" w:color="auto"/>
                <w:left w:val="none" w:sz="0" w:space="0" w:color="auto"/>
                <w:bottom w:val="none" w:sz="0" w:space="0" w:color="auto"/>
                <w:right w:val="none" w:sz="0" w:space="0" w:color="auto"/>
              </w:divBdr>
            </w:div>
            <w:div w:id="2137330175">
              <w:marLeft w:val="0"/>
              <w:marRight w:val="0"/>
              <w:marTop w:val="240"/>
              <w:marBottom w:val="240"/>
              <w:divBdr>
                <w:top w:val="none" w:sz="0" w:space="0" w:color="auto"/>
                <w:left w:val="none" w:sz="0" w:space="0" w:color="auto"/>
                <w:bottom w:val="none" w:sz="0" w:space="0" w:color="auto"/>
                <w:right w:val="none" w:sz="0" w:space="0" w:color="auto"/>
              </w:divBdr>
              <w:divsChild>
                <w:div w:id="92483347">
                  <w:marLeft w:val="0"/>
                  <w:marRight w:val="0"/>
                  <w:marTop w:val="240"/>
                  <w:marBottom w:val="240"/>
                  <w:divBdr>
                    <w:top w:val="none" w:sz="0" w:space="0" w:color="auto"/>
                    <w:left w:val="none" w:sz="0" w:space="0" w:color="auto"/>
                    <w:bottom w:val="none" w:sz="0" w:space="0" w:color="auto"/>
                    <w:right w:val="none" w:sz="0" w:space="0" w:color="auto"/>
                  </w:divBdr>
                  <w:divsChild>
                    <w:div w:id="2050568943">
                      <w:marLeft w:val="-30"/>
                      <w:marRight w:val="-30"/>
                      <w:marTop w:val="0"/>
                      <w:marBottom w:val="0"/>
                      <w:divBdr>
                        <w:top w:val="dotted" w:sz="6" w:space="0" w:color="E0E0E0"/>
                        <w:left w:val="dotted" w:sz="6" w:space="2" w:color="E0E0E0"/>
                        <w:bottom w:val="dotted" w:sz="6" w:space="0" w:color="E0E0E0"/>
                        <w:right w:val="dotted" w:sz="6" w:space="0" w:color="E0E0E0"/>
                      </w:divBdr>
                      <w:divsChild>
                        <w:div w:id="187572700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sChild>
            </w:div>
            <w:div w:id="1770080591">
              <w:marLeft w:val="0"/>
              <w:marRight w:val="0"/>
              <w:marTop w:val="0"/>
              <w:marBottom w:val="0"/>
              <w:divBdr>
                <w:top w:val="none" w:sz="0" w:space="0" w:color="auto"/>
                <w:left w:val="none" w:sz="0" w:space="0" w:color="auto"/>
                <w:bottom w:val="none" w:sz="0" w:space="0" w:color="auto"/>
                <w:right w:val="none" w:sz="0" w:space="0" w:color="auto"/>
              </w:divBdr>
            </w:div>
            <w:div w:id="502285611">
              <w:marLeft w:val="0"/>
              <w:marRight w:val="0"/>
              <w:marTop w:val="240"/>
              <w:marBottom w:val="240"/>
              <w:divBdr>
                <w:top w:val="none" w:sz="0" w:space="0" w:color="auto"/>
                <w:left w:val="none" w:sz="0" w:space="0" w:color="auto"/>
                <w:bottom w:val="none" w:sz="0" w:space="0" w:color="auto"/>
                <w:right w:val="none" w:sz="0" w:space="0" w:color="auto"/>
              </w:divBdr>
            </w:div>
            <w:div w:id="593590506">
              <w:marLeft w:val="0"/>
              <w:marRight w:val="0"/>
              <w:marTop w:val="0"/>
              <w:marBottom w:val="0"/>
              <w:divBdr>
                <w:top w:val="none" w:sz="0" w:space="0" w:color="auto"/>
                <w:left w:val="none" w:sz="0" w:space="0" w:color="auto"/>
                <w:bottom w:val="none" w:sz="0" w:space="0" w:color="auto"/>
                <w:right w:val="none" w:sz="0" w:space="0" w:color="auto"/>
              </w:divBdr>
            </w:div>
            <w:div w:id="807822311">
              <w:marLeft w:val="0"/>
              <w:marRight w:val="0"/>
              <w:marTop w:val="240"/>
              <w:marBottom w:val="240"/>
              <w:divBdr>
                <w:top w:val="none" w:sz="0" w:space="0" w:color="auto"/>
                <w:left w:val="none" w:sz="0" w:space="0" w:color="auto"/>
                <w:bottom w:val="none" w:sz="0" w:space="0" w:color="auto"/>
                <w:right w:val="none" w:sz="0" w:space="0" w:color="auto"/>
              </w:divBdr>
              <w:divsChild>
                <w:div w:id="1737434211">
                  <w:marLeft w:val="-30"/>
                  <w:marRight w:val="-30"/>
                  <w:marTop w:val="0"/>
                  <w:marBottom w:val="0"/>
                  <w:divBdr>
                    <w:top w:val="dotted" w:sz="6" w:space="0" w:color="E0E0E0"/>
                    <w:left w:val="dotted" w:sz="6" w:space="2" w:color="E0E0E0"/>
                    <w:bottom w:val="dotted" w:sz="6" w:space="0" w:color="E0E0E0"/>
                    <w:right w:val="dotted" w:sz="6" w:space="0" w:color="E0E0E0"/>
                  </w:divBdr>
                  <w:divsChild>
                    <w:div w:id="1448038425">
                      <w:marLeft w:val="0"/>
                      <w:marRight w:val="0"/>
                      <w:marTop w:val="0"/>
                      <w:marBottom w:val="30"/>
                      <w:divBdr>
                        <w:top w:val="none" w:sz="0" w:space="0" w:color="auto"/>
                        <w:left w:val="none" w:sz="0" w:space="0" w:color="auto"/>
                        <w:bottom w:val="none" w:sz="0" w:space="0" w:color="auto"/>
                        <w:right w:val="none" w:sz="0" w:space="0" w:color="auto"/>
                      </w:divBdr>
                    </w:div>
                  </w:divsChild>
                </w:div>
                <w:div w:id="755440181">
                  <w:marLeft w:val="-30"/>
                  <w:marRight w:val="-30"/>
                  <w:marTop w:val="0"/>
                  <w:marBottom w:val="0"/>
                  <w:divBdr>
                    <w:top w:val="dotted" w:sz="6" w:space="0" w:color="E0E0E0"/>
                    <w:left w:val="dotted" w:sz="6" w:space="2" w:color="E0E0E0"/>
                    <w:bottom w:val="dotted" w:sz="6" w:space="0" w:color="E0E0E0"/>
                    <w:right w:val="dotted" w:sz="6" w:space="0" w:color="E0E0E0"/>
                  </w:divBdr>
                  <w:divsChild>
                    <w:div w:id="78841704">
                      <w:marLeft w:val="0"/>
                      <w:marRight w:val="0"/>
                      <w:marTop w:val="0"/>
                      <w:marBottom w:val="30"/>
                      <w:divBdr>
                        <w:top w:val="none" w:sz="0" w:space="0" w:color="auto"/>
                        <w:left w:val="none" w:sz="0" w:space="0" w:color="auto"/>
                        <w:bottom w:val="none" w:sz="0" w:space="0" w:color="auto"/>
                        <w:right w:val="none" w:sz="0" w:space="0" w:color="auto"/>
                      </w:divBdr>
                    </w:div>
                  </w:divsChild>
                </w:div>
                <w:div w:id="747119106">
                  <w:marLeft w:val="-30"/>
                  <w:marRight w:val="-30"/>
                  <w:marTop w:val="0"/>
                  <w:marBottom w:val="0"/>
                  <w:divBdr>
                    <w:top w:val="dotted" w:sz="6" w:space="0" w:color="E0E0E0"/>
                    <w:left w:val="dotted" w:sz="6" w:space="2" w:color="E0E0E0"/>
                    <w:bottom w:val="dotted" w:sz="6" w:space="0" w:color="E0E0E0"/>
                    <w:right w:val="dotted" w:sz="6" w:space="0" w:color="E0E0E0"/>
                  </w:divBdr>
                  <w:divsChild>
                    <w:div w:id="1866558576">
                      <w:marLeft w:val="0"/>
                      <w:marRight w:val="0"/>
                      <w:marTop w:val="0"/>
                      <w:marBottom w:val="30"/>
                      <w:divBdr>
                        <w:top w:val="none" w:sz="0" w:space="0" w:color="auto"/>
                        <w:left w:val="none" w:sz="0" w:space="0" w:color="auto"/>
                        <w:bottom w:val="none" w:sz="0" w:space="0" w:color="auto"/>
                        <w:right w:val="none" w:sz="0" w:space="0" w:color="auto"/>
                      </w:divBdr>
                    </w:div>
                  </w:divsChild>
                </w:div>
                <w:div w:id="150021380">
                  <w:marLeft w:val="-30"/>
                  <w:marRight w:val="-30"/>
                  <w:marTop w:val="0"/>
                  <w:marBottom w:val="0"/>
                  <w:divBdr>
                    <w:top w:val="dotted" w:sz="6" w:space="0" w:color="E0E0E0"/>
                    <w:left w:val="dotted" w:sz="6" w:space="2" w:color="E0E0E0"/>
                    <w:bottom w:val="dotted" w:sz="6" w:space="0" w:color="E0E0E0"/>
                    <w:right w:val="dotted" w:sz="6" w:space="0" w:color="E0E0E0"/>
                  </w:divBdr>
                  <w:divsChild>
                    <w:div w:id="1173691668">
                      <w:marLeft w:val="0"/>
                      <w:marRight w:val="0"/>
                      <w:marTop w:val="0"/>
                      <w:marBottom w:val="30"/>
                      <w:divBdr>
                        <w:top w:val="none" w:sz="0" w:space="0" w:color="auto"/>
                        <w:left w:val="none" w:sz="0" w:space="0" w:color="auto"/>
                        <w:bottom w:val="none" w:sz="0" w:space="0" w:color="auto"/>
                        <w:right w:val="none" w:sz="0" w:space="0" w:color="auto"/>
                      </w:divBdr>
                    </w:div>
                  </w:divsChild>
                </w:div>
                <w:div w:id="6058618">
                  <w:marLeft w:val="-30"/>
                  <w:marRight w:val="-30"/>
                  <w:marTop w:val="0"/>
                  <w:marBottom w:val="0"/>
                  <w:divBdr>
                    <w:top w:val="dotted" w:sz="6" w:space="0" w:color="E0E0E0"/>
                    <w:left w:val="dotted" w:sz="6" w:space="2" w:color="E0E0E0"/>
                    <w:bottom w:val="dotted" w:sz="6" w:space="0" w:color="E0E0E0"/>
                    <w:right w:val="dotted" w:sz="6" w:space="0" w:color="E0E0E0"/>
                  </w:divBdr>
                  <w:divsChild>
                    <w:div w:id="764111402">
                      <w:marLeft w:val="0"/>
                      <w:marRight w:val="0"/>
                      <w:marTop w:val="0"/>
                      <w:marBottom w:val="30"/>
                      <w:divBdr>
                        <w:top w:val="none" w:sz="0" w:space="0" w:color="auto"/>
                        <w:left w:val="none" w:sz="0" w:space="0" w:color="auto"/>
                        <w:bottom w:val="none" w:sz="0" w:space="0" w:color="auto"/>
                        <w:right w:val="none" w:sz="0" w:space="0" w:color="auto"/>
                      </w:divBdr>
                    </w:div>
                  </w:divsChild>
                </w:div>
                <w:div w:id="1002969718">
                  <w:marLeft w:val="-30"/>
                  <w:marRight w:val="-30"/>
                  <w:marTop w:val="0"/>
                  <w:marBottom w:val="0"/>
                  <w:divBdr>
                    <w:top w:val="dotted" w:sz="6" w:space="0" w:color="E0E0E0"/>
                    <w:left w:val="dotted" w:sz="6" w:space="2" w:color="E0E0E0"/>
                    <w:bottom w:val="dotted" w:sz="6" w:space="0" w:color="E0E0E0"/>
                    <w:right w:val="dotted" w:sz="6" w:space="0" w:color="E0E0E0"/>
                  </w:divBdr>
                  <w:divsChild>
                    <w:div w:id="1558400397">
                      <w:marLeft w:val="0"/>
                      <w:marRight w:val="0"/>
                      <w:marTop w:val="0"/>
                      <w:marBottom w:val="30"/>
                      <w:divBdr>
                        <w:top w:val="none" w:sz="0" w:space="0" w:color="auto"/>
                        <w:left w:val="none" w:sz="0" w:space="0" w:color="auto"/>
                        <w:bottom w:val="none" w:sz="0" w:space="0" w:color="auto"/>
                        <w:right w:val="none" w:sz="0" w:space="0" w:color="auto"/>
                      </w:divBdr>
                    </w:div>
                  </w:divsChild>
                </w:div>
                <w:div w:id="1061293660">
                  <w:marLeft w:val="-30"/>
                  <w:marRight w:val="-30"/>
                  <w:marTop w:val="0"/>
                  <w:marBottom w:val="0"/>
                  <w:divBdr>
                    <w:top w:val="dotted" w:sz="6" w:space="0" w:color="E0E0E0"/>
                    <w:left w:val="dotted" w:sz="6" w:space="2" w:color="E0E0E0"/>
                    <w:bottom w:val="dotted" w:sz="6" w:space="0" w:color="E0E0E0"/>
                    <w:right w:val="dotted" w:sz="6" w:space="0" w:color="E0E0E0"/>
                  </w:divBdr>
                  <w:divsChild>
                    <w:div w:id="947931006">
                      <w:marLeft w:val="0"/>
                      <w:marRight w:val="0"/>
                      <w:marTop w:val="0"/>
                      <w:marBottom w:val="30"/>
                      <w:divBdr>
                        <w:top w:val="none" w:sz="0" w:space="0" w:color="auto"/>
                        <w:left w:val="none" w:sz="0" w:space="0" w:color="auto"/>
                        <w:bottom w:val="none" w:sz="0" w:space="0" w:color="auto"/>
                        <w:right w:val="none" w:sz="0" w:space="0" w:color="auto"/>
                      </w:divBdr>
                    </w:div>
                  </w:divsChild>
                </w:div>
                <w:div w:id="965353313">
                  <w:marLeft w:val="-30"/>
                  <w:marRight w:val="-30"/>
                  <w:marTop w:val="0"/>
                  <w:marBottom w:val="0"/>
                  <w:divBdr>
                    <w:top w:val="dotted" w:sz="6" w:space="0" w:color="E0E0E0"/>
                    <w:left w:val="dotted" w:sz="6" w:space="2" w:color="E0E0E0"/>
                    <w:bottom w:val="dotted" w:sz="6" w:space="0" w:color="E0E0E0"/>
                    <w:right w:val="dotted" w:sz="6" w:space="0" w:color="E0E0E0"/>
                  </w:divBdr>
                  <w:divsChild>
                    <w:div w:id="2119716627">
                      <w:marLeft w:val="0"/>
                      <w:marRight w:val="0"/>
                      <w:marTop w:val="0"/>
                      <w:marBottom w:val="30"/>
                      <w:divBdr>
                        <w:top w:val="none" w:sz="0" w:space="0" w:color="auto"/>
                        <w:left w:val="none" w:sz="0" w:space="0" w:color="auto"/>
                        <w:bottom w:val="none" w:sz="0" w:space="0" w:color="auto"/>
                        <w:right w:val="none" w:sz="0" w:space="0" w:color="auto"/>
                      </w:divBdr>
                    </w:div>
                  </w:divsChild>
                </w:div>
                <w:div w:id="122160686">
                  <w:marLeft w:val="-30"/>
                  <w:marRight w:val="-30"/>
                  <w:marTop w:val="0"/>
                  <w:marBottom w:val="0"/>
                  <w:divBdr>
                    <w:top w:val="dotted" w:sz="6" w:space="0" w:color="E0E0E0"/>
                    <w:left w:val="dotted" w:sz="6" w:space="2" w:color="E0E0E0"/>
                    <w:bottom w:val="dotted" w:sz="6" w:space="0" w:color="E0E0E0"/>
                    <w:right w:val="dotted" w:sz="6" w:space="0" w:color="E0E0E0"/>
                  </w:divBdr>
                  <w:divsChild>
                    <w:div w:id="1464928113">
                      <w:marLeft w:val="0"/>
                      <w:marRight w:val="0"/>
                      <w:marTop w:val="0"/>
                      <w:marBottom w:val="30"/>
                      <w:divBdr>
                        <w:top w:val="none" w:sz="0" w:space="0" w:color="auto"/>
                        <w:left w:val="none" w:sz="0" w:space="0" w:color="auto"/>
                        <w:bottom w:val="none" w:sz="0" w:space="0" w:color="auto"/>
                        <w:right w:val="none" w:sz="0" w:space="0" w:color="auto"/>
                      </w:divBdr>
                    </w:div>
                  </w:divsChild>
                </w:div>
                <w:div w:id="1192837210">
                  <w:marLeft w:val="-30"/>
                  <w:marRight w:val="-30"/>
                  <w:marTop w:val="0"/>
                  <w:marBottom w:val="0"/>
                  <w:divBdr>
                    <w:top w:val="dotted" w:sz="6" w:space="0" w:color="E0E0E0"/>
                    <w:left w:val="dotted" w:sz="6" w:space="2" w:color="E0E0E0"/>
                    <w:bottom w:val="dotted" w:sz="6" w:space="0" w:color="E0E0E0"/>
                    <w:right w:val="dotted" w:sz="6" w:space="0" w:color="E0E0E0"/>
                  </w:divBdr>
                  <w:divsChild>
                    <w:div w:id="411049267">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682784430">
              <w:marLeft w:val="0"/>
              <w:marRight w:val="0"/>
              <w:marTop w:val="0"/>
              <w:marBottom w:val="0"/>
              <w:divBdr>
                <w:top w:val="none" w:sz="0" w:space="0" w:color="auto"/>
                <w:left w:val="none" w:sz="0" w:space="0" w:color="auto"/>
                <w:bottom w:val="none" w:sz="0" w:space="0" w:color="auto"/>
                <w:right w:val="none" w:sz="0" w:space="0" w:color="auto"/>
              </w:divBdr>
            </w:div>
            <w:div w:id="523714020">
              <w:marLeft w:val="0"/>
              <w:marRight w:val="0"/>
              <w:marTop w:val="240"/>
              <w:marBottom w:val="240"/>
              <w:divBdr>
                <w:top w:val="none" w:sz="0" w:space="0" w:color="auto"/>
                <w:left w:val="none" w:sz="0" w:space="0" w:color="auto"/>
                <w:bottom w:val="none" w:sz="0" w:space="0" w:color="auto"/>
                <w:right w:val="none" w:sz="0" w:space="0" w:color="auto"/>
              </w:divBdr>
              <w:divsChild>
                <w:div w:id="440225401">
                  <w:marLeft w:val="-30"/>
                  <w:marRight w:val="-30"/>
                  <w:marTop w:val="0"/>
                  <w:marBottom w:val="0"/>
                  <w:divBdr>
                    <w:top w:val="dotted" w:sz="6" w:space="0" w:color="E0E0E0"/>
                    <w:left w:val="dotted" w:sz="6" w:space="2" w:color="E0E0E0"/>
                    <w:bottom w:val="dotted" w:sz="6" w:space="0" w:color="E0E0E0"/>
                    <w:right w:val="dotted" w:sz="6" w:space="0" w:color="E0E0E0"/>
                  </w:divBdr>
                  <w:divsChild>
                    <w:div w:id="79325663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2007630157">
              <w:marLeft w:val="0"/>
              <w:marRight w:val="0"/>
              <w:marTop w:val="0"/>
              <w:marBottom w:val="0"/>
              <w:divBdr>
                <w:top w:val="none" w:sz="0" w:space="0" w:color="auto"/>
                <w:left w:val="none" w:sz="0" w:space="0" w:color="auto"/>
                <w:bottom w:val="none" w:sz="0" w:space="0" w:color="auto"/>
                <w:right w:val="none" w:sz="0" w:space="0" w:color="auto"/>
              </w:divBdr>
            </w:div>
            <w:div w:id="1152915587">
              <w:marLeft w:val="0"/>
              <w:marRight w:val="0"/>
              <w:marTop w:val="240"/>
              <w:marBottom w:val="240"/>
              <w:divBdr>
                <w:top w:val="none" w:sz="0" w:space="0" w:color="auto"/>
                <w:left w:val="none" w:sz="0" w:space="0" w:color="auto"/>
                <w:bottom w:val="none" w:sz="0" w:space="0" w:color="auto"/>
                <w:right w:val="none" w:sz="0" w:space="0" w:color="auto"/>
              </w:divBdr>
              <w:divsChild>
                <w:div w:id="464861146">
                  <w:marLeft w:val="-30"/>
                  <w:marRight w:val="-30"/>
                  <w:marTop w:val="0"/>
                  <w:marBottom w:val="0"/>
                  <w:divBdr>
                    <w:top w:val="dotted" w:sz="6" w:space="0" w:color="E0E0E0"/>
                    <w:left w:val="dotted" w:sz="6" w:space="2" w:color="E0E0E0"/>
                    <w:bottom w:val="dotted" w:sz="6" w:space="0" w:color="E0E0E0"/>
                    <w:right w:val="dotted" w:sz="6" w:space="0" w:color="E0E0E0"/>
                  </w:divBdr>
                  <w:divsChild>
                    <w:div w:id="1697270069">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1551921728">
              <w:marLeft w:val="0"/>
              <w:marRight w:val="0"/>
              <w:marTop w:val="0"/>
              <w:marBottom w:val="0"/>
              <w:divBdr>
                <w:top w:val="none" w:sz="0" w:space="0" w:color="auto"/>
                <w:left w:val="none" w:sz="0" w:space="0" w:color="auto"/>
                <w:bottom w:val="none" w:sz="0" w:space="0" w:color="auto"/>
                <w:right w:val="none" w:sz="0" w:space="0" w:color="auto"/>
              </w:divBdr>
            </w:div>
            <w:div w:id="1537884006">
              <w:marLeft w:val="0"/>
              <w:marRight w:val="0"/>
              <w:marTop w:val="240"/>
              <w:marBottom w:val="240"/>
              <w:divBdr>
                <w:top w:val="none" w:sz="0" w:space="0" w:color="auto"/>
                <w:left w:val="none" w:sz="0" w:space="0" w:color="auto"/>
                <w:bottom w:val="none" w:sz="0" w:space="0" w:color="auto"/>
                <w:right w:val="none" w:sz="0" w:space="0" w:color="auto"/>
              </w:divBdr>
              <w:divsChild>
                <w:div w:id="812987118">
                  <w:marLeft w:val="-30"/>
                  <w:marRight w:val="-30"/>
                  <w:marTop w:val="0"/>
                  <w:marBottom w:val="0"/>
                  <w:divBdr>
                    <w:top w:val="dotted" w:sz="6" w:space="0" w:color="E0E0E0"/>
                    <w:left w:val="dotted" w:sz="6" w:space="2" w:color="E0E0E0"/>
                    <w:bottom w:val="dotted" w:sz="6" w:space="0" w:color="E0E0E0"/>
                    <w:right w:val="dotted" w:sz="6" w:space="0" w:color="E0E0E0"/>
                  </w:divBdr>
                  <w:divsChild>
                    <w:div w:id="415563814">
                      <w:marLeft w:val="0"/>
                      <w:marRight w:val="0"/>
                      <w:marTop w:val="0"/>
                      <w:marBottom w:val="30"/>
                      <w:divBdr>
                        <w:top w:val="none" w:sz="0" w:space="0" w:color="auto"/>
                        <w:left w:val="none" w:sz="0" w:space="0" w:color="auto"/>
                        <w:bottom w:val="none" w:sz="0" w:space="0" w:color="auto"/>
                        <w:right w:val="none" w:sz="0" w:space="0" w:color="auto"/>
                      </w:divBdr>
                    </w:div>
                  </w:divsChild>
                </w:div>
                <w:div w:id="552547961">
                  <w:marLeft w:val="-30"/>
                  <w:marRight w:val="-30"/>
                  <w:marTop w:val="0"/>
                  <w:marBottom w:val="0"/>
                  <w:divBdr>
                    <w:top w:val="dotted" w:sz="6" w:space="0" w:color="E0E0E0"/>
                    <w:left w:val="dotted" w:sz="6" w:space="2" w:color="E0E0E0"/>
                    <w:bottom w:val="dotted" w:sz="6" w:space="0" w:color="E0E0E0"/>
                    <w:right w:val="dotted" w:sz="6" w:space="0" w:color="E0E0E0"/>
                  </w:divBdr>
                  <w:divsChild>
                    <w:div w:id="1749962445">
                      <w:marLeft w:val="0"/>
                      <w:marRight w:val="0"/>
                      <w:marTop w:val="0"/>
                      <w:marBottom w:val="30"/>
                      <w:divBdr>
                        <w:top w:val="none" w:sz="0" w:space="0" w:color="auto"/>
                        <w:left w:val="none" w:sz="0" w:space="0" w:color="auto"/>
                        <w:bottom w:val="none" w:sz="0" w:space="0" w:color="auto"/>
                        <w:right w:val="none" w:sz="0" w:space="0" w:color="auto"/>
                      </w:divBdr>
                    </w:div>
                  </w:divsChild>
                </w:div>
              </w:divsChild>
            </w:div>
            <w:div w:id="917400031">
              <w:marLeft w:val="0"/>
              <w:marRight w:val="0"/>
              <w:marTop w:val="0"/>
              <w:marBottom w:val="0"/>
              <w:divBdr>
                <w:top w:val="none" w:sz="0" w:space="0" w:color="auto"/>
                <w:left w:val="none" w:sz="0" w:space="0" w:color="auto"/>
                <w:bottom w:val="none" w:sz="0" w:space="0" w:color="auto"/>
                <w:right w:val="none" w:sz="0" w:space="0" w:color="auto"/>
              </w:divBdr>
            </w:div>
            <w:div w:id="2028676138">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29237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gi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F158DB73E8B4EE987CF90747A384F6A"/>
        <w:category>
          <w:name w:val="General"/>
          <w:gallery w:val="placeholder"/>
        </w:category>
        <w:types>
          <w:type w:val="bbPlcHdr"/>
        </w:types>
        <w:behaviors>
          <w:behavior w:val="content"/>
        </w:behaviors>
        <w:guid w:val="{39E9801C-EFE7-4D74-BE18-404CAA53BF12}"/>
      </w:docPartPr>
      <w:docPartBody>
        <w:p w:rsidR="008D3C02" w:rsidRDefault="008D3C02" w:rsidP="008D3C02">
          <w:pPr>
            <w:pStyle w:val="5F158DB73E8B4EE987CF90747A384F6A"/>
          </w:pPr>
          <w:r>
            <w:rPr>
              <w:color w:val="2F5496" w:themeColor="accent1" w:themeShade="BF"/>
              <w:sz w:val="24"/>
              <w:szCs w:val="24"/>
            </w:rPr>
            <w:t>[Company name]</w:t>
          </w:r>
        </w:p>
      </w:docPartBody>
    </w:docPart>
    <w:docPart>
      <w:docPartPr>
        <w:name w:val="2A1D60E8B08743AFA937DA4BFC539EB6"/>
        <w:category>
          <w:name w:val="General"/>
          <w:gallery w:val="placeholder"/>
        </w:category>
        <w:types>
          <w:type w:val="bbPlcHdr"/>
        </w:types>
        <w:behaviors>
          <w:behavior w:val="content"/>
        </w:behaviors>
        <w:guid w:val="{E77163EE-2617-4848-B453-9EF3B5B29234}"/>
      </w:docPartPr>
      <w:docPartBody>
        <w:p w:rsidR="008D3C02" w:rsidRDefault="008D3C02" w:rsidP="008D3C02">
          <w:pPr>
            <w:pStyle w:val="2A1D60E8B08743AFA937DA4BFC539EB6"/>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3C02"/>
    <w:rsid w:val="008D3C02"/>
    <w:rsid w:val="009A1F92"/>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158DB73E8B4EE987CF90747A384F6A">
    <w:name w:val="5F158DB73E8B4EE987CF90747A384F6A"/>
    <w:rsid w:val="008D3C02"/>
  </w:style>
  <w:style w:type="paragraph" w:customStyle="1" w:styleId="2A1D60E8B08743AFA937DA4BFC539EB6">
    <w:name w:val="2A1D60E8B08743AFA937DA4BFC539EB6"/>
    <w:rsid w:val="008D3C02"/>
  </w:style>
  <w:style w:type="paragraph" w:customStyle="1" w:styleId="D92CCD1B8ECD4F9CA328680B1BE3E315">
    <w:name w:val="D92CCD1B8ECD4F9CA328680B1BE3E315"/>
    <w:rsid w:val="008D3C02"/>
  </w:style>
  <w:style w:type="paragraph" w:customStyle="1" w:styleId="ACE0B122F7B94429AC40D65B9F248780">
    <w:name w:val="ACE0B122F7B94429AC40D65B9F248780"/>
    <w:rsid w:val="008D3C02"/>
  </w:style>
  <w:style w:type="paragraph" w:customStyle="1" w:styleId="A5614E04D78C4F3293AA82975E965858">
    <w:name w:val="A5614E04D78C4F3293AA82975E965858"/>
    <w:rsid w:val="008D3C02"/>
  </w:style>
  <w:style w:type="paragraph" w:customStyle="1" w:styleId="09D93DE737DF44CBA779E26AEA92DAA6">
    <w:name w:val="09D93DE737DF44CBA779E26AEA92DAA6"/>
    <w:rsid w:val="008D3C02"/>
  </w:style>
  <w:style w:type="paragraph" w:customStyle="1" w:styleId="3997D01541194FCB9539441EE809795C">
    <w:name w:val="3997D01541194FCB9539441EE809795C"/>
    <w:rsid w:val="008D3C02"/>
  </w:style>
  <w:style w:type="paragraph" w:customStyle="1" w:styleId="A3721D884FB14FDCA8F1A739AC4FF03A">
    <w:name w:val="A3721D884FB14FDCA8F1A739AC4FF03A"/>
    <w:rsid w:val="008D3C0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CD0FA-BD4E-4B3F-816D-57018AB3A3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458</Words>
  <Characters>21789</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Extra Hand’s Database Documentation</vt:lpstr>
    </vt:vector>
  </TitlesOfParts>
  <Company>DHBW</Company>
  <LinksUpToDate>false</LinksUpToDate>
  <CharactersWithSpaces>2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 Hand’s Database Documentation</dc:title>
  <dc:subject/>
  <dc:creator>Akbar Anwarzada</dc:creator>
  <cp:keywords/>
  <dc:description/>
  <cp:lastModifiedBy>Akbar Anwarzada</cp:lastModifiedBy>
  <cp:revision>13</cp:revision>
  <dcterms:created xsi:type="dcterms:W3CDTF">2019-07-27T20:01:00Z</dcterms:created>
  <dcterms:modified xsi:type="dcterms:W3CDTF">2019-07-28T13:35:00Z</dcterms:modified>
</cp:coreProperties>
</file>